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9CC6B8" w14:textId="04EB9414" w:rsidR="00CD5532" w:rsidRPr="000D3020" w:rsidRDefault="00CD5532" w:rsidP="00CD5532">
      <w:pPr>
        <w:pStyle w:val="Title"/>
        <w:rPr>
          <w:rFonts w:ascii="Arial" w:eastAsia="Arial" w:hAnsi="Arial" w:cs="Arial"/>
          <w:sz w:val="36"/>
          <w:szCs w:val="36"/>
        </w:rPr>
      </w:pPr>
      <w:r w:rsidRPr="0AD51261">
        <w:rPr>
          <w:rFonts w:ascii="Arial" w:eastAsia="Arial" w:hAnsi="Arial" w:cs="Arial"/>
          <w:sz w:val="36"/>
          <w:szCs w:val="36"/>
        </w:rPr>
        <w:t xml:space="preserve">McMaster Collaborative for Health and Aging Partnership in Research Fellowship </w:t>
      </w:r>
    </w:p>
    <w:p w14:paraId="581459D1" w14:textId="330D5973" w:rsidR="1E25DCB6" w:rsidRPr="00300439" w:rsidRDefault="00300439" w:rsidP="1E25DCB6">
      <w:pPr>
        <w:pStyle w:val="Subtitle"/>
        <w:rPr>
          <w:rFonts w:ascii="Arial" w:eastAsia="Arial" w:hAnsi="Arial" w:cs="Arial"/>
          <w:sz w:val="28"/>
          <w:szCs w:val="28"/>
        </w:rPr>
      </w:pPr>
      <w:r>
        <w:rPr>
          <w:rFonts w:ascii="Arial" w:eastAsia="Arial" w:hAnsi="Arial" w:cs="Arial"/>
          <w:sz w:val="28"/>
          <w:szCs w:val="28"/>
        </w:rPr>
        <w:t>APPLICATION FORM</w:t>
      </w:r>
    </w:p>
    <w:p w14:paraId="19185935" w14:textId="3B8977AF" w:rsidR="1E25DCB6" w:rsidRPr="006B7E15" w:rsidRDefault="1E25DCB6" w:rsidP="006B7E15">
      <w:pPr>
        <w:ind w:firstLine="720"/>
        <w:rPr>
          <w:rFonts w:ascii="Arial" w:eastAsia="Arial" w:hAnsi="Arial" w:cs="Arial"/>
          <w:sz w:val="20"/>
          <w:szCs w:val="20"/>
        </w:rPr>
      </w:pPr>
    </w:p>
    <w:p w14:paraId="7BEE2CE3" w14:textId="0427818E" w:rsidR="006B7E15" w:rsidRDefault="006B7E15" w:rsidP="732FE8BC">
      <w:pPr>
        <w:rPr>
          <w:rFonts w:ascii="Arial" w:eastAsia="Arial" w:hAnsi="Arial" w:cs="Arial"/>
          <w:b/>
          <w:bCs/>
          <w:sz w:val="28"/>
          <w:szCs w:val="28"/>
        </w:rPr>
      </w:pPr>
      <w:r>
        <w:rPr>
          <w:rFonts w:eastAsia="Arial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AA1E805" wp14:editId="304EF3F0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507480" cy="349615"/>
                <wp:effectExtent l="0" t="0" r="7620" b="19050"/>
                <wp:wrapNone/>
                <wp:docPr id="716396325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07480" cy="34961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2727BBC" w14:textId="77777777" w:rsidR="006B7E15" w:rsidRPr="00F25DD4" w:rsidRDefault="006B7E15" w:rsidP="006B7E15">
                            <w:pPr>
                              <w:jc w:val="center"/>
                              <w:rPr>
                                <w:rFonts w:ascii="Arial" w:hAnsi="Arial" w:cs="Arial"/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r w:rsidRPr="00F25DD4">
                              <w:rPr>
                                <w:rStyle w:val="Emphasis"/>
                                <w:rFonts w:ascii="Arial" w:hAnsi="Arial" w:cs="Arial"/>
                                <w:i w:val="0"/>
                                <w:iCs w:val="0"/>
                                <w:sz w:val="20"/>
                                <w:szCs w:val="20"/>
                              </w:rPr>
                              <w:t>Please note that the Partnership in Research Fellowship was formerly known as the Trainee Engagement Fund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AA1E805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0;margin-top:0;width:512.4pt;height:27.5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" fillcolor="#d8d8d8 [2732]" strokeweight=".5pt">
                <v:textbox>
                  <w:txbxContent>
                    <w:p w14:paraId="42727BBC" w14:textId="77777777" w:rsidR="006B7E15" w:rsidRPr="00F25DD4" w:rsidRDefault="006B7E15" w:rsidP="006B7E15">
                      <w:pPr>
                        <w:jc w:val="center"/>
                        <w:rPr>
                          <w:rFonts w:ascii="Arial" w:hAnsi="Arial" w:cs="Arial"/>
                          <w:i/>
                          <w:iCs/>
                          <w:sz w:val="20"/>
                          <w:szCs w:val="20"/>
                        </w:rPr>
                      </w:pPr>
                      <w:r w:rsidRPr="00F25DD4">
                        <w:rPr>
                          <w:rStyle w:val="Emphasis"/>
                          <w:rFonts w:ascii="Arial" w:hAnsi="Arial" w:cs="Arial"/>
                          <w:i w:val="0"/>
                          <w:iCs w:val="0"/>
                          <w:sz w:val="20"/>
                          <w:szCs w:val="20"/>
                        </w:rPr>
                        <w:t>Please note that the Partnership in Research Fellowship was formerly known as the Trainee Engagement Fund.</w:t>
                      </w:r>
                    </w:p>
                  </w:txbxContent>
                </v:textbox>
              </v:shape>
            </w:pict>
          </mc:Fallback>
        </mc:AlternateContent>
      </w:r>
    </w:p>
    <w:p w14:paraId="6DB158E7" w14:textId="77777777" w:rsidR="006B7E15" w:rsidRDefault="006B7E15" w:rsidP="732FE8BC">
      <w:pPr>
        <w:rPr>
          <w:rFonts w:ascii="Arial" w:eastAsia="Arial" w:hAnsi="Arial" w:cs="Arial"/>
          <w:b/>
          <w:bCs/>
          <w:sz w:val="28"/>
          <w:szCs w:val="28"/>
        </w:rPr>
      </w:pPr>
    </w:p>
    <w:p w14:paraId="3A810236" w14:textId="77777777" w:rsidR="006B7E15" w:rsidRPr="006B7E15" w:rsidRDefault="006B7E15" w:rsidP="732FE8BC">
      <w:pPr>
        <w:rPr>
          <w:rFonts w:ascii="Arial" w:eastAsia="Arial" w:hAnsi="Arial" w:cs="Arial"/>
          <w:b/>
          <w:bCs/>
          <w:sz w:val="26"/>
          <w:szCs w:val="26"/>
        </w:rPr>
      </w:pPr>
    </w:p>
    <w:p w14:paraId="471BC7E5" w14:textId="2489915E" w:rsidR="1378A7B6" w:rsidRDefault="00300439" w:rsidP="732FE8BC">
      <w:pPr>
        <w:rPr>
          <w:rFonts w:ascii="Arial" w:eastAsia="Arial" w:hAnsi="Arial" w:cs="Arial"/>
          <w:b/>
          <w:bCs/>
          <w:sz w:val="28"/>
          <w:szCs w:val="28"/>
        </w:rPr>
      </w:pPr>
      <w:r w:rsidRPr="00300439">
        <w:rPr>
          <w:rFonts w:ascii="Arial" w:eastAsia="Arial" w:hAnsi="Arial" w:cs="Arial"/>
          <w:b/>
          <w:bCs/>
          <w:sz w:val="28"/>
          <w:szCs w:val="28"/>
        </w:rPr>
        <w:t>DEADLINE</w:t>
      </w:r>
      <w:r w:rsidR="1E25DCB6" w:rsidRPr="00300439">
        <w:rPr>
          <w:rFonts w:ascii="Arial" w:eastAsia="Arial" w:hAnsi="Arial" w:cs="Arial"/>
          <w:b/>
          <w:bCs/>
          <w:sz w:val="28"/>
          <w:szCs w:val="28"/>
        </w:rPr>
        <w:t xml:space="preserve">: </w:t>
      </w:r>
      <w:r w:rsidR="00345F85">
        <w:rPr>
          <w:rFonts w:ascii="Arial" w:eastAsia="Arial" w:hAnsi="Arial" w:cs="Arial"/>
          <w:b/>
          <w:bCs/>
          <w:sz w:val="28"/>
          <w:szCs w:val="28"/>
        </w:rPr>
        <w:t>April 15, 2024</w:t>
      </w:r>
    </w:p>
    <w:p w14:paraId="0FDCBD18" w14:textId="224F02E9" w:rsidR="00845457" w:rsidRDefault="00845457" w:rsidP="732FE8BC">
      <w:pPr>
        <w:rPr>
          <w:rFonts w:ascii="Arial" w:eastAsia="Arial" w:hAnsi="Arial" w:cs="Arial"/>
          <w:b/>
          <w:bCs/>
          <w:sz w:val="28"/>
          <w:szCs w:val="28"/>
        </w:rPr>
      </w:pPr>
    </w:p>
    <w:p w14:paraId="4C2F592B" w14:textId="22822E9D" w:rsidR="00845457" w:rsidRDefault="00EB1969" w:rsidP="00845457">
      <w:p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Please carefully review the </w:t>
      </w:r>
      <w:hyperlink r:id="rId8" w:history="1">
        <w:r w:rsidRPr="003B07C6">
          <w:rPr>
            <w:rStyle w:val="Hyperlink"/>
            <w:rFonts w:ascii="Arial" w:eastAsia="Arial" w:hAnsi="Arial" w:cs="Arial"/>
          </w:rPr>
          <w:t xml:space="preserve">McMaster Collaborative for Health and Aging </w:t>
        </w:r>
        <w:r w:rsidR="00CD5532">
          <w:rPr>
            <w:rStyle w:val="Hyperlink"/>
            <w:rFonts w:ascii="Arial" w:eastAsia="Arial" w:hAnsi="Arial" w:cs="Arial"/>
          </w:rPr>
          <w:t xml:space="preserve">Partnership in Research Fellowship </w:t>
        </w:r>
        <w:r w:rsidRPr="003B07C6">
          <w:rPr>
            <w:rStyle w:val="Hyperlink"/>
            <w:rFonts w:ascii="Arial" w:eastAsia="Arial" w:hAnsi="Arial" w:cs="Arial"/>
          </w:rPr>
          <w:t>Guidelines</w:t>
        </w:r>
      </w:hyperlink>
      <w:r>
        <w:rPr>
          <w:rFonts w:ascii="Arial" w:eastAsia="Arial" w:hAnsi="Arial" w:cs="Arial"/>
        </w:rPr>
        <w:t xml:space="preserve"> prior to completing this application. </w:t>
      </w:r>
    </w:p>
    <w:p w14:paraId="01C4BDE9" w14:textId="77777777" w:rsidR="0006485E" w:rsidRDefault="0006485E" w:rsidP="00455E88">
      <w:pPr>
        <w:pStyle w:val="Heading3"/>
        <w:rPr>
          <w:rStyle w:val="normaltextrun"/>
          <w:rFonts w:ascii="Arial" w:hAnsi="Arial" w:cs="Arial"/>
          <w:b w:val="0"/>
          <w:bCs/>
          <w:color w:val="000000"/>
          <w:shd w:val="clear" w:color="auto" w:fill="FFFFFF"/>
        </w:rPr>
      </w:pPr>
    </w:p>
    <w:p w14:paraId="7265D1BF" w14:textId="4FBF87AC" w:rsidR="00455E88" w:rsidRPr="00D6151D" w:rsidRDefault="00455E88" w:rsidP="00455E88">
      <w:pPr>
        <w:pStyle w:val="Heading3"/>
        <w:rPr>
          <w:rFonts w:ascii="Arial" w:hAnsi="Arial" w:cs="Arial"/>
          <w:b w:val="0"/>
          <w:bCs/>
          <w:color w:val="000000"/>
          <w:shd w:val="clear" w:color="auto" w:fill="FFFFFF"/>
        </w:rPr>
      </w:pPr>
      <w:r w:rsidRPr="00D6151D">
        <w:rPr>
          <w:rStyle w:val="normaltextrun"/>
          <w:rFonts w:ascii="Arial" w:hAnsi="Arial" w:cs="Arial"/>
          <w:b w:val="0"/>
          <w:bCs/>
          <w:color w:val="000000"/>
          <w:shd w:val="clear" w:color="auto" w:fill="FFFFFF"/>
        </w:rPr>
        <w:t xml:space="preserve">All applicants </w:t>
      </w:r>
      <w:r w:rsidRPr="002B2A22">
        <w:rPr>
          <w:rStyle w:val="normaltextrun"/>
          <w:rFonts w:ascii="Arial" w:hAnsi="Arial" w:cs="Arial"/>
          <w:color w:val="000000"/>
          <w:shd w:val="clear" w:color="auto" w:fill="FFFFFF"/>
        </w:rPr>
        <w:t>must contact the Collaborative prior to completing an application</w:t>
      </w:r>
      <w:r w:rsidRPr="00D6151D">
        <w:rPr>
          <w:rStyle w:val="normaltextrun"/>
          <w:rFonts w:ascii="Arial" w:hAnsi="Arial" w:cs="Arial"/>
          <w:b w:val="0"/>
          <w:bCs/>
          <w:color w:val="000000"/>
          <w:shd w:val="clear" w:color="auto" w:fill="FFFFFF"/>
        </w:rPr>
        <w:t xml:space="preserve"> to discuss the funding opportunity, process, and confirm eligibility (this may be initiated at any time of the year).</w:t>
      </w:r>
      <w:r w:rsidRPr="00D6151D">
        <w:rPr>
          <w:rStyle w:val="eop"/>
          <w:rFonts w:ascii="Arial" w:hAnsi="Arial" w:cs="Arial"/>
          <w:b w:val="0"/>
          <w:bCs/>
          <w:color w:val="000000"/>
          <w:shd w:val="clear" w:color="auto" w:fill="FFFFFF"/>
        </w:rPr>
        <w:t> </w:t>
      </w:r>
    </w:p>
    <w:p w14:paraId="2905EF9D" w14:textId="77777777" w:rsidR="00455E88" w:rsidRDefault="00455E88" w:rsidP="00845457">
      <w:pPr>
        <w:rPr>
          <w:rFonts w:ascii="Arial" w:eastAsia="Arial" w:hAnsi="Arial" w:cs="Arial"/>
        </w:rPr>
      </w:pPr>
    </w:p>
    <w:p w14:paraId="3E596B77" w14:textId="46F4A9CE" w:rsidR="00845457" w:rsidRDefault="00845457" w:rsidP="00845457">
      <w:pPr>
        <w:rPr>
          <w:rFonts w:ascii="Arial" w:eastAsia="Arial" w:hAnsi="Arial" w:cs="Arial"/>
        </w:rPr>
      </w:pPr>
      <w:r w:rsidRPr="1C334D85">
        <w:rPr>
          <w:rFonts w:ascii="Arial" w:eastAsia="Arial" w:hAnsi="Arial" w:cs="Arial"/>
        </w:rPr>
        <w:t xml:space="preserve">The Collaborative </w:t>
      </w:r>
      <w:r w:rsidR="0006485E">
        <w:rPr>
          <w:rFonts w:ascii="Arial" w:eastAsia="Arial" w:hAnsi="Arial" w:cs="Arial"/>
        </w:rPr>
        <w:t xml:space="preserve">also </w:t>
      </w:r>
      <w:r w:rsidRPr="1C334D85">
        <w:rPr>
          <w:rFonts w:ascii="Arial" w:eastAsia="Arial" w:hAnsi="Arial" w:cs="Arial"/>
        </w:rPr>
        <w:t xml:space="preserve">encourages all trainees </w:t>
      </w:r>
      <w:r w:rsidR="003546A3">
        <w:rPr>
          <w:rFonts w:ascii="Arial" w:eastAsia="Arial" w:hAnsi="Arial" w:cs="Arial"/>
        </w:rPr>
        <w:t>(</w:t>
      </w:r>
      <w:r w:rsidR="0092685C">
        <w:rPr>
          <w:rStyle w:val="normaltextrun"/>
          <w:rFonts w:ascii="Arial" w:hAnsi="Arial" w:cs="Arial"/>
          <w:color w:val="000000"/>
        </w:rPr>
        <w:t>registered in a PhD</w:t>
      </w:r>
      <w:r w:rsidR="00CD5532" w:rsidRPr="0AD51261">
        <w:rPr>
          <w:rFonts w:ascii="Arial" w:eastAsia="Arial" w:hAnsi="Arial" w:cs="Arial"/>
        </w:rPr>
        <w:t xml:space="preserve"> program or employed as a postdoctoral fellow at an accredited Ontario university</w:t>
      </w:r>
      <w:r w:rsidR="003546A3">
        <w:rPr>
          <w:rFonts w:ascii="Arial" w:eastAsia="Arial" w:hAnsi="Arial" w:cs="Arial"/>
        </w:rPr>
        <w:t>)</w:t>
      </w:r>
      <w:r w:rsidR="00E211C5">
        <w:rPr>
          <w:rFonts w:ascii="Arial" w:eastAsia="Arial" w:hAnsi="Arial" w:cs="Arial"/>
        </w:rPr>
        <w:t xml:space="preserve"> </w:t>
      </w:r>
      <w:r w:rsidRPr="1C334D85">
        <w:rPr>
          <w:rFonts w:ascii="Arial" w:eastAsia="Arial" w:hAnsi="Arial" w:cs="Arial"/>
          <w:color w:val="000000" w:themeColor="text1"/>
        </w:rPr>
        <w:t xml:space="preserve">who </w:t>
      </w:r>
      <w:r w:rsidRPr="00845457">
        <w:rPr>
          <w:rFonts w:ascii="Arial" w:eastAsia="Arial" w:hAnsi="Arial" w:cs="Arial"/>
          <w:color w:val="000000" w:themeColor="text1"/>
        </w:rPr>
        <w:t>are interested in</w:t>
      </w:r>
      <w:r>
        <w:rPr>
          <w:rFonts w:ascii="Arial" w:eastAsia="Arial" w:hAnsi="Arial" w:cs="Arial"/>
          <w:b/>
          <w:color w:val="000000" w:themeColor="text1"/>
        </w:rPr>
        <w:t xml:space="preserve"> </w:t>
      </w:r>
      <w:r w:rsidRPr="1C334D85">
        <w:rPr>
          <w:rFonts w:ascii="Arial" w:eastAsia="Arial" w:hAnsi="Arial" w:cs="Arial"/>
          <w:color w:val="000000" w:themeColor="text1"/>
        </w:rPr>
        <w:t xml:space="preserve">pursuing patient-oriented research in their aging-focused health research to </w:t>
      </w:r>
      <w:r w:rsidR="007C164F">
        <w:rPr>
          <w:rFonts w:ascii="Arial" w:eastAsia="Arial" w:hAnsi="Arial" w:cs="Arial"/>
          <w:color w:val="000000" w:themeColor="text1"/>
        </w:rPr>
        <w:t xml:space="preserve">email the </w:t>
      </w:r>
      <w:r>
        <w:rPr>
          <w:rFonts w:ascii="Arial" w:eastAsia="Arial" w:hAnsi="Arial" w:cs="Arial"/>
          <w:color w:val="000000" w:themeColor="text1"/>
        </w:rPr>
        <w:t>Collaborative</w:t>
      </w:r>
      <w:r w:rsidRPr="1C334D85">
        <w:rPr>
          <w:rFonts w:ascii="Arial" w:eastAsia="Arial" w:hAnsi="Arial" w:cs="Arial"/>
          <w:color w:val="000000" w:themeColor="text1"/>
        </w:rPr>
        <w:t xml:space="preserve"> </w:t>
      </w:r>
      <w:r w:rsidR="007C164F">
        <w:rPr>
          <w:rFonts w:ascii="Arial" w:eastAsia="Arial" w:hAnsi="Arial" w:cs="Arial"/>
          <w:color w:val="000000" w:themeColor="text1"/>
        </w:rPr>
        <w:t>(</w:t>
      </w:r>
      <w:hyperlink r:id="rId9" w:history="1">
        <w:r w:rsidR="007C164F" w:rsidRPr="00F252A1">
          <w:rPr>
            <w:rStyle w:val="Hyperlink"/>
            <w:rFonts w:ascii="Arial" w:eastAsia="Arial" w:hAnsi="Arial" w:cs="Arial"/>
          </w:rPr>
          <w:t>collabor@mcmaster.ca</w:t>
        </w:r>
      </w:hyperlink>
      <w:r w:rsidR="007C164F">
        <w:rPr>
          <w:rFonts w:ascii="Arial" w:eastAsia="Arial" w:hAnsi="Arial" w:cs="Arial"/>
          <w:color w:val="000000" w:themeColor="text1"/>
        </w:rPr>
        <w:t xml:space="preserve">) </w:t>
      </w:r>
      <w:r w:rsidRPr="1C334D85">
        <w:rPr>
          <w:rFonts w:ascii="Arial" w:eastAsia="Arial" w:hAnsi="Arial" w:cs="Arial"/>
        </w:rPr>
        <w:t xml:space="preserve">if you have any questions </w:t>
      </w:r>
      <w:r w:rsidR="003E1B98">
        <w:rPr>
          <w:rFonts w:ascii="Arial" w:eastAsia="Arial" w:hAnsi="Arial" w:cs="Arial"/>
        </w:rPr>
        <w:softHyphen/>
      </w:r>
      <w:r w:rsidR="003E1B98">
        <w:rPr>
          <w:rFonts w:ascii="Arial" w:eastAsia="Arial" w:hAnsi="Arial" w:cs="Arial"/>
        </w:rPr>
        <w:softHyphen/>
      </w:r>
      <w:r>
        <w:rPr>
          <w:rFonts w:ascii="Arial" w:eastAsia="Arial" w:hAnsi="Arial" w:cs="Arial"/>
        </w:rPr>
        <w:t xml:space="preserve">about this </w:t>
      </w:r>
      <w:r w:rsidR="00DF4F07">
        <w:rPr>
          <w:rFonts w:ascii="Arial" w:eastAsia="Arial" w:hAnsi="Arial" w:cs="Arial"/>
        </w:rPr>
        <w:t xml:space="preserve">fellowship </w:t>
      </w:r>
      <w:r>
        <w:rPr>
          <w:rFonts w:ascii="Arial" w:eastAsia="Arial" w:hAnsi="Arial" w:cs="Arial"/>
        </w:rPr>
        <w:t>or technical issues using this form</w:t>
      </w:r>
      <w:r w:rsidR="00455E88">
        <w:rPr>
          <w:rFonts w:ascii="Arial" w:eastAsia="Arial" w:hAnsi="Arial" w:cs="Arial"/>
        </w:rPr>
        <w:t>.</w:t>
      </w:r>
      <w:r>
        <w:rPr>
          <w:rFonts w:ascii="Arial" w:eastAsia="Arial" w:hAnsi="Arial" w:cs="Arial"/>
        </w:rPr>
        <w:t xml:space="preserve"> </w:t>
      </w:r>
    </w:p>
    <w:p w14:paraId="46E977CE" w14:textId="09B99A0B" w:rsidR="00EB1969" w:rsidRDefault="00EB1969" w:rsidP="00845457">
      <w:pPr>
        <w:rPr>
          <w:rFonts w:ascii="Arial" w:eastAsia="Arial" w:hAnsi="Arial" w:cs="Arial"/>
        </w:rPr>
      </w:pPr>
    </w:p>
    <w:p w14:paraId="30575F41" w14:textId="0FD2B2A7" w:rsidR="00EB1969" w:rsidRPr="00845457" w:rsidRDefault="00EB1969" w:rsidP="00845457">
      <w:pPr>
        <w:rPr>
          <w:rFonts w:ascii="Arial" w:eastAsia="Arial" w:hAnsi="Arial" w:cs="Arial"/>
        </w:rPr>
      </w:pPr>
      <w:r w:rsidRPr="00845457">
        <w:rPr>
          <w:rFonts w:ascii="Arial" w:eastAsia="Arial" w:hAnsi="Arial" w:cs="Arial"/>
        </w:rPr>
        <w:t xml:space="preserve">Please use the fields provided to submit your application information. </w:t>
      </w:r>
      <w:r>
        <w:rPr>
          <w:rFonts w:ascii="Arial" w:eastAsia="Arial" w:hAnsi="Arial" w:cs="Arial"/>
        </w:rPr>
        <w:t xml:space="preserve">Although character limits have not been applied to these fields, please note where maximum word counts have been noted. </w:t>
      </w:r>
    </w:p>
    <w:p w14:paraId="1311B6AC" w14:textId="3254526A" w:rsidR="6C6454FD" w:rsidRDefault="6C6454FD" w:rsidP="3F9EAEAE">
      <w:pPr>
        <w:pStyle w:val="Heading1"/>
        <w:rPr>
          <w:rFonts w:ascii="Arial" w:eastAsia="Arial" w:hAnsi="Arial"/>
          <w:u w:val="single"/>
        </w:rPr>
      </w:pPr>
      <w:r w:rsidRPr="1C334D85">
        <w:rPr>
          <w:rFonts w:ascii="Arial" w:eastAsia="Arial" w:hAnsi="Arial"/>
        </w:rPr>
        <w:t>SECTION 1: Applicant Information</w:t>
      </w:r>
    </w:p>
    <w:p w14:paraId="78E9A8A6" w14:textId="1030313D" w:rsidR="6C6454FD" w:rsidRDefault="6C6454FD" w:rsidP="325FF984">
      <w:pPr>
        <w:pStyle w:val="Heading3"/>
        <w:rPr>
          <w:rFonts w:ascii="Arial" w:eastAsia="Arial" w:hAnsi="Arial" w:cs="Arial"/>
          <w:b w:val="0"/>
        </w:rPr>
      </w:pPr>
      <w:r w:rsidRPr="4D23FF18">
        <w:rPr>
          <w:rFonts w:ascii="Arial" w:eastAsia="Arial" w:hAnsi="Arial" w:cs="Arial"/>
          <w:b w:val="0"/>
        </w:rPr>
        <w:t xml:space="preserve">Information pertaining to the person completing this form. </w:t>
      </w:r>
    </w:p>
    <w:p w14:paraId="7F761532" w14:textId="41615B5B" w:rsidR="497BA7C8" w:rsidRDefault="497BA7C8" w:rsidP="497BA7C8">
      <w:pPr>
        <w:pStyle w:val="Heading3"/>
        <w:rPr>
          <w:rFonts w:ascii="Arial" w:eastAsia="Arial" w:hAnsi="Arial" w:cs="Arial"/>
        </w:rPr>
      </w:pPr>
    </w:p>
    <w:p w14:paraId="2A4F6B68" w14:textId="1131F377" w:rsidR="497BA7C8" w:rsidRDefault="497BA7C8" w:rsidP="732FE8BC">
      <w:pPr>
        <w:pStyle w:val="Heading3"/>
        <w:rPr>
          <w:rFonts w:ascii="Arial" w:eastAsia="Arial" w:hAnsi="Arial" w:cs="Arial"/>
          <w:b w:val="0"/>
        </w:rPr>
      </w:pPr>
      <w:r w:rsidRPr="732FE8BC">
        <w:rPr>
          <w:rFonts w:ascii="Arial" w:eastAsia="Arial" w:hAnsi="Arial" w:cs="Arial"/>
          <w:b w:val="0"/>
        </w:rPr>
        <w:t>First name:</w:t>
      </w:r>
      <w:r w:rsidR="00244EAF">
        <w:rPr>
          <w:rFonts w:ascii="Arial" w:eastAsia="Arial" w:hAnsi="Arial" w:cs="Arial"/>
          <w:b w:val="0"/>
        </w:rPr>
        <w:t xml:space="preserve">  </w:t>
      </w:r>
      <w:r w:rsidR="00244EAF">
        <w:rPr>
          <w:rFonts w:ascii="Arial" w:eastAsia="Arial" w:hAnsi="Arial" w:cs="Arial"/>
          <w:b w:val="0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0" w:name="Text1"/>
      <w:r w:rsidR="00244EAF">
        <w:rPr>
          <w:rFonts w:ascii="Arial" w:eastAsia="Arial" w:hAnsi="Arial" w:cs="Arial"/>
          <w:b w:val="0"/>
        </w:rPr>
        <w:instrText xml:space="preserve"> FORMTEXT </w:instrText>
      </w:r>
      <w:r w:rsidR="00244EAF">
        <w:rPr>
          <w:rFonts w:ascii="Arial" w:eastAsia="Arial" w:hAnsi="Arial" w:cs="Arial"/>
          <w:b w:val="0"/>
        </w:rPr>
      </w:r>
      <w:r w:rsidR="00244EAF">
        <w:rPr>
          <w:rFonts w:ascii="Arial" w:eastAsia="Arial" w:hAnsi="Arial" w:cs="Arial"/>
          <w:b w:val="0"/>
        </w:rPr>
        <w:fldChar w:fldCharType="separate"/>
      </w:r>
      <w:r w:rsidR="00244EAF">
        <w:rPr>
          <w:rFonts w:ascii="Arial" w:eastAsia="Arial" w:hAnsi="Arial" w:cs="Arial"/>
          <w:b w:val="0"/>
          <w:noProof/>
        </w:rPr>
        <w:t> </w:t>
      </w:r>
      <w:r w:rsidR="00244EAF">
        <w:rPr>
          <w:rFonts w:ascii="Arial" w:eastAsia="Arial" w:hAnsi="Arial" w:cs="Arial"/>
          <w:b w:val="0"/>
          <w:noProof/>
        </w:rPr>
        <w:t> </w:t>
      </w:r>
      <w:r w:rsidR="00244EAF">
        <w:rPr>
          <w:rFonts w:ascii="Arial" w:eastAsia="Arial" w:hAnsi="Arial" w:cs="Arial"/>
          <w:b w:val="0"/>
          <w:noProof/>
        </w:rPr>
        <w:t> </w:t>
      </w:r>
      <w:r w:rsidR="00244EAF">
        <w:rPr>
          <w:rFonts w:ascii="Arial" w:eastAsia="Arial" w:hAnsi="Arial" w:cs="Arial"/>
          <w:b w:val="0"/>
          <w:noProof/>
        </w:rPr>
        <w:t> </w:t>
      </w:r>
      <w:r w:rsidR="00244EAF">
        <w:rPr>
          <w:rFonts w:ascii="Arial" w:eastAsia="Arial" w:hAnsi="Arial" w:cs="Arial"/>
          <w:b w:val="0"/>
          <w:noProof/>
        </w:rPr>
        <w:t> </w:t>
      </w:r>
      <w:r w:rsidR="00244EAF">
        <w:rPr>
          <w:rFonts w:ascii="Arial" w:eastAsia="Arial" w:hAnsi="Arial" w:cs="Arial"/>
          <w:b w:val="0"/>
        </w:rPr>
        <w:fldChar w:fldCharType="end"/>
      </w:r>
      <w:bookmarkEnd w:id="0"/>
    </w:p>
    <w:p w14:paraId="703083F4" w14:textId="248ACFD6" w:rsidR="497BA7C8" w:rsidRDefault="497BA7C8" w:rsidP="732FE8BC">
      <w:pPr>
        <w:pStyle w:val="Heading3"/>
        <w:rPr>
          <w:rFonts w:ascii="Arial" w:eastAsia="Arial" w:hAnsi="Arial" w:cs="Arial"/>
          <w:b w:val="0"/>
        </w:rPr>
      </w:pPr>
      <w:r w:rsidRPr="732FE8BC">
        <w:rPr>
          <w:rFonts w:ascii="Arial" w:eastAsia="Arial" w:hAnsi="Arial" w:cs="Arial"/>
          <w:b w:val="0"/>
        </w:rPr>
        <w:t>Last name:</w:t>
      </w:r>
      <w:r w:rsidR="00244EAF">
        <w:rPr>
          <w:rFonts w:ascii="Arial" w:eastAsia="Arial" w:hAnsi="Arial" w:cs="Arial"/>
          <w:b w:val="0"/>
        </w:rPr>
        <w:t xml:space="preserve">  </w:t>
      </w:r>
      <w:r w:rsidR="00244EAF">
        <w:rPr>
          <w:rFonts w:ascii="Arial" w:eastAsia="Arial" w:hAnsi="Arial" w:cs="Arial"/>
          <w:b w:val="0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1" w:name="Text2"/>
      <w:r w:rsidR="00244EAF">
        <w:rPr>
          <w:rFonts w:ascii="Arial" w:eastAsia="Arial" w:hAnsi="Arial" w:cs="Arial"/>
          <w:b w:val="0"/>
        </w:rPr>
        <w:instrText xml:space="preserve"> FORMTEXT </w:instrText>
      </w:r>
      <w:r w:rsidR="00244EAF">
        <w:rPr>
          <w:rFonts w:ascii="Arial" w:eastAsia="Arial" w:hAnsi="Arial" w:cs="Arial"/>
          <w:b w:val="0"/>
        </w:rPr>
      </w:r>
      <w:r w:rsidR="00244EAF">
        <w:rPr>
          <w:rFonts w:ascii="Arial" w:eastAsia="Arial" w:hAnsi="Arial" w:cs="Arial"/>
          <w:b w:val="0"/>
        </w:rPr>
        <w:fldChar w:fldCharType="separate"/>
      </w:r>
      <w:r w:rsidR="00244EAF">
        <w:rPr>
          <w:rFonts w:ascii="Arial" w:eastAsia="Arial" w:hAnsi="Arial" w:cs="Arial"/>
          <w:b w:val="0"/>
          <w:noProof/>
        </w:rPr>
        <w:t> </w:t>
      </w:r>
      <w:r w:rsidR="00244EAF">
        <w:rPr>
          <w:rFonts w:ascii="Arial" w:eastAsia="Arial" w:hAnsi="Arial" w:cs="Arial"/>
          <w:b w:val="0"/>
          <w:noProof/>
        </w:rPr>
        <w:t> </w:t>
      </w:r>
      <w:r w:rsidR="00244EAF">
        <w:rPr>
          <w:rFonts w:ascii="Arial" w:eastAsia="Arial" w:hAnsi="Arial" w:cs="Arial"/>
          <w:b w:val="0"/>
          <w:noProof/>
        </w:rPr>
        <w:t> </w:t>
      </w:r>
      <w:r w:rsidR="00244EAF">
        <w:rPr>
          <w:rFonts w:ascii="Arial" w:eastAsia="Arial" w:hAnsi="Arial" w:cs="Arial"/>
          <w:b w:val="0"/>
          <w:noProof/>
        </w:rPr>
        <w:t> </w:t>
      </w:r>
      <w:r w:rsidR="00244EAF">
        <w:rPr>
          <w:rFonts w:ascii="Arial" w:eastAsia="Arial" w:hAnsi="Arial" w:cs="Arial"/>
          <w:b w:val="0"/>
          <w:noProof/>
        </w:rPr>
        <w:t> </w:t>
      </w:r>
      <w:r w:rsidR="00244EAF">
        <w:rPr>
          <w:rFonts w:ascii="Arial" w:eastAsia="Arial" w:hAnsi="Arial" w:cs="Arial"/>
          <w:b w:val="0"/>
        </w:rPr>
        <w:fldChar w:fldCharType="end"/>
      </w:r>
      <w:bookmarkEnd w:id="1"/>
    </w:p>
    <w:p w14:paraId="77C6A519" w14:textId="12117316" w:rsidR="497BA7C8" w:rsidRDefault="497BA7C8" w:rsidP="732FE8BC">
      <w:pPr>
        <w:pStyle w:val="Heading3"/>
        <w:rPr>
          <w:rFonts w:ascii="Arial" w:eastAsia="Arial" w:hAnsi="Arial" w:cs="Arial"/>
          <w:b w:val="0"/>
        </w:rPr>
      </w:pPr>
      <w:r w:rsidRPr="732FE8BC">
        <w:rPr>
          <w:rFonts w:ascii="Arial" w:eastAsia="Arial" w:hAnsi="Arial" w:cs="Arial"/>
          <w:b w:val="0"/>
        </w:rPr>
        <w:t>Email:</w:t>
      </w:r>
      <w:r w:rsidR="00244EAF">
        <w:rPr>
          <w:rFonts w:ascii="Arial" w:eastAsia="Arial" w:hAnsi="Arial" w:cs="Arial"/>
          <w:b w:val="0"/>
        </w:rPr>
        <w:t xml:space="preserve">  </w:t>
      </w:r>
      <w:r w:rsidR="00244EAF">
        <w:rPr>
          <w:rFonts w:ascii="Arial" w:eastAsia="Arial" w:hAnsi="Arial" w:cs="Arial"/>
          <w:b w:val="0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2" w:name="Text3"/>
      <w:r w:rsidR="00244EAF">
        <w:rPr>
          <w:rFonts w:ascii="Arial" w:eastAsia="Arial" w:hAnsi="Arial" w:cs="Arial"/>
          <w:b w:val="0"/>
        </w:rPr>
        <w:instrText xml:space="preserve"> FORMTEXT </w:instrText>
      </w:r>
      <w:r w:rsidR="00244EAF">
        <w:rPr>
          <w:rFonts w:ascii="Arial" w:eastAsia="Arial" w:hAnsi="Arial" w:cs="Arial"/>
          <w:b w:val="0"/>
        </w:rPr>
      </w:r>
      <w:r w:rsidR="00244EAF">
        <w:rPr>
          <w:rFonts w:ascii="Arial" w:eastAsia="Arial" w:hAnsi="Arial" w:cs="Arial"/>
          <w:b w:val="0"/>
        </w:rPr>
        <w:fldChar w:fldCharType="separate"/>
      </w:r>
      <w:r w:rsidR="00244EAF">
        <w:rPr>
          <w:rFonts w:ascii="Arial" w:eastAsia="Arial" w:hAnsi="Arial" w:cs="Arial"/>
          <w:b w:val="0"/>
          <w:noProof/>
        </w:rPr>
        <w:t> </w:t>
      </w:r>
      <w:r w:rsidR="00244EAF">
        <w:rPr>
          <w:rFonts w:ascii="Arial" w:eastAsia="Arial" w:hAnsi="Arial" w:cs="Arial"/>
          <w:b w:val="0"/>
          <w:noProof/>
        </w:rPr>
        <w:t> </w:t>
      </w:r>
      <w:r w:rsidR="00244EAF">
        <w:rPr>
          <w:rFonts w:ascii="Arial" w:eastAsia="Arial" w:hAnsi="Arial" w:cs="Arial"/>
          <w:b w:val="0"/>
          <w:noProof/>
        </w:rPr>
        <w:t> </w:t>
      </w:r>
      <w:r w:rsidR="00244EAF">
        <w:rPr>
          <w:rFonts w:ascii="Arial" w:eastAsia="Arial" w:hAnsi="Arial" w:cs="Arial"/>
          <w:b w:val="0"/>
          <w:noProof/>
        </w:rPr>
        <w:t> </w:t>
      </w:r>
      <w:r w:rsidR="00244EAF">
        <w:rPr>
          <w:rFonts w:ascii="Arial" w:eastAsia="Arial" w:hAnsi="Arial" w:cs="Arial"/>
          <w:b w:val="0"/>
          <w:noProof/>
        </w:rPr>
        <w:t> </w:t>
      </w:r>
      <w:r w:rsidR="00244EAF">
        <w:rPr>
          <w:rFonts w:ascii="Arial" w:eastAsia="Arial" w:hAnsi="Arial" w:cs="Arial"/>
          <w:b w:val="0"/>
        </w:rPr>
        <w:fldChar w:fldCharType="end"/>
      </w:r>
      <w:bookmarkEnd w:id="2"/>
    </w:p>
    <w:p w14:paraId="5DBA75F6" w14:textId="54F4D1FC" w:rsidR="497BA7C8" w:rsidRDefault="497BA7C8" w:rsidP="732FE8BC">
      <w:pPr>
        <w:pStyle w:val="Heading3"/>
        <w:rPr>
          <w:rFonts w:ascii="Arial" w:eastAsia="Arial" w:hAnsi="Arial" w:cs="Arial"/>
          <w:b w:val="0"/>
        </w:rPr>
      </w:pPr>
      <w:r w:rsidRPr="732FE8BC">
        <w:rPr>
          <w:rFonts w:ascii="Arial" w:eastAsia="Arial" w:hAnsi="Arial" w:cs="Arial"/>
          <w:b w:val="0"/>
        </w:rPr>
        <w:t>Phone:</w:t>
      </w:r>
      <w:r w:rsidR="00244EAF">
        <w:rPr>
          <w:rFonts w:ascii="Arial" w:eastAsia="Arial" w:hAnsi="Arial" w:cs="Arial"/>
          <w:b w:val="0"/>
        </w:rPr>
        <w:t xml:space="preserve">  </w:t>
      </w:r>
      <w:r w:rsidR="00244EAF">
        <w:rPr>
          <w:rFonts w:ascii="Arial" w:eastAsia="Arial" w:hAnsi="Arial" w:cs="Arial"/>
          <w:b w:val="0"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3" w:name="Text4"/>
      <w:r w:rsidR="00244EAF">
        <w:rPr>
          <w:rFonts w:ascii="Arial" w:eastAsia="Arial" w:hAnsi="Arial" w:cs="Arial"/>
          <w:b w:val="0"/>
        </w:rPr>
        <w:instrText xml:space="preserve"> FORMTEXT </w:instrText>
      </w:r>
      <w:r w:rsidR="00244EAF">
        <w:rPr>
          <w:rFonts w:ascii="Arial" w:eastAsia="Arial" w:hAnsi="Arial" w:cs="Arial"/>
          <w:b w:val="0"/>
        </w:rPr>
      </w:r>
      <w:r w:rsidR="00244EAF">
        <w:rPr>
          <w:rFonts w:ascii="Arial" w:eastAsia="Arial" w:hAnsi="Arial" w:cs="Arial"/>
          <w:b w:val="0"/>
        </w:rPr>
        <w:fldChar w:fldCharType="separate"/>
      </w:r>
      <w:r w:rsidR="00244EAF">
        <w:rPr>
          <w:rFonts w:ascii="Arial" w:eastAsia="Arial" w:hAnsi="Arial" w:cs="Arial"/>
          <w:b w:val="0"/>
          <w:noProof/>
        </w:rPr>
        <w:t> </w:t>
      </w:r>
      <w:r w:rsidR="00244EAF">
        <w:rPr>
          <w:rFonts w:ascii="Arial" w:eastAsia="Arial" w:hAnsi="Arial" w:cs="Arial"/>
          <w:b w:val="0"/>
          <w:noProof/>
        </w:rPr>
        <w:t> </w:t>
      </w:r>
      <w:r w:rsidR="00244EAF">
        <w:rPr>
          <w:rFonts w:ascii="Arial" w:eastAsia="Arial" w:hAnsi="Arial" w:cs="Arial"/>
          <w:b w:val="0"/>
          <w:noProof/>
        </w:rPr>
        <w:t> </w:t>
      </w:r>
      <w:r w:rsidR="00244EAF">
        <w:rPr>
          <w:rFonts w:ascii="Arial" w:eastAsia="Arial" w:hAnsi="Arial" w:cs="Arial"/>
          <w:b w:val="0"/>
          <w:noProof/>
        </w:rPr>
        <w:t> </w:t>
      </w:r>
      <w:r w:rsidR="00244EAF">
        <w:rPr>
          <w:rFonts w:ascii="Arial" w:eastAsia="Arial" w:hAnsi="Arial" w:cs="Arial"/>
          <w:b w:val="0"/>
          <w:noProof/>
        </w:rPr>
        <w:t> </w:t>
      </w:r>
      <w:r w:rsidR="00244EAF">
        <w:rPr>
          <w:rFonts w:ascii="Arial" w:eastAsia="Arial" w:hAnsi="Arial" w:cs="Arial"/>
          <w:b w:val="0"/>
        </w:rPr>
        <w:fldChar w:fldCharType="end"/>
      </w:r>
      <w:bookmarkEnd w:id="3"/>
    </w:p>
    <w:p w14:paraId="1CF3192B" w14:textId="0CAEDCC7" w:rsidR="497BA7C8" w:rsidRDefault="51E2F2FA" w:rsidP="732FE8BC">
      <w:pPr>
        <w:pStyle w:val="Heading3"/>
        <w:rPr>
          <w:rFonts w:ascii="Arial" w:eastAsia="Arial" w:hAnsi="Arial" w:cs="Arial"/>
          <w:b w:val="0"/>
        </w:rPr>
      </w:pPr>
      <w:r w:rsidRPr="732FE8BC">
        <w:rPr>
          <w:rFonts w:ascii="Arial" w:eastAsia="Arial" w:hAnsi="Arial" w:cs="Arial"/>
          <w:b w:val="0"/>
        </w:rPr>
        <w:t>Address:</w:t>
      </w:r>
      <w:r w:rsidR="00244EAF">
        <w:rPr>
          <w:rFonts w:ascii="Arial" w:eastAsia="Arial" w:hAnsi="Arial" w:cs="Arial"/>
          <w:b w:val="0"/>
        </w:rPr>
        <w:t xml:space="preserve">  </w:t>
      </w:r>
      <w:r w:rsidR="00244EAF">
        <w:rPr>
          <w:rFonts w:ascii="Arial" w:eastAsia="Arial" w:hAnsi="Arial" w:cs="Arial"/>
          <w:b w:val="0"/>
        </w:rPr>
        <w:fldChar w:fldCharType="begin">
          <w:ffData>
            <w:name w:val="Text5"/>
            <w:enabled/>
            <w:calcOnExit w:val="0"/>
            <w:textInput/>
          </w:ffData>
        </w:fldChar>
      </w:r>
      <w:bookmarkStart w:id="4" w:name="Text5"/>
      <w:r w:rsidR="00244EAF">
        <w:rPr>
          <w:rFonts w:ascii="Arial" w:eastAsia="Arial" w:hAnsi="Arial" w:cs="Arial"/>
          <w:b w:val="0"/>
        </w:rPr>
        <w:instrText xml:space="preserve"> FORMTEXT </w:instrText>
      </w:r>
      <w:r w:rsidR="00244EAF">
        <w:rPr>
          <w:rFonts w:ascii="Arial" w:eastAsia="Arial" w:hAnsi="Arial" w:cs="Arial"/>
          <w:b w:val="0"/>
        </w:rPr>
      </w:r>
      <w:r w:rsidR="00244EAF">
        <w:rPr>
          <w:rFonts w:ascii="Arial" w:eastAsia="Arial" w:hAnsi="Arial" w:cs="Arial"/>
          <w:b w:val="0"/>
        </w:rPr>
        <w:fldChar w:fldCharType="separate"/>
      </w:r>
      <w:r w:rsidR="00244EAF">
        <w:rPr>
          <w:rFonts w:ascii="Arial" w:eastAsia="Arial" w:hAnsi="Arial" w:cs="Arial"/>
          <w:b w:val="0"/>
          <w:noProof/>
        </w:rPr>
        <w:t> </w:t>
      </w:r>
      <w:r w:rsidR="00244EAF">
        <w:rPr>
          <w:rFonts w:ascii="Arial" w:eastAsia="Arial" w:hAnsi="Arial" w:cs="Arial"/>
          <w:b w:val="0"/>
          <w:noProof/>
        </w:rPr>
        <w:t> </w:t>
      </w:r>
      <w:r w:rsidR="00244EAF">
        <w:rPr>
          <w:rFonts w:ascii="Arial" w:eastAsia="Arial" w:hAnsi="Arial" w:cs="Arial"/>
          <w:b w:val="0"/>
          <w:noProof/>
        </w:rPr>
        <w:t> </w:t>
      </w:r>
      <w:r w:rsidR="00244EAF">
        <w:rPr>
          <w:rFonts w:ascii="Arial" w:eastAsia="Arial" w:hAnsi="Arial" w:cs="Arial"/>
          <w:b w:val="0"/>
          <w:noProof/>
        </w:rPr>
        <w:t> </w:t>
      </w:r>
      <w:r w:rsidR="00244EAF">
        <w:rPr>
          <w:rFonts w:ascii="Arial" w:eastAsia="Arial" w:hAnsi="Arial" w:cs="Arial"/>
          <w:b w:val="0"/>
          <w:noProof/>
        </w:rPr>
        <w:t> </w:t>
      </w:r>
      <w:r w:rsidR="00244EAF">
        <w:rPr>
          <w:rFonts w:ascii="Arial" w:eastAsia="Arial" w:hAnsi="Arial" w:cs="Arial"/>
          <w:b w:val="0"/>
        </w:rPr>
        <w:fldChar w:fldCharType="end"/>
      </w:r>
      <w:bookmarkEnd w:id="4"/>
    </w:p>
    <w:p w14:paraId="165AFB85" w14:textId="1222B807" w:rsidR="497BA7C8" w:rsidRDefault="497BA7C8" w:rsidP="732FE8BC">
      <w:pPr>
        <w:pStyle w:val="Heading3"/>
        <w:rPr>
          <w:rFonts w:ascii="Arial" w:eastAsia="Arial" w:hAnsi="Arial" w:cs="Arial"/>
          <w:b w:val="0"/>
        </w:rPr>
      </w:pPr>
      <w:r w:rsidRPr="732FE8BC">
        <w:rPr>
          <w:rFonts w:ascii="Arial" w:eastAsia="Arial" w:hAnsi="Arial" w:cs="Arial"/>
          <w:b w:val="0"/>
        </w:rPr>
        <w:t>Student #:</w:t>
      </w:r>
      <w:r w:rsidR="00244EAF">
        <w:rPr>
          <w:rFonts w:ascii="Arial" w:eastAsia="Arial" w:hAnsi="Arial" w:cs="Arial"/>
          <w:b w:val="0"/>
        </w:rPr>
        <w:t xml:space="preserve">  </w:t>
      </w:r>
      <w:r w:rsidR="00244EAF">
        <w:rPr>
          <w:rFonts w:ascii="Arial" w:eastAsia="Arial" w:hAnsi="Arial" w:cs="Arial"/>
          <w:b w:val="0"/>
        </w:rPr>
        <w:fldChar w:fldCharType="begin">
          <w:ffData>
            <w:name w:val="Text6"/>
            <w:enabled/>
            <w:calcOnExit w:val="0"/>
            <w:textInput/>
          </w:ffData>
        </w:fldChar>
      </w:r>
      <w:bookmarkStart w:id="5" w:name="Text6"/>
      <w:r w:rsidR="00244EAF">
        <w:rPr>
          <w:rFonts w:ascii="Arial" w:eastAsia="Arial" w:hAnsi="Arial" w:cs="Arial"/>
          <w:b w:val="0"/>
        </w:rPr>
        <w:instrText xml:space="preserve"> FORMTEXT </w:instrText>
      </w:r>
      <w:r w:rsidR="00244EAF">
        <w:rPr>
          <w:rFonts w:ascii="Arial" w:eastAsia="Arial" w:hAnsi="Arial" w:cs="Arial"/>
          <w:b w:val="0"/>
        </w:rPr>
      </w:r>
      <w:r w:rsidR="00244EAF">
        <w:rPr>
          <w:rFonts w:ascii="Arial" w:eastAsia="Arial" w:hAnsi="Arial" w:cs="Arial"/>
          <w:b w:val="0"/>
        </w:rPr>
        <w:fldChar w:fldCharType="separate"/>
      </w:r>
      <w:r w:rsidR="00244EAF">
        <w:rPr>
          <w:rFonts w:ascii="Arial" w:eastAsia="Arial" w:hAnsi="Arial" w:cs="Arial"/>
          <w:b w:val="0"/>
          <w:noProof/>
        </w:rPr>
        <w:t> </w:t>
      </w:r>
      <w:r w:rsidR="00244EAF">
        <w:rPr>
          <w:rFonts w:ascii="Arial" w:eastAsia="Arial" w:hAnsi="Arial" w:cs="Arial"/>
          <w:b w:val="0"/>
          <w:noProof/>
        </w:rPr>
        <w:t> </w:t>
      </w:r>
      <w:r w:rsidR="00244EAF">
        <w:rPr>
          <w:rFonts w:ascii="Arial" w:eastAsia="Arial" w:hAnsi="Arial" w:cs="Arial"/>
          <w:b w:val="0"/>
          <w:noProof/>
        </w:rPr>
        <w:t> </w:t>
      </w:r>
      <w:r w:rsidR="00244EAF">
        <w:rPr>
          <w:rFonts w:ascii="Arial" w:eastAsia="Arial" w:hAnsi="Arial" w:cs="Arial"/>
          <w:b w:val="0"/>
          <w:noProof/>
        </w:rPr>
        <w:t> </w:t>
      </w:r>
      <w:r w:rsidR="00244EAF">
        <w:rPr>
          <w:rFonts w:ascii="Arial" w:eastAsia="Arial" w:hAnsi="Arial" w:cs="Arial"/>
          <w:b w:val="0"/>
          <w:noProof/>
        </w:rPr>
        <w:t> </w:t>
      </w:r>
      <w:r w:rsidR="00244EAF">
        <w:rPr>
          <w:rFonts w:ascii="Arial" w:eastAsia="Arial" w:hAnsi="Arial" w:cs="Arial"/>
          <w:b w:val="0"/>
        </w:rPr>
        <w:fldChar w:fldCharType="end"/>
      </w:r>
      <w:bookmarkEnd w:id="5"/>
    </w:p>
    <w:p w14:paraId="6AB1E466" w14:textId="77777777" w:rsidR="00EE6CE3" w:rsidRDefault="00EE6CE3" w:rsidP="732FE8BC">
      <w:pPr>
        <w:pStyle w:val="Heading3"/>
        <w:rPr>
          <w:rFonts w:ascii="Arial" w:eastAsia="Arial" w:hAnsi="Arial" w:cs="Arial"/>
          <w:b w:val="0"/>
        </w:rPr>
      </w:pPr>
    </w:p>
    <w:p w14:paraId="32D63EE7" w14:textId="20E2C784" w:rsidR="00EE6CE3" w:rsidRDefault="00EE6CE3" w:rsidP="732FE8BC">
      <w:pPr>
        <w:pStyle w:val="Heading3"/>
        <w:rPr>
          <w:rFonts w:ascii="Arial" w:eastAsia="Arial" w:hAnsi="Arial" w:cs="Arial"/>
          <w:b w:val="0"/>
        </w:rPr>
      </w:pPr>
      <w:r>
        <w:rPr>
          <w:rFonts w:ascii="Arial" w:eastAsia="Arial" w:hAnsi="Arial" w:cs="Arial"/>
          <w:b w:val="0"/>
        </w:rPr>
        <w:t xml:space="preserve">University: </w:t>
      </w:r>
      <w:r>
        <w:rPr>
          <w:rFonts w:ascii="Arial" w:eastAsia="Arial" w:hAnsi="Arial" w:cs="Arial"/>
          <w:b w:val="0"/>
        </w:rPr>
        <w:fldChar w:fldCharType="begin">
          <w:ffData>
            <w:name w:val="Text7"/>
            <w:enabled/>
            <w:calcOnExit w:val="0"/>
            <w:textInput/>
          </w:ffData>
        </w:fldChar>
      </w:r>
      <w:r>
        <w:rPr>
          <w:rFonts w:ascii="Arial" w:eastAsia="Arial" w:hAnsi="Arial" w:cs="Arial"/>
          <w:b w:val="0"/>
        </w:rPr>
        <w:instrText xml:space="preserve"> FORMTEXT </w:instrText>
      </w:r>
      <w:r>
        <w:rPr>
          <w:rFonts w:ascii="Arial" w:eastAsia="Arial" w:hAnsi="Arial" w:cs="Arial"/>
          <w:b w:val="0"/>
        </w:rPr>
      </w:r>
      <w:r>
        <w:rPr>
          <w:rFonts w:ascii="Arial" w:eastAsia="Arial" w:hAnsi="Arial" w:cs="Arial"/>
          <w:b w:val="0"/>
        </w:rPr>
        <w:fldChar w:fldCharType="separate"/>
      </w:r>
      <w:r>
        <w:rPr>
          <w:rFonts w:ascii="Arial" w:eastAsia="Arial" w:hAnsi="Arial" w:cs="Arial"/>
          <w:b w:val="0"/>
          <w:noProof/>
        </w:rPr>
        <w:t> </w:t>
      </w:r>
      <w:r>
        <w:rPr>
          <w:rFonts w:ascii="Arial" w:eastAsia="Arial" w:hAnsi="Arial" w:cs="Arial"/>
          <w:b w:val="0"/>
          <w:noProof/>
        </w:rPr>
        <w:t> </w:t>
      </w:r>
      <w:r>
        <w:rPr>
          <w:rFonts w:ascii="Arial" w:eastAsia="Arial" w:hAnsi="Arial" w:cs="Arial"/>
          <w:b w:val="0"/>
          <w:noProof/>
        </w:rPr>
        <w:t> </w:t>
      </w:r>
      <w:r>
        <w:rPr>
          <w:rFonts w:ascii="Arial" w:eastAsia="Arial" w:hAnsi="Arial" w:cs="Arial"/>
          <w:b w:val="0"/>
          <w:noProof/>
        </w:rPr>
        <w:t> </w:t>
      </w:r>
      <w:r>
        <w:rPr>
          <w:rFonts w:ascii="Arial" w:eastAsia="Arial" w:hAnsi="Arial" w:cs="Arial"/>
          <w:b w:val="0"/>
          <w:noProof/>
        </w:rPr>
        <w:t> </w:t>
      </w:r>
      <w:r>
        <w:rPr>
          <w:rFonts w:ascii="Arial" w:eastAsia="Arial" w:hAnsi="Arial" w:cs="Arial"/>
          <w:b w:val="0"/>
        </w:rPr>
        <w:fldChar w:fldCharType="end"/>
      </w:r>
    </w:p>
    <w:p w14:paraId="5A51E23B" w14:textId="6D716901" w:rsidR="497BA7C8" w:rsidRDefault="1481C8FA" w:rsidP="732FE8BC">
      <w:pPr>
        <w:pStyle w:val="Heading3"/>
        <w:rPr>
          <w:rFonts w:ascii="Arial" w:eastAsia="Arial" w:hAnsi="Arial" w:cs="Arial"/>
          <w:b w:val="0"/>
        </w:rPr>
      </w:pPr>
      <w:r w:rsidRPr="732FE8BC">
        <w:rPr>
          <w:rFonts w:ascii="Arial" w:eastAsia="Arial" w:hAnsi="Arial" w:cs="Arial"/>
          <w:b w:val="0"/>
        </w:rPr>
        <w:t>Program:</w:t>
      </w:r>
      <w:r w:rsidR="00244EAF">
        <w:rPr>
          <w:rFonts w:ascii="Arial" w:eastAsia="Arial" w:hAnsi="Arial" w:cs="Arial"/>
          <w:b w:val="0"/>
        </w:rPr>
        <w:t xml:space="preserve">  </w:t>
      </w:r>
      <w:r w:rsidR="00244EAF">
        <w:rPr>
          <w:rFonts w:ascii="Arial" w:eastAsia="Arial" w:hAnsi="Arial" w:cs="Arial"/>
          <w:b w:val="0"/>
        </w:rPr>
        <w:fldChar w:fldCharType="begin">
          <w:ffData>
            <w:name w:val="Text7"/>
            <w:enabled/>
            <w:calcOnExit w:val="0"/>
            <w:textInput/>
          </w:ffData>
        </w:fldChar>
      </w:r>
      <w:bookmarkStart w:id="6" w:name="Text7"/>
      <w:r w:rsidR="00244EAF">
        <w:rPr>
          <w:rFonts w:ascii="Arial" w:eastAsia="Arial" w:hAnsi="Arial" w:cs="Arial"/>
          <w:b w:val="0"/>
        </w:rPr>
        <w:instrText xml:space="preserve"> FORMTEXT </w:instrText>
      </w:r>
      <w:r w:rsidR="00244EAF">
        <w:rPr>
          <w:rFonts w:ascii="Arial" w:eastAsia="Arial" w:hAnsi="Arial" w:cs="Arial"/>
          <w:b w:val="0"/>
        </w:rPr>
      </w:r>
      <w:r w:rsidR="00244EAF">
        <w:rPr>
          <w:rFonts w:ascii="Arial" w:eastAsia="Arial" w:hAnsi="Arial" w:cs="Arial"/>
          <w:b w:val="0"/>
        </w:rPr>
        <w:fldChar w:fldCharType="separate"/>
      </w:r>
      <w:r w:rsidR="00244EAF">
        <w:rPr>
          <w:rFonts w:ascii="Arial" w:eastAsia="Arial" w:hAnsi="Arial" w:cs="Arial"/>
          <w:b w:val="0"/>
          <w:noProof/>
        </w:rPr>
        <w:t> </w:t>
      </w:r>
      <w:r w:rsidR="00244EAF">
        <w:rPr>
          <w:rFonts w:ascii="Arial" w:eastAsia="Arial" w:hAnsi="Arial" w:cs="Arial"/>
          <w:b w:val="0"/>
          <w:noProof/>
        </w:rPr>
        <w:t> </w:t>
      </w:r>
      <w:r w:rsidR="00244EAF">
        <w:rPr>
          <w:rFonts w:ascii="Arial" w:eastAsia="Arial" w:hAnsi="Arial" w:cs="Arial"/>
          <w:b w:val="0"/>
          <w:noProof/>
        </w:rPr>
        <w:t> </w:t>
      </w:r>
      <w:r w:rsidR="00244EAF">
        <w:rPr>
          <w:rFonts w:ascii="Arial" w:eastAsia="Arial" w:hAnsi="Arial" w:cs="Arial"/>
          <w:b w:val="0"/>
          <w:noProof/>
        </w:rPr>
        <w:t> </w:t>
      </w:r>
      <w:r w:rsidR="00244EAF">
        <w:rPr>
          <w:rFonts w:ascii="Arial" w:eastAsia="Arial" w:hAnsi="Arial" w:cs="Arial"/>
          <w:b w:val="0"/>
          <w:noProof/>
        </w:rPr>
        <w:t> </w:t>
      </w:r>
      <w:r w:rsidR="00244EAF">
        <w:rPr>
          <w:rFonts w:ascii="Arial" w:eastAsia="Arial" w:hAnsi="Arial" w:cs="Arial"/>
          <w:b w:val="0"/>
        </w:rPr>
        <w:fldChar w:fldCharType="end"/>
      </w:r>
      <w:bookmarkEnd w:id="6"/>
    </w:p>
    <w:p w14:paraId="647B394F" w14:textId="4730F811" w:rsidR="42A565EB" w:rsidRDefault="42A565EB" w:rsidP="732FE8BC">
      <w:pPr>
        <w:pStyle w:val="Heading3"/>
        <w:rPr>
          <w:rFonts w:ascii="Arial" w:eastAsia="Arial" w:hAnsi="Arial" w:cs="Arial"/>
          <w:b w:val="0"/>
        </w:rPr>
      </w:pPr>
      <w:r w:rsidRPr="732FE8BC">
        <w:rPr>
          <w:rFonts w:ascii="Arial" w:eastAsia="Arial" w:hAnsi="Arial" w:cs="Arial"/>
          <w:b w:val="0"/>
        </w:rPr>
        <w:t>Level of study:</w:t>
      </w:r>
      <w:r w:rsidR="00244EAF">
        <w:rPr>
          <w:rFonts w:ascii="Arial" w:eastAsia="Arial" w:hAnsi="Arial" w:cs="Arial"/>
          <w:b w:val="0"/>
        </w:rPr>
        <w:t xml:space="preserve">  </w:t>
      </w:r>
      <w:r w:rsidR="00244EAF">
        <w:rPr>
          <w:rFonts w:ascii="Arial" w:eastAsia="Arial" w:hAnsi="Arial" w:cs="Arial"/>
          <w:b w:val="0"/>
        </w:rPr>
        <w:fldChar w:fldCharType="begin">
          <w:ffData>
            <w:name w:val="Text8"/>
            <w:enabled/>
            <w:calcOnExit w:val="0"/>
            <w:textInput/>
          </w:ffData>
        </w:fldChar>
      </w:r>
      <w:bookmarkStart w:id="7" w:name="Text8"/>
      <w:r w:rsidR="00244EAF">
        <w:rPr>
          <w:rFonts w:ascii="Arial" w:eastAsia="Arial" w:hAnsi="Arial" w:cs="Arial"/>
          <w:b w:val="0"/>
        </w:rPr>
        <w:instrText xml:space="preserve"> FORMTEXT </w:instrText>
      </w:r>
      <w:r w:rsidR="00244EAF">
        <w:rPr>
          <w:rFonts w:ascii="Arial" w:eastAsia="Arial" w:hAnsi="Arial" w:cs="Arial"/>
          <w:b w:val="0"/>
        </w:rPr>
      </w:r>
      <w:r w:rsidR="00244EAF">
        <w:rPr>
          <w:rFonts w:ascii="Arial" w:eastAsia="Arial" w:hAnsi="Arial" w:cs="Arial"/>
          <w:b w:val="0"/>
        </w:rPr>
        <w:fldChar w:fldCharType="separate"/>
      </w:r>
      <w:r w:rsidR="00244EAF">
        <w:rPr>
          <w:rFonts w:ascii="Arial" w:eastAsia="Arial" w:hAnsi="Arial" w:cs="Arial"/>
          <w:b w:val="0"/>
          <w:noProof/>
        </w:rPr>
        <w:t> </w:t>
      </w:r>
      <w:r w:rsidR="00244EAF">
        <w:rPr>
          <w:rFonts w:ascii="Arial" w:eastAsia="Arial" w:hAnsi="Arial" w:cs="Arial"/>
          <w:b w:val="0"/>
          <w:noProof/>
        </w:rPr>
        <w:t> </w:t>
      </w:r>
      <w:r w:rsidR="00244EAF">
        <w:rPr>
          <w:rFonts w:ascii="Arial" w:eastAsia="Arial" w:hAnsi="Arial" w:cs="Arial"/>
          <w:b w:val="0"/>
          <w:noProof/>
        </w:rPr>
        <w:t> </w:t>
      </w:r>
      <w:r w:rsidR="00244EAF">
        <w:rPr>
          <w:rFonts w:ascii="Arial" w:eastAsia="Arial" w:hAnsi="Arial" w:cs="Arial"/>
          <w:b w:val="0"/>
          <w:noProof/>
        </w:rPr>
        <w:t> </w:t>
      </w:r>
      <w:r w:rsidR="00244EAF">
        <w:rPr>
          <w:rFonts w:ascii="Arial" w:eastAsia="Arial" w:hAnsi="Arial" w:cs="Arial"/>
          <w:b w:val="0"/>
          <w:noProof/>
        </w:rPr>
        <w:t> </w:t>
      </w:r>
      <w:r w:rsidR="00244EAF">
        <w:rPr>
          <w:rFonts w:ascii="Arial" w:eastAsia="Arial" w:hAnsi="Arial" w:cs="Arial"/>
          <w:b w:val="0"/>
        </w:rPr>
        <w:fldChar w:fldCharType="end"/>
      </w:r>
      <w:bookmarkEnd w:id="7"/>
    </w:p>
    <w:p w14:paraId="06245B5C" w14:textId="7F8FB188" w:rsidR="497BA7C8" w:rsidRDefault="004E6E8C" w:rsidP="732FE8BC">
      <w:pPr>
        <w:pStyle w:val="Heading3"/>
        <w:rPr>
          <w:rFonts w:ascii="Arial" w:eastAsia="Arial" w:hAnsi="Arial" w:cs="Arial"/>
          <w:b w:val="0"/>
        </w:rPr>
      </w:pPr>
      <w:r>
        <w:rPr>
          <w:rFonts w:ascii="Arial" w:eastAsia="Arial" w:hAnsi="Arial" w:cs="Arial"/>
          <w:b w:val="0"/>
        </w:rPr>
        <w:t>Program</w:t>
      </w:r>
      <w:r w:rsidR="1481C8FA" w:rsidRPr="732FE8BC">
        <w:rPr>
          <w:rFonts w:ascii="Arial" w:eastAsia="Arial" w:hAnsi="Arial" w:cs="Arial"/>
          <w:b w:val="0"/>
        </w:rPr>
        <w:t xml:space="preserve"> enrolment date:</w:t>
      </w:r>
      <w:r w:rsidR="00244EAF">
        <w:rPr>
          <w:rFonts w:ascii="Arial" w:eastAsia="Arial" w:hAnsi="Arial" w:cs="Arial"/>
          <w:b w:val="0"/>
        </w:rPr>
        <w:t xml:space="preserve">  </w:t>
      </w:r>
      <w:r w:rsidR="00244EAF">
        <w:rPr>
          <w:rFonts w:ascii="Arial" w:eastAsia="Arial" w:hAnsi="Arial" w:cs="Arial"/>
          <w:b w:val="0"/>
        </w:rPr>
        <w:fldChar w:fldCharType="begin">
          <w:ffData>
            <w:name w:val="Text9"/>
            <w:enabled/>
            <w:calcOnExit w:val="0"/>
            <w:textInput/>
          </w:ffData>
        </w:fldChar>
      </w:r>
      <w:bookmarkStart w:id="8" w:name="Text9"/>
      <w:r w:rsidR="00244EAF">
        <w:rPr>
          <w:rFonts w:ascii="Arial" w:eastAsia="Arial" w:hAnsi="Arial" w:cs="Arial"/>
          <w:b w:val="0"/>
        </w:rPr>
        <w:instrText xml:space="preserve"> FORMTEXT </w:instrText>
      </w:r>
      <w:r w:rsidR="00244EAF">
        <w:rPr>
          <w:rFonts w:ascii="Arial" w:eastAsia="Arial" w:hAnsi="Arial" w:cs="Arial"/>
          <w:b w:val="0"/>
        </w:rPr>
      </w:r>
      <w:r w:rsidR="00244EAF">
        <w:rPr>
          <w:rFonts w:ascii="Arial" w:eastAsia="Arial" w:hAnsi="Arial" w:cs="Arial"/>
          <w:b w:val="0"/>
        </w:rPr>
        <w:fldChar w:fldCharType="separate"/>
      </w:r>
      <w:r w:rsidR="00244EAF">
        <w:rPr>
          <w:rFonts w:ascii="Arial" w:eastAsia="Arial" w:hAnsi="Arial" w:cs="Arial"/>
          <w:b w:val="0"/>
          <w:noProof/>
        </w:rPr>
        <w:t> </w:t>
      </w:r>
      <w:r w:rsidR="00244EAF">
        <w:rPr>
          <w:rFonts w:ascii="Arial" w:eastAsia="Arial" w:hAnsi="Arial" w:cs="Arial"/>
          <w:b w:val="0"/>
          <w:noProof/>
        </w:rPr>
        <w:t> </w:t>
      </w:r>
      <w:r w:rsidR="00244EAF">
        <w:rPr>
          <w:rFonts w:ascii="Arial" w:eastAsia="Arial" w:hAnsi="Arial" w:cs="Arial"/>
          <w:b w:val="0"/>
          <w:noProof/>
        </w:rPr>
        <w:t> </w:t>
      </w:r>
      <w:r w:rsidR="00244EAF">
        <w:rPr>
          <w:rFonts w:ascii="Arial" w:eastAsia="Arial" w:hAnsi="Arial" w:cs="Arial"/>
          <w:b w:val="0"/>
          <w:noProof/>
        </w:rPr>
        <w:t> </w:t>
      </w:r>
      <w:r w:rsidR="00244EAF">
        <w:rPr>
          <w:rFonts w:ascii="Arial" w:eastAsia="Arial" w:hAnsi="Arial" w:cs="Arial"/>
          <w:b w:val="0"/>
          <w:noProof/>
        </w:rPr>
        <w:t> </w:t>
      </w:r>
      <w:r w:rsidR="00244EAF">
        <w:rPr>
          <w:rFonts w:ascii="Arial" w:eastAsia="Arial" w:hAnsi="Arial" w:cs="Arial"/>
          <w:b w:val="0"/>
        </w:rPr>
        <w:fldChar w:fldCharType="end"/>
      </w:r>
      <w:bookmarkEnd w:id="8"/>
    </w:p>
    <w:p w14:paraId="65C0A690" w14:textId="63FAD6A5" w:rsidR="497BA7C8" w:rsidRDefault="51E2F2FA" w:rsidP="732FE8BC">
      <w:pPr>
        <w:pStyle w:val="Heading3"/>
        <w:rPr>
          <w:rFonts w:ascii="Arial" w:eastAsia="Arial" w:hAnsi="Arial" w:cs="Arial"/>
          <w:b w:val="0"/>
        </w:rPr>
      </w:pPr>
      <w:r w:rsidRPr="732FE8BC">
        <w:rPr>
          <w:rFonts w:ascii="Arial" w:eastAsia="Arial" w:hAnsi="Arial" w:cs="Arial"/>
          <w:b w:val="0"/>
        </w:rPr>
        <w:t>Expected graduation date:</w:t>
      </w:r>
      <w:r w:rsidR="00244EAF">
        <w:rPr>
          <w:rFonts w:ascii="Arial" w:eastAsia="Arial" w:hAnsi="Arial" w:cs="Arial"/>
          <w:b w:val="0"/>
        </w:rPr>
        <w:t xml:space="preserve">  </w:t>
      </w:r>
      <w:r w:rsidR="00244EAF">
        <w:rPr>
          <w:rFonts w:ascii="Arial" w:eastAsia="Arial" w:hAnsi="Arial" w:cs="Arial"/>
          <w:b w:val="0"/>
        </w:rPr>
        <w:fldChar w:fldCharType="begin">
          <w:ffData>
            <w:name w:val="Text10"/>
            <w:enabled/>
            <w:calcOnExit w:val="0"/>
            <w:textInput/>
          </w:ffData>
        </w:fldChar>
      </w:r>
      <w:bookmarkStart w:id="9" w:name="Text10"/>
      <w:r w:rsidR="00244EAF">
        <w:rPr>
          <w:rFonts w:ascii="Arial" w:eastAsia="Arial" w:hAnsi="Arial" w:cs="Arial"/>
          <w:b w:val="0"/>
        </w:rPr>
        <w:instrText xml:space="preserve"> FORMTEXT </w:instrText>
      </w:r>
      <w:r w:rsidR="00244EAF">
        <w:rPr>
          <w:rFonts w:ascii="Arial" w:eastAsia="Arial" w:hAnsi="Arial" w:cs="Arial"/>
          <w:b w:val="0"/>
        </w:rPr>
      </w:r>
      <w:r w:rsidR="00244EAF">
        <w:rPr>
          <w:rFonts w:ascii="Arial" w:eastAsia="Arial" w:hAnsi="Arial" w:cs="Arial"/>
          <w:b w:val="0"/>
        </w:rPr>
        <w:fldChar w:fldCharType="separate"/>
      </w:r>
      <w:r w:rsidR="00244EAF">
        <w:rPr>
          <w:rFonts w:ascii="Arial" w:eastAsia="Arial" w:hAnsi="Arial" w:cs="Arial"/>
          <w:b w:val="0"/>
          <w:noProof/>
        </w:rPr>
        <w:t> </w:t>
      </w:r>
      <w:r w:rsidR="00244EAF">
        <w:rPr>
          <w:rFonts w:ascii="Arial" w:eastAsia="Arial" w:hAnsi="Arial" w:cs="Arial"/>
          <w:b w:val="0"/>
          <w:noProof/>
        </w:rPr>
        <w:t> </w:t>
      </w:r>
      <w:r w:rsidR="00244EAF">
        <w:rPr>
          <w:rFonts w:ascii="Arial" w:eastAsia="Arial" w:hAnsi="Arial" w:cs="Arial"/>
          <w:b w:val="0"/>
          <w:noProof/>
        </w:rPr>
        <w:t> </w:t>
      </w:r>
      <w:r w:rsidR="00244EAF">
        <w:rPr>
          <w:rFonts w:ascii="Arial" w:eastAsia="Arial" w:hAnsi="Arial" w:cs="Arial"/>
          <w:b w:val="0"/>
          <w:noProof/>
        </w:rPr>
        <w:t> </w:t>
      </w:r>
      <w:r w:rsidR="00244EAF">
        <w:rPr>
          <w:rFonts w:ascii="Arial" w:eastAsia="Arial" w:hAnsi="Arial" w:cs="Arial"/>
          <w:b w:val="0"/>
          <w:noProof/>
        </w:rPr>
        <w:t> </w:t>
      </w:r>
      <w:r w:rsidR="00244EAF">
        <w:rPr>
          <w:rFonts w:ascii="Arial" w:eastAsia="Arial" w:hAnsi="Arial" w:cs="Arial"/>
          <w:b w:val="0"/>
        </w:rPr>
        <w:fldChar w:fldCharType="end"/>
      </w:r>
      <w:bookmarkEnd w:id="9"/>
    </w:p>
    <w:p w14:paraId="571C2BAF" w14:textId="1F0F968A" w:rsidR="732FE8BC" w:rsidRDefault="732FE8BC" w:rsidP="732FE8BC">
      <w:pPr>
        <w:pStyle w:val="Heading3"/>
        <w:rPr>
          <w:rFonts w:ascii="Arial" w:eastAsia="Arial" w:hAnsi="Arial" w:cs="Arial"/>
          <w:b w:val="0"/>
        </w:rPr>
      </w:pPr>
    </w:p>
    <w:p w14:paraId="3825E895" w14:textId="77777777" w:rsidR="007C164F" w:rsidRDefault="007C164F" w:rsidP="007C164F">
      <w:pPr>
        <w:pStyle w:val="Heading3"/>
        <w:rPr>
          <w:rFonts w:ascii="Arial" w:eastAsia="Arial" w:hAnsi="Arial" w:cs="Arial"/>
          <w:b w:val="0"/>
        </w:rPr>
      </w:pPr>
      <w:r w:rsidRPr="732FE8BC">
        <w:rPr>
          <w:rFonts w:ascii="Arial" w:eastAsia="Arial" w:hAnsi="Arial" w:cs="Arial"/>
          <w:b w:val="0"/>
        </w:rPr>
        <w:t>Are you currently a member of the McMaster Collaborative for Health and Aging?</w:t>
      </w:r>
      <w:r>
        <w:rPr>
          <w:rFonts w:ascii="Arial" w:eastAsia="Arial" w:hAnsi="Arial" w:cs="Arial"/>
          <w:b w:val="0"/>
        </w:rPr>
        <w:t xml:space="preserve">  </w:t>
      </w:r>
      <w:r>
        <w:rPr>
          <w:rFonts w:ascii="Arial" w:eastAsia="Arial" w:hAnsi="Arial" w:cs="Arial"/>
          <w:b w:val="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10" w:name="Check1"/>
      <w:r>
        <w:rPr>
          <w:rFonts w:ascii="Arial" w:eastAsia="Arial" w:hAnsi="Arial" w:cs="Arial"/>
          <w:b w:val="0"/>
        </w:rPr>
        <w:instrText xml:space="preserve"> FORMCHECKBOX </w:instrText>
      </w:r>
      <w:r w:rsidR="00000000">
        <w:rPr>
          <w:rFonts w:ascii="Arial" w:eastAsia="Arial" w:hAnsi="Arial" w:cs="Arial"/>
          <w:b w:val="0"/>
        </w:rPr>
      </w:r>
      <w:r w:rsidR="00000000">
        <w:rPr>
          <w:rFonts w:ascii="Arial" w:eastAsia="Arial" w:hAnsi="Arial" w:cs="Arial"/>
          <w:b w:val="0"/>
        </w:rPr>
        <w:fldChar w:fldCharType="separate"/>
      </w:r>
      <w:r>
        <w:rPr>
          <w:rFonts w:ascii="Arial" w:eastAsia="Arial" w:hAnsi="Arial" w:cs="Arial"/>
          <w:b w:val="0"/>
        </w:rPr>
        <w:fldChar w:fldCharType="end"/>
      </w:r>
      <w:bookmarkEnd w:id="10"/>
      <w:r>
        <w:rPr>
          <w:rFonts w:ascii="Arial" w:eastAsia="Arial" w:hAnsi="Arial" w:cs="Arial"/>
          <w:b w:val="0"/>
        </w:rPr>
        <w:t xml:space="preserve"> </w:t>
      </w:r>
      <w:r w:rsidRPr="732FE8BC">
        <w:rPr>
          <w:rFonts w:ascii="Arial" w:eastAsia="Arial" w:hAnsi="Arial" w:cs="Arial"/>
          <w:b w:val="0"/>
        </w:rPr>
        <w:t>Ye</w:t>
      </w:r>
      <w:r>
        <w:rPr>
          <w:rFonts w:ascii="Arial" w:eastAsia="Arial" w:hAnsi="Arial" w:cs="Arial"/>
          <w:b w:val="0"/>
        </w:rPr>
        <w:t xml:space="preserve">s  </w:t>
      </w:r>
      <w:r>
        <w:rPr>
          <w:rFonts w:ascii="Arial" w:eastAsia="Arial" w:hAnsi="Arial" w:cs="Arial"/>
          <w:b w:val="0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11" w:name="Check2"/>
      <w:r>
        <w:rPr>
          <w:rFonts w:ascii="Arial" w:eastAsia="Arial" w:hAnsi="Arial" w:cs="Arial"/>
          <w:b w:val="0"/>
        </w:rPr>
        <w:instrText xml:space="preserve"> FORMCHECKBOX </w:instrText>
      </w:r>
      <w:r w:rsidR="00000000">
        <w:rPr>
          <w:rFonts w:ascii="Arial" w:eastAsia="Arial" w:hAnsi="Arial" w:cs="Arial"/>
          <w:b w:val="0"/>
        </w:rPr>
      </w:r>
      <w:r w:rsidR="00000000">
        <w:rPr>
          <w:rFonts w:ascii="Arial" w:eastAsia="Arial" w:hAnsi="Arial" w:cs="Arial"/>
          <w:b w:val="0"/>
        </w:rPr>
        <w:fldChar w:fldCharType="separate"/>
      </w:r>
      <w:r>
        <w:rPr>
          <w:rFonts w:ascii="Arial" w:eastAsia="Arial" w:hAnsi="Arial" w:cs="Arial"/>
          <w:b w:val="0"/>
        </w:rPr>
        <w:fldChar w:fldCharType="end"/>
      </w:r>
      <w:bookmarkEnd w:id="11"/>
      <w:r>
        <w:rPr>
          <w:rFonts w:ascii="Arial" w:eastAsia="Arial" w:hAnsi="Arial" w:cs="Arial"/>
          <w:b w:val="0"/>
        </w:rPr>
        <w:t xml:space="preserve"> </w:t>
      </w:r>
      <w:r w:rsidRPr="732FE8BC">
        <w:rPr>
          <w:rFonts w:ascii="Arial" w:eastAsia="Arial" w:hAnsi="Arial" w:cs="Arial"/>
          <w:b w:val="0"/>
        </w:rPr>
        <w:t>No</w:t>
      </w:r>
    </w:p>
    <w:p w14:paraId="21586483" w14:textId="77777777" w:rsidR="007C164F" w:rsidRPr="00CE7031" w:rsidRDefault="007C164F" w:rsidP="007C164F">
      <w:pPr>
        <w:pStyle w:val="Heading3"/>
        <w:rPr>
          <w:rFonts w:eastAsia="Arial"/>
        </w:rPr>
      </w:pPr>
      <w:r w:rsidRPr="00495374">
        <w:rPr>
          <w:rFonts w:ascii="Arial" w:eastAsia="Arial" w:hAnsi="Arial" w:cs="Arial"/>
          <w:b w:val="0"/>
          <w:bCs/>
        </w:rPr>
        <w:t>If your application is successful, do you acknowledge that you will become a member of the Collaborative?</w:t>
      </w:r>
      <w:r w:rsidRPr="732FE8BC"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" w:eastAsia="Arial" w:hAnsi="Arial" w:cs="Arial"/>
          <w:b w:val="0"/>
        </w:rPr>
        <w:instrText xml:space="preserve"> FORMCHECKBOX </w:instrText>
      </w:r>
      <w:r w:rsidR="00000000">
        <w:rPr>
          <w:rFonts w:ascii="Arial" w:eastAsia="Arial" w:hAnsi="Arial" w:cs="Arial"/>
        </w:rPr>
      </w:r>
      <w:r w:rsidR="00000000">
        <w:rPr>
          <w:rFonts w:ascii="Arial" w:eastAsia="Arial" w:hAnsi="Arial" w:cs="Arial"/>
        </w:rPr>
        <w:fldChar w:fldCharType="separate"/>
      </w:r>
      <w:r>
        <w:rPr>
          <w:rFonts w:ascii="Arial" w:eastAsia="Arial" w:hAnsi="Arial" w:cs="Arial"/>
        </w:rPr>
        <w:fldChar w:fldCharType="end"/>
      </w:r>
      <w:r>
        <w:rPr>
          <w:rFonts w:ascii="Arial" w:eastAsia="Arial" w:hAnsi="Arial" w:cs="Arial"/>
          <w:b w:val="0"/>
        </w:rPr>
        <w:t xml:space="preserve"> </w:t>
      </w:r>
      <w:r w:rsidRPr="732FE8BC">
        <w:rPr>
          <w:rFonts w:ascii="Arial" w:eastAsia="Arial" w:hAnsi="Arial" w:cs="Arial"/>
          <w:b w:val="0"/>
        </w:rPr>
        <w:t>Ye</w:t>
      </w:r>
      <w:r>
        <w:rPr>
          <w:rFonts w:ascii="Arial" w:eastAsia="Arial" w:hAnsi="Arial" w:cs="Arial"/>
          <w:b w:val="0"/>
        </w:rPr>
        <w:t xml:space="preserve">s  </w:t>
      </w:r>
      <w:r>
        <w:rPr>
          <w:rFonts w:ascii="Arial" w:eastAsia="Arial" w:hAnsi="Arial" w:cs="Arial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" w:eastAsia="Arial" w:hAnsi="Arial" w:cs="Arial"/>
          <w:b w:val="0"/>
        </w:rPr>
        <w:instrText xml:space="preserve"> FORMCHECKBOX </w:instrText>
      </w:r>
      <w:r w:rsidR="00000000">
        <w:rPr>
          <w:rFonts w:ascii="Arial" w:eastAsia="Arial" w:hAnsi="Arial" w:cs="Arial"/>
        </w:rPr>
      </w:r>
      <w:r w:rsidR="00000000">
        <w:rPr>
          <w:rFonts w:ascii="Arial" w:eastAsia="Arial" w:hAnsi="Arial" w:cs="Arial"/>
        </w:rPr>
        <w:fldChar w:fldCharType="separate"/>
      </w:r>
      <w:r>
        <w:rPr>
          <w:rFonts w:ascii="Arial" w:eastAsia="Arial" w:hAnsi="Arial" w:cs="Arial"/>
        </w:rPr>
        <w:fldChar w:fldCharType="end"/>
      </w:r>
      <w:r>
        <w:rPr>
          <w:rFonts w:ascii="Arial" w:eastAsia="Arial" w:hAnsi="Arial" w:cs="Arial"/>
          <w:b w:val="0"/>
        </w:rPr>
        <w:t xml:space="preserve"> </w:t>
      </w:r>
      <w:r w:rsidRPr="732FE8BC">
        <w:rPr>
          <w:rFonts w:ascii="Arial" w:eastAsia="Arial" w:hAnsi="Arial" w:cs="Arial"/>
          <w:b w:val="0"/>
        </w:rPr>
        <w:t>No</w:t>
      </w:r>
      <w:r>
        <w:rPr>
          <w:rFonts w:eastAsia="Arial"/>
        </w:rPr>
        <w:tab/>
      </w:r>
    </w:p>
    <w:p w14:paraId="01626E16" w14:textId="77777777" w:rsidR="007C164F" w:rsidRDefault="007C164F" w:rsidP="00495374">
      <w:pPr>
        <w:pStyle w:val="Heading3"/>
        <w:rPr>
          <w:rFonts w:ascii="Arial" w:eastAsia="Arial" w:hAnsi="Arial" w:cs="Arial"/>
          <w:b w:val="0"/>
          <w:bCs/>
        </w:rPr>
      </w:pPr>
    </w:p>
    <w:p w14:paraId="464B61B7" w14:textId="5714C65D" w:rsidR="00495374" w:rsidRPr="007C164F" w:rsidRDefault="00495374" w:rsidP="732FE8BC">
      <w:pPr>
        <w:pStyle w:val="Heading3"/>
        <w:rPr>
          <w:rFonts w:ascii="Arial" w:eastAsia="Arial" w:hAnsi="Arial" w:cs="Arial"/>
          <w:b w:val="0"/>
          <w:bCs/>
        </w:rPr>
      </w:pPr>
      <w:r w:rsidRPr="00495374">
        <w:rPr>
          <w:rFonts w:ascii="Arial" w:eastAsia="Arial" w:hAnsi="Arial" w:cs="Arial"/>
          <w:b w:val="0"/>
          <w:bCs/>
        </w:rPr>
        <w:t xml:space="preserve">Please note that applicants are not required to be a member of the Collaborative at the time of application, however, successful applicants will become a member upon acceptance of funds.  </w:t>
      </w:r>
    </w:p>
    <w:p w14:paraId="72A798A8" w14:textId="0657BDCB" w:rsidR="3F9EAEAE" w:rsidRDefault="6BAF6080" w:rsidP="3F9EAEAE">
      <w:pPr>
        <w:pStyle w:val="Heading1"/>
        <w:rPr>
          <w:rFonts w:ascii="Arial" w:eastAsia="Arial" w:hAnsi="Arial"/>
        </w:rPr>
      </w:pPr>
      <w:r w:rsidRPr="1C334D85">
        <w:rPr>
          <w:rFonts w:ascii="Arial" w:eastAsia="Arial" w:hAnsi="Arial"/>
        </w:rPr>
        <w:t>SECTION 2: Eligibility Checklist</w:t>
      </w:r>
    </w:p>
    <w:p w14:paraId="123B938C" w14:textId="51226C3B" w:rsidR="3F9EAEAE" w:rsidRPr="00940284" w:rsidRDefault="00940284" w:rsidP="00940284">
      <w:pPr>
        <w:pStyle w:val="ListParagraph"/>
        <w:numPr>
          <w:ilvl w:val="0"/>
          <w:numId w:val="3"/>
        </w:num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Please identify </w:t>
      </w:r>
      <w:r w:rsidR="00A90FDE">
        <w:rPr>
          <w:rFonts w:ascii="Arial" w:eastAsia="Arial" w:hAnsi="Arial" w:cs="Arial"/>
        </w:rPr>
        <w:t>your current university status</w:t>
      </w:r>
      <w:r w:rsidR="51E2F2FA" w:rsidRPr="732FE8BC">
        <w:rPr>
          <w:rFonts w:ascii="Arial" w:eastAsia="Arial" w:hAnsi="Arial" w:cs="Arial"/>
        </w:rPr>
        <w:t>:</w:t>
      </w:r>
      <w:r w:rsidR="00244EAF">
        <w:rPr>
          <w:rFonts w:ascii="Arial" w:eastAsia="Arial" w:hAnsi="Arial" w:cs="Arial"/>
        </w:rPr>
        <w:t xml:space="preserve"> </w:t>
      </w:r>
      <w:r w:rsidR="51E2F2FA" w:rsidRPr="732FE8BC"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</w:rPr>
        <w:br/>
      </w:r>
      <w:r>
        <w:rPr>
          <w:rFonts w:ascii="Arial" w:eastAsia="Arial" w:hAnsi="Arial" w:cs="Arial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12" w:name="Check3"/>
      <w:r>
        <w:rPr>
          <w:rFonts w:ascii="Arial" w:eastAsia="Arial" w:hAnsi="Arial" w:cs="Arial"/>
        </w:rPr>
        <w:instrText xml:space="preserve"> FORMCHECKBOX </w:instrText>
      </w:r>
      <w:r w:rsidR="00000000">
        <w:rPr>
          <w:rFonts w:ascii="Arial" w:eastAsia="Arial" w:hAnsi="Arial" w:cs="Arial"/>
        </w:rPr>
      </w:r>
      <w:r w:rsidR="00000000">
        <w:rPr>
          <w:rFonts w:ascii="Arial" w:eastAsia="Arial" w:hAnsi="Arial" w:cs="Arial"/>
        </w:rPr>
        <w:fldChar w:fldCharType="separate"/>
      </w:r>
      <w:r>
        <w:rPr>
          <w:rFonts w:ascii="Arial" w:eastAsia="Arial" w:hAnsi="Arial" w:cs="Arial"/>
        </w:rPr>
        <w:fldChar w:fldCharType="end"/>
      </w:r>
      <w:bookmarkEnd w:id="12"/>
      <w:r>
        <w:rPr>
          <w:rFonts w:ascii="Arial" w:eastAsia="Arial" w:hAnsi="Arial" w:cs="Arial"/>
        </w:rPr>
        <w:t xml:space="preserve"> </w:t>
      </w:r>
      <w:r w:rsidR="00506D2F">
        <w:rPr>
          <w:rFonts w:ascii="Arial" w:eastAsia="Arial" w:hAnsi="Arial" w:cs="Arial"/>
        </w:rPr>
        <w:t>PhD</w:t>
      </w:r>
      <w:r w:rsidR="00506D2F" w:rsidRPr="732FE8BC">
        <w:rPr>
          <w:rFonts w:ascii="Arial" w:eastAsia="Arial" w:hAnsi="Arial" w:cs="Arial"/>
        </w:rPr>
        <w:t xml:space="preserve"> </w:t>
      </w:r>
      <w:r w:rsidRPr="732FE8BC">
        <w:rPr>
          <w:rFonts w:ascii="Arial" w:eastAsia="Arial" w:hAnsi="Arial" w:cs="Arial"/>
        </w:rPr>
        <w:t>student</w:t>
      </w:r>
      <w:r>
        <w:rPr>
          <w:rFonts w:ascii="Arial" w:eastAsia="Arial" w:hAnsi="Arial" w:cs="Arial"/>
        </w:rPr>
        <w:t xml:space="preserve">  </w:t>
      </w:r>
      <w:r>
        <w:rPr>
          <w:rFonts w:ascii="Arial" w:eastAsia="Arial" w:hAnsi="Arial" w:cs="Arial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bookmarkStart w:id="13" w:name="Check4"/>
      <w:r>
        <w:rPr>
          <w:rFonts w:ascii="Arial" w:eastAsia="Arial" w:hAnsi="Arial" w:cs="Arial"/>
        </w:rPr>
        <w:instrText xml:space="preserve"> FORMCHECKBOX </w:instrText>
      </w:r>
      <w:r w:rsidR="00000000">
        <w:rPr>
          <w:rFonts w:ascii="Arial" w:eastAsia="Arial" w:hAnsi="Arial" w:cs="Arial"/>
        </w:rPr>
      </w:r>
      <w:r w:rsidR="00000000">
        <w:rPr>
          <w:rFonts w:ascii="Arial" w:eastAsia="Arial" w:hAnsi="Arial" w:cs="Arial"/>
        </w:rPr>
        <w:fldChar w:fldCharType="separate"/>
      </w:r>
      <w:r>
        <w:rPr>
          <w:rFonts w:ascii="Arial" w:eastAsia="Arial" w:hAnsi="Arial" w:cs="Arial"/>
        </w:rPr>
        <w:fldChar w:fldCharType="end"/>
      </w:r>
      <w:bookmarkEnd w:id="13"/>
      <w:r>
        <w:rPr>
          <w:rFonts w:ascii="Arial" w:eastAsia="Arial" w:hAnsi="Arial" w:cs="Arial"/>
        </w:rPr>
        <w:t xml:space="preserve"> </w:t>
      </w:r>
      <w:r w:rsidRPr="732FE8BC">
        <w:rPr>
          <w:rFonts w:ascii="Arial" w:eastAsia="Arial" w:hAnsi="Arial" w:cs="Arial"/>
        </w:rPr>
        <w:t>Post-doctoral fellow</w:t>
      </w:r>
    </w:p>
    <w:p w14:paraId="0065B2E5" w14:textId="0751CC0E" w:rsidR="00455E88" w:rsidRDefault="2E2B613F" w:rsidP="00455E88">
      <w:pPr>
        <w:pStyle w:val="ListParagraph"/>
        <w:numPr>
          <w:ilvl w:val="0"/>
          <w:numId w:val="3"/>
        </w:numPr>
        <w:rPr>
          <w:rFonts w:ascii="Arial" w:eastAsia="Arial" w:hAnsi="Arial" w:cs="Arial"/>
        </w:rPr>
      </w:pPr>
      <w:r w:rsidRPr="732FE8BC">
        <w:rPr>
          <w:rFonts w:ascii="Arial" w:eastAsia="Arial" w:hAnsi="Arial" w:cs="Arial"/>
        </w:rPr>
        <w:t xml:space="preserve">Have you contacted the Collaborative prior to completing an application </w:t>
      </w:r>
      <w:r w:rsidR="29F97D72" w:rsidRPr="732FE8BC">
        <w:rPr>
          <w:rFonts w:ascii="Arial" w:eastAsia="Arial" w:hAnsi="Arial" w:cs="Arial"/>
        </w:rPr>
        <w:t>to discuss th</w:t>
      </w:r>
      <w:r w:rsidR="00DF4F07">
        <w:rPr>
          <w:rFonts w:ascii="Arial" w:eastAsia="Arial" w:hAnsi="Arial" w:cs="Arial"/>
        </w:rPr>
        <w:t>is</w:t>
      </w:r>
      <w:r w:rsidR="29F97D72" w:rsidRPr="732FE8BC">
        <w:rPr>
          <w:rFonts w:ascii="Arial" w:eastAsia="Arial" w:hAnsi="Arial" w:cs="Arial"/>
        </w:rPr>
        <w:t xml:space="preserve"> funding opportunity, process, and to confirm </w:t>
      </w:r>
      <w:r w:rsidR="722FB391" w:rsidRPr="732FE8BC">
        <w:rPr>
          <w:rFonts w:ascii="Arial" w:eastAsia="Arial" w:hAnsi="Arial" w:cs="Arial"/>
        </w:rPr>
        <w:t>eligibility?</w:t>
      </w:r>
      <w:r w:rsidR="00244EAF">
        <w:rPr>
          <w:rFonts w:ascii="Arial" w:eastAsia="Arial" w:hAnsi="Arial" w:cs="Arial"/>
          <w:b/>
        </w:rPr>
        <w:t xml:space="preserve">  </w:t>
      </w:r>
      <w:r w:rsidR="00244EAF">
        <w:rPr>
          <w:rFonts w:ascii="Arial" w:eastAsia="Arial" w:hAnsi="Arial" w:cs="Arial"/>
          <w:b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244EAF">
        <w:rPr>
          <w:rFonts w:ascii="Arial" w:eastAsia="Arial" w:hAnsi="Arial" w:cs="Arial"/>
          <w:b/>
        </w:rPr>
        <w:instrText xml:space="preserve"> FORMCHECKBOX </w:instrText>
      </w:r>
      <w:r w:rsidR="00000000">
        <w:rPr>
          <w:rFonts w:ascii="Arial" w:eastAsia="Arial" w:hAnsi="Arial" w:cs="Arial"/>
          <w:b/>
        </w:rPr>
      </w:r>
      <w:r w:rsidR="00000000">
        <w:rPr>
          <w:rFonts w:ascii="Arial" w:eastAsia="Arial" w:hAnsi="Arial" w:cs="Arial"/>
          <w:b/>
        </w:rPr>
        <w:fldChar w:fldCharType="separate"/>
      </w:r>
      <w:r w:rsidR="00244EAF">
        <w:rPr>
          <w:rFonts w:ascii="Arial" w:eastAsia="Arial" w:hAnsi="Arial" w:cs="Arial"/>
          <w:b/>
        </w:rPr>
        <w:fldChar w:fldCharType="end"/>
      </w:r>
      <w:r w:rsidR="00244EAF">
        <w:rPr>
          <w:rFonts w:ascii="Arial" w:eastAsia="Arial" w:hAnsi="Arial" w:cs="Arial"/>
          <w:b/>
        </w:rPr>
        <w:t xml:space="preserve"> </w:t>
      </w:r>
      <w:r w:rsidR="00244EAF" w:rsidRPr="732FE8BC">
        <w:rPr>
          <w:rFonts w:ascii="Arial" w:eastAsia="Arial" w:hAnsi="Arial" w:cs="Arial"/>
        </w:rPr>
        <w:t>Y</w:t>
      </w:r>
      <w:r w:rsidR="00244EAF">
        <w:rPr>
          <w:rFonts w:ascii="Arial" w:eastAsia="Arial" w:hAnsi="Arial" w:cs="Arial"/>
        </w:rPr>
        <w:t>es</w:t>
      </w:r>
      <w:r w:rsidR="00244EAF">
        <w:rPr>
          <w:rFonts w:ascii="Arial" w:eastAsia="Arial" w:hAnsi="Arial" w:cs="Arial"/>
          <w:b/>
        </w:rPr>
        <w:t xml:space="preserve">  </w:t>
      </w:r>
      <w:r w:rsidR="00244EAF">
        <w:rPr>
          <w:rFonts w:ascii="Arial" w:eastAsia="Arial" w:hAnsi="Arial" w:cs="Arial"/>
          <w:b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244EAF">
        <w:rPr>
          <w:rFonts w:ascii="Arial" w:eastAsia="Arial" w:hAnsi="Arial" w:cs="Arial"/>
          <w:b/>
        </w:rPr>
        <w:instrText xml:space="preserve"> FORMCHECKBOX </w:instrText>
      </w:r>
      <w:r w:rsidR="00000000">
        <w:rPr>
          <w:rFonts w:ascii="Arial" w:eastAsia="Arial" w:hAnsi="Arial" w:cs="Arial"/>
          <w:b/>
        </w:rPr>
      </w:r>
      <w:r w:rsidR="00000000">
        <w:rPr>
          <w:rFonts w:ascii="Arial" w:eastAsia="Arial" w:hAnsi="Arial" w:cs="Arial"/>
          <w:b/>
        </w:rPr>
        <w:fldChar w:fldCharType="separate"/>
      </w:r>
      <w:r w:rsidR="00244EAF">
        <w:rPr>
          <w:rFonts w:ascii="Arial" w:eastAsia="Arial" w:hAnsi="Arial" w:cs="Arial"/>
          <w:b/>
        </w:rPr>
        <w:fldChar w:fldCharType="end"/>
      </w:r>
      <w:r w:rsidR="00244EAF">
        <w:rPr>
          <w:rFonts w:ascii="Arial" w:eastAsia="Arial" w:hAnsi="Arial" w:cs="Arial"/>
          <w:b/>
        </w:rPr>
        <w:t xml:space="preserve"> </w:t>
      </w:r>
      <w:r w:rsidR="00244EAF" w:rsidRPr="732FE8BC">
        <w:rPr>
          <w:rFonts w:ascii="Arial" w:eastAsia="Arial" w:hAnsi="Arial" w:cs="Arial"/>
        </w:rPr>
        <w:t>No</w:t>
      </w:r>
    </w:p>
    <w:p w14:paraId="140FCA42" w14:textId="758D540C" w:rsidR="00455E88" w:rsidRDefault="00455E88" w:rsidP="00455E88">
      <w:pPr>
        <w:pStyle w:val="ListParagraph"/>
        <w:numPr>
          <w:ilvl w:val="0"/>
          <w:numId w:val="3"/>
        </w:numPr>
        <w:rPr>
          <w:rFonts w:ascii="Arial" w:eastAsia="Arial" w:hAnsi="Arial" w:cs="Arial"/>
        </w:rPr>
      </w:pPr>
      <w:r w:rsidRPr="00F9134F">
        <w:rPr>
          <w:rFonts w:ascii="Arial" w:eastAsia="Arial" w:hAnsi="Arial" w:cs="Arial"/>
        </w:rPr>
        <w:t>Is this funding request related to existing research that is led and supported by a supervisor who is a member of the Collaborative (or willing to become a member)</w:t>
      </w:r>
      <w:r w:rsidR="00410282">
        <w:rPr>
          <w:rFonts w:ascii="Arial" w:eastAsia="Arial" w:hAnsi="Arial" w:cs="Arial"/>
        </w:rPr>
        <w:t>?</w:t>
      </w:r>
      <w:r>
        <w:rPr>
          <w:rFonts w:ascii="Arial" w:eastAsia="Arial" w:hAnsi="Arial" w:cs="Arial"/>
        </w:rPr>
        <w:t xml:space="preserve"> </w:t>
      </w:r>
    </w:p>
    <w:p w14:paraId="423EE727" w14:textId="25DFC185" w:rsidR="00455E88" w:rsidRPr="00F9134F" w:rsidRDefault="00455E88" w:rsidP="00F9134F">
      <w:pPr>
        <w:pStyle w:val="ListParagraph"/>
        <w:rPr>
          <w:rFonts w:ascii="Arial" w:eastAsia="Arial" w:hAnsi="Arial" w:cs="Arial"/>
        </w:rPr>
      </w:pPr>
      <w:r>
        <w:rPr>
          <w:rFonts w:ascii="Arial" w:eastAsia="Arial" w:hAnsi="Arial" w:cs="Arial"/>
          <w:b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" w:eastAsia="Arial" w:hAnsi="Arial" w:cs="Arial"/>
          <w:b/>
        </w:rPr>
        <w:instrText xml:space="preserve"> FORMCHECKBOX </w:instrText>
      </w:r>
      <w:r w:rsidR="00000000">
        <w:rPr>
          <w:rFonts w:ascii="Arial" w:eastAsia="Arial" w:hAnsi="Arial" w:cs="Arial"/>
          <w:b/>
        </w:rPr>
      </w:r>
      <w:r w:rsidR="00000000">
        <w:rPr>
          <w:rFonts w:ascii="Arial" w:eastAsia="Arial" w:hAnsi="Arial" w:cs="Arial"/>
          <w:b/>
        </w:rPr>
        <w:fldChar w:fldCharType="separate"/>
      </w:r>
      <w:r>
        <w:rPr>
          <w:rFonts w:ascii="Arial" w:eastAsia="Arial" w:hAnsi="Arial" w:cs="Arial"/>
          <w:b/>
        </w:rPr>
        <w:fldChar w:fldCharType="end"/>
      </w:r>
      <w:r>
        <w:rPr>
          <w:rFonts w:ascii="Arial" w:eastAsia="Arial" w:hAnsi="Arial" w:cs="Arial"/>
          <w:b/>
        </w:rPr>
        <w:t xml:space="preserve"> </w:t>
      </w:r>
      <w:r w:rsidRPr="732FE8BC">
        <w:rPr>
          <w:rFonts w:ascii="Arial" w:eastAsia="Arial" w:hAnsi="Arial" w:cs="Arial"/>
        </w:rPr>
        <w:t>Y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b/>
        </w:rPr>
        <w:t xml:space="preserve">  </w:t>
      </w:r>
      <w:r>
        <w:rPr>
          <w:rFonts w:ascii="Arial" w:eastAsia="Arial" w:hAnsi="Arial" w:cs="Arial"/>
          <w:b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" w:eastAsia="Arial" w:hAnsi="Arial" w:cs="Arial"/>
          <w:b/>
        </w:rPr>
        <w:instrText xml:space="preserve"> FORMCHECKBOX </w:instrText>
      </w:r>
      <w:r w:rsidR="00000000">
        <w:rPr>
          <w:rFonts w:ascii="Arial" w:eastAsia="Arial" w:hAnsi="Arial" w:cs="Arial"/>
          <w:b/>
        </w:rPr>
      </w:r>
      <w:r w:rsidR="00000000">
        <w:rPr>
          <w:rFonts w:ascii="Arial" w:eastAsia="Arial" w:hAnsi="Arial" w:cs="Arial"/>
          <w:b/>
        </w:rPr>
        <w:fldChar w:fldCharType="separate"/>
      </w:r>
      <w:r>
        <w:rPr>
          <w:rFonts w:ascii="Arial" w:eastAsia="Arial" w:hAnsi="Arial" w:cs="Arial"/>
          <w:b/>
        </w:rPr>
        <w:fldChar w:fldCharType="end"/>
      </w:r>
      <w:r>
        <w:rPr>
          <w:rFonts w:ascii="Arial" w:eastAsia="Arial" w:hAnsi="Arial" w:cs="Arial"/>
          <w:b/>
        </w:rPr>
        <w:t xml:space="preserve"> </w:t>
      </w:r>
      <w:r w:rsidRPr="732FE8BC">
        <w:rPr>
          <w:rFonts w:ascii="Arial" w:eastAsia="Arial" w:hAnsi="Arial" w:cs="Arial"/>
        </w:rPr>
        <w:t>No</w:t>
      </w:r>
    </w:p>
    <w:p w14:paraId="49E41CBE" w14:textId="4D00D4B5" w:rsidR="00244EAF" w:rsidRPr="00244EAF" w:rsidRDefault="00EB1969">
      <w:pPr>
        <w:pStyle w:val="ListParagraph"/>
        <w:numPr>
          <w:ilvl w:val="0"/>
          <w:numId w:val="3"/>
        </w:numPr>
        <w:rPr>
          <w:rFonts w:ascii="Arial" w:eastAsia="Arial" w:hAnsi="Arial" w:cs="Arial"/>
        </w:rPr>
      </w:pPr>
      <w:r>
        <w:rPr>
          <w:rFonts w:ascii="Arial" w:eastAsia="Arial" w:hAnsi="Arial" w:cs="Arial"/>
          <w:color w:val="000000" w:themeColor="text1"/>
        </w:rPr>
        <w:t xml:space="preserve">Are the proposed engagement activities related to this </w:t>
      </w:r>
      <w:r w:rsidR="00506D2F">
        <w:rPr>
          <w:rFonts w:ascii="Arial" w:eastAsia="Arial" w:hAnsi="Arial" w:cs="Arial"/>
          <w:color w:val="000000" w:themeColor="text1"/>
        </w:rPr>
        <w:t xml:space="preserve">fellowship </w:t>
      </w:r>
      <w:r>
        <w:rPr>
          <w:rFonts w:ascii="Arial" w:eastAsia="Arial" w:hAnsi="Arial" w:cs="Arial"/>
          <w:color w:val="000000" w:themeColor="text1"/>
        </w:rPr>
        <w:t xml:space="preserve">feasibly </w:t>
      </w:r>
      <w:r w:rsidR="3684672B" w:rsidRPr="732FE8BC">
        <w:rPr>
          <w:rFonts w:ascii="Arial" w:eastAsia="Arial" w:hAnsi="Arial" w:cs="Arial"/>
          <w:color w:val="000000" w:themeColor="text1"/>
        </w:rPr>
        <w:t>planned</w:t>
      </w:r>
      <w:r>
        <w:rPr>
          <w:rFonts w:ascii="Arial" w:eastAsia="Arial" w:hAnsi="Arial" w:cs="Arial"/>
          <w:color w:val="000000" w:themeColor="text1"/>
        </w:rPr>
        <w:t xml:space="preserve"> </w:t>
      </w:r>
      <w:r w:rsidR="3684672B" w:rsidRPr="732FE8BC">
        <w:rPr>
          <w:rFonts w:ascii="Arial" w:eastAsia="Arial" w:hAnsi="Arial" w:cs="Arial"/>
          <w:color w:val="000000" w:themeColor="text1"/>
        </w:rPr>
        <w:t xml:space="preserve">to </w:t>
      </w:r>
      <w:r>
        <w:rPr>
          <w:rFonts w:ascii="Arial" w:eastAsia="Arial" w:hAnsi="Arial" w:cs="Arial"/>
          <w:color w:val="000000" w:themeColor="text1"/>
        </w:rPr>
        <w:t>begin</w:t>
      </w:r>
      <w:r w:rsidRPr="732FE8BC">
        <w:rPr>
          <w:rFonts w:ascii="Arial" w:eastAsia="Arial" w:hAnsi="Arial" w:cs="Arial"/>
          <w:color w:val="000000" w:themeColor="text1"/>
        </w:rPr>
        <w:t xml:space="preserve"> </w:t>
      </w:r>
      <w:r w:rsidR="3684672B" w:rsidRPr="732FE8BC">
        <w:rPr>
          <w:rFonts w:ascii="Arial" w:eastAsia="Arial" w:hAnsi="Arial" w:cs="Arial"/>
          <w:color w:val="000000" w:themeColor="text1"/>
        </w:rPr>
        <w:t xml:space="preserve">within the next </w:t>
      </w:r>
      <w:r w:rsidR="004E6E8C">
        <w:rPr>
          <w:rFonts w:ascii="Arial" w:eastAsia="Arial" w:hAnsi="Arial" w:cs="Arial"/>
          <w:color w:val="000000" w:themeColor="text1"/>
        </w:rPr>
        <w:t>six</w:t>
      </w:r>
      <w:r w:rsidR="3684672B" w:rsidRPr="732FE8BC">
        <w:rPr>
          <w:rFonts w:ascii="Arial" w:eastAsia="Arial" w:hAnsi="Arial" w:cs="Arial"/>
          <w:color w:val="000000" w:themeColor="text1"/>
        </w:rPr>
        <w:t xml:space="preserve"> months</w:t>
      </w:r>
      <w:r>
        <w:rPr>
          <w:rFonts w:ascii="Arial" w:eastAsia="Arial" w:hAnsi="Arial" w:cs="Arial"/>
          <w:color w:val="000000" w:themeColor="text1"/>
        </w:rPr>
        <w:t xml:space="preserve"> and be completed within the next 12-18 months</w:t>
      </w:r>
      <w:r w:rsidR="3684672B" w:rsidRPr="732FE8BC">
        <w:rPr>
          <w:rFonts w:ascii="Arial" w:eastAsia="Arial" w:hAnsi="Arial" w:cs="Arial"/>
          <w:color w:val="000000" w:themeColor="text1"/>
        </w:rPr>
        <w:t>?</w:t>
      </w:r>
      <w:r w:rsidR="65BF678C" w:rsidRPr="732FE8BC">
        <w:rPr>
          <w:rFonts w:ascii="Arial" w:eastAsia="Arial" w:hAnsi="Arial" w:cs="Arial"/>
          <w:color w:val="000000" w:themeColor="text1"/>
        </w:rPr>
        <w:t xml:space="preserve"> </w:t>
      </w:r>
      <w:r w:rsidR="00244EAF">
        <w:rPr>
          <w:rFonts w:ascii="Arial" w:eastAsia="Arial" w:hAnsi="Arial" w:cs="Arial"/>
          <w:b/>
        </w:rPr>
        <w:t xml:space="preserve">  </w:t>
      </w:r>
    </w:p>
    <w:p w14:paraId="472C819A" w14:textId="48CBB7A3" w:rsidR="3684672B" w:rsidRDefault="00244EAF" w:rsidP="00244EAF">
      <w:pPr>
        <w:pStyle w:val="ListParagraph"/>
        <w:rPr>
          <w:rFonts w:ascii="Arial" w:eastAsia="Arial" w:hAnsi="Arial" w:cs="Arial"/>
        </w:rPr>
      </w:pPr>
      <w:r>
        <w:rPr>
          <w:rFonts w:ascii="Arial" w:eastAsia="Arial" w:hAnsi="Arial" w:cs="Arial"/>
          <w:b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" w:eastAsia="Arial" w:hAnsi="Arial" w:cs="Arial"/>
          <w:b/>
        </w:rPr>
        <w:instrText xml:space="preserve"> FORMCHECKBOX </w:instrText>
      </w:r>
      <w:r w:rsidR="00000000">
        <w:rPr>
          <w:rFonts w:ascii="Arial" w:eastAsia="Arial" w:hAnsi="Arial" w:cs="Arial"/>
          <w:b/>
        </w:rPr>
      </w:r>
      <w:r w:rsidR="00000000">
        <w:rPr>
          <w:rFonts w:ascii="Arial" w:eastAsia="Arial" w:hAnsi="Arial" w:cs="Arial"/>
          <w:b/>
        </w:rPr>
        <w:fldChar w:fldCharType="separate"/>
      </w:r>
      <w:r>
        <w:rPr>
          <w:rFonts w:ascii="Arial" w:eastAsia="Arial" w:hAnsi="Arial" w:cs="Arial"/>
          <w:b/>
        </w:rPr>
        <w:fldChar w:fldCharType="end"/>
      </w:r>
      <w:r>
        <w:rPr>
          <w:rFonts w:ascii="Arial" w:eastAsia="Arial" w:hAnsi="Arial" w:cs="Arial"/>
          <w:b/>
        </w:rPr>
        <w:t xml:space="preserve"> </w:t>
      </w:r>
      <w:r w:rsidRPr="732FE8BC">
        <w:rPr>
          <w:rFonts w:ascii="Arial" w:eastAsia="Arial" w:hAnsi="Arial" w:cs="Arial"/>
        </w:rPr>
        <w:t>Y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b/>
        </w:rPr>
        <w:t xml:space="preserve">  </w:t>
      </w:r>
      <w:r>
        <w:rPr>
          <w:rFonts w:ascii="Arial" w:eastAsia="Arial" w:hAnsi="Arial" w:cs="Arial"/>
          <w:b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" w:eastAsia="Arial" w:hAnsi="Arial" w:cs="Arial"/>
          <w:b/>
        </w:rPr>
        <w:instrText xml:space="preserve"> FORMCHECKBOX </w:instrText>
      </w:r>
      <w:r w:rsidR="00000000">
        <w:rPr>
          <w:rFonts w:ascii="Arial" w:eastAsia="Arial" w:hAnsi="Arial" w:cs="Arial"/>
          <w:b/>
        </w:rPr>
      </w:r>
      <w:r w:rsidR="00000000">
        <w:rPr>
          <w:rFonts w:ascii="Arial" w:eastAsia="Arial" w:hAnsi="Arial" w:cs="Arial"/>
          <w:b/>
        </w:rPr>
        <w:fldChar w:fldCharType="separate"/>
      </w:r>
      <w:r>
        <w:rPr>
          <w:rFonts w:ascii="Arial" w:eastAsia="Arial" w:hAnsi="Arial" w:cs="Arial"/>
          <w:b/>
        </w:rPr>
        <w:fldChar w:fldCharType="end"/>
      </w:r>
      <w:r>
        <w:rPr>
          <w:rFonts w:ascii="Arial" w:eastAsia="Arial" w:hAnsi="Arial" w:cs="Arial"/>
          <w:b/>
        </w:rPr>
        <w:t xml:space="preserve"> </w:t>
      </w:r>
      <w:r w:rsidRPr="732FE8BC">
        <w:rPr>
          <w:rFonts w:ascii="Arial" w:eastAsia="Arial" w:hAnsi="Arial" w:cs="Arial"/>
        </w:rPr>
        <w:t>No</w:t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  <w:b/>
        </w:rPr>
        <w:t xml:space="preserve">  </w:t>
      </w:r>
      <w:r>
        <w:rPr>
          <w:rFonts w:ascii="Arial" w:eastAsia="Arial" w:hAnsi="Arial" w:cs="Arial"/>
          <w:b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" w:eastAsia="Arial" w:hAnsi="Arial" w:cs="Arial"/>
          <w:b/>
        </w:rPr>
        <w:instrText xml:space="preserve"> FORMCHECKBOX </w:instrText>
      </w:r>
      <w:r w:rsidR="00000000">
        <w:rPr>
          <w:rFonts w:ascii="Arial" w:eastAsia="Arial" w:hAnsi="Arial" w:cs="Arial"/>
          <w:b/>
        </w:rPr>
      </w:r>
      <w:r w:rsidR="00000000">
        <w:rPr>
          <w:rFonts w:ascii="Arial" w:eastAsia="Arial" w:hAnsi="Arial" w:cs="Arial"/>
          <w:b/>
        </w:rPr>
        <w:fldChar w:fldCharType="separate"/>
      </w:r>
      <w:r>
        <w:rPr>
          <w:rFonts w:ascii="Arial" w:eastAsia="Arial" w:hAnsi="Arial" w:cs="Arial"/>
          <w:b/>
        </w:rPr>
        <w:fldChar w:fldCharType="end"/>
      </w:r>
      <w:r>
        <w:rPr>
          <w:rFonts w:ascii="Arial" w:eastAsia="Arial" w:hAnsi="Arial" w:cs="Arial"/>
          <w:b/>
        </w:rPr>
        <w:t xml:space="preserve"> </w:t>
      </w:r>
      <w:r>
        <w:rPr>
          <w:rFonts w:ascii="Arial" w:eastAsia="Arial" w:hAnsi="Arial" w:cs="Arial"/>
        </w:rPr>
        <w:t xml:space="preserve">Not </w:t>
      </w:r>
      <w:r w:rsidR="00C42589">
        <w:rPr>
          <w:rFonts w:ascii="Arial" w:eastAsia="Arial" w:hAnsi="Arial" w:cs="Arial"/>
        </w:rPr>
        <w:t>s</w:t>
      </w:r>
      <w:r>
        <w:rPr>
          <w:rFonts w:ascii="Arial" w:eastAsia="Arial" w:hAnsi="Arial" w:cs="Arial"/>
        </w:rPr>
        <w:t>ure</w:t>
      </w:r>
    </w:p>
    <w:p w14:paraId="657807F1" w14:textId="290039CA" w:rsidR="3684672B" w:rsidRDefault="3684672B">
      <w:pPr>
        <w:pStyle w:val="ListParagraph"/>
        <w:numPr>
          <w:ilvl w:val="0"/>
          <w:numId w:val="3"/>
        </w:numPr>
        <w:rPr>
          <w:rFonts w:ascii="Arial" w:eastAsia="Arial" w:hAnsi="Arial" w:cs="Arial"/>
        </w:rPr>
      </w:pPr>
      <w:r w:rsidRPr="732FE8BC">
        <w:rPr>
          <w:rFonts w:ascii="Arial" w:eastAsia="Arial" w:hAnsi="Arial" w:cs="Arial"/>
          <w:color w:val="000000" w:themeColor="text1"/>
        </w:rPr>
        <w:t>Does the proposed engagement include a plan to engage at least two older adults and/or caregivers</w:t>
      </w:r>
      <w:r w:rsidR="44AD639F" w:rsidRPr="732FE8BC">
        <w:rPr>
          <w:rFonts w:ascii="Arial" w:eastAsia="Arial" w:hAnsi="Arial" w:cs="Arial"/>
          <w:color w:val="000000" w:themeColor="text1"/>
        </w:rPr>
        <w:t>?</w:t>
      </w:r>
      <w:r w:rsidR="00244EAF">
        <w:rPr>
          <w:rFonts w:ascii="Arial" w:eastAsia="Arial" w:hAnsi="Arial" w:cs="Arial"/>
          <w:color w:val="000000" w:themeColor="text1"/>
        </w:rPr>
        <w:t xml:space="preserve"> </w:t>
      </w:r>
      <w:r w:rsidR="00244EAF">
        <w:rPr>
          <w:rFonts w:ascii="Arial" w:eastAsia="Arial" w:hAnsi="Arial" w:cs="Arial"/>
          <w:b/>
        </w:rPr>
        <w:t xml:space="preserve">  </w:t>
      </w:r>
      <w:r w:rsidR="00244EAF">
        <w:rPr>
          <w:rFonts w:ascii="Arial" w:eastAsia="Arial" w:hAnsi="Arial" w:cs="Arial"/>
          <w:b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244EAF">
        <w:rPr>
          <w:rFonts w:ascii="Arial" w:eastAsia="Arial" w:hAnsi="Arial" w:cs="Arial"/>
          <w:b/>
        </w:rPr>
        <w:instrText xml:space="preserve"> FORMCHECKBOX </w:instrText>
      </w:r>
      <w:r w:rsidR="00000000">
        <w:rPr>
          <w:rFonts w:ascii="Arial" w:eastAsia="Arial" w:hAnsi="Arial" w:cs="Arial"/>
          <w:b/>
        </w:rPr>
      </w:r>
      <w:r w:rsidR="00000000">
        <w:rPr>
          <w:rFonts w:ascii="Arial" w:eastAsia="Arial" w:hAnsi="Arial" w:cs="Arial"/>
          <w:b/>
        </w:rPr>
        <w:fldChar w:fldCharType="separate"/>
      </w:r>
      <w:r w:rsidR="00244EAF">
        <w:rPr>
          <w:rFonts w:ascii="Arial" w:eastAsia="Arial" w:hAnsi="Arial" w:cs="Arial"/>
          <w:b/>
        </w:rPr>
        <w:fldChar w:fldCharType="end"/>
      </w:r>
      <w:r w:rsidR="00244EAF">
        <w:rPr>
          <w:rFonts w:ascii="Arial" w:eastAsia="Arial" w:hAnsi="Arial" w:cs="Arial"/>
          <w:b/>
        </w:rPr>
        <w:t xml:space="preserve"> </w:t>
      </w:r>
      <w:r w:rsidR="00244EAF" w:rsidRPr="732FE8BC">
        <w:rPr>
          <w:rFonts w:ascii="Arial" w:eastAsia="Arial" w:hAnsi="Arial" w:cs="Arial"/>
        </w:rPr>
        <w:t>Y</w:t>
      </w:r>
      <w:r w:rsidR="00D31B60">
        <w:rPr>
          <w:rFonts w:ascii="Arial" w:eastAsia="Arial" w:hAnsi="Arial" w:cs="Arial"/>
        </w:rPr>
        <w:t>es</w:t>
      </w:r>
      <w:r w:rsidR="00244EAF">
        <w:rPr>
          <w:rFonts w:ascii="Arial" w:eastAsia="Arial" w:hAnsi="Arial" w:cs="Arial"/>
          <w:b/>
        </w:rPr>
        <w:t xml:space="preserve">  </w:t>
      </w:r>
      <w:r w:rsidR="00244EAF">
        <w:rPr>
          <w:rFonts w:ascii="Arial" w:eastAsia="Arial" w:hAnsi="Arial" w:cs="Arial"/>
          <w:b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244EAF">
        <w:rPr>
          <w:rFonts w:ascii="Arial" w:eastAsia="Arial" w:hAnsi="Arial" w:cs="Arial"/>
          <w:b/>
        </w:rPr>
        <w:instrText xml:space="preserve"> FORMCHECKBOX </w:instrText>
      </w:r>
      <w:r w:rsidR="00000000">
        <w:rPr>
          <w:rFonts w:ascii="Arial" w:eastAsia="Arial" w:hAnsi="Arial" w:cs="Arial"/>
          <w:b/>
        </w:rPr>
      </w:r>
      <w:r w:rsidR="00000000">
        <w:rPr>
          <w:rFonts w:ascii="Arial" w:eastAsia="Arial" w:hAnsi="Arial" w:cs="Arial"/>
          <w:b/>
        </w:rPr>
        <w:fldChar w:fldCharType="separate"/>
      </w:r>
      <w:r w:rsidR="00244EAF">
        <w:rPr>
          <w:rFonts w:ascii="Arial" w:eastAsia="Arial" w:hAnsi="Arial" w:cs="Arial"/>
          <w:b/>
        </w:rPr>
        <w:fldChar w:fldCharType="end"/>
      </w:r>
      <w:r w:rsidR="00244EAF">
        <w:rPr>
          <w:rFonts w:ascii="Arial" w:eastAsia="Arial" w:hAnsi="Arial" w:cs="Arial"/>
          <w:b/>
        </w:rPr>
        <w:t xml:space="preserve"> </w:t>
      </w:r>
      <w:r w:rsidR="00244EAF" w:rsidRPr="732FE8BC">
        <w:rPr>
          <w:rFonts w:ascii="Arial" w:eastAsia="Arial" w:hAnsi="Arial" w:cs="Arial"/>
        </w:rPr>
        <w:t>No</w:t>
      </w:r>
    </w:p>
    <w:p w14:paraId="013F5C4A" w14:textId="6D3B7C85" w:rsidR="4A737AB3" w:rsidRDefault="4A737AB3">
      <w:pPr>
        <w:pStyle w:val="ListParagraph"/>
        <w:numPr>
          <w:ilvl w:val="0"/>
          <w:numId w:val="3"/>
        </w:numPr>
        <w:rPr>
          <w:rFonts w:ascii="Arial" w:eastAsia="Arial" w:hAnsi="Arial" w:cs="Arial"/>
        </w:rPr>
      </w:pPr>
      <w:r w:rsidRPr="732FE8BC">
        <w:rPr>
          <w:rFonts w:ascii="Arial" w:eastAsia="Arial" w:hAnsi="Arial" w:cs="Arial"/>
        </w:rPr>
        <w:t xml:space="preserve">Does your proposal take into consideration </w:t>
      </w:r>
      <w:r w:rsidRPr="004E6E8C">
        <w:rPr>
          <w:rFonts w:ascii="Arial" w:eastAsia="Arial" w:hAnsi="Arial" w:cs="Arial"/>
          <w:b/>
          <w:bCs/>
          <w:u w:val="single"/>
        </w:rPr>
        <w:t>equity</w:t>
      </w:r>
      <w:r w:rsidR="621DB975" w:rsidRPr="732FE8BC">
        <w:rPr>
          <w:rFonts w:ascii="Arial" w:eastAsia="Arial" w:hAnsi="Arial" w:cs="Arial"/>
        </w:rPr>
        <w:t>,</w:t>
      </w:r>
      <w:r w:rsidRPr="732FE8BC">
        <w:rPr>
          <w:rFonts w:ascii="Arial" w:eastAsia="Arial" w:hAnsi="Arial" w:cs="Arial"/>
        </w:rPr>
        <w:t xml:space="preserve"> </w:t>
      </w:r>
      <w:r w:rsidR="621DB975" w:rsidRPr="004E6E8C">
        <w:rPr>
          <w:rFonts w:ascii="Arial" w:eastAsia="Arial" w:hAnsi="Arial" w:cs="Arial"/>
          <w:b/>
          <w:bCs/>
          <w:u w:val="single"/>
        </w:rPr>
        <w:t>diversity</w:t>
      </w:r>
      <w:r w:rsidR="621DB975" w:rsidRPr="732FE8BC">
        <w:rPr>
          <w:rFonts w:ascii="Arial" w:eastAsia="Arial" w:hAnsi="Arial" w:cs="Arial"/>
        </w:rPr>
        <w:t xml:space="preserve">, </w:t>
      </w:r>
      <w:r w:rsidR="004E6E8C">
        <w:rPr>
          <w:rFonts w:ascii="Arial" w:eastAsia="Arial" w:hAnsi="Arial" w:cs="Arial"/>
        </w:rPr>
        <w:t>AND</w:t>
      </w:r>
      <w:r w:rsidR="621DB975" w:rsidRPr="732FE8BC">
        <w:rPr>
          <w:rFonts w:ascii="Arial" w:eastAsia="Arial" w:hAnsi="Arial" w:cs="Arial"/>
        </w:rPr>
        <w:t xml:space="preserve"> </w:t>
      </w:r>
      <w:r w:rsidR="621DB975" w:rsidRPr="004E6E8C">
        <w:rPr>
          <w:rFonts w:ascii="Arial" w:eastAsia="Arial" w:hAnsi="Arial" w:cs="Arial"/>
          <w:b/>
          <w:bCs/>
          <w:u w:val="single"/>
        </w:rPr>
        <w:t>inclusion</w:t>
      </w:r>
      <w:r w:rsidRPr="732FE8BC">
        <w:rPr>
          <w:rFonts w:ascii="Arial" w:eastAsia="Arial" w:hAnsi="Arial" w:cs="Arial"/>
        </w:rPr>
        <w:t xml:space="preserve"> in your research project</w:t>
      </w:r>
      <w:r w:rsidR="00D31B60">
        <w:rPr>
          <w:rFonts w:ascii="Arial" w:eastAsia="Arial" w:hAnsi="Arial" w:cs="Arial"/>
        </w:rPr>
        <w:t xml:space="preserve">?  </w:t>
      </w:r>
      <w:r w:rsidR="00D31B60">
        <w:rPr>
          <w:rFonts w:ascii="Arial" w:eastAsia="Arial" w:hAnsi="Arial" w:cs="Arial"/>
          <w:b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D31B60">
        <w:rPr>
          <w:rFonts w:ascii="Arial" w:eastAsia="Arial" w:hAnsi="Arial" w:cs="Arial"/>
          <w:b/>
        </w:rPr>
        <w:instrText xml:space="preserve"> FORMCHECKBOX </w:instrText>
      </w:r>
      <w:r w:rsidR="00000000">
        <w:rPr>
          <w:rFonts w:ascii="Arial" w:eastAsia="Arial" w:hAnsi="Arial" w:cs="Arial"/>
          <w:b/>
        </w:rPr>
      </w:r>
      <w:r w:rsidR="00000000">
        <w:rPr>
          <w:rFonts w:ascii="Arial" w:eastAsia="Arial" w:hAnsi="Arial" w:cs="Arial"/>
          <w:b/>
        </w:rPr>
        <w:fldChar w:fldCharType="separate"/>
      </w:r>
      <w:r w:rsidR="00D31B60">
        <w:rPr>
          <w:rFonts w:ascii="Arial" w:eastAsia="Arial" w:hAnsi="Arial" w:cs="Arial"/>
          <w:b/>
        </w:rPr>
        <w:fldChar w:fldCharType="end"/>
      </w:r>
      <w:r w:rsidR="00D31B60">
        <w:rPr>
          <w:rFonts w:ascii="Arial" w:eastAsia="Arial" w:hAnsi="Arial" w:cs="Arial"/>
          <w:b/>
        </w:rPr>
        <w:t xml:space="preserve"> </w:t>
      </w:r>
      <w:r w:rsidR="00D31B60" w:rsidRPr="732FE8BC">
        <w:rPr>
          <w:rFonts w:ascii="Arial" w:eastAsia="Arial" w:hAnsi="Arial" w:cs="Arial"/>
        </w:rPr>
        <w:t>Y</w:t>
      </w:r>
      <w:r w:rsidR="00D31B60">
        <w:rPr>
          <w:rFonts w:ascii="Arial" w:eastAsia="Arial" w:hAnsi="Arial" w:cs="Arial"/>
        </w:rPr>
        <w:t>es</w:t>
      </w:r>
      <w:r w:rsidR="00D31B60">
        <w:rPr>
          <w:rFonts w:ascii="Arial" w:eastAsia="Arial" w:hAnsi="Arial" w:cs="Arial"/>
          <w:b/>
        </w:rPr>
        <w:t xml:space="preserve">  </w:t>
      </w:r>
      <w:r w:rsidR="00D31B60">
        <w:rPr>
          <w:rFonts w:ascii="Arial" w:eastAsia="Arial" w:hAnsi="Arial" w:cs="Arial"/>
          <w:b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D31B60">
        <w:rPr>
          <w:rFonts w:ascii="Arial" w:eastAsia="Arial" w:hAnsi="Arial" w:cs="Arial"/>
          <w:b/>
        </w:rPr>
        <w:instrText xml:space="preserve"> FORMCHECKBOX </w:instrText>
      </w:r>
      <w:r w:rsidR="00000000">
        <w:rPr>
          <w:rFonts w:ascii="Arial" w:eastAsia="Arial" w:hAnsi="Arial" w:cs="Arial"/>
          <w:b/>
        </w:rPr>
      </w:r>
      <w:r w:rsidR="00000000">
        <w:rPr>
          <w:rFonts w:ascii="Arial" w:eastAsia="Arial" w:hAnsi="Arial" w:cs="Arial"/>
          <w:b/>
        </w:rPr>
        <w:fldChar w:fldCharType="separate"/>
      </w:r>
      <w:r w:rsidR="00D31B60">
        <w:rPr>
          <w:rFonts w:ascii="Arial" w:eastAsia="Arial" w:hAnsi="Arial" w:cs="Arial"/>
          <w:b/>
        </w:rPr>
        <w:fldChar w:fldCharType="end"/>
      </w:r>
      <w:r w:rsidR="00D31B60">
        <w:rPr>
          <w:rFonts w:ascii="Arial" w:eastAsia="Arial" w:hAnsi="Arial" w:cs="Arial"/>
          <w:b/>
        </w:rPr>
        <w:t xml:space="preserve"> </w:t>
      </w:r>
      <w:r w:rsidR="00D31B60" w:rsidRPr="732FE8BC">
        <w:rPr>
          <w:rFonts w:ascii="Arial" w:eastAsia="Arial" w:hAnsi="Arial" w:cs="Arial"/>
        </w:rPr>
        <w:t>No</w:t>
      </w:r>
    </w:p>
    <w:p w14:paraId="090A91DA" w14:textId="5815B66F" w:rsidR="44AD639F" w:rsidRDefault="44AD639F">
      <w:pPr>
        <w:pStyle w:val="ListParagraph"/>
        <w:numPr>
          <w:ilvl w:val="0"/>
          <w:numId w:val="3"/>
        </w:numPr>
        <w:rPr>
          <w:rFonts w:ascii="Arial" w:eastAsia="Arial" w:hAnsi="Arial" w:cs="Arial"/>
        </w:rPr>
      </w:pPr>
      <w:r w:rsidRPr="732FE8BC">
        <w:rPr>
          <w:rFonts w:ascii="Arial" w:eastAsia="Arial" w:hAnsi="Arial" w:cs="Arial"/>
          <w:color w:val="000000" w:themeColor="text1"/>
        </w:rPr>
        <w:t xml:space="preserve">Does at least 25% of the budget directly support older adults and/or caregivers (i.e., honourariums, reimbursement, meeting refreshments)?  </w:t>
      </w:r>
      <w:r w:rsidR="00D31B60">
        <w:rPr>
          <w:rFonts w:ascii="Arial" w:eastAsia="Arial" w:hAnsi="Arial" w:cs="Arial"/>
          <w:b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D31B60">
        <w:rPr>
          <w:rFonts w:ascii="Arial" w:eastAsia="Arial" w:hAnsi="Arial" w:cs="Arial"/>
          <w:b/>
        </w:rPr>
        <w:instrText xml:space="preserve"> FORMCHECKBOX </w:instrText>
      </w:r>
      <w:r w:rsidR="00000000">
        <w:rPr>
          <w:rFonts w:ascii="Arial" w:eastAsia="Arial" w:hAnsi="Arial" w:cs="Arial"/>
          <w:b/>
        </w:rPr>
      </w:r>
      <w:r w:rsidR="00000000">
        <w:rPr>
          <w:rFonts w:ascii="Arial" w:eastAsia="Arial" w:hAnsi="Arial" w:cs="Arial"/>
          <w:b/>
        </w:rPr>
        <w:fldChar w:fldCharType="separate"/>
      </w:r>
      <w:r w:rsidR="00D31B60">
        <w:rPr>
          <w:rFonts w:ascii="Arial" w:eastAsia="Arial" w:hAnsi="Arial" w:cs="Arial"/>
          <w:b/>
        </w:rPr>
        <w:fldChar w:fldCharType="end"/>
      </w:r>
      <w:r w:rsidR="00D31B60">
        <w:rPr>
          <w:rFonts w:ascii="Arial" w:eastAsia="Arial" w:hAnsi="Arial" w:cs="Arial"/>
          <w:b/>
        </w:rPr>
        <w:t xml:space="preserve"> </w:t>
      </w:r>
      <w:r w:rsidR="00D31B60" w:rsidRPr="732FE8BC">
        <w:rPr>
          <w:rFonts w:ascii="Arial" w:eastAsia="Arial" w:hAnsi="Arial" w:cs="Arial"/>
        </w:rPr>
        <w:t>Y</w:t>
      </w:r>
      <w:r w:rsidR="00D31B60">
        <w:rPr>
          <w:rFonts w:ascii="Arial" w:eastAsia="Arial" w:hAnsi="Arial" w:cs="Arial"/>
        </w:rPr>
        <w:t>es</w:t>
      </w:r>
      <w:r w:rsidR="00D31B60">
        <w:rPr>
          <w:rFonts w:ascii="Arial" w:eastAsia="Arial" w:hAnsi="Arial" w:cs="Arial"/>
          <w:b/>
        </w:rPr>
        <w:t xml:space="preserve">  </w:t>
      </w:r>
      <w:r w:rsidR="00D31B60">
        <w:rPr>
          <w:rFonts w:ascii="Arial" w:eastAsia="Arial" w:hAnsi="Arial" w:cs="Arial"/>
          <w:b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D31B60">
        <w:rPr>
          <w:rFonts w:ascii="Arial" w:eastAsia="Arial" w:hAnsi="Arial" w:cs="Arial"/>
          <w:b/>
        </w:rPr>
        <w:instrText xml:space="preserve"> FORMCHECKBOX </w:instrText>
      </w:r>
      <w:r w:rsidR="00000000">
        <w:rPr>
          <w:rFonts w:ascii="Arial" w:eastAsia="Arial" w:hAnsi="Arial" w:cs="Arial"/>
          <w:b/>
        </w:rPr>
      </w:r>
      <w:r w:rsidR="00000000">
        <w:rPr>
          <w:rFonts w:ascii="Arial" w:eastAsia="Arial" w:hAnsi="Arial" w:cs="Arial"/>
          <w:b/>
        </w:rPr>
        <w:fldChar w:fldCharType="separate"/>
      </w:r>
      <w:r w:rsidR="00D31B60">
        <w:rPr>
          <w:rFonts w:ascii="Arial" w:eastAsia="Arial" w:hAnsi="Arial" w:cs="Arial"/>
          <w:b/>
        </w:rPr>
        <w:fldChar w:fldCharType="end"/>
      </w:r>
      <w:r w:rsidR="00D31B60">
        <w:rPr>
          <w:rFonts w:ascii="Arial" w:eastAsia="Arial" w:hAnsi="Arial" w:cs="Arial"/>
          <w:b/>
        </w:rPr>
        <w:t xml:space="preserve"> </w:t>
      </w:r>
      <w:r w:rsidR="00D31B60" w:rsidRPr="732FE8BC">
        <w:rPr>
          <w:rFonts w:ascii="Arial" w:eastAsia="Arial" w:hAnsi="Arial" w:cs="Arial"/>
        </w:rPr>
        <w:t>No</w:t>
      </w:r>
    </w:p>
    <w:p w14:paraId="35699166" w14:textId="08F67BC9" w:rsidR="04ABAA24" w:rsidRPr="00845457" w:rsidRDefault="3684672B" w:rsidP="4C84AD70">
      <w:pPr>
        <w:pStyle w:val="ListParagraph"/>
        <w:numPr>
          <w:ilvl w:val="0"/>
          <w:numId w:val="3"/>
        </w:numPr>
        <w:rPr>
          <w:rFonts w:ascii="Arial" w:eastAsia="Arial" w:hAnsi="Arial" w:cs="Arial"/>
        </w:rPr>
      </w:pPr>
      <w:r w:rsidRPr="732FE8BC">
        <w:rPr>
          <w:rFonts w:ascii="Arial" w:eastAsia="Arial" w:hAnsi="Arial" w:cs="Arial"/>
          <w:color w:val="000000" w:themeColor="text1"/>
        </w:rPr>
        <w:t>Is the application complete</w:t>
      </w:r>
      <w:r w:rsidR="00F573D5">
        <w:rPr>
          <w:rFonts w:ascii="Arial" w:eastAsia="Arial" w:hAnsi="Arial" w:cs="Arial"/>
          <w:color w:val="000000" w:themeColor="text1"/>
        </w:rPr>
        <w:t xml:space="preserve"> and does it </w:t>
      </w:r>
      <w:r w:rsidRPr="732FE8BC">
        <w:rPr>
          <w:rFonts w:ascii="Arial" w:eastAsia="Arial" w:hAnsi="Arial" w:cs="Arial"/>
          <w:color w:val="000000" w:themeColor="text1"/>
        </w:rPr>
        <w:t>includ</w:t>
      </w:r>
      <w:r w:rsidR="00F573D5">
        <w:rPr>
          <w:rFonts w:ascii="Arial" w:eastAsia="Arial" w:hAnsi="Arial" w:cs="Arial"/>
          <w:color w:val="000000" w:themeColor="text1"/>
        </w:rPr>
        <w:t xml:space="preserve">e all required </w:t>
      </w:r>
      <w:r w:rsidR="0039453B">
        <w:rPr>
          <w:rFonts w:ascii="Arial" w:eastAsia="Arial" w:hAnsi="Arial" w:cs="Arial"/>
          <w:color w:val="000000" w:themeColor="text1"/>
        </w:rPr>
        <w:t xml:space="preserve">supporting documentation </w:t>
      </w:r>
      <w:r w:rsidR="00F573D5">
        <w:rPr>
          <w:rFonts w:ascii="Arial" w:eastAsia="Arial" w:hAnsi="Arial" w:cs="Arial"/>
          <w:color w:val="000000" w:themeColor="text1"/>
        </w:rPr>
        <w:t xml:space="preserve">(budget, resume/CV, and </w:t>
      </w:r>
      <w:r w:rsidR="00A14F71">
        <w:rPr>
          <w:rFonts w:ascii="Arial" w:eastAsia="Arial" w:hAnsi="Arial" w:cs="Arial"/>
          <w:color w:val="000000" w:themeColor="text1"/>
        </w:rPr>
        <w:t>acknowledgement form</w:t>
      </w:r>
      <w:r w:rsidRPr="732FE8BC">
        <w:rPr>
          <w:rFonts w:ascii="Arial" w:eastAsia="Arial" w:hAnsi="Arial" w:cs="Arial"/>
          <w:color w:val="000000" w:themeColor="text1"/>
        </w:rPr>
        <w:t xml:space="preserve"> from </w:t>
      </w:r>
      <w:r w:rsidR="1DB65946" w:rsidRPr="732FE8BC">
        <w:rPr>
          <w:rFonts w:ascii="Arial" w:eastAsia="Arial" w:hAnsi="Arial" w:cs="Arial"/>
          <w:color w:val="000000" w:themeColor="text1"/>
        </w:rPr>
        <w:t>your</w:t>
      </w:r>
      <w:r w:rsidRPr="732FE8BC">
        <w:rPr>
          <w:rFonts w:ascii="Arial" w:eastAsia="Arial" w:hAnsi="Arial" w:cs="Arial"/>
          <w:color w:val="000000" w:themeColor="text1"/>
        </w:rPr>
        <w:t xml:space="preserve"> supervisor)?  </w:t>
      </w:r>
      <w:r w:rsidR="00D31B60">
        <w:rPr>
          <w:rFonts w:ascii="Arial" w:eastAsia="Arial" w:hAnsi="Arial" w:cs="Arial"/>
          <w:b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D31B60">
        <w:rPr>
          <w:rFonts w:ascii="Arial" w:eastAsia="Arial" w:hAnsi="Arial" w:cs="Arial"/>
          <w:b/>
        </w:rPr>
        <w:instrText xml:space="preserve"> FORMCHECKBOX </w:instrText>
      </w:r>
      <w:r w:rsidR="00000000">
        <w:rPr>
          <w:rFonts w:ascii="Arial" w:eastAsia="Arial" w:hAnsi="Arial" w:cs="Arial"/>
          <w:b/>
        </w:rPr>
      </w:r>
      <w:r w:rsidR="00000000">
        <w:rPr>
          <w:rFonts w:ascii="Arial" w:eastAsia="Arial" w:hAnsi="Arial" w:cs="Arial"/>
          <w:b/>
        </w:rPr>
        <w:fldChar w:fldCharType="separate"/>
      </w:r>
      <w:r w:rsidR="00D31B60">
        <w:rPr>
          <w:rFonts w:ascii="Arial" w:eastAsia="Arial" w:hAnsi="Arial" w:cs="Arial"/>
          <w:b/>
        </w:rPr>
        <w:fldChar w:fldCharType="end"/>
      </w:r>
      <w:r w:rsidR="00D31B60">
        <w:rPr>
          <w:rFonts w:ascii="Arial" w:eastAsia="Arial" w:hAnsi="Arial" w:cs="Arial"/>
          <w:b/>
        </w:rPr>
        <w:t xml:space="preserve"> </w:t>
      </w:r>
      <w:r w:rsidR="00D31B60" w:rsidRPr="732FE8BC">
        <w:rPr>
          <w:rFonts w:ascii="Arial" w:eastAsia="Arial" w:hAnsi="Arial" w:cs="Arial"/>
        </w:rPr>
        <w:t>Y</w:t>
      </w:r>
      <w:r w:rsidR="00D31B60">
        <w:rPr>
          <w:rFonts w:ascii="Arial" w:eastAsia="Arial" w:hAnsi="Arial" w:cs="Arial"/>
        </w:rPr>
        <w:t>es</w:t>
      </w:r>
      <w:r w:rsidR="00D31B60">
        <w:rPr>
          <w:rFonts w:ascii="Arial" w:eastAsia="Arial" w:hAnsi="Arial" w:cs="Arial"/>
          <w:b/>
        </w:rPr>
        <w:t xml:space="preserve">  </w:t>
      </w:r>
      <w:r w:rsidR="00D31B60">
        <w:rPr>
          <w:rFonts w:ascii="Arial" w:eastAsia="Arial" w:hAnsi="Arial" w:cs="Arial"/>
          <w:b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D31B60">
        <w:rPr>
          <w:rFonts w:ascii="Arial" w:eastAsia="Arial" w:hAnsi="Arial" w:cs="Arial"/>
          <w:b/>
        </w:rPr>
        <w:instrText xml:space="preserve"> FORMCHECKBOX </w:instrText>
      </w:r>
      <w:r w:rsidR="00000000">
        <w:rPr>
          <w:rFonts w:ascii="Arial" w:eastAsia="Arial" w:hAnsi="Arial" w:cs="Arial"/>
          <w:b/>
        </w:rPr>
      </w:r>
      <w:r w:rsidR="00000000">
        <w:rPr>
          <w:rFonts w:ascii="Arial" w:eastAsia="Arial" w:hAnsi="Arial" w:cs="Arial"/>
          <w:b/>
        </w:rPr>
        <w:fldChar w:fldCharType="separate"/>
      </w:r>
      <w:r w:rsidR="00D31B60">
        <w:rPr>
          <w:rFonts w:ascii="Arial" w:eastAsia="Arial" w:hAnsi="Arial" w:cs="Arial"/>
          <w:b/>
        </w:rPr>
        <w:fldChar w:fldCharType="end"/>
      </w:r>
      <w:r w:rsidR="00D31B60">
        <w:rPr>
          <w:rFonts w:ascii="Arial" w:eastAsia="Arial" w:hAnsi="Arial" w:cs="Arial"/>
          <w:b/>
        </w:rPr>
        <w:t xml:space="preserve"> </w:t>
      </w:r>
      <w:r w:rsidR="00D31B60" w:rsidRPr="732FE8BC">
        <w:rPr>
          <w:rFonts w:ascii="Arial" w:eastAsia="Arial" w:hAnsi="Arial" w:cs="Arial"/>
        </w:rPr>
        <w:t>No</w:t>
      </w:r>
    </w:p>
    <w:p w14:paraId="2DEF3D2F" w14:textId="5621A528" w:rsidR="3684672B" w:rsidRDefault="3684672B" w:rsidP="3684672B">
      <w:pPr>
        <w:pStyle w:val="Heading3"/>
        <w:rPr>
          <w:rFonts w:ascii="Arial" w:eastAsia="Arial" w:hAnsi="Arial" w:cs="Arial"/>
          <w:b w:val="0"/>
        </w:rPr>
      </w:pPr>
    </w:p>
    <w:p w14:paraId="3B951D2C" w14:textId="71D3A9E6" w:rsidR="5070DA5E" w:rsidRDefault="5070DA5E" w:rsidP="4C84AD70">
      <w:pPr>
        <w:pStyle w:val="Heading3"/>
        <w:rPr>
          <w:rFonts w:ascii="Arial" w:eastAsia="Arial" w:hAnsi="Arial" w:cs="Arial"/>
          <w:b w:val="0"/>
        </w:rPr>
      </w:pPr>
      <w:r w:rsidRPr="1C334D85">
        <w:rPr>
          <w:rFonts w:ascii="Arial" w:eastAsia="Arial" w:hAnsi="Arial" w:cs="Arial"/>
          <w:b w:val="0"/>
        </w:rPr>
        <w:t xml:space="preserve">Please note that no previous experience </w:t>
      </w:r>
      <w:r w:rsidR="6BFB39D4" w:rsidRPr="1C334D85">
        <w:rPr>
          <w:rFonts w:ascii="Arial" w:eastAsia="Arial" w:hAnsi="Arial" w:cs="Arial"/>
          <w:b w:val="0"/>
        </w:rPr>
        <w:t>in patient-oriented research is necessary.</w:t>
      </w:r>
      <w:r w:rsidR="00410282">
        <w:rPr>
          <w:rFonts w:ascii="Arial" w:eastAsia="Arial" w:hAnsi="Arial" w:cs="Arial"/>
          <w:b w:val="0"/>
        </w:rPr>
        <w:t xml:space="preserve"> </w:t>
      </w:r>
      <w:r w:rsidRPr="1C334D85">
        <w:rPr>
          <w:rFonts w:ascii="Arial" w:eastAsia="Arial" w:hAnsi="Arial" w:cs="Arial"/>
          <w:b w:val="0"/>
        </w:rPr>
        <w:t xml:space="preserve">The Collaborative can provide: </w:t>
      </w:r>
    </w:p>
    <w:p w14:paraId="24EEF98E" w14:textId="5448C457" w:rsidR="5070DA5E" w:rsidRDefault="5070DA5E">
      <w:pPr>
        <w:pStyle w:val="Heading3"/>
        <w:numPr>
          <w:ilvl w:val="0"/>
          <w:numId w:val="5"/>
        </w:numPr>
        <w:rPr>
          <w:rFonts w:ascii="Arial" w:eastAsia="Arial" w:hAnsi="Arial" w:cs="Arial"/>
          <w:b w:val="0"/>
        </w:rPr>
      </w:pPr>
      <w:r w:rsidRPr="732FE8BC">
        <w:rPr>
          <w:rFonts w:ascii="Arial" w:eastAsia="Arial" w:hAnsi="Arial" w:cs="Arial"/>
          <w:b w:val="0"/>
        </w:rPr>
        <w:t xml:space="preserve">Guidance in determining if this </w:t>
      </w:r>
      <w:r w:rsidR="00DF4F07">
        <w:rPr>
          <w:rFonts w:ascii="Arial" w:eastAsia="Arial" w:hAnsi="Arial" w:cs="Arial"/>
          <w:b w:val="0"/>
        </w:rPr>
        <w:t>fellowship</w:t>
      </w:r>
      <w:r w:rsidR="00DF4F07" w:rsidRPr="732FE8BC">
        <w:rPr>
          <w:rFonts w:ascii="Arial" w:eastAsia="Arial" w:hAnsi="Arial" w:cs="Arial"/>
          <w:b w:val="0"/>
        </w:rPr>
        <w:t xml:space="preserve"> </w:t>
      </w:r>
      <w:r w:rsidRPr="732FE8BC">
        <w:rPr>
          <w:rFonts w:ascii="Arial" w:eastAsia="Arial" w:hAnsi="Arial" w:cs="Arial"/>
          <w:b w:val="0"/>
        </w:rPr>
        <w:t xml:space="preserve">opportunity is the right fit  </w:t>
      </w:r>
    </w:p>
    <w:p w14:paraId="2A8D7DED" w14:textId="3962ED75" w:rsidR="5070DA5E" w:rsidRDefault="5070DA5E">
      <w:pPr>
        <w:pStyle w:val="Heading3"/>
        <w:numPr>
          <w:ilvl w:val="0"/>
          <w:numId w:val="5"/>
        </w:numPr>
        <w:rPr>
          <w:rFonts w:ascii="Arial" w:eastAsia="Arial" w:hAnsi="Arial" w:cs="Arial"/>
          <w:b w:val="0"/>
        </w:rPr>
      </w:pPr>
      <w:r w:rsidRPr="732FE8BC">
        <w:rPr>
          <w:rFonts w:ascii="Arial" w:eastAsia="Arial" w:hAnsi="Arial" w:cs="Arial"/>
          <w:b w:val="0"/>
        </w:rPr>
        <w:t>Support in formulating your engagement pla</w:t>
      </w:r>
      <w:r w:rsidR="00CB2AC7">
        <w:rPr>
          <w:rFonts w:ascii="Arial" w:eastAsia="Arial" w:hAnsi="Arial" w:cs="Arial"/>
          <w:b w:val="0"/>
        </w:rPr>
        <w:t>n</w:t>
      </w:r>
    </w:p>
    <w:p w14:paraId="33007E01" w14:textId="63EA2C5F" w:rsidR="4C84AD70" w:rsidRDefault="3F497E8F">
      <w:pPr>
        <w:pStyle w:val="Heading3"/>
        <w:numPr>
          <w:ilvl w:val="0"/>
          <w:numId w:val="5"/>
        </w:numPr>
        <w:rPr>
          <w:rFonts w:ascii="Arial" w:eastAsia="Arial" w:hAnsi="Arial" w:cs="Arial"/>
          <w:b w:val="0"/>
        </w:rPr>
      </w:pPr>
      <w:r w:rsidRPr="732FE8BC">
        <w:rPr>
          <w:rFonts w:ascii="Arial" w:eastAsia="Arial" w:hAnsi="Arial" w:cs="Arial"/>
          <w:b w:val="0"/>
        </w:rPr>
        <w:t>Training and mentorship in the area of patient-oriented aging-focused research</w:t>
      </w:r>
    </w:p>
    <w:p w14:paraId="15FAD6AC" w14:textId="306694D5" w:rsidR="42A565EB" w:rsidRDefault="42A565EB" w:rsidP="42A565EB">
      <w:pPr>
        <w:pStyle w:val="Heading3"/>
        <w:rPr>
          <w:rFonts w:ascii="Arial" w:eastAsia="Arial" w:hAnsi="Arial" w:cs="Arial"/>
          <w:b w:val="0"/>
        </w:rPr>
      </w:pPr>
    </w:p>
    <w:p w14:paraId="03099C9E" w14:textId="3516239E" w:rsidR="6C6454FD" w:rsidRDefault="385AD2BA" w:rsidP="42D711A9">
      <w:pPr>
        <w:pStyle w:val="Heading1"/>
        <w:spacing w:before="60"/>
        <w:rPr>
          <w:rFonts w:ascii="Arial" w:eastAsia="Arial" w:hAnsi="Arial"/>
        </w:rPr>
      </w:pPr>
      <w:r w:rsidRPr="4D23FF18">
        <w:rPr>
          <w:rFonts w:ascii="Arial" w:eastAsia="Arial" w:hAnsi="Arial"/>
        </w:rPr>
        <w:t>SECTION 3: Project Information</w:t>
      </w:r>
      <w:r w:rsidR="5D61C192" w:rsidRPr="4D23FF18">
        <w:rPr>
          <w:rFonts w:ascii="Arial" w:eastAsia="Arial" w:hAnsi="Arial"/>
        </w:rPr>
        <w:t xml:space="preserve"> and Engagement Plan</w:t>
      </w:r>
    </w:p>
    <w:p w14:paraId="0D776EF4" w14:textId="31F88824" w:rsidR="6C6454FD" w:rsidRDefault="6C6454FD" w:rsidP="441B3F4B">
      <w:pPr>
        <w:pStyle w:val="Heading2"/>
        <w:rPr>
          <w:rFonts w:ascii="Arial" w:eastAsia="Arial" w:hAnsi="Arial" w:cs="Arial"/>
        </w:rPr>
      </w:pPr>
      <w:r w:rsidRPr="70076167">
        <w:rPr>
          <w:rFonts w:ascii="Arial" w:eastAsia="Arial" w:hAnsi="Arial" w:cs="Arial"/>
        </w:rPr>
        <w:t xml:space="preserve">Project </w:t>
      </w:r>
      <w:r w:rsidR="589E649F" w:rsidRPr="70076167">
        <w:rPr>
          <w:rFonts w:ascii="Arial" w:eastAsia="Arial" w:hAnsi="Arial" w:cs="Arial"/>
        </w:rPr>
        <w:t>T</w:t>
      </w:r>
      <w:r w:rsidRPr="70076167">
        <w:rPr>
          <w:rFonts w:ascii="Arial" w:eastAsia="Arial" w:hAnsi="Arial" w:cs="Arial"/>
        </w:rPr>
        <w:t>itle:</w:t>
      </w:r>
      <w:r w:rsidR="00FA7297">
        <w:rPr>
          <w:rFonts w:ascii="Arial" w:eastAsia="Arial" w:hAnsi="Arial" w:cs="Arial"/>
        </w:rPr>
        <w:t xml:space="preserve"> </w:t>
      </w:r>
      <w:r w:rsidR="00FA7297">
        <w:rPr>
          <w:rFonts w:ascii="Arial" w:eastAsia="Arial" w:hAnsi="Arial" w:cs="Arial"/>
        </w:rPr>
        <w:fldChar w:fldCharType="begin">
          <w:ffData>
            <w:name w:val="Text19"/>
            <w:enabled/>
            <w:calcOnExit w:val="0"/>
            <w:textInput/>
          </w:ffData>
        </w:fldChar>
      </w:r>
      <w:bookmarkStart w:id="14" w:name="Text19"/>
      <w:r w:rsidR="00FA7297">
        <w:rPr>
          <w:rFonts w:ascii="Arial" w:eastAsia="Arial" w:hAnsi="Arial" w:cs="Arial"/>
        </w:rPr>
        <w:instrText xml:space="preserve"> FORMTEXT </w:instrText>
      </w:r>
      <w:r w:rsidR="00FA7297">
        <w:rPr>
          <w:rFonts w:ascii="Arial" w:eastAsia="Arial" w:hAnsi="Arial" w:cs="Arial"/>
        </w:rPr>
      </w:r>
      <w:r w:rsidR="00FA7297">
        <w:rPr>
          <w:rFonts w:ascii="Arial" w:eastAsia="Arial" w:hAnsi="Arial" w:cs="Arial"/>
        </w:rPr>
        <w:fldChar w:fldCharType="separate"/>
      </w:r>
      <w:r w:rsidR="00FA7297">
        <w:rPr>
          <w:rFonts w:ascii="Arial" w:eastAsia="Arial" w:hAnsi="Arial" w:cs="Arial"/>
          <w:noProof/>
        </w:rPr>
        <w:t> </w:t>
      </w:r>
      <w:r w:rsidR="00FA7297">
        <w:rPr>
          <w:rFonts w:ascii="Arial" w:eastAsia="Arial" w:hAnsi="Arial" w:cs="Arial"/>
          <w:noProof/>
        </w:rPr>
        <w:t> </w:t>
      </w:r>
      <w:r w:rsidR="00FA7297">
        <w:rPr>
          <w:rFonts w:ascii="Arial" w:eastAsia="Arial" w:hAnsi="Arial" w:cs="Arial"/>
          <w:noProof/>
        </w:rPr>
        <w:t> </w:t>
      </w:r>
      <w:r w:rsidR="00FA7297">
        <w:rPr>
          <w:rFonts w:ascii="Arial" w:eastAsia="Arial" w:hAnsi="Arial" w:cs="Arial"/>
          <w:noProof/>
        </w:rPr>
        <w:t> </w:t>
      </w:r>
      <w:r w:rsidR="00FA7297">
        <w:rPr>
          <w:rFonts w:ascii="Arial" w:eastAsia="Arial" w:hAnsi="Arial" w:cs="Arial"/>
          <w:noProof/>
        </w:rPr>
        <w:t> </w:t>
      </w:r>
      <w:r w:rsidR="00FA7297">
        <w:rPr>
          <w:rFonts w:ascii="Arial" w:eastAsia="Arial" w:hAnsi="Arial" w:cs="Arial"/>
        </w:rPr>
        <w:fldChar w:fldCharType="end"/>
      </w:r>
      <w:bookmarkEnd w:id="14"/>
    </w:p>
    <w:p w14:paraId="1E0FB9B8" w14:textId="489C6BC4" w:rsidR="70076167" w:rsidRDefault="70076167" w:rsidP="70076167">
      <w:pPr>
        <w:pStyle w:val="Heading2"/>
      </w:pPr>
    </w:p>
    <w:p w14:paraId="5F4A03DA" w14:textId="77777777" w:rsidR="004D2AD2" w:rsidRDefault="431D4F2C" w:rsidP="004D2AD2">
      <w:pPr>
        <w:pStyle w:val="Heading2"/>
        <w:rPr>
          <w:rFonts w:ascii="Arial" w:eastAsia="Arial" w:hAnsi="Arial" w:cs="Arial"/>
        </w:rPr>
      </w:pPr>
      <w:r w:rsidRPr="142BB63B">
        <w:rPr>
          <w:rFonts w:ascii="Arial" w:eastAsia="Arial" w:hAnsi="Arial" w:cs="Arial"/>
        </w:rPr>
        <w:t xml:space="preserve">Prior </w:t>
      </w:r>
      <w:r w:rsidR="5BD8CC5E" w:rsidRPr="142BB63B">
        <w:rPr>
          <w:rFonts w:ascii="Arial" w:eastAsia="Arial" w:hAnsi="Arial" w:cs="Arial"/>
        </w:rPr>
        <w:t>F</w:t>
      </w:r>
      <w:r w:rsidRPr="142BB63B">
        <w:rPr>
          <w:rFonts w:ascii="Arial" w:eastAsia="Arial" w:hAnsi="Arial" w:cs="Arial"/>
        </w:rPr>
        <w:t>unding</w:t>
      </w:r>
    </w:p>
    <w:p w14:paraId="7D5FF469" w14:textId="77777777" w:rsidR="006B7E15" w:rsidRDefault="2FD53F1D" w:rsidP="004D2AD2">
      <w:pPr>
        <w:pStyle w:val="Heading2"/>
        <w:rPr>
          <w:rFonts w:ascii="Arial" w:eastAsia="Arial" w:hAnsi="Arial" w:cs="Arial"/>
          <w:b w:val="0"/>
        </w:rPr>
      </w:pPr>
      <w:r w:rsidRPr="142BB63B">
        <w:rPr>
          <w:rFonts w:ascii="Arial" w:eastAsia="Arial" w:hAnsi="Arial" w:cs="Arial"/>
          <w:b w:val="0"/>
        </w:rPr>
        <w:t>Please identify any other funding sources for this project and confirm if any of these funds have been allocated for the purpose of engaging older adults and caregivers</w:t>
      </w:r>
      <w:r w:rsidR="00506D2F">
        <w:rPr>
          <w:rFonts w:ascii="Arial" w:eastAsia="Arial" w:hAnsi="Arial" w:cs="Arial"/>
          <w:b w:val="0"/>
        </w:rPr>
        <w:t xml:space="preserve"> as advisors or partners</w:t>
      </w:r>
      <w:r w:rsidRPr="142BB63B">
        <w:rPr>
          <w:rFonts w:ascii="Arial" w:eastAsia="Arial" w:hAnsi="Arial" w:cs="Arial"/>
          <w:b w:val="0"/>
        </w:rPr>
        <w:t xml:space="preserve">. </w:t>
      </w:r>
    </w:p>
    <w:p w14:paraId="3357B089" w14:textId="12B9CFA7" w:rsidR="7FCC226E" w:rsidRDefault="2FD53F1D" w:rsidP="004D2AD2">
      <w:pPr>
        <w:pStyle w:val="Heading2"/>
        <w:rPr>
          <w:rFonts w:ascii="Arial" w:eastAsia="Arial" w:hAnsi="Arial" w:cs="Arial"/>
        </w:rPr>
      </w:pPr>
      <w:r w:rsidRPr="00AB41A0">
        <w:rPr>
          <w:rFonts w:ascii="Arial" w:eastAsia="Arial" w:hAnsi="Arial" w:cs="Arial"/>
          <w:b w:val="0"/>
          <w:bCs/>
        </w:rPr>
        <w:lastRenderedPageBreak/>
        <w:t>Please note that scholarships typically support students rather than projects and should not be indicated here (unless the scholarship comes with a specific research funding component).</w:t>
      </w:r>
    </w:p>
    <w:p w14:paraId="7EF2F6FF" w14:textId="77777777" w:rsidR="00E03F24" w:rsidRDefault="7FCC226E" w:rsidP="70076167">
      <w:pPr>
        <w:rPr>
          <w:rFonts w:ascii="Arial" w:eastAsia="Arial" w:hAnsi="Arial" w:cs="Arial"/>
        </w:rPr>
      </w:pPr>
      <w:r w:rsidRPr="142BB63B">
        <w:rPr>
          <w:rFonts w:ascii="Arial" w:eastAsia="Arial" w:hAnsi="Arial" w:cs="Arial"/>
        </w:rPr>
        <w:t xml:space="preserve">Have you </w:t>
      </w:r>
      <w:r w:rsidR="226FC1C5" w:rsidRPr="142BB63B">
        <w:rPr>
          <w:rFonts w:ascii="Arial" w:eastAsia="Arial" w:hAnsi="Arial" w:cs="Arial"/>
        </w:rPr>
        <w:t>and/</w:t>
      </w:r>
      <w:r w:rsidRPr="142BB63B">
        <w:rPr>
          <w:rFonts w:ascii="Arial" w:eastAsia="Arial" w:hAnsi="Arial" w:cs="Arial"/>
        </w:rPr>
        <w:t xml:space="preserve">or your </w:t>
      </w:r>
      <w:r w:rsidRPr="002620DD">
        <w:rPr>
          <w:rFonts w:ascii="Arial" w:eastAsia="Arial" w:hAnsi="Arial" w:cs="Arial"/>
        </w:rPr>
        <w:t>supervisor</w:t>
      </w:r>
      <w:r w:rsidRPr="142BB63B">
        <w:rPr>
          <w:rFonts w:ascii="Arial" w:eastAsia="Arial" w:hAnsi="Arial" w:cs="Arial"/>
        </w:rPr>
        <w:t xml:space="preserve"> received </w:t>
      </w:r>
      <w:r w:rsidR="1066BA65" w:rsidRPr="142BB63B">
        <w:rPr>
          <w:rFonts w:ascii="Arial" w:eastAsia="Arial" w:hAnsi="Arial" w:cs="Arial"/>
        </w:rPr>
        <w:t xml:space="preserve">any other </w:t>
      </w:r>
      <w:r w:rsidRPr="142BB63B">
        <w:rPr>
          <w:rFonts w:ascii="Arial" w:eastAsia="Arial" w:hAnsi="Arial" w:cs="Arial"/>
        </w:rPr>
        <w:t>funding to conduct this research</w:t>
      </w:r>
      <w:r w:rsidR="009D6B3E">
        <w:rPr>
          <w:rFonts w:ascii="Arial" w:eastAsia="Arial" w:hAnsi="Arial" w:cs="Arial"/>
        </w:rPr>
        <w:t xml:space="preserve">? </w:t>
      </w:r>
    </w:p>
    <w:p w14:paraId="331FEE2E" w14:textId="3D035649" w:rsidR="7FCC226E" w:rsidRDefault="009D6B3E" w:rsidP="70076167">
      <w:pPr>
        <w:rPr>
          <w:rFonts w:ascii="Arial" w:eastAsia="Arial" w:hAnsi="Arial" w:cs="Arial"/>
        </w:rPr>
      </w:pPr>
      <w:r>
        <w:rPr>
          <w:rFonts w:ascii="Arial" w:eastAsia="Arial" w:hAnsi="Arial" w:cs="Arial"/>
          <w:b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" w:eastAsia="Arial" w:hAnsi="Arial" w:cs="Arial"/>
          <w:b/>
        </w:rPr>
        <w:instrText xml:space="preserve"> FORMCHECKBOX </w:instrText>
      </w:r>
      <w:r w:rsidR="00000000">
        <w:rPr>
          <w:rFonts w:ascii="Arial" w:eastAsia="Arial" w:hAnsi="Arial" w:cs="Arial"/>
          <w:b/>
        </w:rPr>
      </w:r>
      <w:r w:rsidR="00000000">
        <w:rPr>
          <w:rFonts w:ascii="Arial" w:eastAsia="Arial" w:hAnsi="Arial" w:cs="Arial"/>
          <w:b/>
        </w:rPr>
        <w:fldChar w:fldCharType="separate"/>
      </w:r>
      <w:r>
        <w:rPr>
          <w:rFonts w:ascii="Arial" w:eastAsia="Arial" w:hAnsi="Arial" w:cs="Arial"/>
          <w:b/>
        </w:rPr>
        <w:fldChar w:fldCharType="end"/>
      </w:r>
      <w:r>
        <w:rPr>
          <w:rFonts w:ascii="Arial" w:eastAsia="Arial" w:hAnsi="Arial" w:cs="Arial"/>
          <w:b/>
        </w:rPr>
        <w:t xml:space="preserve"> </w:t>
      </w:r>
      <w:r w:rsidRPr="732FE8BC">
        <w:rPr>
          <w:rFonts w:ascii="Arial" w:eastAsia="Arial" w:hAnsi="Arial" w:cs="Arial"/>
        </w:rPr>
        <w:t>Y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b/>
        </w:rPr>
        <w:t xml:space="preserve">  </w:t>
      </w:r>
      <w:r>
        <w:rPr>
          <w:rFonts w:ascii="Arial" w:eastAsia="Arial" w:hAnsi="Arial" w:cs="Arial"/>
          <w:b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" w:eastAsia="Arial" w:hAnsi="Arial" w:cs="Arial"/>
          <w:b/>
        </w:rPr>
        <w:instrText xml:space="preserve"> FORMCHECKBOX </w:instrText>
      </w:r>
      <w:r w:rsidR="00000000">
        <w:rPr>
          <w:rFonts w:ascii="Arial" w:eastAsia="Arial" w:hAnsi="Arial" w:cs="Arial"/>
          <w:b/>
        </w:rPr>
      </w:r>
      <w:r w:rsidR="00000000">
        <w:rPr>
          <w:rFonts w:ascii="Arial" w:eastAsia="Arial" w:hAnsi="Arial" w:cs="Arial"/>
          <w:b/>
        </w:rPr>
        <w:fldChar w:fldCharType="separate"/>
      </w:r>
      <w:r>
        <w:rPr>
          <w:rFonts w:ascii="Arial" w:eastAsia="Arial" w:hAnsi="Arial" w:cs="Arial"/>
          <w:b/>
        </w:rPr>
        <w:fldChar w:fldCharType="end"/>
      </w:r>
      <w:r>
        <w:rPr>
          <w:rFonts w:ascii="Arial" w:eastAsia="Arial" w:hAnsi="Arial" w:cs="Arial"/>
          <w:b/>
        </w:rPr>
        <w:t xml:space="preserve"> </w:t>
      </w:r>
      <w:r w:rsidRPr="732FE8BC">
        <w:rPr>
          <w:rFonts w:ascii="Arial" w:eastAsia="Arial" w:hAnsi="Arial" w:cs="Arial"/>
        </w:rPr>
        <w:t>No</w:t>
      </w:r>
      <w:r w:rsidR="00E03F24">
        <w:rPr>
          <w:rFonts w:ascii="Arial" w:eastAsia="Arial" w:hAnsi="Arial" w:cs="Arial"/>
        </w:rPr>
        <w:t xml:space="preserve">  </w:t>
      </w:r>
      <w:r w:rsidR="00E03F24">
        <w:rPr>
          <w:rFonts w:ascii="Arial" w:eastAsia="Arial" w:hAnsi="Arial" w:cs="Arial"/>
          <w:b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E03F24">
        <w:rPr>
          <w:rFonts w:ascii="Arial" w:eastAsia="Arial" w:hAnsi="Arial" w:cs="Arial"/>
          <w:b/>
        </w:rPr>
        <w:instrText xml:space="preserve"> FORMCHECKBOX </w:instrText>
      </w:r>
      <w:r w:rsidR="00000000">
        <w:rPr>
          <w:rFonts w:ascii="Arial" w:eastAsia="Arial" w:hAnsi="Arial" w:cs="Arial"/>
          <w:b/>
        </w:rPr>
      </w:r>
      <w:r w:rsidR="00000000">
        <w:rPr>
          <w:rFonts w:ascii="Arial" w:eastAsia="Arial" w:hAnsi="Arial" w:cs="Arial"/>
          <w:b/>
        </w:rPr>
        <w:fldChar w:fldCharType="separate"/>
      </w:r>
      <w:r w:rsidR="00E03F24">
        <w:rPr>
          <w:rFonts w:ascii="Arial" w:eastAsia="Arial" w:hAnsi="Arial" w:cs="Arial"/>
          <w:b/>
        </w:rPr>
        <w:fldChar w:fldCharType="end"/>
      </w:r>
      <w:r w:rsidR="00E03F24">
        <w:rPr>
          <w:rFonts w:ascii="Arial" w:eastAsia="Arial" w:hAnsi="Arial" w:cs="Arial"/>
          <w:b/>
        </w:rPr>
        <w:t xml:space="preserve"> </w:t>
      </w:r>
      <w:r w:rsidR="00E03F24" w:rsidRPr="00F9134F">
        <w:rPr>
          <w:rFonts w:ascii="Arial" w:eastAsia="Arial" w:hAnsi="Arial" w:cs="Arial"/>
          <w:bCs/>
        </w:rPr>
        <w:t>Other funding</w:t>
      </w:r>
      <w:r w:rsidR="00E03F24">
        <w:rPr>
          <w:rFonts w:ascii="Arial" w:eastAsia="Arial" w:hAnsi="Arial" w:cs="Arial"/>
          <w:b/>
        </w:rPr>
        <w:t xml:space="preserve"> </w:t>
      </w:r>
      <w:r w:rsidR="00E03F24" w:rsidRPr="00F9134F">
        <w:rPr>
          <w:rFonts w:ascii="Arial" w:eastAsia="Arial" w:hAnsi="Arial" w:cs="Arial"/>
          <w:bCs/>
        </w:rPr>
        <w:t>requests are currently under review</w:t>
      </w:r>
    </w:p>
    <w:p w14:paraId="76420BA3" w14:textId="6E3CA943" w:rsidR="70076167" w:rsidRDefault="70076167" w:rsidP="70076167">
      <w:pPr>
        <w:rPr>
          <w:rFonts w:ascii="Arial" w:eastAsia="Arial" w:hAnsi="Arial" w:cs="Arial"/>
        </w:rPr>
      </w:pPr>
      <w:r>
        <w:br/>
      </w:r>
      <w:r w:rsidR="761FC361" w:rsidRPr="142BB63B">
        <w:rPr>
          <w:rFonts w:ascii="Arial" w:eastAsia="Arial" w:hAnsi="Arial" w:cs="Arial"/>
        </w:rPr>
        <w:t xml:space="preserve">If yes: </w:t>
      </w:r>
    </w:p>
    <w:p w14:paraId="64B31410" w14:textId="3DB41FFB" w:rsidR="14AC5ED1" w:rsidRDefault="14AC5ED1" w:rsidP="70076167">
      <w:pPr>
        <w:pStyle w:val="ListParagraph"/>
        <w:numPr>
          <w:ilvl w:val="0"/>
          <w:numId w:val="1"/>
        </w:numPr>
        <w:rPr>
          <w:rFonts w:ascii="Arial" w:eastAsia="Arial" w:hAnsi="Arial" w:cs="Arial"/>
        </w:rPr>
      </w:pPr>
      <w:r w:rsidRPr="70076167">
        <w:rPr>
          <w:rFonts w:ascii="Arial" w:eastAsia="Arial" w:hAnsi="Arial" w:cs="Arial"/>
        </w:rPr>
        <w:t>Do these funds include plans for engaging older adults/caregivers</w:t>
      </w:r>
      <w:r w:rsidR="00CD5532">
        <w:rPr>
          <w:rFonts w:ascii="Arial" w:eastAsia="Arial" w:hAnsi="Arial" w:cs="Arial"/>
        </w:rPr>
        <w:t xml:space="preserve"> as research </w:t>
      </w:r>
      <w:r w:rsidR="00CD5532" w:rsidRPr="004E6E8C">
        <w:rPr>
          <w:rFonts w:ascii="Arial" w:eastAsia="Arial" w:hAnsi="Arial" w:cs="Arial"/>
          <w:b/>
          <w:bCs/>
        </w:rPr>
        <w:t>advisors</w:t>
      </w:r>
      <w:r w:rsidR="00CD5532">
        <w:rPr>
          <w:rFonts w:ascii="Arial" w:eastAsia="Arial" w:hAnsi="Arial" w:cs="Arial"/>
        </w:rPr>
        <w:t xml:space="preserve"> or </w:t>
      </w:r>
      <w:r w:rsidR="00CD5532" w:rsidRPr="004E6E8C">
        <w:rPr>
          <w:rFonts w:ascii="Arial" w:eastAsia="Arial" w:hAnsi="Arial" w:cs="Arial"/>
          <w:b/>
          <w:bCs/>
        </w:rPr>
        <w:t>partners</w:t>
      </w:r>
      <w:r w:rsidR="00CB6DD1">
        <w:rPr>
          <w:rFonts w:ascii="Arial" w:eastAsia="Arial" w:hAnsi="Arial" w:cs="Arial"/>
          <w:b/>
          <w:bCs/>
        </w:rPr>
        <w:t xml:space="preserve"> </w:t>
      </w:r>
      <w:r w:rsidR="00CB6DD1" w:rsidRPr="00CB6DD1">
        <w:rPr>
          <w:rFonts w:ascii="Arial" w:eastAsia="Arial" w:hAnsi="Arial" w:cs="Arial"/>
        </w:rPr>
        <w:t xml:space="preserve">(not </w:t>
      </w:r>
      <w:r w:rsidR="00CB6DD1">
        <w:rPr>
          <w:rFonts w:ascii="Arial" w:eastAsia="Arial" w:hAnsi="Arial" w:cs="Arial"/>
        </w:rPr>
        <w:t>as</w:t>
      </w:r>
      <w:r w:rsidR="00CB6DD1" w:rsidRPr="00CB6DD1">
        <w:rPr>
          <w:rFonts w:ascii="Arial" w:eastAsia="Arial" w:hAnsi="Arial" w:cs="Arial"/>
        </w:rPr>
        <w:t xml:space="preserve"> participants)</w:t>
      </w:r>
      <w:r w:rsidRPr="70076167">
        <w:rPr>
          <w:rFonts w:ascii="Arial" w:eastAsia="Arial" w:hAnsi="Arial" w:cs="Arial"/>
        </w:rPr>
        <w:t>?</w:t>
      </w:r>
      <w:r w:rsidR="76991A28" w:rsidRPr="70076167">
        <w:rPr>
          <w:rFonts w:ascii="Arial" w:eastAsia="Arial" w:hAnsi="Arial" w:cs="Arial"/>
        </w:rPr>
        <w:t xml:space="preserve"> </w:t>
      </w:r>
      <w:r w:rsidR="009D6B3E">
        <w:rPr>
          <w:rFonts w:ascii="Arial" w:eastAsia="Arial" w:hAnsi="Arial" w:cs="Arial"/>
          <w:b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9D6B3E">
        <w:rPr>
          <w:rFonts w:ascii="Arial" w:eastAsia="Arial" w:hAnsi="Arial" w:cs="Arial"/>
          <w:b/>
        </w:rPr>
        <w:instrText xml:space="preserve"> FORMCHECKBOX </w:instrText>
      </w:r>
      <w:r w:rsidR="00000000">
        <w:rPr>
          <w:rFonts w:ascii="Arial" w:eastAsia="Arial" w:hAnsi="Arial" w:cs="Arial"/>
          <w:b/>
        </w:rPr>
      </w:r>
      <w:r w:rsidR="00000000">
        <w:rPr>
          <w:rFonts w:ascii="Arial" w:eastAsia="Arial" w:hAnsi="Arial" w:cs="Arial"/>
          <w:b/>
        </w:rPr>
        <w:fldChar w:fldCharType="separate"/>
      </w:r>
      <w:r w:rsidR="009D6B3E">
        <w:rPr>
          <w:rFonts w:ascii="Arial" w:eastAsia="Arial" w:hAnsi="Arial" w:cs="Arial"/>
          <w:b/>
        </w:rPr>
        <w:fldChar w:fldCharType="end"/>
      </w:r>
      <w:r w:rsidR="009D6B3E">
        <w:rPr>
          <w:rFonts w:ascii="Arial" w:eastAsia="Arial" w:hAnsi="Arial" w:cs="Arial"/>
          <w:b/>
        </w:rPr>
        <w:t xml:space="preserve"> </w:t>
      </w:r>
      <w:r w:rsidR="009D6B3E" w:rsidRPr="732FE8BC">
        <w:rPr>
          <w:rFonts w:ascii="Arial" w:eastAsia="Arial" w:hAnsi="Arial" w:cs="Arial"/>
        </w:rPr>
        <w:t>Y</w:t>
      </w:r>
      <w:r w:rsidR="009D6B3E">
        <w:rPr>
          <w:rFonts w:ascii="Arial" w:eastAsia="Arial" w:hAnsi="Arial" w:cs="Arial"/>
        </w:rPr>
        <w:t>es</w:t>
      </w:r>
      <w:r w:rsidR="009D6B3E">
        <w:rPr>
          <w:rFonts w:ascii="Arial" w:eastAsia="Arial" w:hAnsi="Arial" w:cs="Arial"/>
          <w:b/>
        </w:rPr>
        <w:t xml:space="preserve">  </w:t>
      </w:r>
      <w:r w:rsidR="009D6B3E">
        <w:rPr>
          <w:rFonts w:ascii="Arial" w:eastAsia="Arial" w:hAnsi="Arial" w:cs="Arial"/>
          <w:b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9D6B3E">
        <w:rPr>
          <w:rFonts w:ascii="Arial" w:eastAsia="Arial" w:hAnsi="Arial" w:cs="Arial"/>
          <w:b/>
        </w:rPr>
        <w:instrText xml:space="preserve"> FORMCHECKBOX </w:instrText>
      </w:r>
      <w:r w:rsidR="00000000">
        <w:rPr>
          <w:rFonts w:ascii="Arial" w:eastAsia="Arial" w:hAnsi="Arial" w:cs="Arial"/>
          <w:b/>
        </w:rPr>
      </w:r>
      <w:r w:rsidR="00000000">
        <w:rPr>
          <w:rFonts w:ascii="Arial" w:eastAsia="Arial" w:hAnsi="Arial" w:cs="Arial"/>
          <w:b/>
        </w:rPr>
        <w:fldChar w:fldCharType="separate"/>
      </w:r>
      <w:r w:rsidR="009D6B3E">
        <w:rPr>
          <w:rFonts w:ascii="Arial" w:eastAsia="Arial" w:hAnsi="Arial" w:cs="Arial"/>
          <w:b/>
        </w:rPr>
        <w:fldChar w:fldCharType="end"/>
      </w:r>
      <w:r w:rsidR="009D6B3E">
        <w:rPr>
          <w:rFonts w:ascii="Arial" w:eastAsia="Arial" w:hAnsi="Arial" w:cs="Arial"/>
          <w:b/>
        </w:rPr>
        <w:t xml:space="preserve"> </w:t>
      </w:r>
      <w:r w:rsidR="009D6B3E" w:rsidRPr="732FE8BC">
        <w:rPr>
          <w:rFonts w:ascii="Arial" w:eastAsia="Arial" w:hAnsi="Arial" w:cs="Arial"/>
        </w:rPr>
        <w:t>No</w:t>
      </w:r>
    </w:p>
    <w:p w14:paraId="6C21D68D" w14:textId="0CCAE5B2" w:rsidR="761FC361" w:rsidRDefault="761FC361" w:rsidP="70076167">
      <w:pPr>
        <w:pStyle w:val="ListParagraph"/>
        <w:numPr>
          <w:ilvl w:val="0"/>
          <w:numId w:val="1"/>
        </w:numPr>
        <w:rPr>
          <w:rFonts w:ascii="Arial" w:eastAsia="Arial" w:hAnsi="Arial" w:cs="Arial"/>
        </w:rPr>
      </w:pPr>
      <w:r w:rsidRPr="70076167">
        <w:rPr>
          <w:rFonts w:ascii="Arial" w:eastAsia="Arial" w:hAnsi="Arial" w:cs="Arial"/>
        </w:rPr>
        <w:t>P</w:t>
      </w:r>
      <w:r w:rsidR="4ABA0246" w:rsidRPr="70076167">
        <w:rPr>
          <w:rFonts w:ascii="Arial" w:eastAsia="Arial" w:hAnsi="Arial" w:cs="Arial"/>
        </w:rPr>
        <w:t xml:space="preserve">lease </w:t>
      </w:r>
      <w:r w:rsidR="2BA7DC92" w:rsidRPr="70076167">
        <w:rPr>
          <w:rFonts w:ascii="Arial" w:eastAsia="Arial" w:hAnsi="Arial" w:cs="Arial"/>
        </w:rPr>
        <w:t>identify these</w:t>
      </w:r>
      <w:r w:rsidR="4ABA0246" w:rsidRPr="70076167">
        <w:rPr>
          <w:rFonts w:ascii="Arial" w:eastAsia="Arial" w:hAnsi="Arial" w:cs="Arial"/>
        </w:rPr>
        <w:t xml:space="preserve"> internal </w:t>
      </w:r>
      <w:r w:rsidR="00CD5532">
        <w:rPr>
          <w:rFonts w:ascii="Arial" w:eastAsia="Arial" w:hAnsi="Arial" w:cs="Arial"/>
        </w:rPr>
        <w:t xml:space="preserve">(from your institution) </w:t>
      </w:r>
      <w:r w:rsidR="4ABA0246" w:rsidRPr="70076167">
        <w:rPr>
          <w:rFonts w:ascii="Arial" w:eastAsia="Arial" w:hAnsi="Arial" w:cs="Arial"/>
        </w:rPr>
        <w:t xml:space="preserve">and/or external funding </w:t>
      </w:r>
      <w:r w:rsidR="034E973B" w:rsidRPr="70076167">
        <w:rPr>
          <w:rFonts w:ascii="Arial" w:eastAsia="Arial" w:hAnsi="Arial" w:cs="Arial"/>
        </w:rPr>
        <w:t xml:space="preserve">sources: </w:t>
      </w:r>
      <w:r w:rsidR="00300439">
        <w:rPr>
          <w:rFonts w:ascii="Arial" w:eastAsia="Arial" w:hAnsi="Arial" w:cs="Arial"/>
        </w:rPr>
        <w:fldChar w:fldCharType="begin">
          <w:ffData>
            <w:name w:val="Text21"/>
            <w:enabled/>
            <w:calcOnExit w:val="0"/>
            <w:textInput/>
          </w:ffData>
        </w:fldChar>
      </w:r>
      <w:bookmarkStart w:id="15" w:name="Text21"/>
      <w:r w:rsidR="00300439">
        <w:rPr>
          <w:rFonts w:ascii="Arial" w:eastAsia="Arial" w:hAnsi="Arial" w:cs="Arial"/>
        </w:rPr>
        <w:instrText xml:space="preserve"> FORMTEXT </w:instrText>
      </w:r>
      <w:r w:rsidR="00300439">
        <w:rPr>
          <w:rFonts w:ascii="Arial" w:eastAsia="Arial" w:hAnsi="Arial" w:cs="Arial"/>
        </w:rPr>
      </w:r>
      <w:r w:rsidR="00300439">
        <w:rPr>
          <w:rFonts w:ascii="Arial" w:eastAsia="Arial" w:hAnsi="Arial" w:cs="Arial"/>
        </w:rPr>
        <w:fldChar w:fldCharType="separate"/>
      </w:r>
      <w:r w:rsidR="00300439">
        <w:rPr>
          <w:rFonts w:ascii="Arial" w:eastAsia="Arial" w:hAnsi="Arial" w:cs="Arial"/>
          <w:noProof/>
        </w:rPr>
        <w:t> </w:t>
      </w:r>
      <w:r w:rsidR="00300439">
        <w:rPr>
          <w:rFonts w:ascii="Arial" w:eastAsia="Arial" w:hAnsi="Arial" w:cs="Arial"/>
          <w:noProof/>
        </w:rPr>
        <w:t> </w:t>
      </w:r>
      <w:r w:rsidR="00300439">
        <w:rPr>
          <w:rFonts w:ascii="Arial" w:eastAsia="Arial" w:hAnsi="Arial" w:cs="Arial"/>
          <w:noProof/>
        </w:rPr>
        <w:t> </w:t>
      </w:r>
      <w:r w:rsidR="00300439">
        <w:rPr>
          <w:rFonts w:ascii="Arial" w:eastAsia="Arial" w:hAnsi="Arial" w:cs="Arial"/>
          <w:noProof/>
        </w:rPr>
        <w:t> </w:t>
      </w:r>
      <w:r w:rsidR="00300439">
        <w:rPr>
          <w:rFonts w:ascii="Arial" w:eastAsia="Arial" w:hAnsi="Arial" w:cs="Arial"/>
          <w:noProof/>
        </w:rPr>
        <w:t> </w:t>
      </w:r>
      <w:r w:rsidR="00300439">
        <w:rPr>
          <w:rFonts w:ascii="Arial" w:eastAsia="Arial" w:hAnsi="Arial" w:cs="Arial"/>
        </w:rPr>
        <w:fldChar w:fldCharType="end"/>
      </w:r>
      <w:bookmarkEnd w:id="15"/>
    </w:p>
    <w:p w14:paraId="21DF91FB" w14:textId="77777777" w:rsidR="005F522D" w:rsidRDefault="005F522D" w:rsidP="005F522D">
      <w:pPr>
        <w:rPr>
          <w:rFonts w:ascii="Arial" w:eastAsia="Arial" w:hAnsi="Arial" w:cs="Arial"/>
          <w:bCs/>
        </w:rPr>
      </w:pPr>
    </w:p>
    <w:p w14:paraId="527D3DA7" w14:textId="4D3914CB" w:rsidR="005F522D" w:rsidRPr="005F522D" w:rsidRDefault="005F522D" w:rsidP="005F522D">
      <w:pPr>
        <w:rPr>
          <w:rFonts w:ascii="Arial" w:hAnsi="Arial" w:cs="Arial"/>
          <w:color w:val="242424"/>
          <w:shd w:val="clear" w:color="auto" w:fill="FFFFFF"/>
        </w:rPr>
      </w:pPr>
      <w:r w:rsidRPr="005F522D">
        <w:rPr>
          <w:rFonts w:ascii="Arial" w:eastAsia="Arial" w:hAnsi="Arial" w:cs="Arial"/>
          <w:bCs/>
        </w:rPr>
        <w:t>If other funding</w:t>
      </w:r>
      <w:r w:rsidRPr="005F522D">
        <w:rPr>
          <w:rFonts w:ascii="Arial" w:eastAsia="Arial" w:hAnsi="Arial" w:cs="Arial"/>
          <w:b/>
        </w:rPr>
        <w:t xml:space="preserve"> </w:t>
      </w:r>
      <w:r w:rsidRPr="005F522D">
        <w:rPr>
          <w:rFonts w:ascii="Arial" w:eastAsia="Arial" w:hAnsi="Arial" w:cs="Arial"/>
          <w:bCs/>
        </w:rPr>
        <w:t>requests are currently under review,</w:t>
      </w:r>
      <w:r w:rsidRPr="005F522D">
        <w:rPr>
          <w:rFonts w:ascii="Arial" w:hAnsi="Arial" w:cs="Arial"/>
          <w:color w:val="242424"/>
          <w:shd w:val="clear" w:color="auto" w:fill="FFFFFF"/>
        </w:rPr>
        <w:t xml:space="preserve"> are you interested and able to proceed with your engagement plan, regardless of the success of your other </w:t>
      </w:r>
      <w:r w:rsidRPr="005F522D">
        <w:rPr>
          <w:rStyle w:val="mark4sjkzg1je"/>
          <w:rFonts w:ascii="Arial" w:hAnsi="Arial" w:cs="Arial"/>
          <w:color w:val="242424"/>
          <w:bdr w:val="none" w:sz="0" w:space="0" w:color="auto" w:frame="1"/>
          <w:shd w:val="clear" w:color="auto" w:fill="FFFFFF"/>
        </w:rPr>
        <w:t>fund</w:t>
      </w:r>
      <w:r w:rsidRPr="005F522D">
        <w:rPr>
          <w:rFonts w:ascii="Arial" w:hAnsi="Arial" w:cs="Arial"/>
          <w:color w:val="242424"/>
          <w:shd w:val="clear" w:color="auto" w:fill="FFFFFF"/>
        </w:rPr>
        <w:t>ing application</w:t>
      </w:r>
      <w:r>
        <w:rPr>
          <w:rFonts w:ascii="Arial" w:hAnsi="Arial" w:cs="Arial"/>
          <w:color w:val="242424"/>
          <w:shd w:val="clear" w:color="auto" w:fill="FFFFFF"/>
        </w:rPr>
        <w:t xml:space="preserve">? </w:t>
      </w:r>
      <w:r>
        <w:rPr>
          <w:rFonts w:ascii="Arial" w:eastAsia="Arial" w:hAnsi="Arial" w:cs="Arial"/>
          <w:b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" w:eastAsia="Arial" w:hAnsi="Arial" w:cs="Arial"/>
          <w:b/>
        </w:rPr>
        <w:instrText xml:space="preserve"> FORMCHECKBOX </w:instrText>
      </w:r>
      <w:r w:rsidR="00000000">
        <w:rPr>
          <w:rFonts w:ascii="Arial" w:eastAsia="Arial" w:hAnsi="Arial" w:cs="Arial"/>
          <w:b/>
        </w:rPr>
      </w:r>
      <w:r w:rsidR="00000000">
        <w:rPr>
          <w:rFonts w:ascii="Arial" w:eastAsia="Arial" w:hAnsi="Arial" w:cs="Arial"/>
          <w:b/>
        </w:rPr>
        <w:fldChar w:fldCharType="separate"/>
      </w:r>
      <w:r>
        <w:rPr>
          <w:rFonts w:ascii="Arial" w:eastAsia="Arial" w:hAnsi="Arial" w:cs="Arial"/>
          <w:b/>
        </w:rPr>
        <w:fldChar w:fldCharType="end"/>
      </w:r>
      <w:r>
        <w:rPr>
          <w:rFonts w:ascii="Arial" w:eastAsia="Arial" w:hAnsi="Arial" w:cs="Arial"/>
          <w:b/>
        </w:rPr>
        <w:t xml:space="preserve"> </w:t>
      </w:r>
      <w:r w:rsidRPr="732FE8BC">
        <w:rPr>
          <w:rFonts w:ascii="Arial" w:eastAsia="Arial" w:hAnsi="Arial" w:cs="Arial"/>
        </w:rPr>
        <w:t>Y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b/>
        </w:rPr>
        <w:t xml:space="preserve">  </w:t>
      </w:r>
      <w:r>
        <w:rPr>
          <w:rFonts w:ascii="Arial" w:eastAsia="Arial" w:hAnsi="Arial" w:cs="Arial"/>
          <w:b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" w:eastAsia="Arial" w:hAnsi="Arial" w:cs="Arial"/>
          <w:b/>
        </w:rPr>
        <w:instrText xml:space="preserve"> FORMCHECKBOX </w:instrText>
      </w:r>
      <w:r w:rsidR="00000000">
        <w:rPr>
          <w:rFonts w:ascii="Arial" w:eastAsia="Arial" w:hAnsi="Arial" w:cs="Arial"/>
          <w:b/>
        </w:rPr>
      </w:r>
      <w:r w:rsidR="00000000">
        <w:rPr>
          <w:rFonts w:ascii="Arial" w:eastAsia="Arial" w:hAnsi="Arial" w:cs="Arial"/>
          <w:b/>
        </w:rPr>
        <w:fldChar w:fldCharType="separate"/>
      </w:r>
      <w:r>
        <w:rPr>
          <w:rFonts w:ascii="Arial" w:eastAsia="Arial" w:hAnsi="Arial" w:cs="Arial"/>
          <w:b/>
        </w:rPr>
        <w:fldChar w:fldCharType="end"/>
      </w:r>
      <w:r>
        <w:rPr>
          <w:rFonts w:ascii="Arial" w:eastAsia="Arial" w:hAnsi="Arial" w:cs="Arial"/>
          <w:b/>
        </w:rPr>
        <w:t xml:space="preserve"> </w:t>
      </w:r>
      <w:r w:rsidRPr="732FE8BC">
        <w:rPr>
          <w:rFonts w:ascii="Arial" w:eastAsia="Arial" w:hAnsi="Arial" w:cs="Arial"/>
        </w:rPr>
        <w:t>No</w:t>
      </w:r>
      <w:r>
        <w:rPr>
          <w:rFonts w:ascii="Arial" w:eastAsia="Arial" w:hAnsi="Arial" w:cs="Arial"/>
        </w:rPr>
        <w:t xml:space="preserve">  </w:t>
      </w:r>
    </w:p>
    <w:p w14:paraId="53CEDBDC" w14:textId="77777777" w:rsidR="00F573D5" w:rsidRDefault="00F573D5" w:rsidP="325FF984">
      <w:pPr>
        <w:pStyle w:val="Heading2"/>
        <w:rPr>
          <w:rFonts w:ascii="Arial" w:eastAsia="Arial" w:hAnsi="Arial" w:cs="Arial"/>
        </w:rPr>
      </w:pPr>
    </w:p>
    <w:p w14:paraId="654844C1" w14:textId="5E49E479" w:rsidR="325FF984" w:rsidRDefault="325FF984" w:rsidP="325FF984">
      <w:pPr>
        <w:pStyle w:val="Heading2"/>
        <w:rPr>
          <w:rFonts w:ascii="Arial" w:eastAsia="Arial" w:hAnsi="Arial" w:cs="Arial"/>
        </w:rPr>
      </w:pPr>
      <w:r w:rsidRPr="732FE8BC">
        <w:rPr>
          <w:rFonts w:ascii="Arial" w:eastAsia="Arial" w:hAnsi="Arial" w:cs="Arial"/>
        </w:rPr>
        <w:t xml:space="preserve">Project Description </w:t>
      </w:r>
      <w:r w:rsidRPr="00495374">
        <w:rPr>
          <w:rFonts w:ascii="Arial" w:eastAsia="Arial" w:hAnsi="Arial" w:cs="Arial"/>
          <w:b w:val="0"/>
          <w:bCs/>
        </w:rPr>
        <w:t>(500-word max.)</w:t>
      </w:r>
    </w:p>
    <w:p w14:paraId="1E73DAFF" w14:textId="3380D651" w:rsidR="00300439" w:rsidRPr="004D2AD2" w:rsidRDefault="00300439" w:rsidP="00300439">
      <w:pPr>
        <w:spacing w:before="0" w:after="0" w:line="240" w:lineRule="auto"/>
        <w:contextualSpacing w:val="0"/>
        <w:outlineLvl w:val="9"/>
        <w:rPr>
          <w:rFonts w:ascii="Times New Roman" w:hAnsi="Times New Roman"/>
          <w:sz w:val="24"/>
          <w:szCs w:val="24"/>
        </w:rPr>
      </w:pPr>
      <w:r w:rsidRPr="00300439">
        <w:rPr>
          <w:rFonts w:ascii="Arial" w:hAnsi="Arial" w:cs="Arial"/>
          <w:color w:val="000000"/>
          <w:shd w:val="clear" w:color="auto" w:fill="FFFFFF"/>
        </w:rPr>
        <w:t xml:space="preserve">Please provide a written lay summary of your research project, that includes a statement of alignment with at least one of the Collaborative’s </w:t>
      </w:r>
      <w:hyperlink r:id="rId10" w:tgtFrame="_blank" w:history="1">
        <w:r w:rsidRPr="00300439">
          <w:rPr>
            <w:rFonts w:ascii="Arial" w:hAnsi="Arial" w:cs="Arial"/>
            <w:color w:val="0000FF"/>
            <w:u w:val="single"/>
            <w:shd w:val="clear" w:color="auto" w:fill="FFFFFF"/>
          </w:rPr>
          <w:t>Area of Focus</w:t>
        </w:r>
        <w:r w:rsidR="004D2AD2">
          <w:rPr>
            <w:rFonts w:ascii="Arial" w:hAnsi="Arial" w:cs="Arial"/>
            <w:color w:val="0000FF"/>
            <w:u w:val="single"/>
            <w:shd w:val="clear" w:color="auto" w:fill="FFFFFF"/>
          </w:rPr>
          <w:t>:</w:t>
        </w:r>
      </w:hyperlink>
      <w:r w:rsidR="004D2AD2">
        <w:rPr>
          <w:rFonts w:ascii="Times New Roman" w:hAnsi="Times New Roman"/>
          <w:sz w:val="24"/>
          <w:szCs w:val="24"/>
        </w:rPr>
        <w:t xml:space="preserve"> </w:t>
      </w:r>
      <w:r w:rsidR="00495374">
        <w:rPr>
          <w:rFonts w:ascii="Times New Roman" w:hAnsi="Times New Roman"/>
          <w:sz w:val="24"/>
          <w:szCs w:val="24"/>
        </w:rPr>
        <w:br/>
      </w:r>
      <w:r w:rsidR="004D2AD2">
        <w:rPr>
          <w:rFonts w:ascii="Arial" w:hAnsi="Arial" w:cs="Arial"/>
          <w:color w:val="000000"/>
          <w:shd w:val="clear" w:color="auto" w:fill="FFFFFF"/>
        </w:rPr>
        <w:fldChar w:fldCharType="begin">
          <w:ffData>
            <w:name w:val="Text20"/>
            <w:enabled/>
            <w:calcOnExit w:val="0"/>
            <w:textInput/>
          </w:ffData>
        </w:fldChar>
      </w:r>
      <w:bookmarkStart w:id="16" w:name="Text20"/>
      <w:r w:rsidR="004D2AD2">
        <w:rPr>
          <w:rFonts w:ascii="Arial" w:hAnsi="Arial" w:cs="Arial"/>
          <w:color w:val="000000"/>
          <w:shd w:val="clear" w:color="auto" w:fill="FFFFFF"/>
        </w:rPr>
        <w:instrText xml:space="preserve"> FORMTEXT </w:instrText>
      </w:r>
      <w:r w:rsidR="004D2AD2">
        <w:rPr>
          <w:rFonts w:ascii="Arial" w:hAnsi="Arial" w:cs="Arial"/>
          <w:color w:val="000000"/>
          <w:shd w:val="clear" w:color="auto" w:fill="FFFFFF"/>
        </w:rPr>
      </w:r>
      <w:r w:rsidR="004D2AD2">
        <w:rPr>
          <w:rFonts w:ascii="Arial" w:hAnsi="Arial" w:cs="Arial"/>
          <w:color w:val="000000"/>
          <w:shd w:val="clear" w:color="auto" w:fill="FFFFFF"/>
        </w:rPr>
        <w:fldChar w:fldCharType="separate"/>
      </w:r>
      <w:r w:rsidR="004D2AD2">
        <w:rPr>
          <w:rFonts w:ascii="Arial" w:hAnsi="Arial" w:cs="Arial"/>
          <w:noProof/>
          <w:color w:val="000000"/>
          <w:shd w:val="clear" w:color="auto" w:fill="FFFFFF"/>
        </w:rPr>
        <w:t> </w:t>
      </w:r>
      <w:r w:rsidR="004D2AD2">
        <w:rPr>
          <w:rFonts w:ascii="Arial" w:hAnsi="Arial" w:cs="Arial"/>
          <w:noProof/>
          <w:color w:val="000000"/>
          <w:shd w:val="clear" w:color="auto" w:fill="FFFFFF"/>
        </w:rPr>
        <w:t> </w:t>
      </w:r>
      <w:r w:rsidR="004D2AD2">
        <w:rPr>
          <w:rFonts w:ascii="Arial" w:hAnsi="Arial" w:cs="Arial"/>
          <w:noProof/>
          <w:color w:val="000000"/>
          <w:shd w:val="clear" w:color="auto" w:fill="FFFFFF"/>
        </w:rPr>
        <w:t> </w:t>
      </w:r>
      <w:r w:rsidR="004D2AD2">
        <w:rPr>
          <w:rFonts w:ascii="Arial" w:hAnsi="Arial" w:cs="Arial"/>
          <w:noProof/>
          <w:color w:val="000000"/>
          <w:shd w:val="clear" w:color="auto" w:fill="FFFFFF"/>
        </w:rPr>
        <w:t> </w:t>
      </w:r>
      <w:r w:rsidR="004D2AD2">
        <w:rPr>
          <w:rFonts w:ascii="Arial" w:hAnsi="Arial" w:cs="Arial"/>
          <w:noProof/>
          <w:color w:val="000000"/>
          <w:shd w:val="clear" w:color="auto" w:fill="FFFFFF"/>
        </w:rPr>
        <w:t> </w:t>
      </w:r>
      <w:r w:rsidR="004D2AD2">
        <w:rPr>
          <w:rFonts w:ascii="Arial" w:hAnsi="Arial" w:cs="Arial"/>
          <w:color w:val="000000"/>
          <w:shd w:val="clear" w:color="auto" w:fill="FFFFFF"/>
        </w:rPr>
        <w:fldChar w:fldCharType="end"/>
      </w:r>
      <w:bookmarkEnd w:id="16"/>
      <w:r w:rsidRPr="00300439">
        <w:rPr>
          <w:rFonts w:ascii="Arial" w:hAnsi="Arial" w:cs="Arial"/>
          <w:color w:val="000000"/>
          <w:shd w:val="clear" w:color="auto" w:fill="FFFFFF"/>
        </w:rPr>
        <w:t> </w:t>
      </w:r>
    </w:p>
    <w:p w14:paraId="12E4AD20" w14:textId="541FDD1E" w:rsidR="441B3F4B" w:rsidRPr="00845457" w:rsidRDefault="00300439" w:rsidP="00845457">
      <w:pPr>
        <w:rPr>
          <w:rFonts w:ascii="Arial" w:eastAsia="Arial" w:hAnsi="Arial" w:cs="Arial"/>
          <w:b/>
          <w:bCs/>
        </w:rPr>
      </w:pPr>
      <w:r>
        <w:rPr>
          <w:rFonts w:ascii="Arial" w:eastAsia="Arial" w:hAnsi="Arial" w:cs="Arial"/>
          <w:b/>
          <w:bCs/>
        </w:rPr>
        <w:br/>
      </w:r>
      <w:r w:rsidR="7F0D3CA2" w:rsidRPr="669D24DE">
        <w:rPr>
          <w:rFonts w:ascii="Arial" w:eastAsia="Arial" w:hAnsi="Arial" w:cs="Arial"/>
          <w:b/>
          <w:bCs/>
        </w:rPr>
        <w:t>Research Ethics</w:t>
      </w:r>
    </w:p>
    <w:p w14:paraId="4FC30E2E" w14:textId="5BD09F89" w:rsidR="673EACFF" w:rsidRDefault="103767A5" w:rsidP="669D24DE">
      <w:pPr>
        <w:rPr>
          <w:rFonts w:ascii="Arial" w:eastAsia="Arial" w:hAnsi="Arial" w:cs="Arial"/>
        </w:rPr>
      </w:pPr>
      <w:r w:rsidRPr="70076167">
        <w:rPr>
          <w:rFonts w:ascii="Arial" w:eastAsia="Arial" w:hAnsi="Arial" w:cs="Arial"/>
        </w:rPr>
        <w:t xml:space="preserve">Please note that ethics approval is not required to apply to this </w:t>
      </w:r>
      <w:r w:rsidR="003D6921">
        <w:rPr>
          <w:rFonts w:ascii="Arial" w:eastAsia="Arial" w:hAnsi="Arial" w:cs="Arial"/>
        </w:rPr>
        <w:t>fellowship</w:t>
      </w:r>
      <w:r w:rsidRPr="70076167">
        <w:rPr>
          <w:rFonts w:ascii="Arial" w:eastAsia="Arial" w:hAnsi="Arial" w:cs="Arial"/>
        </w:rPr>
        <w:t>.</w:t>
      </w:r>
    </w:p>
    <w:p w14:paraId="7F388C4A" w14:textId="1A9DFAA4" w:rsidR="0065120A" w:rsidRDefault="4C46B410">
      <w:pPr>
        <w:pStyle w:val="ListParagraph"/>
        <w:numPr>
          <w:ilvl w:val="0"/>
          <w:numId w:val="6"/>
        </w:numPr>
        <w:rPr>
          <w:rFonts w:ascii="Arial" w:eastAsia="Arial" w:hAnsi="Arial" w:cs="Arial"/>
        </w:rPr>
      </w:pPr>
      <w:r w:rsidRPr="0065120A">
        <w:rPr>
          <w:rFonts w:ascii="Arial" w:eastAsia="Arial" w:hAnsi="Arial" w:cs="Arial"/>
        </w:rPr>
        <w:t>Does your research project require</w:t>
      </w:r>
      <w:r w:rsidRPr="00205929">
        <w:rPr>
          <w:rFonts w:ascii="Arial" w:eastAsia="Arial" w:hAnsi="Arial" w:cs="Arial"/>
        </w:rPr>
        <w:t xml:space="preserve"> </w:t>
      </w:r>
      <w:r w:rsidR="003546A3" w:rsidRPr="00205929">
        <w:rPr>
          <w:rFonts w:ascii="Arial" w:eastAsia="Arial" w:hAnsi="Arial" w:cs="Arial"/>
        </w:rPr>
        <w:t>research ethics board</w:t>
      </w:r>
      <w:r w:rsidRPr="00205929">
        <w:rPr>
          <w:rFonts w:ascii="Arial" w:eastAsia="Arial" w:hAnsi="Arial" w:cs="Arial"/>
        </w:rPr>
        <w:t xml:space="preserve"> </w:t>
      </w:r>
      <w:r w:rsidRPr="0065120A">
        <w:rPr>
          <w:rFonts w:ascii="Arial" w:eastAsia="Arial" w:hAnsi="Arial" w:cs="Arial"/>
        </w:rPr>
        <w:t xml:space="preserve">approval? </w:t>
      </w:r>
      <w:r>
        <w:br/>
      </w:r>
      <w:r w:rsidR="0065120A" w:rsidRPr="0065120A">
        <w:rPr>
          <w:rFonts w:ascii="Arial" w:eastAsia="Arial" w:hAnsi="Arial" w:cs="Arial"/>
          <w:b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65120A" w:rsidRPr="0065120A">
        <w:rPr>
          <w:rFonts w:ascii="Arial" w:eastAsia="Arial" w:hAnsi="Arial" w:cs="Arial"/>
          <w:b/>
        </w:rPr>
        <w:instrText xml:space="preserve"> FORMCHECKBOX </w:instrText>
      </w:r>
      <w:r w:rsidR="00000000">
        <w:rPr>
          <w:rFonts w:ascii="Arial" w:eastAsia="Arial" w:hAnsi="Arial" w:cs="Arial"/>
          <w:b/>
        </w:rPr>
      </w:r>
      <w:r w:rsidR="00000000">
        <w:rPr>
          <w:rFonts w:ascii="Arial" w:eastAsia="Arial" w:hAnsi="Arial" w:cs="Arial"/>
          <w:b/>
        </w:rPr>
        <w:fldChar w:fldCharType="separate"/>
      </w:r>
      <w:r w:rsidR="0065120A" w:rsidRPr="0065120A">
        <w:rPr>
          <w:rFonts w:ascii="Arial" w:eastAsia="Arial" w:hAnsi="Arial" w:cs="Arial"/>
          <w:b/>
        </w:rPr>
        <w:fldChar w:fldCharType="end"/>
      </w:r>
      <w:r w:rsidR="0065120A" w:rsidRPr="0065120A">
        <w:rPr>
          <w:rFonts w:ascii="Arial" w:eastAsia="Arial" w:hAnsi="Arial" w:cs="Arial"/>
          <w:b/>
        </w:rPr>
        <w:t xml:space="preserve"> </w:t>
      </w:r>
      <w:r w:rsidR="0065120A" w:rsidRPr="0065120A">
        <w:rPr>
          <w:rFonts w:ascii="Arial" w:eastAsia="Arial" w:hAnsi="Arial" w:cs="Arial"/>
        </w:rPr>
        <w:t>Yes</w:t>
      </w:r>
      <w:r w:rsidR="0065120A" w:rsidRPr="0065120A">
        <w:rPr>
          <w:rFonts w:ascii="Arial" w:eastAsia="Arial" w:hAnsi="Arial" w:cs="Arial"/>
          <w:b/>
        </w:rPr>
        <w:t xml:space="preserve">  </w:t>
      </w:r>
      <w:r w:rsidR="0065120A" w:rsidRPr="0065120A">
        <w:rPr>
          <w:rFonts w:ascii="Arial" w:eastAsia="Arial" w:hAnsi="Arial" w:cs="Arial"/>
          <w:b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65120A" w:rsidRPr="0065120A">
        <w:rPr>
          <w:rFonts w:ascii="Arial" w:eastAsia="Arial" w:hAnsi="Arial" w:cs="Arial"/>
          <w:b/>
        </w:rPr>
        <w:instrText xml:space="preserve"> FORMCHECKBOX </w:instrText>
      </w:r>
      <w:r w:rsidR="00000000">
        <w:rPr>
          <w:rFonts w:ascii="Arial" w:eastAsia="Arial" w:hAnsi="Arial" w:cs="Arial"/>
          <w:b/>
        </w:rPr>
      </w:r>
      <w:r w:rsidR="00000000">
        <w:rPr>
          <w:rFonts w:ascii="Arial" w:eastAsia="Arial" w:hAnsi="Arial" w:cs="Arial"/>
          <w:b/>
        </w:rPr>
        <w:fldChar w:fldCharType="separate"/>
      </w:r>
      <w:r w:rsidR="0065120A" w:rsidRPr="0065120A">
        <w:rPr>
          <w:rFonts w:ascii="Arial" w:eastAsia="Arial" w:hAnsi="Arial" w:cs="Arial"/>
          <w:b/>
        </w:rPr>
        <w:fldChar w:fldCharType="end"/>
      </w:r>
      <w:r w:rsidR="0065120A" w:rsidRPr="0065120A">
        <w:rPr>
          <w:rFonts w:ascii="Arial" w:eastAsia="Arial" w:hAnsi="Arial" w:cs="Arial"/>
          <w:b/>
        </w:rPr>
        <w:t xml:space="preserve"> </w:t>
      </w:r>
      <w:r w:rsidR="0065120A" w:rsidRPr="0065120A">
        <w:rPr>
          <w:rFonts w:ascii="Arial" w:eastAsia="Arial" w:hAnsi="Arial" w:cs="Arial"/>
        </w:rPr>
        <w:t>No</w:t>
      </w:r>
      <w:r w:rsidR="0065120A">
        <w:rPr>
          <w:rFonts w:ascii="Arial" w:eastAsia="Arial" w:hAnsi="Arial" w:cs="Arial"/>
        </w:rPr>
        <w:t xml:space="preserve">  </w:t>
      </w:r>
      <w:r w:rsidR="0065120A">
        <w:rPr>
          <w:rFonts w:ascii="Arial" w:eastAsia="Arial" w:hAnsi="Arial" w:cs="Arial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bookmarkStart w:id="17" w:name="Check5"/>
      <w:r w:rsidR="0065120A">
        <w:rPr>
          <w:rFonts w:ascii="Arial" w:eastAsia="Arial" w:hAnsi="Arial" w:cs="Arial"/>
        </w:rPr>
        <w:instrText xml:space="preserve"> FORMCHECKBOX </w:instrText>
      </w:r>
      <w:r w:rsidR="00000000">
        <w:rPr>
          <w:rFonts w:ascii="Arial" w:eastAsia="Arial" w:hAnsi="Arial" w:cs="Arial"/>
        </w:rPr>
      </w:r>
      <w:r w:rsidR="00000000">
        <w:rPr>
          <w:rFonts w:ascii="Arial" w:eastAsia="Arial" w:hAnsi="Arial" w:cs="Arial"/>
        </w:rPr>
        <w:fldChar w:fldCharType="separate"/>
      </w:r>
      <w:r w:rsidR="0065120A">
        <w:rPr>
          <w:rFonts w:ascii="Arial" w:eastAsia="Arial" w:hAnsi="Arial" w:cs="Arial"/>
        </w:rPr>
        <w:fldChar w:fldCharType="end"/>
      </w:r>
      <w:bookmarkEnd w:id="17"/>
      <w:r w:rsidR="0065120A">
        <w:rPr>
          <w:rFonts w:ascii="Arial" w:eastAsia="Arial" w:hAnsi="Arial" w:cs="Arial"/>
        </w:rPr>
        <w:t xml:space="preserve"> Not </w:t>
      </w:r>
      <w:r w:rsidR="00C42589">
        <w:rPr>
          <w:rFonts w:ascii="Arial" w:eastAsia="Arial" w:hAnsi="Arial" w:cs="Arial"/>
        </w:rPr>
        <w:t>s</w:t>
      </w:r>
      <w:r w:rsidR="0065120A">
        <w:rPr>
          <w:rFonts w:ascii="Arial" w:eastAsia="Arial" w:hAnsi="Arial" w:cs="Arial"/>
        </w:rPr>
        <w:t>ure</w:t>
      </w:r>
      <w:r w:rsidR="00C42589">
        <w:rPr>
          <w:rFonts w:ascii="Arial" w:eastAsia="Arial" w:hAnsi="Arial" w:cs="Arial"/>
        </w:rPr>
        <w:t xml:space="preserve"> </w:t>
      </w:r>
      <w:r w:rsidR="0065120A">
        <w:rPr>
          <w:rFonts w:ascii="Arial" w:eastAsia="Arial" w:hAnsi="Arial" w:cs="Arial"/>
        </w:rPr>
        <w:t xml:space="preserve"> </w:t>
      </w:r>
      <w:r w:rsidR="0065120A">
        <w:rPr>
          <w:rFonts w:ascii="Arial" w:eastAsia="Arial" w:hAnsi="Arial" w:cs="Arial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bookmarkStart w:id="18" w:name="Check6"/>
      <w:r w:rsidR="0065120A">
        <w:rPr>
          <w:rFonts w:ascii="Arial" w:eastAsia="Arial" w:hAnsi="Arial" w:cs="Arial"/>
        </w:rPr>
        <w:instrText xml:space="preserve"> FORMCHECKBOX </w:instrText>
      </w:r>
      <w:r w:rsidR="00000000">
        <w:rPr>
          <w:rFonts w:ascii="Arial" w:eastAsia="Arial" w:hAnsi="Arial" w:cs="Arial"/>
        </w:rPr>
      </w:r>
      <w:r w:rsidR="00000000">
        <w:rPr>
          <w:rFonts w:ascii="Arial" w:eastAsia="Arial" w:hAnsi="Arial" w:cs="Arial"/>
        </w:rPr>
        <w:fldChar w:fldCharType="separate"/>
      </w:r>
      <w:r w:rsidR="0065120A">
        <w:rPr>
          <w:rFonts w:ascii="Arial" w:eastAsia="Arial" w:hAnsi="Arial" w:cs="Arial"/>
        </w:rPr>
        <w:fldChar w:fldCharType="end"/>
      </w:r>
      <w:bookmarkEnd w:id="18"/>
      <w:r w:rsidR="0065120A">
        <w:rPr>
          <w:rFonts w:ascii="Arial" w:eastAsia="Arial" w:hAnsi="Arial" w:cs="Arial"/>
        </w:rPr>
        <w:t xml:space="preserve"> Not </w:t>
      </w:r>
      <w:r w:rsidR="00C42589">
        <w:rPr>
          <w:rFonts w:ascii="Arial" w:eastAsia="Arial" w:hAnsi="Arial" w:cs="Arial"/>
        </w:rPr>
        <w:t>a</w:t>
      </w:r>
      <w:r w:rsidR="0065120A">
        <w:rPr>
          <w:rFonts w:ascii="Arial" w:eastAsia="Arial" w:hAnsi="Arial" w:cs="Arial"/>
        </w:rPr>
        <w:t>pplicable</w:t>
      </w:r>
    </w:p>
    <w:p w14:paraId="1E6CD4A7" w14:textId="40AE24D8" w:rsidR="673EACFF" w:rsidRDefault="0065120A">
      <w:pPr>
        <w:pStyle w:val="ListParagraph"/>
        <w:numPr>
          <w:ilvl w:val="0"/>
          <w:numId w:val="6"/>
        </w:num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If yes, w</w:t>
      </w:r>
      <w:r w:rsidR="7F0D3CA2" w:rsidRPr="0065120A">
        <w:rPr>
          <w:rFonts w:ascii="Arial" w:eastAsia="Arial" w:hAnsi="Arial" w:cs="Arial"/>
        </w:rPr>
        <w:t xml:space="preserve">hat is the research ethics board status of your project at </w:t>
      </w:r>
      <w:r w:rsidR="005A01F7">
        <w:rPr>
          <w:rFonts w:ascii="Arial" w:eastAsia="Arial" w:hAnsi="Arial" w:cs="Arial"/>
        </w:rPr>
        <w:t>the time of application</w:t>
      </w:r>
      <w:r w:rsidR="7F0D3CA2" w:rsidRPr="0065120A">
        <w:rPr>
          <w:rFonts w:ascii="Arial" w:eastAsia="Arial" w:hAnsi="Arial" w:cs="Arial"/>
        </w:rPr>
        <w:t xml:space="preserve">? </w:t>
      </w:r>
    </w:p>
    <w:p w14:paraId="1A3F044C" w14:textId="742E3594" w:rsidR="0065120A" w:rsidRPr="00C42589" w:rsidRDefault="0065120A" w:rsidP="00C42589">
      <w:pPr>
        <w:pStyle w:val="ListParagraph"/>
        <w:rPr>
          <w:rFonts w:ascii="Arial" w:eastAsia="Arial" w:hAnsi="Arial" w:cs="Arial"/>
        </w:rPr>
      </w:pPr>
      <w:r>
        <w:rPr>
          <w:rFonts w:ascii="Arial" w:eastAsia="Arial" w:hAnsi="Arial" w:cs="Arial"/>
          <w:b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" w:eastAsia="Arial" w:hAnsi="Arial" w:cs="Arial"/>
          <w:b/>
        </w:rPr>
        <w:instrText xml:space="preserve"> FORMCHECKBOX </w:instrText>
      </w:r>
      <w:r w:rsidR="00000000">
        <w:rPr>
          <w:rFonts w:ascii="Arial" w:eastAsia="Arial" w:hAnsi="Arial" w:cs="Arial"/>
          <w:b/>
        </w:rPr>
      </w:r>
      <w:r w:rsidR="00000000">
        <w:rPr>
          <w:rFonts w:ascii="Arial" w:eastAsia="Arial" w:hAnsi="Arial" w:cs="Arial"/>
          <w:b/>
        </w:rPr>
        <w:fldChar w:fldCharType="separate"/>
      </w:r>
      <w:r>
        <w:rPr>
          <w:rFonts w:ascii="Arial" w:eastAsia="Arial" w:hAnsi="Arial" w:cs="Arial"/>
          <w:b/>
        </w:rPr>
        <w:fldChar w:fldCharType="end"/>
      </w:r>
      <w:r>
        <w:rPr>
          <w:rFonts w:ascii="Arial" w:eastAsia="Arial" w:hAnsi="Arial" w:cs="Arial"/>
          <w:b/>
        </w:rPr>
        <w:t xml:space="preserve"> </w:t>
      </w:r>
      <w:r>
        <w:rPr>
          <w:rFonts w:ascii="Arial" w:eastAsia="Arial" w:hAnsi="Arial" w:cs="Arial"/>
        </w:rPr>
        <w:t>Not yet submitted</w:t>
      </w:r>
      <w:r>
        <w:rPr>
          <w:rFonts w:ascii="Arial" w:eastAsia="Arial" w:hAnsi="Arial" w:cs="Arial"/>
          <w:b/>
        </w:rPr>
        <w:t xml:space="preserve">  </w:t>
      </w:r>
      <w:r>
        <w:rPr>
          <w:rFonts w:ascii="Arial" w:eastAsia="Arial" w:hAnsi="Arial" w:cs="Arial"/>
          <w:b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" w:eastAsia="Arial" w:hAnsi="Arial" w:cs="Arial"/>
          <w:b/>
        </w:rPr>
        <w:instrText xml:space="preserve"> FORMCHECKBOX </w:instrText>
      </w:r>
      <w:r w:rsidR="00000000">
        <w:rPr>
          <w:rFonts w:ascii="Arial" w:eastAsia="Arial" w:hAnsi="Arial" w:cs="Arial"/>
          <w:b/>
        </w:rPr>
      </w:r>
      <w:r w:rsidR="00000000">
        <w:rPr>
          <w:rFonts w:ascii="Arial" w:eastAsia="Arial" w:hAnsi="Arial" w:cs="Arial"/>
          <w:b/>
        </w:rPr>
        <w:fldChar w:fldCharType="separate"/>
      </w:r>
      <w:r>
        <w:rPr>
          <w:rFonts w:ascii="Arial" w:eastAsia="Arial" w:hAnsi="Arial" w:cs="Arial"/>
          <w:b/>
        </w:rPr>
        <w:fldChar w:fldCharType="end"/>
      </w:r>
      <w:r>
        <w:rPr>
          <w:rFonts w:ascii="Arial" w:eastAsia="Arial" w:hAnsi="Arial" w:cs="Arial"/>
          <w:b/>
        </w:rPr>
        <w:t xml:space="preserve"> </w:t>
      </w:r>
      <w:r>
        <w:rPr>
          <w:rFonts w:ascii="Arial" w:eastAsia="Arial" w:hAnsi="Arial" w:cs="Arial"/>
        </w:rPr>
        <w:t xml:space="preserve">Under review  </w:t>
      </w:r>
      <w:r>
        <w:rPr>
          <w:rFonts w:ascii="Arial" w:eastAsia="Arial" w:hAnsi="Arial" w:cs="Arial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bookmarkStart w:id="19" w:name="Check7"/>
      <w:r>
        <w:rPr>
          <w:rFonts w:ascii="Arial" w:eastAsia="Arial" w:hAnsi="Arial" w:cs="Arial"/>
        </w:rPr>
        <w:instrText xml:space="preserve"> FORMCHECKBOX </w:instrText>
      </w:r>
      <w:r w:rsidR="00000000">
        <w:rPr>
          <w:rFonts w:ascii="Arial" w:eastAsia="Arial" w:hAnsi="Arial" w:cs="Arial"/>
        </w:rPr>
      </w:r>
      <w:r w:rsidR="00000000">
        <w:rPr>
          <w:rFonts w:ascii="Arial" w:eastAsia="Arial" w:hAnsi="Arial" w:cs="Arial"/>
        </w:rPr>
        <w:fldChar w:fldCharType="separate"/>
      </w:r>
      <w:r>
        <w:rPr>
          <w:rFonts w:ascii="Arial" w:eastAsia="Arial" w:hAnsi="Arial" w:cs="Arial"/>
        </w:rPr>
        <w:fldChar w:fldCharType="end"/>
      </w:r>
      <w:bookmarkEnd w:id="19"/>
      <w:r>
        <w:rPr>
          <w:rFonts w:ascii="Arial" w:eastAsia="Arial" w:hAnsi="Arial" w:cs="Arial"/>
        </w:rPr>
        <w:t xml:space="preserve"> Approved  </w:t>
      </w:r>
      <w:r>
        <w:rPr>
          <w:rFonts w:ascii="Arial" w:eastAsia="Arial" w:hAnsi="Arial" w:cs="Arial"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bookmarkStart w:id="20" w:name="Check8"/>
      <w:r>
        <w:rPr>
          <w:rFonts w:ascii="Arial" w:eastAsia="Arial" w:hAnsi="Arial" w:cs="Arial"/>
        </w:rPr>
        <w:instrText xml:space="preserve"> FORMCHECKBOX </w:instrText>
      </w:r>
      <w:r w:rsidR="00000000">
        <w:rPr>
          <w:rFonts w:ascii="Arial" w:eastAsia="Arial" w:hAnsi="Arial" w:cs="Arial"/>
        </w:rPr>
      </w:r>
      <w:r w:rsidR="00000000">
        <w:rPr>
          <w:rFonts w:ascii="Arial" w:eastAsia="Arial" w:hAnsi="Arial" w:cs="Arial"/>
        </w:rPr>
        <w:fldChar w:fldCharType="separate"/>
      </w:r>
      <w:r>
        <w:rPr>
          <w:rFonts w:ascii="Arial" w:eastAsia="Arial" w:hAnsi="Arial" w:cs="Arial"/>
        </w:rPr>
        <w:fldChar w:fldCharType="end"/>
      </w:r>
      <w:bookmarkEnd w:id="20"/>
      <w:r>
        <w:rPr>
          <w:rFonts w:ascii="Arial" w:eastAsia="Arial" w:hAnsi="Arial" w:cs="Arial"/>
        </w:rPr>
        <w:t xml:space="preserve"> Not applicable</w:t>
      </w:r>
    </w:p>
    <w:p w14:paraId="77186B4F" w14:textId="16999E1D" w:rsidR="004D2AD2" w:rsidRPr="004D2AD2" w:rsidRDefault="004D2AD2" w:rsidP="004D2AD2">
      <w:pPr>
        <w:pStyle w:val="Heading2"/>
        <w:rPr>
          <w:rFonts w:ascii="Arial" w:eastAsia="Arial" w:hAnsi="Arial" w:cs="Arial"/>
        </w:rPr>
      </w:pPr>
    </w:p>
    <w:p w14:paraId="62CE5C22" w14:textId="1E5375AF" w:rsidR="004D2AD2" w:rsidRDefault="01DB6127" w:rsidP="004D2AD2">
      <w:pPr>
        <w:pStyle w:val="Heading2"/>
        <w:rPr>
          <w:rFonts w:ascii="Arial" w:eastAsia="Arial" w:hAnsi="Arial" w:cs="Arial"/>
          <w:b w:val="0"/>
          <w:bCs/>
        </w:rPr>
      </w:pPr>
      <w:r w:rsidRPr="6071E608">
        <w:rPr>
          <w:rFonts w:ascii="Arial" w:eastAsia="Arial" w:hAnsi="Arial" w:cs="Arial"/>
        </w:rPr>
        <w:t xml:space="preserve">Engagement Plan </w:t>
      </w:r>
      <w:r w:rsidR="006BCC98" w:rsidRPr="6071E608">
        <w:rPr>
          <w:rFonts w:ascii="Arial" w:eastAsia="Arial" w:hAnsi="Arial" w:cs="Arial"/>
          <w:b w:val="0"/>
        </w:rPr>
        <w:t>(500-</w:t>
      </w:r>
      <w:r w:rsidRPr="6071E608">
        <w:rPr>
          <w:rFonts w:ascii="Arial" w:eastAsia="Arial" w:hAnsi="Arial" w:cs="Arial"/>
          <w:b w:val="0"/>
        </w:rPr>
        <w:t>word max.)</w:t>
      </w:r>
      <w:r w:rsidR="004D2AD2">
        <w:rPr>
          <w:rFonts w:ascii="Arial" w:eastAsia="Arial" w:hAnsi="Arial" w:cs="Arial"/>
          <w:b w:val="0"/>
        </w:rPr>
        <w:br/>
      </w:r>
      <w:r w:rsidR="00300439" w:rsidRPr="004D2AD2">
        <w:rPr>
          <w:rFonts w:ascii="Arial" w:eastAsia="Arial" w:hAnsi="Arial" w:cs="Arial"/>
          <w:b w:val="0"/>
          <w:bCs/>
        </w:rPr>
        <w:t xml:space="preserve">Please outline </w:t>
      </w:r>
      <w:r w:rsidR="004D2AD2" w:rsidRPr="004D2AD2">
        <w:rPr>
          <w:rFonts w:ascii="Arial" w:eastAsia="Arial" w:hAnsi="Arial" w:cs="Arial"/>
          <w:b w:val="0"/>
          <w:bCs/>
        </w:rPr>
        <w:t xml:space="preserve">in </w:t>
      </w:r>
      <w:r w:rsidR="00300439" w:rsidRPr="004D2AD2">
        <w:rPr>
          <w:rFonts w:ascii="Arial" w:eastAsia="Arial" w:hAnsi="Arial" w:cs="Arial"/>
          <w:b w:val="0"/>
          <w:bCs/>
        </w:rPr>
        <w:t xml:space="preserve">your engagement plan </w:t>
      </w:r>
      <w:r w:rsidR="004D2AD2" w:rsidRPr="004D2AD2">
        <w:rPr>
          <w:rFonts w:ascii="Arial" w:eastAsia="Arial" w:hAnsi="Arial" w:cs="Arial"/>
          <w:b w:val="0"/>
          <w:bCs/>
        </w:rPr>
        <w:t xml:space="preserve">the </w:t>
      </w:r>
      <w:r w:rsidR="00300439" w:rsidRPr="004D2AD2">
        <w:rPr>
          <w:rFonts w:ascii="Arial" w:eastAsia="Arial" w:hAnsi="Arial" w:cs="Arial"/>
          <w:b w:val="0"/>
          <w:bCs/>
        </w:rPr>
        <w:t>following sections</w:t>
      </w:r>
      <w:r w:rsidR="004D2AD2" w:rsidRPr="004D2AD2">
        <w:rPr>
          <w:rFonts w:ascii="Arial" w:eastAsia="Arial" w:hAnsi="Arial" w:cs="Arial"/>
          <w:b w:val="0"/>
          <w:bCs/>
        </w:rPr>
        <w:t xml:space="preserve"> listed below</w:t>
      </w:r>
      <w:r w:rsidR="00300439" w:rsidRPr="004D2AD2">
        <w:rPr>
          <w:rFonts w:ascii="Arial" w:eastAsia="Arial" w:hAnsi="Arial" w:cs="Arial"/>
          <w:b w:val="0"/>
          <w:bCs/>
        </w:rPr>
        <w:t xml:space="preserve">: </w:t>
      </w:r>
      <w:r w:rsidR="00495374">
        <w:rPr>
          <w:rFonts w:ascii="Arial" w:eastAsia="Arial" w:hAnsi="Arial" w:cs="Arial"/>
          <w:b w:val="0"/>
          <w:bCs/>
        </w:rPr>
        <w:br/>
      </w:r>
      <w:r w:rsidR="00FA7297" w:rsidRPr="004D2AD2">
        <w:rPr>
          <w:rFonts w:ascii="Arial" w:eastAsia="Arial" w:hAnsi="Arial" w:cs="Arial"/>
          <w:b w:val="0"/>
          <w:bCs/>
        </w:rPr>
        <w:fldChar w:fldCharType="begin">
          <w:ffData>
            <w:name w:val="Text12"/>
            <w:enabled/>
            <w:calcOnExit w:val="0"/>
            <w:textInput/>
          </w:ffData>
        </w:fldChar>
      </w:r>
      <w:bookmarkStart w:id="21" w:name="Text12"/>
      <w:r w:rsidR="00FA7297" w:rsidRPr="004D2AD2">
        <w:rPr>
          <w:rFonts w:ascii="Arial" w:eastAsia="Arial" w:hAnsi="Arial" w:cs="Arial"/>
          <w:b w:val="0"/>
          <w:bCs/>
        </w:rPr>
        <w:instrText xml:space="preserve"> FORMTEXT </w:instrText>
      </w:r>
      <w:r w:rsidR="00FA7297" w:rsidRPr="004D2AD2">
        <w:rPr>
          <w:rFonts w:ascii="Arial" w:eastAsia="Arial" w:hAnsi="Arial" w:cs="Arial"/>
          <w:b w:val="0"/>
          <w:bCs/>
        </w:rPr>
      </w:r>
      <w:r w:rsidR="00FA7297" w:rsidRPr="004D2AD2">
        <w:rPr>
          <w:rFonts w:ascii="Arial" w:eastAsia="Arial" w:hAnsi="Arial" w:cs="Arial"/>
          <w:b w:val="0"/>
          <w:bCs/>
        </w:rPr>
        <w:fldChar w:fldCharType="separate"/>
      </w:r>
      <w:r w:rsidR="00C91181" w:rsidRPr="004D2AD2">
        <w:rPr>
          <w:rFonts w:ascii="Arial" w:eastAsia="Arial" w:hAnsi="Arial" w:cs="Arial"/>
          <w:b w:val="0"/>
          <w:bCs/>
        </w:rPr>
        <w:t> </w:t>
      </w:r>
      <w:r w:rsidR="00C91181" w:rsidRPr="004D2AD2">
        <w:rPr>
          <w:rFonts w:ascii="Arial" w:eastAsia="Arial" w:hAnsi="Arial" w:cs="Arial"/>
          <w:b w:val="0"/>
          <w:bCs/>
        </w:rPr>
        <w:t> </w:t>
      </w:r>
      <w:r w:rsidR="00C91181" w:rsidRPr="004D2AD2">
        <w:rPr>
          <w:rFonts w:ascii="Arial" w:eastAsia="Arial" w:hAnsi="Arial" w:cs="Arial"/>
          <w:b w:val="0"/>
          <w:bCs/>
        </w:rPr>
        <w:t> </w:t>
      </w:r>
      <w:r w:rsidR="00C91181" w:rsidRPr="004D2AD2">
        <w:rPr>
          <w:rFonts w:ascii="Arial" w:eastAsia="Arial" w:hAnsi="Arial" w:cs="Arial"/>
          <w:b w:val="0"/>
          <w:bCs/>
        </w:rPr>
        <w:t> </w:t>
      </w:r>
      <w:r w:rsidR="00C91181" w:rsidRPr="004D2AD2">
        <w:rPr>
          <w:rFonts w:ascii="Arial" w:eastAsia="Arial" w:hAnsi="Arial" w:cs="Arial"/>
          <w:b w:val="0"/>
          <w:bCs/>
        </w:rPr>
        <w:t> </w:t>
      </w:r>
      <w:r w:rsidR="00FA7297" w:rsidRPr="004D2AD2">
        <w:rPr>
          <w:rFonts w:ascii="Arial" w:eastAsia="Arial" w:hAnsi="Arial" w:cs="Arial"/>
          <w:b w:val="0"/>
          <w:bCs/>
        </w:rPr>
        <w:fldChar w:fldCharType="end"/>
      </w:r>
      <w:bookmarkEnd w:id="21"/>
    </w:p>
    <w:p w14:paraId="28F41704" w14:textId="77777777" w:rsidR="004D2AD2" w:rsidRPr="00AB41A0" w:rsidRDefault="00300439" w:rsidP="00AB41A0">
      <w:pPr>
        <w:pStyle w:val="Heading2"/>
        <w:ind w:left="720"/>
        <w:rPr>
          <w:rFonts w:ascii="Arial" w:eastAsia="Arial" w:hAnsi="Arial" w:cs="Arial"/>
          <w:bCs/>
          <w:u w:val="single"/>
        </w:rPr>
      </w:pPr>
      <w:r>
        <w:rPr>
          <w:rFonts w:ascii="Arial" w:eastAsia="Arial" w:hAnsi="Arial" w:cs="Arial"/>
          <w:b w:val="0"/>
          <w:bCs/>
        </w:rPr>
        <w:br/>
      </w:r>
      <w:r w:rsidR="4C84AD70" w:rsidRPr="00AB41A0">
        <w:rPr>
          <w:rFonts w:ascii="Arial" w:eastAsia="Arial" w:hAnsi="Arial" w:cs="Arial"/>
          <w:bCs/>
          <w:u w:val="single"/>
        </w:rPr>
        <w:t>Rationale</w:t>
      </w:r>
    </w:p>
    <w:p w14:paraId="699E265C" w14:textId="433C78B4" w:rsidR="4C84AD70" w:rsidRPr="004D2AD2" w:rsidRDefault="4C84AD70" w:rsidP="00AB41A0">
      <w:pPr>
        <w:pStyle w:val="Heading2"/>
        <w:ind w:left="720"/>
        <w:rPr>
          <w:rFonts w:ascii="Arial" w:eastAsia="Arial" w:hAnsi="Arial" w:cs="Arial"/>
          <w:b w:val="0"/>
          <w:bCs/>
        </w:rPr>
      </w:pPr>
      <w:r w:rsidRPr="004D2AD2">
        <w:rPr>
          <w:rFonts w:ascii="Arial" w:eastAsia="Arial" w:hAnsi="Arial" w:cs="Arial"/>
          <w:b w:val="0"/>
          <w:bCs/>
        </w:rPr>
        <w:t>How will engaging older adults/caregivers</w:t>
      </w:r>
      <w:r w:rsidR="00506D2F">
        <w:rPr>
          <w:rFonts w:ascii="Arial" w:eastAsia="Arial" w:hAnsi="Arial" w:cs="Arial"/>
          <w:b w:val="0"/>
          <w:bCs/>
        </w:rPr>
        <w:t xml:space="preserve"> as advisors or partners</w:t>
      </w:r>
      <w:r w:rsidRPr="004D2AD2">
        <w:rPr>
          <w:rFonts w:ascii="Arial" w:eastAsia="Arial" w:hAnsi="Arial" w:cs="Arial"/>
          <w:b w:val="0"/>
          <w:bCs/>
        </w:rPr>
        <w:t xml:space="preserve"> impact your research project? What stage(s) of your research project </w:t>
      </w:r>
      <w:r w:rsidR="00495374">
        <w:rPr>
          <w:rFonts w:ascii="Arial" w:eastAsia="Arial" w:hAnsi="Arial" w:cs="Arial"/>
          <w:b w:val="0"/>
          <w:bCs/>
        </w:rPr>
        <w:t>have you</w:t>
      </w:r>
      <w:r w:rsidRPr="004D2AD2">
        <w:rPr>
          <w:rFonts w:ascii="Arial" w:eastAsia="Arial" w:hAnsi="Arial" w:cs="Arial"/>
          <w:b w:val="0"/>
          <w:bCs/>
        </w:rPr>
        <w:t xml:space="preserve"> or do you want t</w:t>
      </w:r>
      <w:r w:rsidR="00495374">
        <w:rPr>
          <w:rFonts w:ascii="Arial" w:eastAsia="Arial" w:hAnsi="Arial" w:cs="Arial"/>
          <w:b w:val="0"/>
          <w:bCs/>
        </w:rPr>
        <w:t>o</w:t>
      </w:r>
      <w:r w:rsidRPr="004D2AD2">
        <w:rPr>
          <w:rFonts w:ascii="Arial" w:eastAsia="Arial" w:hAnsi="Arial" w:cs="Arial"/>
          <w:b w:val="0"/>
          <w:bCs/>
        </w:rPr>
        <w:t xml:space="preserve"> engage older adults/caregivers?</w:t>
      </w:r>
    </w:p>
    <w:p w14:paraId="7CA91C80" w14:textId="74986EC9" w:rsidR="000675EC" w:rsidRPr="00AB41A0" w:rsidRDefault="000675EC" w:rsidP="00AB41A0">
      <w:pPr>
        <w:ind w:firstLine="720"/>
        <w:rPr>
          <w:rFonts w:ascii="Arial" w:eastAsia="Arial" w:hAnsi="Arial" w:cs="Arial"/>
          <w:u w:val="single"/>
        </w:rPr>
      </w:pPr>
      <w:r w:rsidRPr="00AB41A0">
        <w:rPr>
          <w:rFonts w:ascii="Arial" w:eastAsia="Arial" w:hAnsi="Arial" w:cs="Arial"/>
          <w:b/>
          <w:bCs/>
          <w:u w:val="single"/>
        </w:rPr>
        <w:t>Recruitment Methods</w:t>
      </w:r>
    </w:p>
    <w:p w14:paraId="3D902ACC" w14:textId="71A1BE61" w:rsidR="000675EC" w:rsidRDefault="3F7C930F" w:rsidP="00AB41A0">
      <w:pPr>
        <w:ind w:left="720"/>
        <w:rPr>
          <w:rFonts w:ascii="Arial" w:eastAsia="Arial" w:hAnsi="Arial" w:cs="Arial"/>
        </w:rPr>
      </w:pPr>
      <w:r w:rsidRPr="6071E608">
        <w:rPr>
          <w:rFonts w:ascii="Arial" w:eastAsia="Arial" w:hAnsi="Arial" w:cs="Arial"/>
        </w:rPr>
        <w:t xml:space="preserve">What strategies will be used to recruit </w:t>
      </w:r>
      <w:r w:rsidR="6A95FC57" w:rsidRPr="6071E608">
        <w:rPr>
          <w:rFonts w:ascii="Arial" w:eastAsia="Arial" w:hAnsi="Arial" w:cs="Arial"/>
        </w:rPr>
        <w:t xml:space="preserve">(a minimum of two) </w:t>
      </w:r>
      <w:r w:rsidR="001E51F7" w:rsidRPr="6071E608">
        <w:rPr>
          <w:rFonts w:ascii="Arial" w:eastAsia="Arial" w:hAnsi="Arial" w:cs="Arial"/>
        </w:rPr>
        <w:t>older adults</w:t>
      </w:r>
      <w:r w:rsidR="00F85C4F" w:rsidRPr="6071E608">
        <w:rPr>
          <w:rFonts w:ascii="Arial" w:eastAsia="Arial" w:hAnsi="Arial" w:cs="Arial"/>
        </w:rPr>
        <w:t>/caregivers</w:t>
      </w:r>
      <w:r w:rsidR="001E51F7" w:rsidRPr="6071E608">
        <w:rPr>
          <w:rFonts w:ascii="Arial" w:eastAsia="Arial" w:hAnsi="Arial" w:cs="Arial"/>
        </w:rPr>
        <w:t xml:space="preserve"> </w:t>
      </w:r>
      <w:r w:rsidRPr="6071E608">
        <w:rPr>
          <w:rFonts w:ascii="Arial" w:eastAsia="Arial" w:hAnsi="Arial" w:cs="Arial"/>
        </w:rPr>
        <w:t>as partners in your health research?</w:t>
      </w:r>
      <w:r w:rsidR="6A95FC57" w:rsidRPr="6071E608">
        <w:rPr>
          <w:rFonts w:ascii="Arial" w:eastAsia="Arial" w:hAnsi="Arial" w:cs="Arial"/>
        </w:rPr>
        <w:t xml:space="preserve"> Please indicate if there are any existing collaborators/stakeholders that you may draw upon to support your outreach efforts.</w:t>
      </w:r>
    </w:p>
    <w:p w14:paraId="62D6D7ED" w14:textId="37D8B1C0" w:rsidR="732FE8BC" w:rsidRDefault="732FE8BC" w:rsidP="6071E608">
      <w:pPr>
        <w:ind w:left="720"/>
        <w:rPr>
          <w:rFonts w:ascii="Arial" w:eastAsia="Arial" w:hAnsi="Arial" w:cs="Arial"/>
          <w:b/>
          <w:bCs/>
        </w:rPr>
      </w:pPr>
    </w:p>
    <w:p w14:paraId="3BB3647D" w14:textId="323E1811" w:rsidR="000675EC" w:rsidRDefault="000675EC" w:rsidP="00AB41A0">
      <w:pPr>
        <w:ind w:left="720"/>
        <w:rPr>
          <w:rFonts w:ascii="Arial" w:eastAsia="Arial" w:hAnsi="Arial" w:cs="Arial"/>
        </w:rPr>
      </w:pPr>
      <w:r w:rsidRPr="00AB41A0">
        <w:rPr>
          <w:rFonts w:ascii="Arial" w:eastAsia="Arial" w:hAnsi="Arial" w:cs="Arial"/>
          <w:b/>
          <w:bCs/>
          <w:u w:val="single"/>
        </w:rPr>
        <w:lastRenderedPageBreak/>
        <w:t>Method</w:t>
      </w:r>
      <w:r w:rsidR="001F0CB1" w:rsidRPr="00AB41A0">
        <w:rPr>
          <w:rFonts w:ascii="Arial" w:eastAsia="Arial" w:hAnsi="Arial" w:cs="Arial"/>
          <w:b/>
          <w:bCs/>
          <w:u w:val="single"/>
        </w:rPr>
        <w:t>(s)</w:t>
      </w:r>
      <w:r w:rsidRPr="00AB41A0">
        <w:rPr>
          <w:rFonts w:ascii="Arial" w:eastAsia="Arial" w:hAnsi="Arial" w:cs="Arial"/>
          <w:b/>
          <w:bCs/>
          <w:u w:val="single"/>
        </w:rPr>
        <w:t xml:space="preserve"> of Engagement</w:t>
      </w:r>
      <w:r w:rsidR="00565D7A" w:rsidRPr="6071E608">
        <w:rPr>
          <w:rFonts w:ascii="Arial" w:eastAsia="Arial" w:hAnsi="Arial" w:cs="Arial"/>
          <w:b/>
          <w:bCs/>
        </w:rPr>
        <w:t xml:space="preserve"> </w:t>
      </w:r>
      <w:r>
        <w:br/>
      </w:r>
      <w:r w:rsidR="00565D7A" w:rsidRPr="6071E608">
        <w:rPr>
          <w:rFonts w:ascii="Arial" w:eastAsia="Arial" w:hAnsi="Arial" w:cs="Arial"/>
        </w:rPr>
        <w:t xml:space="preserve">Please refer to the guiding principles and desired outcomes of engagement identified in the </w:t>
      </w:r>
      <w:hyperlink r:id="rId11">
        <w:r w:rsidR="00565D7A" w:rsidRPr="6071E608">
          <w:rPr>
            <w:rStyle w:val="Hyperlink"/>
            <w:rFonts w:ascii="Arial" w:eastAsia="Arial" w:hAnsi="Arial" w:cs="Arial"/>
          </w:rPr>
          <w:t>SPOR Patient Engagement Framework</w:t>
        </w:r>
      </w:hyperlink>
      <w:r w:rsidR="0034371C">
        <w:rPr>
          <w:rStyle w:val="Hyperlink"/>
          <w:rFonts w:ascii="Arial" w:eastAsia="Arial" w:hAnsi="Arial" w:cs="Arial"/>
        </w:rPr>
        <w:t>.</w:t>
      </w:r>
    </w:p>
    <w:p w14:paraId="3020855B" w14:textId="5401FFA3" w:rsidR="732FE8BC" w:rsidRDefault="732FE8BC" w:rsidP="6071E608">
      <w:pPr>
        <w:ind w:left="720"/>
        <w:rPr>
          <w:rFonts w:ascii="Arial" w:eastAsia="Arial" w:hAnsi="Arial" w:cs="Arial"/>
          <w:b/>
          <w:bCs/>
        </w:rPr>
      </w:pPr>
    </w:p>
    <w:p w14:paraId="021CCAF6" w14:textId="20E44CF2" w:rsidR="002620DD" w:rsidRDefault="3F7C930F" w:rsidP="00415A07">
      <w:pPr>
        <w:spacing w:before="0" w:after="0" w:line="240" w:lineRule="auto"/>
        <w:ind w:left="720"/>
        <w:contextualSpacing w:val="0"/>
        <w:outlineLvl w:val="9"/>
        <w:rPr>
          <w:rFonts w:ascii="Arial" w:eastAsia="Arial" w:hAnsi="Arial" w:cs="Arial"/>
        </w:rPr>
      </w:pPr>
      <w:r w:rsidRPr="00AB41A0">
        <w:rPr>
          <w:rFonts w:ascii="Arial" w:eastAsia="Arial" w:hAnsi="Arial" w:cs="Arial"/>
          <w:b/>
          <w:bCs/>
          <w:u w:val="single"/>
        </w:rPr>
        <w:t xml:space="preserve">Equity, </w:t>
      </w:r>
      <w:r w:rsidR="005A01F7" w:rsidRPr="00AB41A0">
        <w:rPr>
          <w:rFonts w:ascii="Arial" w:eastAsia="Arial" w:hAnsi="Arial" w:cs="Arial"/>
          <w:b/>
          <w:bCs/>
          <w:u w:val="single"/>
        </w:rPr>
        <w:t>Diversity,</w:t>
      </w:r>
      <w:r w:rsidRPr="00AB41A0">
        <w:rPr>
          <w:rFonts w:ascii="Arial" w:eastAsia="Arial" w:hAnsi="Arial" w:cs="Arial"/>
          <w:b/>
          <w:bCs/>
          <w:u w:val="single"/>
        </w:rPr>
        <w:t xml:space="preserve"> and Inclusion</w:t>
      </w:r>
      <w:r>
        <w:br/>
      </w:r>
      <w:r w:rsidR="000675EC" w:rsidRPr="6071E608">
        <w:rPr>
          <w:rFonts w:ascii="Arial" w:eastAsia="Arial" w:hAnsi="Arial" w:cs="Arial"/>
        </w:rPr>
        <w:t xml:space="preserve">How have you </w:t>
      </w:r>
      <w:r w:rsidR="00506D2F">
        <w:rPr>
          <w:rFonts w:ascii="Arial" w:eastAsia="Arial" w:hAnsi="Arial" w:cs="Arial"/>
        </w:rPr>
        <w:t>considered healt</w:t>
      </w:r>
      <w:r w:rsidR="002620DD">
        <w:rPr>
          <w:rFonts w:ascii="Arial" w:eastAsia="Arial" w:hAnsi="Arial" w:cs="Arial"/>
        </w:rPr>
        <w:t>h</w:t>
      </w:r>
      <w:r w:rsidR="000675EC" w:rsidRPr="6071E608">
        <w:rPr>
          <w:rFonts w:ascii="Arial" w:eastAsia="Arial" w:hAnsi="Arial" w:cs="Arial"/>
        </w:rPr>
        <w:t xml:space="preserve"> equity in your research project? Specifically, </w:t>
      </w:r>
      <w:r w:rsidR="00565D7A" w:rsidRPr="6071E608">
        <w:rPr>
          <w:rFonts w:ascii="Arial" w:eastAsia="Arial" w:hAnsi="Arial" w:cs="Arial"/>
        </w:rPr>
        <w:t xml:space="preserve">how have </w:t>
      </w:r>
      <w:r w:rsidR="00495374">
        <w:rPr>
          <w:rFonts w:ascii="Arial" w:eastAsia="Arial" w:hAnsi="Arial" w:cs="Arial"/>
        </w:rPr>
        <w:t xml:space="preserve">you </w:t>
      </w:r>
      <w:r w:rsidR="00506D2F">
        <w:rPr>
          <w:rFonts w:ascii="Arial" w:eastAsia="Arial" w:hAnsi="Arial" w:cs="Arial"/>
        </w:rPr>
        <w:t xml:space="preserve">taken into consideration </w:t>
      </w:r>
      <w:r w:rsidR="00506D2F" w:rsidRPr="003546A3">
        <w:rPr>
          <w:rFonts w:ascii="Arial" w:eastAsia="Arial" w:hAnsi="Arial" w:cs="Arial"/>
          <w:b/>
          <w:bCs/>
          <w:u w:val="single"/>
        </w:rPr>
        <w:t>equity</w:t>
      </w:r>
      <w:r w:rsidR="00506D2F" w:rsidRPr="003546A3">
        <w:rPr>
          <w:rFonts w:ascii="Arial" w:eastAsia="Arial" w:hAnsi="Arial" w:cs="Arial"/>
          <w:b/>
          <w:bCs/>
        </w:rPr>
        <w:t xml:space="preserve">, </w:t>
      </w:r>
      <w:r w:rsidR="00506D2F" w:rsidRPr="003546A3">
        <w:rPr>
          <w:rFonts w:ascii="Arial" w:eastAsia="Arial" w:hAnsi="Arial" w:cs="Arial"/>
          <w:b/>
          <w:bCs/>
          <w:u w:val="single"/>
        </w:rPr>
        <w:t>diversity</w:t>
      </w:r>
      <w:r w:rsidR="00506D2F">
        <w:rPr>
          <w:rFonts w:ascii="Arial" w:eastAsia="Arial" w:hAnsi="Arial" w:cs="Arial"/>
        </w:rPr>
        <w:t xml:space="preserve"> </w:t>
      </w:r>
      <w:r w:rsidR="002620DD">
        <w:rPr>
          <w:rFonts w:ascii="Arial" w:eastAsia="Arial" w:hAnsi="Arial" w:cs="Arial"/>
        </w:rPr>
        <w:t>AND</w:t>
      </w:r>
      <w:r w:rsidR="00565D7A" w:rsidRPr="6071E608">
        <w:rPr>
          <w:rFonts w:ascii="Arial" w:eastAsia="Arial" w:hAnsi="Arial" w:cs="Arial"/>
        </w:rPr>
        <w:t xml:space="preserve"> </w:t>
      </w:r>
      <w:r w:rsidR="00565D7A" w:rsidRPr="003546A3">
        <w:rPr>
          <w:rFonts w:ascii="Arial" w:eastAsia="Arial" w:hAnsi="Arial" w:cs="Arial"/>
          <w:b/>
          <w:bCs/>
          <w:u w:val="single"/>
        </w:rPr>
        <w:t>inclusion</w:t>
      </w:r>
      <w:r w:rsidR="00565D7A" w:rsidRPr="003546A3">
        <w:rPr>
          <w:rFonts w:ascii="Arial" w:eastAsia="Arial" w:hAnsi="Arial" w:cs="Arial"/>
          <w:b/>
          <w:bCs/>
        </w:rPr>
        <w:t xml:space="preserve"> </w:t>
      </w:r>
      <w:r w:rsidR="002620DD" w:rsidRPr="002620DD">
        <w:rPr>
          <w:rFonts w:ascii="Arial" w:eastAsia="Arial" w:hAnsi="Arial" w:cs="Arial"/>
        </w:rPr>
        <w:t xml:space="preserve">in </w:t>
      </w:r>
      <w:r w:rsidR="00565D7A" w:rsidRPr="6071E608">
        <w:rPr>
          <w:rFonts w:ascii="Arial" w:eastAsia="Arial" w:hAnsi="Arial" w:cs="Arial"/>
        </w:rPr>
        <w:t>your engagement plan</w:t>
      </w:r>
      <w:r w:rsidR="002620DD">
        <w:rPr>
          <w:rFonts w:ascii="Arial" w:eastAsia="Arial" w:hAnsi="Arial" w:cs="Arial"/>
        </w:rPr>
        <w:t>?</w:t>
      </w:r>
      <w:r w:rsidR="00506D2F">
        <w:rPr>
          <w:rFonts w:ascii="Arial" w:eastAsia="Arial" w:hAnsi="Arial" w:cs="Arial"/>
        </w:rPr>
        <w:t xml:space="preserve"> </w:t>
      </w:r>
    </w:p>
    <w:p w14:paraId="45B73087" w14:textId="77777777" w:rsidR="002620DD" w:rsidRDefault="002620DD" w:rsidP="00415A07">
      <w:pPr>
        <w:spacing w:before="0" w:after="0" w:line="240" w:lineRule="auto"/>
        <w:ind w:left="720"/>
        <w:contextualSpacing w:val="0"/>
        <w:outlineLvl w:val="9"/>
        <w:rPr>
          <w:rFonts w:ascii="Arial" w:eastAsia="Arial" w:hAnsi="Arial" w:cs="Arial"/>
        </w:rPr>
      </w:pPr>
    </w:p>
    <w:p w14:paraId="73CA3928" w14:textId="03CC130A" w:rsidR="00B808D2" w:rsidRPr="00B808D2" w:rsidRDefault="002620DD" w:rsidP="00B808D2">
      <w:pPr>
        <w:spacing w:before="0" w:after="0" w:line="240" w:lineRule="auto"/>
        <w:ind w:left="720"/>
        <w:contextualSpacing w:val="0"/>
        <w:outlineLvl w:val="9"/>
        <w:rPr>
          <w:rFonts w:ascii="Arial" w:eastAsia="Arial" w:hAnsi="Arial" w:cs="Arial"/>
        </w:rPr>
      </w:pPr>
      <w:r w:rsidRPr="00382FB6">
        <w:rPr>
          <w:rFonts w:ascii="Arial" w:eastAsia="Arial" w:hAnsi="Arial" w:cs="Arial"/>
        </w:rPr>
        <w:t>P</w:t>
      </w:r>
      <w:r w:rsidR="00506D2F" w:rsidRPr="00382FB6">
        <w:rPr>
          <w:rFonts w:ascii="Arial" w:eastAsia="Arial" w:hAnsi="Arial" w:cs="Arial"/>
        </w:rPr>
        <w:t>lease see</w:t>
      </w:r>
      <w:r w:rsidR="00382FB6" w:rsidRPr="00382FB6">
        <w:rPr>
          <w:rFonts w:ascii="Arial" w:eastAsia="Arial" w:hAnsi="Arial" w:cs="Arial"/>
        </w:rPr>
        <w:t xml:space="preserve"> </w:t>
      </w:r>
      <w:r w:rsidR="00382FB6">
        <w:rPr>
          <w:rFonts w:ascii="Arial" w:eastAsia="Arial" w:hAnsi="Arial" w:cs="Arial"/>
        </w:rPr>
        <w:t xml:space="preserve">the </w:t>
      </w:r>
      <w:hyperlink r:id="rId12" w:history="1">
        <w:r w:rsidR="00382FB6" w:rsidRPr="00382FB6">
          <w:rPr>
            <w:rStyle w:val="Hyperlink"/>
            <w:rFonts w:ascii="Arial" w:hAnsi="Arial" w:cs="Arial"/>
            <w:shd w:val="clear" w:color="auto" w:fill="FFFFFF"/>
          </w:rPr>
          <w:t>Best practices in equity, diversity and inclusion in research practice and design guide</w:t>
        </w:r>
      </w:hyperlink>
      <w:r w:rsidR="00382FB6" w:rsidRPr="00382FB6">
        <w:rPr>
          <w:rFonts w:ascii="Arial" w:hAnsi="Arial" w:cs="Arial"/>
          <w:color w:val="242424"/>
          <w:shd w:val="clear" w:color="auto" w:fill="FFFFFF"/>
        </w:rPr>
        <w:t xml:space="preserve"> developed by the Canada Research Coordinating Committee</w:t>
      </w:r>
      <w:r w:rsidR="00382FB6">
        <w:rPr>
          <w:rFonts w:ascii="Calibri" w:hAnsi="Calibri" w:cs="Calibri"/>
          <w:color w:val="242424"/>
          <w:shd w:val="clear" w:color="auto" w:fill="FFFFFF"/>
        </w:rPr>
        <w:t xml:space="preserve"> </w:t>
      </w:r>
      <w:r w:rsidR="00506D2F">
        <w:rPr>
          <w:rFonts w:ascii="Arial" w:eastAsia="Arial" w:hAnsi="Arial" w:cs="Arial"/>
        </w:rPr>
        <w:t>for a definition of these terms and</w:t>
      </w:r>
      <w:r w:rsidR="000675EC" w:rsidRPr="6071E608">
        <w:rPr>
          <w:rFonts w:ascii="Arial" w:eastAsia="Arial" w:hAnsi="Arial" w:cs="Arial"/>
        </w:rPr>
        <w:t xml:space="preserve"> refer</w:t>
      </w:r>
      <w:r w:rsidR="00565D7A" w:rsidRPr="6071E608">
        <w:rPr>
          <w:rFonts w:ascii="Arial" w:eastAsia="Arial" w:hAnsi="Arial" w:cs="Arial"/>
        </w:rPr>
        <w:t xml:space="preserve"> to the</w:t>
      </w:r>
      <w:r w:rsidR="004D2AD2">
        <w:rPr>
          <w:rFonts w:ascii="Arial" w:eastAsia="Arial" w:hAnsi="Arial" w:cs="Arial"/>
        </w:rPr>
        <w:t xml:space="preserve"> </w:t>
      </w:r>
      <w:hyperlink r:id="rId13" w:tgtFrame="_blank" w:history="1">
        <w:r w:rsidR="004D2AD2" w:rsidRPr="004D2AD2">
          <w:rPr>
            <w:rFonts w:ascii="Arial" w:hAnsi="Arial" w:cs="Arial"/>
            <w:color w:val="0000FF"/>
            <w:u w:val="single"/>
            <w:shd w:val="clear" w:color="auto" w:fill="FFFFFF"/>
          </w:rPr>
          <w:t>Fairness is Excellence: The Ontario SPOR SUPPORT Unit’s Equity Framework</w:t>
        </w:r>
      </w:hyperlink>
      <w:r w:rsidR="00B808D2" w:rsidRPr="00B808D2">
        <w:rPr>
          <w:rFonts w:ascii="Arial" w:eastAsia="Arial" w:hAnsi="Arial" w:cs="Arial"/>
        </w:rPr>
        <w:t xml:space="preserve">. </w:t>
      </w:r>
    </w:p>
    <w:p w14:paraId="74566319" w14:textId="77777777" w:rsidR="00B808D2" w:rsidRDefault="00B808D2" w:rsidP="00415A07">
      <w:pPr>
        <w:spacing w:before="0" w:after="0" w:line="240" w:lineRule="auto"/>
        <w:ind w:left="720"/>
        <w:contextualSpacing w:val="0"/>
        <w:outlineLvl w:val="9"/>
        <w:rPr>
          <w:rFonts w:ascii="Arial" w:eastAsia="Arial" w:hAnsi="Arial" w:cs="Arial"/>
          <w:b/>
          <w:bCs/>
          <w:u w:val="single"/>
        </w:rPr>
      </w:pPr>
    </w:p>
    <w:p w14:paraId="65AAA195" w14:textId="70D30351" w:rsidR="00F573D5" w:rsidRPr="00415A07" w:rsidRDefault="3F7C930F" w:rsidP="00415A07">
      <w:pPr>
        <w:spacing w:before="0" w:after="0" w:line="240" w:lineRule="auto"/>
        <w:ind w:left="720"/>
        <w:contextualSpacing w:val="0"/>
        <w:outlineLvl w:val="9"/>
        <w:rPr>
          <w:rFonts w:ascii="Times New Roman" w:hAnsi="Times New Roman"/>
          <w:sz w:val="24"/>
          <w:szCs w:val="24"/>
        </w:rPr>
      </w:pPr>
      <w:r w:rsidRPr="00AB41A0">
        <w:rPr>
          <w:rFonts w:ascii="Arial" w:eastAsia="Arial" w:hAnsi="Arial" w:cs="Arial"/>
          <w:b/>
          <w:bCs/>
          <w:u w:val="single"/>
        </w:rPr>
        <w:t>Ethical Considerations</w:t>
      </w:r>
      <w:r>
        <w:br/>
      </w:r>
      <w:r w:rsidR="000675EC" w:rsidRPr="6071E608">
        <w:rPr>
          <w:rFonts w:ascii="Arial" w:eastAsia="Arial" w:hAnsi="Arial" w:cs="Arial"/>
        </w:rPr>
        <w:t>What ethical considerations</w:t>
      </w:r>
      <w:r w:rsidR="00BB7B79" w:rsidRPr="6071E608">
        <w:rPr>
          <w:rFonts w:ascii="Arial" w:eastAsia="Arial" w:hAnsi="Arial" w:cs="Arial"/>
        </w:rPr>
        <w:t xml:space="preserve"> have been identified and addressed in your project’s engagement plan (please refer to the </w:t>
      </w:r>
      <w:hyperlink r:id="rId14">
        <w:r w:rsidR="00BB7B79" w:rsidRPr="6071E608">
          <w:rPr>
            <w:rStyle w:val="Hyperlink"/>
            <w:rFonts w:ascii="Arial" w:eastAsia="Arial" w:hAnsi="Arial" w:cs="Arial"/>
          </w:rPr>
          <w:t>Ethical Considerations for Partnering in Patient-Oriented Research guide</w:t>
        </w:r>
      </w:hyperlink>
      <w:r w:rsidR="00BB7B79" w:rsidRPr="6071E608">
        <w:rPr>
          <w:rFonts w:ascii="Arial" w:eastAsia="Arial" w:hAnsi="Arial" w:cs="Arial"/>
        </w:rPr>
        <w:t xml:space="preserve"> produced by the Alberta SPOR SUPPORT Unit)?</w:t>
      </w:r>
    </w:p>
    <w:p w14:paraId="1D961A13" w14:textId="77777777" w:rsidR="00F573D5" w:rsidRDefault="00F573D5" w:rsidP="142BB63B">
      <w:pPr>
        <w:rPr>
          <w:rFonts w:ascii="Arial" w:eastAsia="Arial" w:hAnsi="Arial" w:cs="Arial"/>
          <w:b/>
          <w:bCs/>
        </w:rPr>
      </w:pPr>
    </w:p>
    <w:p w14:paraId="2D7FECBB" w14:textId="0B6C7C55" w:rsidR="6C6454FD" w:rsidRDefault="6A4A4F71" w:rsidP="142BB63B">
      <w:pPr>
        <w:rPr>
          <w:rFonts w:ascii="Arial" w:eastAsia="Arial" w:hAnsi="Arial" w:cs="Arial"/>
        </w:rPr>
      </w:pPr>
      <w:r w:rsidRPr="142BB63B">
        <w:rPr>
          <w:rFonts w:ascii="Arial" w:eastAsia="Arial" w:hAnsi="Arial" w:cs="Arial"/>
          <w:b/>
          <w:bCs/>
        </w:rPr>
        <w:t>Impact and Evaluation</w:t>
      </w:r>
      <w:r w:rsidRPr="142BB63B">
        <w:rPr>
          <w:rFonts w:ascii="Arial" w:eastAsia="Arial" w:hAnsi="Arial" w:cs="Arial"/>
        </w:rPr>
        <w:t xml:space="preserve"> </w:t>
      </w:r>
      <w:r w:rsidR="75D0C7ED" w:rsidRPr="142BB63B">
        <w:rPr>
          <w:rFonts w:ascii="Arial" w:eastAsia="Arial" w:hAnsi="Arial" w:cs="Arial"/>
        </w:rPr>
        <w:t>(</w:t>
      </w:r>
      <w:r w:rsidR="00E03F24">
        <w:rPr>
          <w:rFonts w:ascii="Arial" w:eastAsia="Arial" w:hAnsi="Arial" w:cs="Arial"/>
        </w:rPr>
        <w:t>1</w:t>
      </w:r>
      <w:r w:rsidR="75D0C7ED" w:rsidRPr="142BB63B">
        <w:rPr>
          <w:rFonts w:ascii="Arial" w:eastAsia="Arial" w:hAnsi="Arial" w:cs="Arial"/>
        </w:rPr>
        <w:t>50-word max)</w:t>
      </w:r>
    </w:p>
    <w:p w14:paraId="52D25C57" w14:textId="2A9FCEB9" w:rsidR="142BB63B" w:rsidRDefault="4A737AB3" w:rsidP="004D2AD2">
      <w:pPr>
        <w:rPr>
          <w:rFonts w:ascii="Arial" w:eastAsia="Arial" w:hAnsi="Arial" w:cs="Arial"/>
          <w:b/>
        </w:rPr>
      </w:pPr>
      <w:r w:rsidRPr="6071E608">
        <w:rPr>
          <w:rFonts w:ascii="Arial" w:eastAsia="Arial" w:hAnsi="Arial" w:cs="Arial"/>
        </w:rPr>
        <w:t xml:space="preserve">What is the value </w:t>
      </w:r>
      <w:r w:rsidR="3EEE1139" w:rsidRPr="6071E608">
        <w:rPr>
          <w:rFonts w:ascii="Arial" w:eastAsia="Arial" w:hAnsi="Arial" w:cs="Arial"/>
        </w:rPr>
        <w:t xml:space="preserve">and potential impact </w:t>
      </w:r>
      <w:r w:rsidRPr="6071E608">
        <w:rPr>
          <w:rFonts w:ascii="Arial" w:eastAsia="Arial" w:hAnsi="Arial" w:cs="Arial"/>
        </w:rPr>
        <w:t xml:space="preserve">of engaging older adults and caregivers in your research project? </w:t>
      </w:r>
      <w:r w:rsidR="00650D84" w:rsidRPr="6071E608">
        <w:rPr>
          <w:rFonts w:ascii="Arial" w:eastAsia="Arial" w:hAnsi="Arial" w:cs="Arial"/>
        </w:rPr>
        <w:t xml:space="preserve">How do you plan to measure impact and share </w:t>
      </w:r>
      <w:r w:rsidR="00021CEA" w:rsidRPr="6071E608">
        <w:rPr>
          <w:rFonts w:ascii="Arial" w:eastAsia="Arial" w:hAnsi="Arial" w:cs="Arial"/>
        </w:rPr>
        <w:t>lessons learned?</w:t>
      </w:r>
      <w:r w:rsidR="00C42589">
        <w:rPr>
          <w:rFonts w:ascii="Arial" w:eastAsia="Arial" w:hAnsi="Arial" w:cs="Arial"/>
          <w:b/>
        </w:rPr>
        <w:t xml:space="preserve"> </w:t>
      </w:r>
      <w:r w:rsidR="00E03F24">
        <w:rPr>
          <w:rFonts w:ascii="Arial" w:eastAsia="Arial" w:hAnsi="Arial" w:cs="Arial"/>
        </w:rPr>
        <w:fldChar w:fldCharType="begin">
          <w:ffData>
            <w:name w:val="Text13"/>
            <w:enabled/>
            <w:calcOnExit w:val="0"/>
            <w:textInput/>
          </w:ffData>
        </w:fldChar>
      </w:r>
      <w:r w:rsidR="00E03F24">
        <w:rPr>
          <w:rFonts w:ascii="Arial" w:eastAsia="Arial" w:hAnsi="Arial" w:cs="Arial"/>
        </w:rPr>
        <w:instrText xml:space="preserve"> FORMTEXT </w:instrText>
      </w:r>
      <w:r w:rsidR="00E03F24">
        <w:rPr>
          <w:rFonts w:ascii="Arial" w:eastAsia="Arial" w:hAnsi="Arial" w:cs="Arial"/>
        </w:rPr>
      </w:r>
      <w:r w:rsidR="00E03F24">
        <w:rPr>
          <w:rFonts w:ascii="Arial" w:eastAsia="Arial" w:hAnsi="Arial" w:cs="Arial"/>
        </w:rPr>
        <w:fldChar w:fldCharType="separate"/>
      </w:r>
      <w:r w:rsidR="00E03F24">
        <w:rPr>
          <w:rFonts w:ascii="Arial" w:eastAsia="Arial" w:hAnsi="Arial" w:cs="Arial"/>
        </w:rPr>
        <w:t> </w:t>
      </w:r>
      <w:r w:rsidR="00E03F24">
        <w:rPr>
          <w:rFonts w:ascii="Arial" w:eastAsia="Arial" w:hAnsi="Arial" w:cs="Arial"/>
        </w:rPr>
        <w:t> </w:t>
      </w:r>
      <w:r w:rsidR="00E03F24">
        <w:rPr>
          <w:rFonts w:ascii="Arial" w:eastAsia="Arial" w:hAnsi="Arial" w:cs="Arial"/>
        </w:rPr>
        <w:t> </w:t>
      </w:r>
      <w:r w:rsidR="00E03F24">
        <w:rPr>
          <w:rFonts w:ascii="Arial" w:eastAsia="Arial" w:hAnsi="Arial" w:cs="Arial"/>
        </w:rPr>
        <w:t> </w:t>
      </w:r>
      <w:r w:rsidR="00E03F24">
        <w:rPr>
          <w:rFonts w:ascii="Arial" w:eastAsia="Arial" w:hAnsi="Arial" w:cs="Arial"/>
        </w:rPr>
        <w:t> </w:t>
      </w:r>
      <w:r w:rsidR="00E03F24">
        <w:rPr>
          <w:rFonts w:ascii="Arial" w:eastAsia="Arial" w:hAnsi="Arial" w:cs="Arial"/>
        </w:rPr>
        <w:fldChar w:fldCharType="end"/>
      </w:r>
    </w:p>
    <w:p w14:paraId="32C4003A" w14:textId="4C9CB0EE" w:rsidR="00495374" w:rsidRDefault="00495374" w:rsidP="004D2AD2">
      <w:pPr>
        <w:rPr>
          <w:rFonts w:ascii="Arial" w:eastAsia="Arial" w:hAnsi="Arial" w:cs="Arial"/>
        </w:rPr>
      </w:pPr>
    </w:p>
    <w:p w14:paraId="323C7533" w14:textId="26A4E0B4" w:rsidR="00E03F24" w:rsidRPr="004D2AD2" w:rsidRDefault="00E03F24" w:rsidP="004D2AD2">
      <w:pPr>
        <w:rPr>
          <w:rFonts w:ascii="Arial" w:eastAsia="Arial" w:hAnsi="Arial" w:cs="Arial"/>
        </w:rPr>
      </w:pPr>
      <w:r>
        <w:rPr>
          <w:rFonts w:ascii="Arial" w:eastAsia="Arial" w:hAnsi="Arial" w:cs="Arial"/>
          <w:b/>
          <w:bCs/>
        </w:rPr>
        <w:t xml:space="preserve">Anticipated Challenges </w:t>
      </w:r>
      <w:r w:rsidRPr="142BB63B">
        <w:rPr>
          <w:rFonts w:ascii="Arial" w:eastAsia="Arial" w:hAnsi="Arial" w:cs="Arial"/>
        </w:rPr>
        <w:t>(</w:t>
      </w:r>
      <w:r>
        <w:rPr>
          <w:rFonts w:ascii="Arial" w:eastAsia="Arial" w:hAnsi="Arial" w:cs="Arial"/>
        </w:rPr>
        <w:t>1</w:t>
      </w:r>
      <w:r w:rsidRPr="142BB63B">
        <w:rPr>
          <w:rFonts w:ascii="Arial" w:eastAsia="Arial" w:hAnsi="Arial" w:cs="Arial"/>
        </w:rPr>
        <w:t>50-word max)</w:t>
      </w:r>
    </w:p>
    <w:p w14:paraId="00C763EE" w14:textId="7A6064BB" w:rsidR="00E03F24" w:rsidRPr="00B808D2" w:rsidRDefault="54694D2A" w:rsidP="00B808D2">
      <w:pPr>
        <w:rPr>
          <w:rFonts w:ascii="Arial" w:eastAsia="Arial" w:hAnsi="Arial" w:cs="Arial"/>
        </w:rPr>
      </w:pPr>
      <w:r w:rsidRPr="00B808D2">
        <w:rPr>
          <w:rFonts w:ascii="Arial" w:eastAsia="Arial" w:hAnsi="Arial" w:cs="Arial"/>
        </w:rPr>
        <w:t xml:space="preserve">What challenges and/or barriers might you anticipate in </w:t>
      </w:r>
      <w:r w:rsidR="006474F9" w:rsidRPr="00B808D2">
        <w:rPr>
          <w:rFonts w:ascii="Arial" w:eastAsia="Arial" w:hAnsi="Arial" w:cs="Arial"/>
        </w:rPr>
        <w:t xml:space="preserve">meaningfully </w:t>
      </w:r>
      <w:r w:rsidRPr="00B808D2">
        <w:rPr>
          <w:rFonts w:ascii="Arial" w:eastAsia="Arial" w:hAnsi="Arial" w:cs="Arial"/>
        </w:rPr>
        <w:t>engaging older adults/caregivers in your research</w:t>
      </w:r>
      <w:r w:rsidR="0009151D" w:rsidRPr="00B808D2">
        <w:rPr>
          <w:rFonts w:ascii="Arial" w:eastAsia="Arial" w:hAnsi="Arial" w:cs="Arial"/>
        </w:rPr>
        <w:t xml:space="preserve"> (please see </w:t>
      </w:r>
      <w:r w:rsidR="0048708D">
        <w:rPr>
          <w:rFonts w:ascii="Arial" w:eastAsia="Arial" w:hAnsi="Arial" w:cs="Arial"/>
        </w:rPr>
        <w:t>“</w:t>
      </w:r>
      <w:hyperlink r:id="rId15" w:history="1">
        <w:r w:rsidR="0009151D" w:rsidRPr="003546A3">
          <w:rPr>
            <w:rStyle w:val="Hyperlink"/>
            <w:rFonts w:ascii="Arial" w:hAnsi="Arial" w:cs="Arial"/>
          </w:rPr>
          <w:t>Reflections on patient engagement by patient partners: how it can go wrong</w:t>
        </w:r>
      </w:hyperlink>
      <w:r w:rsidR="0048708D">
        <w:rPr>
          <w:rFonts w:ascii="Arial" w:hAnsi="Arial" w:cs="Arial"/>
          <w:color w:val="1B3051"/>
        </w:rPr>
        <w:t>”</w:t>
      </w:r>
      <w:r w:rsidR="00DA64D2" w:rsidRPr="00B808D2">
        <w:rPr>
          <w:rFonts w:ascii="Arial" w:hAnsi="Arial" w:cs="Arial"/>
          <w:color w:val="1B3051"/>
        </w:rPr>
        <w:t>,</w:t>
      </w:r>
      <w:r w:rsidR="0009151D" w:rsidRPr="003546A3">
        <w:rPr>
          <w:rFonts w:ascii="Arial" w:hAnsi="Arial" w:cs="Arial"/>
          <w:color w:val="1B3051"/>
        </w:rPr>
        <w:t xml:space="preserve"> by </w:t>
      </w:r>
      <w:r w:rsidR="00DA64D2" w:rsidRPr="003546A3">
        <w:rPr>
          <w:rFonts w:ascii="Arial" w:hAnsi="Arial" w:cs="Arial"/>
          <w:color w:val="1B3051"/>
        </w:rPr>
        <w:t>Richards et al</w:t>
      </w:r>
      <w:r w:rsidR="00DA64D2" w:rsidRPr="00B808D2">
        <w:rPr>
          <w:rFonts w:ascii="Arial" w:hAnsi="Arial" w:cs="Arial"/>
          <w:color w:val="1B3051"/>
        </w:rPr>
        <w:t>.</w:t>
      </w:r>
      <w:r w:rsidR="00DA64D2" w:rsidRPr="003546A3">
        <w:rPr>
          <w:rFonts w:ascii="Arial" w:hAnsi="Arial" w:cs="Arial"/>
          <w:color w:val="1B3051"/>
        </w:rPr>
        <w:t xml:space="preserve"> for your reference)</w:t>
      </w:r>
      <w:r w:rsidRPr="00B808D2">
        <w:rPr>
          <w:rFonts w:ascii="Arial" w:eastAsia="Arial" w:hAnsi="Arial" w:cs="Arial"/>
        </w:rPr>
        <w:t>? How do you propose you will overcome them? What resources might you be able to access to address these challenges?</w:t>
      </w:r>
      <w:r w:rsidR="00C42589" w:rsidRPr="00B808D2">
        <w:rPr>
          <w:rFonts w:ascii="Arial" w:eastAsia="Arial" w:hAnsi="Arial" w:cs="Arial"/>
        </w:rPr>
        <w:t xml:space="preserve"> </w:t>
      </w:r>
      <w:r w:rsidR="00E03F24" w:rsidRPr="00B808D2">
        <w:rPr>
          <w:rFonts w:ascii="Arial" w:eastAsia="Arial" w:hAnsi="Arial" w:cs="Arial"/>
        </w:rPr>
        <w:fldChar w:fldCharType="begin">
          <w:ffData>
            <w:name w:val="Text13"/>
            <w:enabled/>
            <w:calcOnExit w:val="0"/>
            <w:textInput/>
          </w:ffData>
        </w:fldChar>
      </w:r>
      <w:r w:rsidR="00E03F24" w:rsidRPr="00B808D2">
        <w:rPr>
          <w:rFonts w:ascii="Arial" w:eastAsia="Arial" w:hAnsi="Arial" w:cs="Arial"/>
        </w:rPr>
        <w:instrText xml:space="preserve"> FORMTEXT </w:instrText>
      </w:r>
      <w:r w:rsidR="00E03F24" w:rsidRPr="00B808D2">
        <w:rPr>
          <w:rFonts w:ascii="Arial" w:eastAsia="Arial" w:hAnsi="Arial" w:cs="Arial"/>
        </w:rPr>
      </w:r>
      <w:r w:rsidR="00E03F24" w:rsidRPr="00B808D2">
        <w:rPr>
          <w:rFonts w:ascii="Arial" w:eastAsia="Arial" w:hAnsi="Arial" w:cs="Arial"/>
        </w:rPr>
        <w:fldChar w:fldCharType="separate"/>
      </w:r>
      <w:r w:rsidR="00E03F24" w:rsidRPr="00B808D2">
        <w:rPr>
          <w:rFonts w:ascii="Arial" w:eastAsia="Arial" w:hAnsi="Arial" w:cs="Arial"/>
        </w:rPr>
        <w:t> </w:t>
      </w:r>
      <w:r w:rsidR="00E03F24" w:rsidRPr="00B808D2">
        <w:rPr>
          <w:rFonts w:ascii="Arial" w:eastAsia="Arial" w:hAnsi="Arial" w:cs="Arial"/>
        </w:rPr>
        <w:t> </w:t>
      </w:r>
      <w:r w:rsidR="00E03F24" w:rsidRPr="00B808D2">
        <w:rPr>
          <w:rFonts w:ascii="Arial" w:eastAsia="Arial" w:hAnsi="Arial" w:cs="Arial"/>
        </w:rPr>
        <w:t> </w:t>
      </w:r>
      <w:r w:rsidR="00E03F24" w:rsidRPr="00B808D2">
        <w:rPr>
          <w:rFonts w:ascii="Arial" w:eastAsia="Arial" w:hAnsi="Arial" w:cs="Arial"/>
        </w:rPr>
        <w:t> </w:t>
      </w:r>
      <w:r w:rsidR="00E03F24" w:rsidRPr="00B808D2">
        <w:rPr>
          <w:rFonts w:ascii="Arial" w:eastAsia="Arial" w:hAnsi="Arial" w:cs="Arial"/>
        </w:rPr>
        <w:t> </w:t>
      </w:r>
      <w:r w:rsidR="00E03F24" w:rsidRPr="00B808D2">
        <w:rPr>
          <w:rFonts w:ascii="Arial" w:eastAsia="Arial" w:hAnsi="Arial" w:cs="Arial"/>
        </w:rPr>
        <w:fldChar w:fldCharType="end"/>
      </w:r>
    </w:p>
    <w:p w14:paraId="64C035D3" w14:textId="77777777" w:rsidR="00B808D2" w:rsidRDefault="00B808D2" w:rsidP="732FE8BC">
      <w:pPr>
        <w:pStyle w:val="Heading1"/>
        <w:rPr>
          <w:rFonts w:ascii="Arial" w:eastAsia="Arial" w:hAnsi="Arial"/>
        </w:rPr>
      </w:pPr>
    </w:p>
    <w:p w14:paraId="53B8BF02" w14:textId="63107FC2" w:rsidR="497BA7C8" w:rsidRDefault="4780C695" w:rsidP="732FE8BC">
      <w:pPr>
        <w:pStyle w:val="Heading1"/>
        <w:rPr>
          <w:rFonts w:ascii="Arial" w:eastAsia="Arial" w:hAnsi="Arial"/>
        </w:rPr>
      </w:pPr>
      <w:r w:rsidRPr="732FE8BC">
        <w:rPr>
          <w:rFonts w:ascii="Arial" w:eastAsia="Arial" w:hAnsi="Arial"/>
        </w:rPr>
        <w:t xml:space="preserve">SECTION 4: Budget </w:t>
      </w:r>
    </w:p>
    <w:p w14:paraId="3441DEA6" w14:textId="1079F87A" w:rsidR="673EACFF" w:rsidRDefault="1481C8FA" w:rsidP="673EACFF">
      <w:pPr>
        <w:pStyle w:val="Heading2"/>
        <w:rPr>
          <w:rFonts w:ascii="Arial" w:eastAsia="Arial" w:hAnsi="Arial" w:cs="Arial"/>
          <w:b w:val="0"/>
        </w:rPr>
      </w:pPr>
      <w:r w:rsidRPr="004E6E8C">
        <w:rPr>
          <w:rFonts w:ascii="Arial" w:eastAsia="Arial" w:hAnsi="Arial" w:cs="Arial"/>
          <w:b w:val="0"/>
        </w:rPr>
        <w:t xml:space="preserve">Please provide a detailed projected budget using the </w:t>
      </w:r>
      <w:hyperlink r:id="rId16">
        <w:r w:rsidRPr="004E6E8C">
          <w:rPr>
            <w:rStyle w:val="Hyperlink"/>
            <w:rFonts w:ascii="Arial" w:eastAsia="Arial" w:hAnsi="Arial" w:cs="Arial"/>
            <w:b w:val="0"/>
          </w:rPr>
          <w:t>template</w:t>
        </w:r>
      </w:hyperlink>
      <w:r w:rsidRPr="004E6E8C">
        <w:rPr>
          <w:rFonts w:ascii="Arial" w:eastAsia="Arial" w:hAnsi="Arial" w:cs="Arial"/>
          <w:b w:val="0"/>
        </w:rPr>
        <w:t xml:space="preserve"> provided</w:t>
      </w:r>
      <w:r w:rsidR="00F573D5">
        <w:rPr>
          <w:rFonts w:ascii="Arial" w:eastAsia="Arial" w:hAnsi="Arial" w:cs="Arial"/>
          <w:b w:val="0"/>
        </w:rPr>
        <w:t xml:space="preserve"> and</w:t>
      </w:r>
      <w:r w:rsidR="1A936283" w:rsidRPr="673EACFF">
        <w:rPr>
          <w:rFonts w:ascii="Arial" w:eastAsia="Arial" w:hAnsi="Arial" w:cs="Arial"/>
          <w:b w:val="0"/>
        </w:rPr>
        <w:t xml:space="preserve"> ensure that a minimum of 25% </w:t>
      </w:r>
      <w:r w:rsidR="3684672B" w:rsidRPr="673EACFF">
        <w:rPr>
          <w:rFonts w:ascii="Arial" w:eastAsia="Arial" w:hAnsi="Arial" w:cs="Arial"/>
          <w:b w:val="0"/>
        </w:rPr>
        <w:t>of the budget directly supports older adults and/or caregivers (i.e., honourariums, reimbursement, meeting refreshments).</w:t>
      </w:r>
    </w:p>
    <w:p w14:paraId="68C2D470" w14:textId="5490C7C2" w:rsidR="497BA7C8" w:rsidRPr="00495374" w:rsidRDefault="00495374" w:rsidP="00495374">
      <w:pPr>
        <w:spacing w:before="0" w:after="0" w:line="240" w:lineRule="auto"/>
        <w:contextualSpacing w:val="0"/>
        <w:outlineLvl w:val="9"/>
        <w:rPr>
          <w:rFonts w:ascii="Times New Roman" w:hAnsi="Times New Roman"/>
          <w:sz w:val="24"/>
          <w:szCs w:val="24"/>
        </w:rPr>
      </w:pPr>
      <w:r>
        <w:rPr>
          <w:rFonts w:ascii="Arial" w:eastAsia="Arial" w:hAnsi="Arial" w:cs="Arial"/>
        </w:rPr>
        <w:t xml:space="preserve">Please include </w:t>
      </w:r>
      <w:r w:rsidR="00F573D5">
        <w:rPr>
          <w:rFonts w:ascii="Arial" w:eastAsia="Arial" w:hAnsi="Arial" w:cs="Arial"/>
        </w:rPr>
        <w:t xml:space="preserve">your budget </w:t>
      </w:r>
      <w:r>
        <w:rPr>
          <w:rFonts w:ascii="Arial" w:eastAsia="Arial" w:hAnsi="Arial" w:cs="Arial"/>
        </w:rPr>
        <w:t xml:space="preserve">as a separate attachment in your email </w:t>
      </w:r>
      <w:r w:rsidRPr="00495374">
        <w:rPr>
          <w:rFonts w:ascii="Arial" w:eastAsia="Arial" w:hAnsi="Arial" w:cs="Arial"/>
        </w:rPr>
        <w:t xml:space="preserve">submission using the file name </w:t>
      </w:r>
      <w:r w:rsidRPr="00B808D2">
        <w:rPr>
          <w:rFonts w:ascii="Arial" w:eastAsia="Arial" w:hAnsi="Arial" w:cs="Arial"/>
        </w:rPr>
        <w:t>“</w:t>
      </w:r>
      <w:r w:rsidRPr="00B808D2">
        <w:rPr>
          <w:rFonts w:ascii="Arial" w:hAnsi="Arial" w:cs="Arial"/>
        </w:rPr>
        <w:t xml:space="preserve">Collaborative </w:t>
      </w:r>
      <w:r w:rsidR="00506D2F" w:rsidRPr="00B808D2">
        <w:rPr>
          <w:rFonts w:ascii="Arial" w:hAnsi="Arial" w:cs="Arial"/>
        </w:rPr>
        <w:t>Fellowship</w:t>
      </w:r>
      <w:r w:rsidRPr="00B808D2">
        <w:rPr>
          <w:rFonts w:ascii="Arial" w:hAnsi="Arial" w:cs="Arial"/>
        </w:rPr>
        <w:t>_Budget_Last Name_First Name”)</w:t>
      </w:r>
      <w:r w:rsidR="00F573D5" w:rsidRPr="00B808D2">
        <w:rPr>
          <w:rFonts w:ascii="Arial" w:eastAsia="Arial" w:hAnsi="Arial" w:cs="Arial"/>
        </w:rPr>
        <w:t>.</w:t>
      </w:r>
    </w:p>
    <w:p w14:paraId="0F2EE42B" w14:textId="77777777" w:rsidR="003C7FA7" w:rsidRDefault="003C7FA7" w:rsidP="732FE8BC">
      <w:pPr>
        <w:rPr>
          <w:rFonts w:ascii="Arial" w:eastAsia="Arial" w:hAnsi="Arial" w:cs="Arial"/>
        </w:rPr>
      </w:pPr>
    </w:p>
    <w:p w14:paraId="61B50B55" w14:textId="77777777" w:rsidR="005F522D" w:rsidRPr="00BF2CC7" w:rsidRDefault="005F522D" w:rsidP="005F522D">
      <w:pPr>
        <w:rPr>
          <w:rFonts w:ascii="Arial" w:eastAsia="Arial" w:hAnsi="Arial" w:cs="Arial"/>
          <w:color w:val="000000" w:themeColor="text1"/>
        </w:rPr>
      </w:pPr>
      <w:r w:rsidRPr="6071E608">
        <w:rPr>
          <w:rFonts w:ascii="Arial" w:eastAsia="Arial" w:hAnsi="Arial" w:cs="Arial"/>
        </w:rPr>
        <w:t xml:space="preserve">Examples of </w:t>
      </w:r>
      <w:r w:rsidRPr="6071E608">
        <w:rPr>
          <w:rFonts w:ascii="Arial" w:eastAsia="Arial" w:hAnsi="Arial" w:cs="Arial"/>
          <w:b/>
          <w:bCs/>
        </w:rPr>
        <w:t>eligible expenses</w:t>
      </w:r>
      <w:r w:rsidRPr="6071E608">
        <w:rPr>
          <w:rFonts w:ascii="Arial" w:eastAsia="Arial" w:hAnsi="Arial" w:cs="Arial"/>
        </w:rPr>
        <w:t xml:space="preserve"> include but are not limited to honorariums for </w:t>
      </w:r>
      <w:r>
        <w:rPr>
          <w:rFonts w:ascii="Arial" w:eastAsia="Arial" w:hAnsi="Arial" w:cs="Arial"/>
        </w:rPr>
        <w:t>older adult and caregiver partners and advisors</w:t>
      </w:r>
      <w:r w:rsidRPr="6071E608">
        <w:rPr>
          <w:rFonts w:ascii="Arial" w:eastAsia="Arial" w:hAnsi="Arial" w:cs="Arial"/>
        </w:rPr>
        <w:t xml:space="preserve">; transportation reimbursement for older adults and caregivers; </w:t>
      </w:r>
      <w:r>
        <w:rPr>
          <w:rFonts w:ascii="Arial" w:eastAsiaTheme="minorHAnsi" w:hAnsi="Arial" w:cs="Arial"/>
          <w:lang w:val="en-US"/>
        </w:rPr>
        <w:t>s</w:t>
      </w:r>
      <w:r w:rsidRPr="00BF2CC7">
        <w:rPr>
          <w:rFonts w:ascii="Arial" w:eastAsiaTheme="minorHAnsi" w:hAnsi="Arial" w:cs="Arial"/>
          <w:lang w:val="en-US"/>
        </w:rPr>
        <w:t xml:space="preserve">upport to ensure the inclusive engagement of individual(s) who may require accommodation re: accessibility needs </w:t>
      </w:r>
      <w:r>
        <w:rPr>
          <w:rFonts w:ascii="Arial" w:eastAsiaTheme="minorHAnsi" w:hAnsi="Arial" w:cs="Arial"/>
          <w:lang w:val="en-US"/>
        </w:rPr>
        <w:t>(</w:t>
      </w:r>
      <w:r w:rsidRPr="00BF2CC7">
        <w:rPr>
          <w:rFonts w:ascii="Arial" w:eastAsiaTheme="minorHAnsi" w:hAnsi="Arial" w:cs="Arial"/>
          <w:lang w:val="en-US"/>
        </w:rPr>
        <w:t>e.g., invitation and support for participant to bring a trusted other/support person</w:t>
      </w:r>
      <w:r>
        <w:rPr>
          <w:rFonts w:ascii="Arial" w:eastAsiaTheme="minorHAnsi" w:hAnsi="Arial" w:cs="Arial"/>
          <w:lang w:val="en-US"/>
        </w:rPr>
        <w:t>);</w:t>
      </w:r>
      <w:r w:rsidRPr="6071E608">
        <w:rPr>
          <w:rFonts w:ascii="Arial" w:eastAsia="Arial" w:hAnsi="Arial" w:cs="Arial"/>
        </w:rPr>
        <w:t xml:space="preserve"> expenses associated with in-person meetings with older adults (e.g., food, materials)</w:t>
      </w:r>
      <w:r>
        <w:rPr>
          <w:rFonts w:ascii="Arial" w:eastAsia="Arial" w:hAnsi="Arial" w:cs="Arial"/>
        </w:rPr>
        <w:t xml:space="preserve">; </w:t>
      </w:r>
      <w:r w:rsidRPr="6071E608">
        <w:rPr>
          <w:rFonts w:ascii="Arial" w:eastAsia="Arial" w:hAnsi="Arial" w:cs="Arial"/>
        </w:rPr>
        <w:t>participation in patient-oriented research training opportunities (e.g., workshop)</w:t>
      </w:r>
      <w:r w:rsidRPr="7C7143FB">
        <w:rPr>
          <w:rFonts w:ascii="Arial" w:eastAsia="Arial" w:hAnsi="Arial" w:cs="Arial"/>
          <w:color w:val="000000" w:themeColor="text1"/>
        </w:rPr>
        <w:t xml:space="preserve">; recruitment </w:t>
      </w:r>
      <w:r>
        <w:rPr>
          <w:rFonts w:ascii="Arial" w:eastAsia="Arial" w:hAnsi="Arial" w:cs="Arial"/>
          <w:color w:val="000000" w:themeColor="text1"/>
        </w:rPr>
        <w:t xml:space="preserve">and training </w:t>
      </w:r>
      <w:r w:rsidRPr="7C7143FB">
        <w:rPr>
          <w:rFonts w:ascii="Arial" w:eastAsia="Arial" w:hAnsi="Arial" w:cs="Arial"/>
          <w:color w:val="000000" w:themeColor="text1"/>
        </w:rPr>
        <w:t>of an older adult to be a peer research assistant.</w:t>
      </w:r>
      <w:r>
        <w:rPr>
          <w:rFonts w:ascii="Arial" w:eastAsia="Arial" w:hAnsi="Arial" w:cs="Arial"/>
          <w:color w:val="000000" w:themeColor="text1"/>
        </w:rPr>
        <w:t xml:space="preserve"> </w:t>
      </w:r>
    </w:p>
    <w:p w14:paraId="7980B662" w14:textId="77777777" w:rsidR="005F522D" w:rsidRDefault="005F522D" w:rsidP="005F522D">
      <w:pPr>
        <w:rPr>
          <w:rFonts w:ascii="Arial" w:eastAsia="Arial" w:hAnsi="Arial" w:cs="Arial"/>
        </w:rPr>
      </w:pPr>
    </w:p>
    <w:p w14:paraId="59E1CD21" w14:textId="77777777" w:rsidR="005F522D" w:rsidRDefault="005F522D" w:rsidP="005F522D">
      <w:pPr>
        <w:rPr>
          <w:rFonts w:ascii="Arial" w:eastAsia="Arial" w:hAnsi="Arial" w:cs="Arial"/>
          <w:color w:val="333333"/>
        </w:rPr>
      </w:pPr>
      <w:r w:rsidRPr="732FE8BC">
        <w:rPr>
          <w:rFonts w:ascii="Arial" w:eastAsia="Arial" w:hAnsi="Arial" w:cs="Arial"/>
        </w:rPr>
        <w:t xml:space="preserve">Examples of </w:t>
      </w:r>
      <w:r w:rsidRPr="732FE8BC">
        <w:rPr>
          <w:rFonts w:ascii="Arial" w:eastAsia="Arial" w:hAnsi="Arial" w:cs="Arial"/>
          <w:b/>
          <w:bCs/>
        </w:rPr>
        <w:t>ineligible expenses</w:t>
      </w:r>
      <w:r w:rsidRPr="732FE8BC">
        <w:rPr>
          <w:rFonts w:ascii="Arial" w:eastAsia="Arial" w:hAnsi="Arial" w:cs="Arial"/>
        </w:rPr>
        <w:t xml:space="preserve"> include trainee-only meeting expenses</w:t>
      </w:r>
      <w:r>
        <w:rPr>
          <w:rFonts w:ascii="Arial" w:eastAsia="Arial" w:hAnsi="Arial" w:cs="Arial"/>
        </w:rPr>
        <w:t>;</w:t>
      </w:r>
      <w:r w:rsidRPr="732FE8BC">
        <w:rPr>
          <w:rFonts w:ascii="Arial" w:eastAsia="Arial" w:hAnsi="Arial" w:cs="Arial"/>
        </w:rPr>
        <w:t xml:space="preserve"> honourariums for fellow trainees/colleagues</w:t>
      </w:r>
      <w:r>
        <w:rPr>
          <w:rFonts w:ascii="Arial" w:eastAsia="Arial" w:hAnsi="Arial" w:cs="Arial"/>
        </w:rPr>
        <w:t>;</w:t>
      </w:r>
      <w:r w:rsidRPr="732FE8BC"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</w:rPr>
        <w:t xml:space="preserve">honourariums and reimbursements for research participants; data collection, </w:t>
      </w:r>
      <w:r w:rsidRPr="732FE8BC">
        <w:rPr>
          <w:rFonts w:ascii="Arial" w:eastAsia="Arial" w:hAnsi="Arial" w:cs="Arial"/>
        </w:rPr>
        <w:t>salary expenses</w:t>
      </w:r>
      <w:r>
        <w:rPr>
          <w:rFonts w:ascii="Arial" w:eastAsia="Arial" w:hAnsi="Arial" w:cs="Arial"/>
        </w:rPr>
        <w:t>, transcription fees, primary research software</w:t>
      </w:r>
      <w:r w:rsidRPr="732FE8BC">
        <w:rPr>
          <w:rFonts w:ascii="Arial" w:eastAsia="Arial" w:hAnsi="Arial" w:cs="Arial"/>
        </w:rPr>
        <w:t>.</w:t>
      </w:r>
    </w:p>
    <w:p w14:paraId="1CA0C282" w14:textId="280081A0" w:rsidR="4C84AD70" w:rsidRDefault="4C84AD70">
      <w:pPr>
        <w:rPr>
          <w:rFonts w:ascii="Arial" w:eastAsia="Arial" w:hAnsi="Arial" w:cs="Arial"/>
        </w:rPr>
      </w:pPr>
    </w:p>
    <w:p w14:paraId="6853A1EE" w14:textId="514C42DB" w:rsidR="03714AB8" w:rsidRDefault="42A565EB" w:rsidP="732FE8BC">
      <w:pPr>
        <w:rPr>
          <w:rFonts w:ascii="Arial" w:eastAsia="Arial" w:hAnsi="Arial" w:cs="Arial"/>
          <w:color w:val="000000" w:themeColor="text1"/>
        </w:rPr>
      </w:pPr>
      <w:r w:rsidRPr="732FE8BC">
        <w:rPr>
          <w:rFonts w:ascii="Arial" w:eastAsia="Arial" w:hAnsi="Arial" w:cs="Arial"/>
        </w:rPr>
        <w:t xml:space="preserve">Note: This </w:t>
      </w:r>
      <w:r w:rsidR="003D6921">
        <w:rPr>
          <w:rFonts w:ascii="Arial" w:eastAsia="Arial" w:hAnsi="Arial" w:cs="Arial"/>
        </w:rPr>
        <w:t>fellowship</w:t>
      </w:r>
      <w:r w:rsidRPr="732FE8BC">
        <w:rPr>
          <w:rFonts w:ascii="Arial" w:eastAsia="Arial" w:hAnsi="Arial" w:cs="Arial"/>
        </w:rPr>
        <w:t xml:space="preserve"> is intended to enhance the trainees’ learning experiences in </w:t>
      </w:r>
      <w:r w:rsidR="06B556D1" w:rsidRPr="732FE8BC">
        <w:rPr>
          <w:rFonts w:ascii="Arial" w:eastAsia="Arial" w:hAnsi="Arial" w:cs="Arial"/>
        </w:rPr>
        <w:t xml:space="preserve">their existing </w:t>
      </w:r>
      <w:r w:rsidRPr="732FE8BC">
        <w:rPr>
          <w:rFonts w:ascii="Arial" w:eastAsia="Arial" w:hAnsi="Arial" w:cs="Arial"/>
        </w:rPr>
        <w:t xml:space="preserve">research and is not meant to replace sources of funding already available through grants or internal/external </w:t>
      </w:r>
      <w:r w:rsidR="0053295A">
        <w:rPr>
          <w:rFonts w:ascii="Arial" w:eastAsia="Arial" w:hAnsi="Arial" w:cs="Arial"/>
        </w:rPr>
        <w:t>u</w:t>
      </w:r>
      <w:r w:rsidRPr="732FE8BC">
        <w:rPr>
          <w:rFonts w:ascii="Arial" w:eastAsia="Arial" w:hAnsi="Arial" w:cs="Arial"/>
        </w:rPr>
        <w:t>niversity/</w:t>
      </w:r>
      <w:r w:rsidR="0053295A">
        <w:rPr>
          <w:rFonts w:ascii="Arial" w:eastAsia="Arial" w:hAnsi="Arial" w:cs="Arial"/>
        </w:rPr>
        <w:t>f</w:t>
      </w:r>
      <w:r w:rsidRPr="732FE8BC">
        <w:rPr>
          <w:rFonts w:ascii="Arial" w:eastAsia="Arial" w:hAnsi="Arial" w:cs="Arial"/>
        </w:rPr>
        <w:t>aculty/</w:t>
      </w:r>
      <w:r w:rsidR="0053295A">
        <w:rPr>
          <w:rFonts w:ascii="Arial" w:eastAsia="Arial" w:hAnsi="Arial" w:cs="Arial"/>
        </w:rPr>
        <w:t>d</w:t>
      </w:r>
      <w:r w:rsidRPr="732FE8BC">
        <w:rPr>
          <w:rFonts w:ascii="Arial" w:eastAsia="Arial" w:hAnsi="Arial" w:cs="Arial"/>
        </w:rPr>
        <w:t>epartment sources.</w:t>
      </w:r>
      <w:r w:rsidR="06B556D1" w:rsidRPr="732FE8BC">
        <w:rPr>
          <w:rFonts w:ascii="Arial" w:eastAsia="Arial" w:hAnsi="Arial" w:cs="Arial"/>
        </w:rPr>
        <w:t xml:space="preserve"> </w:t>
      </w:r>
      <w:r w:rsidR="27798CAA" w:rsidRPr="732FE8BC">
        <w:rPr>
          <w:rFonts w:ascii="Arial" w:eastAsia="Arial" w:hAnsi="Arial" w:cs="Arial"/>
        </w:rPr>
        <w:t>`</w:t>
      </w:r>
    </w:p>
    <w:p w14:paraId="77392944" w14:textId="174234BC" w:rsidR="42A565EB" w:rsidRDefault="1EAE95DF" w:rsidP="732FE8BC">
      <w:pPr>
        <w:pStyle w:val="Heading1"/>
        <w:rPr>
          <w:rFonts w:ascii="Arial" w:eastAsia="Arial" w:hAnsi="Arial"/>
        </w:rPr>
      </w:pPr>
      <w:r w:rsidRPr="732FE8BC">
        <w:rPr>
          <w:rFonts w:ascii="Arial" w:eastAsia="Arial" w:hAnsi="Arial"/>
        </w:rPr>
        <w:t>SECTION 5: Timeline</w:t>
      </w:r>
    </w:p>
    <w:p w14:paraId="562994CE" w14:textId="4B26A078" w:rsidR="00C42589" w:rsidRDefault="42A565EB" w:rsidP="00C42589">
      <w:pPr>
        <w:rPr>
          <w:rFonts w:ascii="Arial" w:eastAsia="Arial" w:hAnsi="Arial" w:cs="Arial"/>
        </w:rPr>
      </w:pPr>
      <w:r w:rsidRPr="732FE8BC">
        <w:rPr>
          <w:rFonts w:ascii="Arial" w:eastAsia="Arial" w:hAnsi="Arial" w:cs="Arial"/>
        </w:rPr>
        <w:t>Please include a detailed timeline for the proposed activities</w:t>
      </w:r>
      <w:r w:rsidR="00C42589">
        <w:rPr>
          <w:rFonts w:ascii="Arial" w:eastAsia="Arial" w:hAnsi="Arial" w:cs="Arial"/>
          <w:b/>
        </w:rPr>
        <w:t xml:space="preserve">: </w:t>
      </w:r>
      <w:r w:rsidR="00C42589">
        <w:rPr>
          <w:rFonts w:ascii="Arial" w:eastAsia="Arial" w:hAnsi="Arial" w:cs="Arial"/>
        </w:rPr>
        <w:fldChar w:fldCharType="begin">
          <w:ffData>
            <w:name w:val="Text13"/>
            <w:enabled/>
            <w:calcOnExit w:val="0"/>
            <w:textInput/>
          </w:ffData>
        </w:fldChar>
      </w:r>
      <w:r w:rsidR="00C42589">
        <w:rPr>
          <w:rFonts w:ascii="Arial" w:eastAsia="Arial" w:hAnsi="Arial" w:cs="Arial"/>
        </w:rPr>
        <w:instrText xml:space="preserve"> FORMTEXT </w:instrText>
      </w:r>
      <w:r w:rsidR="00C42589">
        <w:rPr>
          <w:rFonts w:ascii="Arial" w:eastAsia="Arial" w:hAnsi="Arial" w:cs="Arial"/>
        </w:rPr>
      </w:r>
      <w:r w:rsidR="00C42589">
        <w:rPr>
          <w:rFonts w:ascii="Arial" w:eastAsia="Arial" w:hAnsi="Arial" w:cs="Arial"/>
        </w:rPr>
        <w:fldChar w:fldCharType="separate"/>
      </w:r>
      <w:r w:rsidR="00C42589">
        <w:rPr>
          <w:rFonts w:ascii="Arial" w:eastAsia="Arial" w:hAnsi="Arial" w:cs="Arial"/>
          <w:noProof/>
        </w:rPr>
        <w:t> </w:t>
      </w:r>
      <w:r w:rsidR="00C42589">
        <w:rPr>
          <w:rFonts w:ascii="Arial" w:eastAsia="Arial" w:hAnsi="Arial" w:cs="Arial"/>
          <w:noProof/>
        </w:rPr>
        <w:t> </w:t>
      </w:r>
      <w:r w:rsidR="00C42589">
        <w:rPr>
          <w:rFonts w:ascii="Arial" w:eastAsia="Arial" w:hAnsi="Arial" w:cs="Arial"/>
          <w:noProof/>
        </w:rPr>
        <w:t> </w:t>
      </w:r>
      <w:r w:rsidR="00C42589">
        <w:rPr>
          <w:rFonts w:ascii="Arial" w:eastAsia="Arial" w:hAnsi="Arial" w:cs="Arial"/>
          <w:noProof/>
        </w:rPr>
        <w:t> </w:t>
      </w:r>
      <w:r w:rsidR="00C42589">
        <w:rPr>
          <w:rFonts w:ascii="Arial" w:eastAsia="Arial" w:hAnsi="Arial" w:cs="Arial"/>
          <w:noProof/>
        </w:rPr>
        <w:t> </w:t>
      </w:r>
      <w:r w:rsidR="00C42589">
        <w:rPr>
          <w:rFonts w:ascii="Arial" w:eastAsia="Arial" w:hAnsi="Arial" w:cs="Arial"/>
        </w:rPr>
        <w:fldChar w:fldCharType="end"/>
      </w:r>
    </w:p>
    <w:p w14:paraId="060B5379" w14:textId="77777777" w:rsidR="00760790" w:rsidRDefault="00760790" w:rsidP="732FE8BC">
      <w:pPr>
        <w:pStyle w:val="Heading2"/>
        <w:rPr>
          <w:rFonts w:ascii="Arial" w:eastAsia="Arial" w:hAnsi="Arial" w:cs="Arial"/>
          <w:b w:val="0"/>
        </w:rPr>
      </w:pPr>
    </w:p>
    <w:p w14:paraId="5C30702D" w14:textId="578CD77B" w:rsidR="00760790" w:rsidRDefault="00760790" w:rsidP="732FE8BC">
      <w:pPr>
        <w:pStyle w:val="Heading2"/>
        <w:rPr>
          <w:rFonts w:ascii="Arial" w:eastAsia="Arial" w:hAnsi="Arial" w:cs="Arial"/>
          <w:b w:val="0"/>
        </w:rPr>
      </w:pPr>
      <w:r>
        <w:rPr>
          <w:rFonts w:ascii="Arial" w:eastAsia="Arial" w:hAnsi="Arial" w:cs="Arial"/>
          <w:b w:val="0"/>
        </w:rPr>
        <w:t xml:space="preserve">Activities </w:t>
      </w:r>
      <w:r w:rsidRPr="1C334D85">
        <w:rPr>
          <w:rFonts w:ascii="Arial" w:eastAsia="Arial" w:hAnsi="Arial" w:cs="Arial"/>
          <w:b w:val="0"/>
        </w:rPr>
        <w:t xml:space="preserve">supported through </w:t>
      </w:r>
      <w:r w:rsidR="003D6921">
        <w:rPr>
          <w:rFonts w:ascii="Arial" w:eastAsia="Arial" w:hAnsi="Arial" w:cs="Arial"/>
          <w:b w:val="0"/>
        </w:rPr>
        <w:t>this fellowship</w:t>
      </w:r>
      <w:r w:rsidRPr="1C334D85">
        <w:rPr>
          <w:rFonts w:ascii="Arial" w:eastAsia="Arial" w:hAnsi="Arial" w:cs="Arial"/>
          <w:b w:val="0"/>
        </w:rPr>
        <w:t xml:space="preserve"> </w:t>
      </w:r>
      <w:r>
        <w:rPr>
          <w:rFonts w:ascii="Arial" w:eastAsia="Arial" w:hAnsi="Arial" w:cs="Arial"/>
          <w:b w:val="0"/>
        </w:rPr>
        <w:t>must</w:t>
      </w:r>
      <w:r w:rsidRPr="1C334D85">
        <w:rPr>
          <w:rFonts w:ascii="Arial" w:eastAsia="Arial" w:hAnsi="Arial" w:cs="Arial"/>
          <w:b w:val="0"/>
        </w:rPr>
        <w:t xml:space="preserve"> </w:t>
      </w:r>
      <w:r>
        <w:rPr>
          <w:rFonts w:ascii="Arial" w:eastAsia="Arial" w:hAnsi="Arial" w:cs="Arial"/>
          <w:b w:val="0"/>
        </w:rPr>
        <w:t>be initiated within six months upon notification of being a successful applicant</w:t>
      </w:r>
      <w:r w:rsidRPr="1C334D85">
        <w:rPr>
          <w:rFonts w:ascii="Arial" w:eastAsia="Arial" w:hAnsi="Arial" w:cs="Arial"/>
          <w:b w:val="0"/>
        </w:rPr>
        <w:t xml:space="preserve"> </w:t>
      </w:r>
      <w:r>
        <w:rPr>
          <w:rFonts w:ascii="Arial" w:eastAsia="Arial" w:hAnsi="Arial" w:cs="Arial"/>
          <w:b w:val="0"/>
        </w:rPr>
        <w:t xml:space="preserve">and </w:t>
      </w:r>
      <w:r w:rsidRPr="1C334D85">
        <w:rPr>
          <w:rFonts w:ascii="Arial" w:eastAsia="Arial" w:hAnsi="Arial" w:cs="Arial"/>
          <w:b w:val="0"/>
        </w:rPr>
        <w:t xml:space="preserve">completed within 12 months (up to a maximum of 18 months) following </w:t>
      </w:r>
      <w:r>
        <w:rPr>
          <w:rFonts w:ascii="Arial" w:eastAsia="Arial" w:hAnsi="Arial" w:cs="Arial"/>
          <w:b w:val="0"/>
        </w:rPr>
        <w:t xml:space="preserve">initial funding </w:t>
      </w:r>
      <w:r w:rsidRPr="1C334D85">
        <w:rPr>
          <w:rFonts w:ascii="Arial" w:eastAsia="Arial" w:hAnsi="Arial" w:cs="Arial"/>
          <w:b w:val="0"/>
        </w:rPr>
        <w:t>notification.</w:t>
      </w:r>
      <w:r w:rsidR="00C65D22">
        <w:rPr>
          <w:rFonts w:ascii="Arial" w:eastAsia="Arial" w:hAnsi="Arial" w:cs="Arial"/>
          <w:b w:val="0"/>
        </w:rPr>
        <w:t xml:space="preserve"> Extensions may be considered on an individual basis and upon written request.</w:t>
      </w:r>
    </w:p>
    <w:p w14:paraId="124920CB" w14:textId="12E0FC01" w:rsidR="42A565EB" w:rsidRDefault="00AB41A0" w:rsidP="732FE8BC">
      <w:pPr>
        <w:pStyle w:val="Heading2"/>
        <w:rPr>
          <w:rFonts w:ascii="Arial" w:eastAsia="Arial" w:hAnsi="Arial" w:cs="Arial"/>
          <w:b w:val="0"/>
        </w:rPr>
      </w:pPr>
      <w:r>
        <w:rPr>
          <w:rFonts w:ascii="Arial" w:eastAsia="Arial" w:hAnsi="Arial" w:cs="Arial"/>
          <w:b w:val="0"/>
        </w:rPr>
        <w:br/>
      </w:r>
      <w:r w:rsidR="00C42589">
        <w:rPr>
          <w:rFonts w:ascii="Arial" w:eastAsia="Arial" w:hAnsi="Arial" w:cs="Arial"/>
          <w:b w:val="0"/>
        </w:rPr>
        <w:t>The detailed timeline should include:</w:t>
      </w:r>
    </w:p>
    <w:p w14:paraId="2C3C49FC" w14:textId="3CFE156A" w:rsidR="42A565EB" w:rsidRDefault="42A565EB">
      <w:pPr>
        <w:pStyle w:val="ListParagraph"/>
        <w:numPr>
          <w:ilvl w:val="0"/>
          <w:numId w:val="4"/>
        </w:numPr>
        <w:rPr>
          <w:rFonts w:ascii="Arial" w:eastAsia="Arial" w:hAnsi="Arial" w:cs="Arial"/>
        </w:rPr>
      </w:pPr>
      <w:r w:rsidRPr="1C334D85">
        <w:rPr>
          <w:rFonts w:ascii="Arial" w:eastAsia="Arial" w:hAnsi="Arial" w:cs="Arial"/>
        </w:rPr>
        <w:t xml:space="preserve">Planning stage of your proposed project, including the recruitment of </w:t>
      </w:r>
      <w:r w:rsidR="5A8B06D0" w:rsidRPr="1C334D85">
        <w:rPr>
          <w:rFonts w:ascii="Arial" w:eastAsia="Arial" w:hAnsi="Arial" w:cs="Arial"/>
        </w:rPr>
        <w:t>older adults</w:t>
      </w:r>
      <w:r w:rsidRPr="1C334D85">
        <w:rPr>
          <w:rFonts w:ascii="Arial" w:eastAsia="Arial" w:hAnsi="Arial" w:cs="Arial"/>
        </w:rPr>
        <w:t xml:space="preserve"> and </w:t>
      </w:r>
      <w:r w:rsidR="5A8B06D0" w:rsidRPr="1C334D85">
        <w:rPr>
          <w:rFonts w:ascii="Arial" w:eastAsia="Arial" w:hAnsi="Arial" w:cs="Arial"/>
        </w:rPr>
        <w:t>caregivers</w:t>
      </w:r>
      <w:r w:rsidRPr="1C334D85">
        <w:rPr>
          <w:rFonts w:ascii="Arial" w:eastAsia="Arial" w:hAnsi="Arial" w:cs="Arial"/>
        </w:rPr>
        <w:t xml:space="preserve"> </w:t>
      </w:r>
    </w:p>
    <w:p w14:paraId="4798D30E" w14:textId="3F63507A" w:rsidR="005F522D" w:rsidRDefault="00760790" w:rsidP="005F522D">
      <w:pPr>
        <w:pStyle w:val="ListParagraph"/>
        <w:numPr>
          <w:ilvl w:val="0"/>
          <w:numId w:val="4"/>
        </w:num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Timeline of activities supported by this </w:t>
      </w:r>
      <w:r w:rsidR="003D6921">
        <w:rPr>
          <w:rFonts w:ascii="Arial" w:eastAsia="Arial" w:hAnsi="Arial" w:cs="Arial"/>
        </w:rPr>
        <w:t>fellowship</w:t>
      </w:r>
    </w:p>
    <w:p w14:paraId="37986225" w14:textId="08E1557A" w:rsidR="00F573D5" w:rsidRPr="005F522D" w:rsidRDefault="42A565EB" w:rsidP="005F522D">
      <w:pPr>
        <w:pStyle w:val="ListParagraph"/>
        <w:numPr>
          <w:ilvl w:val="0"/>
          <w:numId w:val="4"/>
        </w:numPr>
        <w:rPr>
          <w:rFonts w:ascii="Arial" w:eastAsia="Arial" w:hAnsi="Arial" w:cs="Arial"/>
        </w:rPr>
      </w:pPr>
      <w:r w:rsidRPr="005F522D">
        <w:rPr>
          <w:rFonts w:ascii="Arial" w:eastAsia="Arial" w:hAnsi="Arial" w:cs="Arial"/>
        </w:rPr>
        <w:t>Dissemination of highlights and outcomes of the research project</w:t>
      </w:r>
    </w:p>
    <w:p w14:paraId="7EC52727" w14:textId="1ADD51D0" w:rsidR="441B3F4B" w:rsidRDefault="1EAE95DF" w:rsidP="42A565EB">
      <w:pPr>
        <w:pStyle w:val="Heading1"/>
        <w:rPr>
          <w:rFonts w:ascii="Arial" w:eastAsia="Arial" w:hAnsi="Arial"/>
        </w:rPr>
      </w:pPr>
      <w:r w:rsidRPr="732FE8BC">
        <w:rPr>
          <w:rFonts w:ascii="Arial" w:eastAsia="Arial" w:hAnsi="Arial"/>
        </w:rPr>
        <w:t>SECTION 6: CV/Resume</w:t>
      </w:r>
    </w:p>
    <w:p w14:paraId="4359F545" w14:textId="60132725" w:rsidR="00C42589" w:rsidRDefault="00495374" w:rsidP="00C42589">
      <w:p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Please include </w:t>
      </w:r>
      <w:r w:rsidR="00F573D5">
        <w:rPr>
          <w:rFonts w:ascii="Arial" w:eastAsia="Arial" w:hAnsi="Arial" w:cs="Arial"/>
        </w:rPr>
        <w:t>your current CV/resume</w:t>
      </w:r>
      <w:r w:rsidR="00F573D5" w:rsidRPr="732FE8BC"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</w:rPr>
        <w:t xml:space="preserve">as a separate attachment in your email </w:t>
      </w:r>
      <w:r w:rsidRPr="00495374">
        <w:rPr>
          <w:rFonts w:ascii="Arial" w:eastAsia="Arial" w:hAnsi="Arial" w:cs="Arial"/>
        </w:rPr>
        <w:t xml:space="preserve">submission using the file name </w:t>
      </w:r>
      <w:r>
        <w:rPr>
          <w:rFonts w:ascii="Arial" w:eastAsia="Arial" w:hAnsi="Arial" w:cs="Arial"/>
        </w:rPr>
        <w:t>“</w:t>
      </w:r>
      <w:r w:rsidRPr="00B808D2">
        <w:rPr>
          <w:rFonts w:ascii="Arial" w:hAnsi="Arial" w:cs="Arial"/>
        </w:rPr>
        <w:t xml:space="preserve">Collaborative </w:t>
      </w:r>
      <w:r w:rsidR="00506D2F" w:rsidRPr="00B808D2">
        <w:rPr>
          <w:rFonts w:ascii="Arial" w:hAnsi="Arial" w:cs="Arial"/>
        </w:rPr>
        <w:t>Fellowship</w:t>
      </w:r>
      <w:r w:rsidRPr="00B808D2">
        <w:rPr>
          <w:rFonts w:ascii="Arial" w:hAnsi="Arial" w:cs="Arial"/>
        </w:rPr>
        <w:t>_Resume_Last Name_First Name”)</w:t>
      </w:r>
      <w:r w:rsidR="00F573D5" w:rsidRPr="00B808D2">
        <w:rPr>
          <w:rFonts w:ascii="Arial" w:hAnsi="Arial" w:cs="Arial"/>
        </w:rPr>
        <w:t>.</w:t>
      </w:r>
    </w:p>
    <w:p w14:paraId="32055D47" w14:textId="77777777" w:rsidR="00C42589" w:rsidRDefault="00C42589" w:rsidP="42A565EB">
      <w:pPr>
        <w:rPr>
          <w:rFonts w:ascii="Arial" w:eastAsia="Arial" w:hAnsi="Arial" w:cs="Arial"/>
        </w:rPr>
      </w:pPr>
    </w:p>
    <w:p w14:paraId="20729C28" w14:textId="2B81EA47" w:rsidR="441B3F4B" w:rsidRDefault="42A565EB" w:rsidP="42A565EB">
      <w:pPr>
        <w:rPr>
          <w:rFonts w:ascii="Arial" w:eastAsia="Arial" w:hAnsi="Arial" w:cs="Arial"/>
          <w:sz w:val="27"/>
          <w:szCs w:val="27"/>
        </w:rPr>
      </w:pPr>
      <w:r w:rsidRPr="4D23FF18">
        <w:rPr>
          <w:rFonts w:ascii="Arial" w:eastAsia="Arial" w:hAnsi="Arial" w:cs="Arial"/>
        </w:rPr>
        <w:t xml:space="preserve">Please provide a current CV that </w:t>
      </w:r>
      <w:r w:rsidR="2F380787" w:rsidRPr="4D23FF18">
        <w:rPr>
          <w:rFonts w:ascii="Arial" w:eastAsia="Arial" w:hAnsi="Arial" w:cs="Arial"/>
        </w:rPr>
        <w:t xml:space="preserve">includes </w:t>
      </w:r>
      <w:r w:rsidRPr="4D23FF18">
        <w:rPr>
          <w:rFonts w:ascii="Arial" w:eastAsia="Arial" w:hAnsi="Arial" w:cs="Arial"/>
        </w:rPr>
        <w:t>the following sections, if applicable:</w:t>
      </w:r>
    </w:p>
    <w:p w14:paraId="51F32FF0" w14:textId="3403D411" w:rsidR="441B3F4B" w:rsidRDefault="42A565EB">
      <w:pPr>
        <w:pStyle w:val="ListParagraph"/>
        <w:numPr>
          <w:ilvl w:val="0"/>
          <w:numId w:val="2"/>
        </w:numPr>
        <w:rPr>
          <w:rFonts w:ascii="Arial" w:eastAsia="Arial" w:hAnsi="Arial" w:cs="Arial"/>
        </w:rPr>
      </w:pPr>
      <w:r w:rsidRPr="4D23FF18">
        <w:rPr>
          <w:rFonts w:ascii="Arial" w:eastAsia="Arial" w:hAnsi="Arial" w:cs="Arial"/>
        </w:rPr>
        <w:t>Education and training</w:t>
      </w:r>
    </w:p>
    <w:p w14:paraId="1B49FB8F" w14:textId="47366B3D" w:rsidR="441B3F4B" w:rsidRDefault="42A565EB">
      <w:pPr>
        <w:pStyle w:val="ListParagraph"/>
        <w:numPr>
          <w:ilvl w:val="0"/>
          <w:numId w:val="2"/>
        </w:numPr>
        <w:rPr>
          <w:rFonts w:ascii="Arial" w:eastAsia="Arial" w:hAnsi="Arial" w:cs="Arial"/>
        </w:rPr>
      </w:pPr>
      <w:r w:rsidRPr="4D23FF18">
        <w:rPr>
          <w:rFonts w:ascii="Arial" w:eastAsia="Arial" w:hAnsi="Arial" w:cs="Arial"/>
        </w:rPr>
        <w:t>Awards and scholarships</w:t>
      </w:r>
    </w:p>
    <w:p w14:paraId="0F1686AB" w14:textId="55FBEA78" w:rsidR="441B3F4B" w:rsidRDefault="42A565EB">
      <w:pPr>
        <w:pStyle w:val="ListParagraph"/>
        <w:numPr>
          <w:ilvl w:val="0"/>
          <w:numId w:val="2"/>
        </w:numPr>
        <w:rPr>
          <w:rFonts w:ascii="Arial" w:eastAsia="Arial" w:hAnsi="Arial" w:cs="Arial"/>
        </w:rPr>
      </w:pPr>
      <w:r w:rsidRPr="4D23FF18">
        <w:rPr>
          <w:rFonts w:ascii="Arial" w:eastAsia="Arial" w:hAnsi="Arial" w:cs="Arial"/>
        </w:rPr>
        <w:t>Peer-reviewed publications and poster/oral presentations</w:t>
      </w:r>
    </w:p>
    <w:p w14:paraId="3060C9A4" w14:textId="32AFCF80" w:rsidR="441B3F4B" w:rsidRDefault="42A565EB">
      <w:pPr>
        <w:pStyle w:val="ListParagraph"/>
        <w:numPr>
          <w:ilvl w:val="0"/>
          <w:numId w:val="2"/>
        </w:numPr>
        <w:rPr>
          <w:rFonts w:ascii="Arial" w:eastAsia="Arial" w:hAnsi="Arial" w:cs="Arial"/>
        </w:rPr>
      </w:pPr>
      <w:r w:rsidRPr="4D23FF18">
        <w:rPr>
          <w:rFonts w:ascii="Arial" w:eastAsia="Arial" w:hAnsi="Arial" w:cs="Arial"/>
        </w:rPr>
        <w:t>Other relevant experience</w:t>
      </w:r>
    </w:p>
    <w:p w14:paraId="01124250" w14:textId="21557D94" w:rsidR="497BA7C8" w:rsidRDefault="51E2F2FA" w:rsidP="42D711A9">
      <w:pPr>
        <w:pStyle w:val="Heading1"/>
        <w:rPr>
          <w:rFonts w:ascii="Arial" w:eastAsia="Arial" w:hAnsi="Arial"/>
        </w:rPr>
      </w:pPr>
      <w:r w:rsidRPr="732FE8BC">
        <w:rPr>
          <w:rFonts w:ascii="Arial" w:eastAsia="Arial" w:hAnsi="Arial"/>
        </w:rPr>
        <w:t xml:space="preserve">SECTION 7: </w:t>
      </w:r>
      <w:r w:rsidR="00A14F71">
        <w:rPr>
          <w:rFonts w:ascii="Arial" w:eastAsia="Arial" w:hAnsi="Arial"/>
        </w:rPr>
        <w:t>Supervisor Acknowledgement Form</w:t>
      </w:r>
    </w:p>
    <w:p w14:paraId="56980EB1" w14:textId="3E50C6CE" w:rsidR="00760790" w:rsidRDefault="00495374" w:rsidP="732FE8BC">
      <w:p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Please provide</w:t>
      </w:r>
      <w:r w:rsidRPr="732FE8BC">
        <w:rPr>
          <w:rFonts w:ascii="Arial" w:eastAsia="Arial" w:hAnsi="Arial" w:cs="Arial"/>
        </w:rPr>
        <w:t xml:space="preserve"> </w:t>
      </w:r>
      <w:r w:rsidR="004A50DC">
        <w:rPr>
          <w:rFonts w:ascii="Arial" w:eastAsia="Arial" w:hAnsi="Arial" w:cs="Arial"/>
        </w:rPr>
        <w:t>approval</w:t>
      </w:r>
      <w:r w:rsidRPr="732FE8BC">
        <w:rPr>
          <w:rFonts w:ascii="Arial" w:eastAsia="Arial" w:hAnsi="Arial" w:cs="Arial"/>
        </w:rPr>
        <w:t xml:space="preserve"> from your supervisor that acknowledges </w:t>
      </w:r>
      <w:r w:rsidR="00F9134F">
        <w:rPr>
          <w:rFonts w:ascii="Arial" w:eastAsia="Arial" w:hAnsi="Arial" w:cs="Arial"/>
        </w:rPr>
        <w:t xml:space="preserve">their review and support for your </w:t>
      </w:r>
      <w:r w:rsidR="00462293">
        <w:rPr>
          <w:rFonts w:ascii="Arial" w:eastAsia="Arial" w:hAnsi="Arial" w:cs="Arial"/>
        </w:rPr>
        <w:t>application</w:t>
      </w:r>
      <w:r>
        <w:rPr>
          <w:rFonts w:ascii="Arial" w:eastAsia="Arial" w:hAnsi="Arial" w:cs="Arial"/>
        </w:rPr>
        <w:t>.</w:t>
      </w:r>
    </w:p>
    <w:p w14:paraId="5722C370" w14:textId="77777777" w:rsidR="00462293" w:rsidRDefault="00462293" w:rsidP="732FE8BC">
      <w:pPr>
        <w:rPr>
          <w:rFonts w:ascii="Arial" w:eastAsia="Arial" w:hAnsi="Arial" w:cs="Arial"/>
        </w:rPr>
      </w:pPr>
    </w:p>
    <w:p w14:paraId="68A14DDE" w14:textId="58176623" w:rsidR="00462293" w:rsidRPr="00462293" w:rsidRDefault="00462293" w:rsidP="732FE8BC">
      <w:pPr>
        <w:rPr>
          <w:rFonts w:ascii="Arial" w:eastAsia="Arial" w:hAnsi="Arial" w:cs="Arial"/>
        </w:rPr>
      </w:pPr>
      <w:r w:rsidRPr="00B808D2">
        <w:rPr>
          <w:rFonts w:ascii="Arial" w:hAnsi="Arial" w:cs="Arial"/>
          <w:color w:val="000000"/>
          <w:shd w:val="clear" w:color="auto" w:fill="FFFFFF"/>
        </w:rPr>
        <w:t xml:space="preserve">The </w:t>
      </w:r>
      <w:hyperlink r:id="rId17" w:history="1">
        <w:r w:rsidRPr="00B808D2">
          <w:rPr>
            <w:rStyle w:val="Hyperlink"/>
            <w:rFonts w:ascii="Arial" w:hAnsi="Arial" w:cs="Arial"/>
            <w:shd w:val="clear" w:color="auto" w:fill="FFFFFF"/>
          </w:rPr>
          <w:t>Supervisor Acknowledgement Form</w:t>
        </w:r>
      </w:hyperlink>
      <w:r w:rsidRPr="00B808D2">
        <w:rPr>
          <w:rFonts w:ascii="Arial" w:hAnsi="Arial" w:cs="Arial"/>
          <w:color w:val="000000"/>
          <w:shd w:val="clear" w:color="auto" w:fill="FFFFFF"/>
        </w:rPr>
        <w:t xml:space="preserve"> is required</w:t>
      </w:r>
      <w:r w:rsidRPr="005F522D">
        <w:rPr>
          <w:rFonts w:ascii="Arial" w:hAnsi="Arial" w:cs="Arial"/>
          <w:color w:val="000000"/>
          <w:shd w:val="clear" w:color="auto" w:fill="FFFFFF"/>
        </w:rPr>
        <w:t xml:space="preserve"> as part of the application package for all applicants. This form is to be completed by </w:t>
      </w:r>
      <w:r w:rsidR="0053295A">
        <w:rPr>
          <w:rFonts w:ascii="Arial" w:hAnsi="Arial" w:cs="Arial"/>
          <w:color w:val="000000"/>
          <w:shd w:val="clear" w:color="auto" w:fill="FFFFFF"/>
        </w:rPr>
        <w:t xml:space="preserve">the </w:t>
      </w:r>
      <w:r w:rsidRPr="005F522D">
        <w:rPr>
          <w:rFonts w:ascii="Arial" w:hAnsi="Arial" w:cs="Arial"/>
          <w:color w:val="000000"/>
          <w:shd w:val="clear" w:color="auto" w:fill="FFFFFF"/>
        </w:rPr>
        <w:t>applicant</w:t>
      </w:r>
      <w:r w:rsidR="0053295A">
        <w:rPr>
          <w:rFonts w:ascii="Arial" w:hAnsi="Arial" w:cs="Arial"/>
          <w:color w:val="000000"/>
          <w:shd w:val="clear" w:color="auto" w:fill="FFFFFF"/>
        </w:rPr>
        <w:t>’</w:t>
      </w:r>
      <w:r w:rsidRPr="005F522D">
        <w:rPr>
          <w:rFonts w:ascii="Arial" w:hAnsi="Arial" w:cs="Arial"/>
          <w:color w:val="000000"/>
          <w:shd w:val="clear" w:color="auto" w:fill="FFFFFF"/>
        </w:rPr>
        <w:t>s supervisor to confirm their awareness and support for the application and commitment to support the proposed engagement activities, if funded. </w:t>
      </w:r>
    </w:p>
    <w:p w14:paraId="00D9EFC3" w14:textId="72679B4D" w:rsidR="732FE8BC" w:rsidRDefault="732FE8BC" w:rsidP="732FE8BC">
      <w:pPr>
        <w:pStyle w:val="Heading2"/>
        <w:rPr>
          <w:rFonts w:ascii="Arial" w:eastAsia="Arial" w:hAnsi="Arial" w:cs="Arial"/>
        </w:rPr>
      </w:pPr>
    </w:p>
    <w:p w14:paraId="2A223DDD" w14:textId="4BBBD6D3" w:rsidR="497BA7C8" w:rsidRDefault="497BA7C8" w:rsidP="325FF984">
      <w:pPr>
        <w:pStyle w:val="Heading2"/>
        <w:rPr>
          <w:rFonts w:ascii="Arial" w:eastAsia="Arial" w:hAnsi="Arial" w:cs="Arial"/>
        </w:rPr>
      </w:pPr>
      <w:r w:rsidRPr="4D23FF18">
        <w:rPr>
          <w:rFonts w:ascii="Arial" w:eastAsia="Arial" w:hAnsi="Arial" w:cs="Arial"/>
        </w:rPr>
        <w:lastRenderedPageBreak/>
        <w:t>Supervisor information</w:t>
      </w:r>
    </w:p>
    <w:p w14:paraId="621F6B01" w14:textId="7F7E110F" w:rsidR="497BA7C8" w:rsidRDefault="497BA7C8" w:rsidP="732FE8BC">
      <w:pPr>
        <w:pStyle w:val="Heading3"/>
        <w:rPr>
          <w:rFonts w:ascii="Arial" w:eastAsia="Arial" w:hAnsi="Arial" w:cs="Arial"/>
          <w:b w:val="0"/>
        </w:rPr>
      </w:pPr>
      <w:r w:rsidRPr="732FE8BC">
        <w:rPr>
          <w:rFonts w:ascii="Arial" w:eastAsia="Arial" w:hAnsi="Arial" w:cs="Arial"/>
          <w:b w:val="0"/>
        </w:rPr>
        <w:t>First name:</w:t>
      </w:r>
      <w:r w:rsidR="00C42589">
        <w:rPr>
          <w:rFonts w:ascii="Arial" w:eastAsia="Arial" w:hAnsi="Arial" w:cs="Arial"/>
          <w:b w:val="0"/>
        </w:rPr>
        <w:t xml:space="preserve">  </w:t>
      </w:r>
      <w:r w:rsidR="00C42589">
        <w:rPr>
          <w:rFonts w:ascii="Arial" w:eastAsia="Arial" w:hAnsi="Arial" w:cs="Arial"/>
          <w:b w:val="0"/>
        </w:rPr>
        <w:fldChar w:fldCharType="begin">
          <w:ffData>
            <w:name w:val="Text14"/>
            <w:enabled/>
            <w:calcOnExit w:val="0"/>
            <w:textInput/>
          </w:ffData>
        </w:fldChar>
      </w:r>
      <w:bookmarkStart w:id="22" w:name="Text14"/>
      <w:r w:rsidR="00C42589">
        <w:rPr>
          <w:rFonts w:ascii="Arial" w:eastAsia="Arial" w:hAnsi="Arial" w:cs="Arial"/>
          <w:b w:val="0"/>
        </w:rPr>
        <w:instrText xml:space="preserve"> FORMTEXT </w:instrText>
      </w:r>
      <w:r w:rsidR="00C42589">
        <w:rPr>
          <w:rFonts w:ascii="Arial" w:eastAsia="Arial" w:hAnsi="Arial" w:cs="Arial"/>
          <w:b w:val="0"/>
        </w:rPr>
      </w:r>
      <w:r w:rsidR="00C42589">
        <w:rPr>
          <w:rFonts w:ascii="Arial" w:eastAsia="Arial" w:hAnsi="Arial" w:cs="Arial"/>
          <w:b w:val="0"/>
        </w:rPr>
        <w:fldChar w:fldCharType="separate"/>
      </w:r>
      <w:r w:rsidR="00C42589">
        <w:rPr>
          <w:rFonts w:ascii="Arial" w:eastAsia="Arial" w:hAnsi="Arial" w:cs="Arial"/>
          <w:b w:val="0"/>
          <w:noProof/>
        </w:rPr>
        <w:t> </w:t>
      </w:r>
      <w:r w:rsidR="00C42589">
        <w:rPr>
          <w:rFonts w:ascii="Arial" w:eastAsia="Arial" w:hAnsi="Arial" w:cs="Arial"/>
          <w:b w:val="0"/>
          <w:noProof/>
        </w:rPr>
        <w:t> </w:t>
      </w:r>
      <w:r w:rsidR="00C42589">
        <w:rPr>
          <w:rFonts w:ascii="Arial" w:eastAsia="Arial" w:hAnsi="Arial" w:cs="Arial"/>
          <w:b w:val="0"/>
          <w:noProof/>
        </w:rPr>
        <w:t> </w:t>
      </w:r>
      <w:r w:rsidR="00C42589">
        <w:rPr>
          <w:rFonts w:ascii="Arial" w:eastAsia="Arial" w:hAnsi="Arial" w:cs="Arial"/>
          <w:b w:val="0"/>
          <w:noProof/>
        </w:rPr>
        <w:t> </w:t>
      </w:r>
      <w:r w:rsidR="00C42589">
        <w:rPr>
          <w:rFonts w:ascii="Arial" w:eastAsia="Arial" w:hAnsi="Arial" w:cs="Arial"/>
          <w:b w:val="0"/>
          <w:noProof/>
        </w:rPr>
        <w:t> </w:t>
      </w:r>
      <w:r w:rsidR="00C42589">
        <w:rPr>
          <w:rFonts w:ascii="Arial" w:eastAsia="Arial" w:hAnsi="Arial" w:cs="Arial"/>
          <w:b w:val="0"/>
        </w:rPr>
        <w:fldChar w:fldCharType="end"/>
      </w:r>
      <w:bookmarkEnd w:id="22"/>
    </w:p>
    <w:p w14:paraId="617E5666" w14:textId="55D24A6D" w:rsidR="497BA7C8" w:rsidRDefault="497BA7C8" w:rsidP="732FE8BC">
      <w:pPr>
        <w:pStyle w:val="Heading3"/>
        <w:rPr>
          <w:rFonts w:ascii="Arial" w:eastAsia="Arial" w:hAnsi="Arial" w:cs="Arial"/>
          <w:b w:val="0"/>
        </w:rPr>
      </w:pPr>
      <w:r w:rsidRPr="732FE8BC">
        <w:rPr>
          <w:rFonts w:ascii="Arial" w:eastAsia="Arial" w:hAnsi="Arial" w:cs="Arial"/>
          <w:b w:val="0"/>
        </w:rPr>
        <w:t>Last name:</w:t>
      </w:r>
      <w:r w:rsidR="00C42589">
        <w:rPr>
          <w:rFonts w:ascii="Arial" w:eastAsia="Arial" w:hAnsi="Arial" w:cs="Arial"/>
          <w:b w:val="0"/>
        </w:rPr>
        <w:t xml:space="preserve">  </w:t>
      </w:r>
      <w:r w:rsidR="00C42589">
        <w:rPr>
          <w:rFonts w:ascii="Arial" w:eastAsia="Arial" w:hAnsi="Arial" w:cs="Arial"/>
          <w:b w:val="0"/>
        </w:rPr>
        <w:fldChar w:fldCharType="begin">
          <w:ffData>
            <w:name w:val="Text15"/>
            <w:enabled/>
            <w:calcOnExit w:val="0"/>
            <w:textInput/>
          </w:ffData>
        </w:fldChar>
      </w:r>
      <w:bookmarkStart w:id="23" w:name="Text15"/>
      <w:r w:rsidR="00C42589">
        <w:rPr>
          <w:rFonts w:ascii="Arial" w:eastAsia="Arial" w:hAnsi="Arial" w:cs="Arial"/>
          <w:b w:val="0"/>
        </w:rPr>
        <w:instrText xml:space="preserve"> FORMTEXT </w:instrText>
      </w:r>
      <w:r w:rsidR="00C42589">
        <w:rPr>
          <w:rFonts w:ascii="Arial" w:eastAsia="Arial" w:hAnsi="Arial" w:cs="Arial"/>
          <w:b w:val="0"/>
        </w:rPr>
      </w:r>
      <w:r w:rsidR="00C42589">
        <w:rPr>
          <w:rFonts w:ascii="Arial" w:eastAsia="Arial" w:hAnsi="Arial" w:cs="Arial"/>
          <w:b w:val="0"/>
        </w:rPr>
        <w:fldChar w:fldCharType="separate"/>
      </w:r>
      <w:r w:rsidR="00C42589">
        <w:rPr>
          <w:rFonts w:ascii="Arial" w:eastAsia="Arial" w:hAnsi="Arial" w:cs="Arial"/>
          <w:b w:val="0"/>
          <w:noProof/>
        </w:rPr>
        <w:t> </w:t>
      </w:r>
      <w:r w:rsidR="00C42589">
        <w:rPr>
          <w:rFonts w:ascii="Arial" w:eastAsia="Arial" w:hAnsi="Arial" w:cs="Arial"/>
          <w:b w:val="0"/>
          <w:noProof/>
        </w:rPr>
        <w:t> </w:t>
      </w:r>
      <w:r w:rsidR="00C42589">
        <w:rPr>
          <w:rFonts w:ascii="Arial" w:eastAsia="Arial" w:hAnsi="Arial" w:cs="Arial"/>
          <w:b w:val="0"/>
          <w:noProof/>
        </w:rPr>
        <w:t> </w:t>
      </w:r>
      <w:r w:rsidR="00C42589">
        <w:rPr>
          <w:rFonts w:ascii="Arial" w:eastAsia="Arial" w:hAnsi="Arial" w:cs="Arial"/>
          <w:b w:val="0"/>
          <w:noProof/>
        </w:rPr>
        <w:t> </w:t>
      </w:r>
      <w:r w:rsidR="00C42589">
        <w:rPr>
          <w:rFonts w:ascii="Arial" w:eastAsia="Arial" w:hAnsi="Arial" w:cs="Arial"/>
          <w:b w:val="0"/>
          <w:noProof/>
        </w:rPr>
        <w:t> </w:t>
      </w:r>
      <w:r w:rsidR="00C42589">
        <w:rPr>
          <w:rFonts w:ascii="Arial" w:eastAsia="Arial" w:hAnsi="Arial" w:cs="Arial"/>
          <w:b w:val="0"/>
        </w:rPr>
        <w:fldChar w:fldCharType="end"/>
      </w:r>
      <w:bookmarkEnd w:id="23"/>
    </w:p>
    <w:p w14:paraId="453CFB2C" w14:textId="249C06E9" w:rsidR="497BA7C8" w:rsidRDefault="497BA7C8" w:rsidP="732FE8BC">
      <w:pPr>
        <w:pStyle w:val="Heading3"/>
        <w:rPr>
          <w:rFonts w:ascii="Arial" w:eastAsia="Arial" w:hAnsi="Arial" w:cs="Arial"/>
          <w:b w:val="0"/>
        </w:rPr>
      </w:pPr>
      <w:r w:rsidRPr="732FE8BC">
        <w:rPr>
          <w:rFonts w:ascii="Arial" w:eastAsia="Arial" w:hAnsi="Arial" w:cs="Arial"/>
          <w:b w:val="0"/>
        </w:rPr>
        <w:t>Email:</w:t>
      </w:r>
      <w:r w:rsidR="00C42589">
        <w:rPr>
          <w:rFonts w:ascii="Arial" w:eastAsia="Arial" w:hAnsi="Arial" w:cs="Arial"/>
          <w:b w:val="0"/>
        </w:rPr>
        <w:t xml:space="preserve">  </w:t>
      </w:r>
      <w:r w:rsidR="00C42589">
        <w:rPr>
          <w:rFonts w:ascii="Arial" w:eastAsia="Arial" w:hAnsi="Arial" w:cs="Arial"/>
          <w:b w:val="0"/>
        </w:rPr>
        <w:fldChar w:fldCharType="begin">
          <w:ffData>
            <w:name w:val="Text16"/>
            <w:enabled/>
            <w:calcOnExit w:val="0"/>
            <w:textInput/>
          </w:ffData>
        </w:fldChar>
      </w:r>
      <w:bookmarkStart w:id="24" w:name="Text16"/>
      <w:r w:rsidR="00C42589">
        <w:rPr>
          <w:rFonts w:ascii="Arial" w:eastAsia="Arial" w:hAnsi="Arial" w:cs="Arial"/>
          <w:b w:val="0"/>
        </w:rPr>
        <w:instrText xml:space="preserve"> FORMTEXT </w:instrText>
      </w:r>
      <w:r w:rsidR="00C42589">
        <w:rPr>
          <w:rFonts w:ascii="Arial" w:eastAsia="Arial" w:hAnsi="Arial" w:cs="Arial"/>
          <w:b w:val="0"/>
        </w:rPr>
      </w:r>
      <w:r w:rsidR="00C42589">
        <w:rPr>
          <w:rFonts w:ascii="Arial" w:eastAsia="Arial" w:hAnsi="Arial" w:cs="Arial"/>
          <w:b w:val="0"/>
        </w:rPr>
        <w:fldChar w:fldCharType="separate"/>
      </w:r>
      <w:r w:rsidR="00C42589">
        <w:rPr>
          <w:rFonts w:ascii="Arial" w:eastAsia="Arial" w:hAnsi="Arial" w:cs="Arial"/>
          <w:b w:val="0"/>
          <w:noProof/>
        </w:rPr>
        <w:t> </w:t>
      </w:r>
      <w:r w:rsidR="00C42589">
        <w:rPr>
          <w:rFonts w:ascii="Arial" w:eastAsia="Arial" w:hAnsi="Arial" w:cs="Arial"/>
          <w:b w:val="0"/>
          <w:noProof/>
        </w:rPr>
        <w:t> </w:t>
      </w:r>
      <w:r w:rsidR="00C42589">
        <w:rPr>
          <w:rFonts w:ascii="Arial" w:eastAsia="Arial" w:hAnsi="Arial" w:cs="Arial"/>
          <w:b w:val="0"/>
          <w:noProof/>
        </w:rPr>
        <w:t> </w:t>
      </w:r>
      <w:r w:rsidR="00C42589">
        <w:rPr>
          <w:rFonts w:ascii="Arial" w:eastAsia="Arial" w:hAnsi="Arial" w:cs="Arial"/>
          <w:b w:val="0"/>
          <w:noProof/>
        </w:rPr>
        <w:t> </w:t>
      </w:r>
      <w:r w:rsidR="00C42589">
        <w:rPr>
          <w:rFonts w:ascii="Arial" w:eastAsia="Arial" w:hAnsi="Arial" w:cs="Arial"/>
          <w:b w:val="0"/>
          <w:noProof/>
        </w:rPr>
        <w:t> </w:t>
      </w:r>
      <w:r w:rsidR="00C42589">
        <w:rPr>
          <w:rFonts w:ascii="Arial" w:eastAsia="Arial" w:hAnsi="Arial" w:cs="Arial"/>
          <w:b w:val="0"/>
        </w:rPr>
        <w:fldChar w:fldCharType="end"/>
      </w:r>
      <w:bookmarkEnd w:id="24"/>
    </w:p>
    <w:p w14:paraId="702F5B91" w14:textId="5535FFAB" w:rsidR="0053295A" w:rsidRDefault="0053295A" w:rsidP="732FE8BC">
      <w:pPr>
        <w:pStyle w:val="Heading3"/>
        <w:rPr>
          <w:rFonts w:ascii="Arial" w:eastAsia="Arial" w:hAnsi="Arial" w:cs="Arial"/>
          <w:b w:val="0"/>
        </w:rPr>
      </w:pPr>
      <w:r>
        <w:rPr>
          <w:rFonts w:ascii="Arial" w:eastAsia="Arial" w:hAnsi="Arial" w:cs="Arial"/>
          <w:b w:val="0"/>
        </w:rPr>
        <w:t xml:space="preserve">University:  </w:t>
      </w:r>
      <w:r>
        <w:rPr>
          <w:rFonts w:ascii="Arial" w:eastAsia="Arial" w:hAnsi="Arial" w:cs="Arial"/>
          <w:b w:val="0"/>
        </w:rPr>
        <w:fldChar w:fldCharType="begin">
          <w:ffData>
            <w:name w:val="Text17"/>
            <w:enabled/>
            <w:calcOnExit w:val="0"/>
            <w:textInput/>
          </w:ffData>
        </w:fldChar>
      </w:r>
      <w:r>
        <w:rPr>
          <w:rFonts w:ascii="Arial" w:eastAsia="Arial" w:hAnsi="Arial" w:cs="Arial"/>
          <w:b w:val="0"/>
        </w:rPr>
        <w:instrText xml:space="preserve"> FORMTEXT </w:instrText>
      </w:r>
      <w:r>
        <w:rPr>
          <w:rFonts w:ascii="Arial" w:eastAsia="Arial" w:hAnsi="Arial" w:cs="Arial"/>
          <w:b w:val="0"/>
        </w:rPr>
      </w:r>
      <w:r>
        <w:rPr>
          <w:rFonts w:ascii="Arial" w:eastAsia="Arial" w:hAnsi="Arial" w:cs="Arial"/>
          <w:b w:val="0"/>
        </w:rPr>
        <w:fldChar w:fldCharType="separate"/>
      </w:r>
      <w:r>
        <w:rPr>
          <w:rFonts w:ascii="Arial" w:eastAsia="Arial" w:hAnsi="Arial" w:cs="Arial"/>
          <w:b w:val="0"/>
          <w:noProof/>
        </w:rPr>
        <w:t> </w:t>
      </w:r>
      <w:r>
        <w:rPr>
          <w:rFonts w:ascii="Arial" w:eastAsia="Arial" w:hAnsi="Arial" w:cs="Arial"/>
          <w:b w:val="0"/>
          <w:noProof/>
        </w:rPr>
        <w:t> </w:t>
      </w:r>
      <w:r>
        <w:rPr>
          <w:rFonts w:ascii="Arial" w:eastAsia="Arial" w:hAnsi="Arial" w:cs="Arial"/>
          <w:b w:val="0"/>
          <w:noProof/>
        </w:rPr>
        <w:t> </w:t>
      </w:r>
      <w:r>
        <w:rPr>
          <w:rFonts w:ascii="Arial" w:eastAsia="Arial" w:hAnsi="Arial" w:cs="Arial"/>
          <w:b w:val="0"/>
          <w:noProof/>
        </w:rPr>
        <w:t> </w:t>
      </w:r>
      <w:r>
        <w:rPr>
          <w:rFonts w:ascii="Arial" w:eastAsia="Arial" w:hAnsi="Arial" w:cs="Arial"/>
          <w:b w:val="0"/>
          <w:noProof/>
        </w:rPr>
        <w:t> </w:t>
      </w:r>
      <w:r>
        <w:rPr>
          <w:rFonts w:ascii="Arial" w:eastAsia="Arial" w:hAnsi="Arial" w:cs="Arial"/>
          <w:b w:val="0"/>
        </w:rPr>
        <w:fldChar w:fldCharType="end"/>
      </w:r>
    </w:p>
    <w:p w14:paraId="6CDB736A" w14:textId="40113BC9" w:rsidR="26467D4B" w:rsidRDefault="26467D4B" w:rsidP="732FE8BC">
      <w:pPr>
        <w:pStyle w:val="Heading3"/>
        <w:rPr>
          <w:rFonts w:ascii="Arial" w:eastAsia="Arial" w:hAnsi="Arial" w:cs="Arial"/>
          <w:b w:val="0"/>
        </w:rPr>
      </w:pPr>
      <w:r w:rsidRPr="732FE8BC">
        <w:rPr>
          <w:rFonts w:ascii="Arial" w:eastAsia="Arial" w:hAnsi="Arial" w:cs="Arial"/>
          <w:b w:val="0"/>
        </w:rPr>
        <w:t>Department/School:</w:t>
      </w:r>
      <w:r w:rsidR="00C42589">
        <w:rPr>
          <w:rFonts w:ascii="Arial" w:eastAsia="Arial" w:hAnsi="Arial" w:cs="Arial"/>
          <w:b w:val="0"/>
        </w:rPr>
        <w:t xml:space="preserve">  </w:t>
      </w:r>
      <w:r w:rsidR="00C42589">
        <w:rPr>
          <w:rFonts w:ascii="Arial" w:eastAsia="Arial" w:hAnsi="Arial" w:cs="Arial"/>
          <w:b w:val="0"/>
        </w:rPr>
        <w:fldChar w:fldCharType="begin">
          <w:ffData>
            <w:name w:val="Text17"/>
            <w:enabled/>
            <w:calcOnExit w:val="0"/>
            <w:textInput/>
          </w:ffData>
        </w:fldChar>
      </w:r>
      <w:bookmarkStart w:id="25" w:name="Text17"/>
      <w:r w:rsidR="00C42589">
        <w:rPr>
          <w:rFonts w:ascii="Arial" w:eastAsia="Arial" w:hAnsi="Arial" w:cs="Arial"/>
          <w:b w:val="0"/>
        </w:rPr>
        <w:instrText xml:space="preserve"> FORMTEXT </w:instrText>
      </w:r>
      <w:r w:rsidR="00C42589">
        <w:rPr>
          <w:rFonts w:ascii="Arial" w:eastAsia="Arial" w:hAnsi="Arial" w:cs="Arial"/>
          <w:b w:val="0"/>
        </w:rPr>
      </w:r>
      <w:r w:rsidR="00C42589">
        <w:rPr>
          <w:rFonts w:ascii="Arial" w:eastAsia="Arial" w:hAnsi="Arial" w:cs="Arial"/>
          <w:b w:val="0"/>
        </w:rPr>
        <w:fldChar w:fldCharType="separate"/>
      </w:r>
      <w:r w:rsidR="00C42589">
        <w:rPr>
          <w:rFonts w:ascii="Arial" w:eastAsia="Arial" w:hAnsi="Arial" w:cs="Arial"/>
          <w:b w:val="0"/>
          <w:noProof/>
        </w:rPr>
        <w:t> </w:t>
      </w:r>
      <w:r w:rsidR="00C42589">
        <w:rPr>
          <w:rFonts w:ascii="Arial" w:eastAsia="Arial" w:hAnsi="Arial" w:cs="Arial"/>
          <w:b w:val="0"/>
          <w:noProof/>
        </w:rPr>
        <w:t> </w:t>
      </w:r>
      <w:r w:rsidR="00C42589">
        <w:rPr>
          <w:rFonts w:ascii="Arial" w:eastAsia="Arial" w:hAnsi="Arial" w:cs="Arial"/>
          <w:b w:val="0"/>
          <w:noProof/>
        </w:rPr>
        <w:t> </w:t>
      </w:r>
      <w:r w:rsidR="00C42589">
        <w:rPr>
          <w:rFonts w:ascii="Arial" w:eastAsia="Arial" w:hAnsi="Arial" w:cs="Arial"/>
          <w:b w:val="0"/>
          <w:noProof/>
        </w:rPr>
        <w:t> </w:t>
      </w:r>
      <w:r w:rsidR="00C42589">
        <w:rPr>
          <w:rFonts w:ascii="Arial" w:eastAsia="Arial" w:hAnsi="Arial" w:cs="Arial"/>
          <w:b w:val="0"/>
          <w:noProof/>
        </w:rPr>
        <w:t> </w:t>
      </w:r>
      <w:r w:rsidR="00C42589">
        <w:rPr>
          <w:rFonts w:ascii="Arial" w:eastAsia="Arial" w:hAnsi="Arial" w:cs="Arial"/>
          <w:b w:val="0"/>
        </w:rPr>
        <w:fldChar w:fldCharType="end"/>
      </w:r>
      <w:bookmarkEnd w:id="25"/>
    </w:p>
    <w:p w14:paraId="499245E3" w14:textId="577C2DF2" w:rsidR="325FF984" w:rsidRDefault="56DFDB74" w:rsidP="732FE8BC">
      <w:pPr>
        <w:pStyle w:val="Heading3"/>
        <w:rPr>
          <w:rFonts w:ascii="Arial" w:eastAsia="Arial" w:hAnsi="Arial" w:cs="Arial"/>
          <w:b w:val="0"/>
        </w:rPr>
      </w:pPr>
      <w:r w:rsidRPr="732FE8BC">
        <w:rPr>
          <w:rFonts w:ascii="Arial" w:eastAsia="Arial" w:hAnsi="Arial" w:cs="Arial"/>
          <w:b w:val="0"/>
        </w:rPr>
        <w:t xml:space="preserve">Is your supervisor a </w:t>
      </w:r>
      <w:hyperlink r:id="rId18">
        <w:r w:rsidRPr="732FE8BC">
          <w:rPr>
            <w:rStyle w:val="Hyperlink"/>
            <w:rFonts w:ascii="Arial" w:eastAsia="Arial" w:hAnsi="Arial" w:cs="Arial"/>
            <w:b w:val="0"/>
          </w:rPr>
          <w:t>member</w:t>
        </w:r>
      </w:hyperlink>
      <w:r w:rsidRPr="732FE8BC">
        <w:rPr>
          <w:rFonts w:ascii="Arial" w:eastAsia="Arial" w:hAnsi="Arial" w:cs="Arial"/>
          <w:b w:val="0"/>
        </w:rPr>
        <w:t xml:space="preserve"> of the McMaster Collaborative for Health and Aging?  </w:t>
      </w:r>
      <w:r w:rsidR="00C42589">
        <w:rPr>
          <w:rFonts w:ascii="Arial" w:eastAsia="Arial" w:hAnsi="Arial" w:cs="Arial"/>
          <w:b w:val="0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bookmarkStart w:id="26" w:name="Check9"/>
      <w:r w:rsidR="00C42589">
        <w:rPr>
          <w:rFonts w:ascii="Arial" w:eastAsia="Arial" w:hAnsi="Arial" w:cs="Arial"/>
          <w:b w:val="0"/>
        </w:rPr>
        <w:instrText xml:space="preserve"> FORMCHECKBOX </w:instrText>
      </w:r>
      <w:r w:rsidR="00000000">
        <w:rPr>
          <w:rFonts w:ascii="Arial" w:eastAsia="Arial" w:hAnsi="Arial" w:cs="Arial"/>
          <w:b w:val="0"/>
        </w:rPr>
      </w:r>
      <w:r w:rsidR="00000000">
        <w:rPr>
          <w:rFonts w:ascii="Arial" w:eastAsia="Arial" w:hAnsi="Arial" w:cs="Arial"/>
          <w:b w:val="0"/>
        </w:rPr>
        <w:fldChar w:fldCharType="separate"/>
      </w:r>
      <w:r w:rsidR="00C42589">
        <w:rPr>
          <w:rFonts w:ascii="Arial" w:eastAsia="Arial" w:hAnsi="Arial" w:cs="Arial"/>
          <w:b w:val="0"/>
        </w:rPr>
        <w:fldChar w:fldCharType="end"/>
      </w:r>
      <w:bookmarkEnd w:id="26"/>
      <w:r w:rsidR="00C42589">
        <w:rPr>
          <w:rFonts w:ascii="Arial" w:eastAsia="Arial" w:hAnsi="Arial" w:cs="Arial"/>
          <w:b w:val="0"/>
        </w:rPr>
        <w:t xml:space="preserve"> </w:t>
      </w:r>
      <w:r w:rsidRPr="732FE8BC">
        <w:rPr>
          <w:rFonts w:ascii="Arial" w:eastAsia="Arial" w:hAnsi="Arial" w:cs="Arial"/>
          <w:b w:val="0"/>
        </w:rPr>
        <w:t xml:space="preserve">Yes  </w:t>
      </w:r>
      <w:r w:rsidR="00F06B8E">
        <w:rPr>
          <w:rFonts w:ascii="Arial" w:eastAsia="Arial" w:hAnsi="Arial" w:cs="Arial"/>
          <w:b w:val="0"/>
        </w:rPr>
        <w:fldChar w:fldCharType="begin">
          <w:ffData>
            <w:name w:val="Check10"/>
            <w:enabled/>
            <w:calcOnExit w:val="0"/>
            <w:checkBox>
              <w:sizeAuto/>
              <w:default w:val="0"/>
            </w:checkBox>
          </w:ffData>
        </w:fldChar>
      </w:r>
      <w:bookmarkStart w:id="27" w:name="Check10"/>
      <w:r w:rsidR="00F06B8E">
        <w:rPr>
          <w:rFonts w:ascii="Arial" w:eastAsia="Arial" w:hAnsi="Arial" w:cs="Arial"/>
          <w:b w:val="0"/>
        </w:rPr>
        <w:instrText xml:space="preserve"> FORMCHECKBOX </w:instrText>
      </w:r>
      <w:r w:rsidR="00000000">
        <w:rPr>
          <w:rFonts w:ascii="Arial" w:eastAsia="Arial" w:hAnsi="Arial" w:cs="Arial"/>
          <w:b w:val="0"/>
        </w:rPr>
      </w:r>
      <w:r w:rsidR="00000000">
        <w:rPr>
          <w:rFonts w:ascii="Arial" w:eastAsia="Arial" w:hAnsi="Arial" w:cs="Arial"/>
          <w:b w:val="0"/>
        </w:rPr>
        <w:fldChar w:fldCharType="separate"/>
      </w:r>
      <w:r w:rsidR="00F06B8E">
        <w:rPr>
          <w:rFonts w:ascii="Arial" w:eastAsia="Arial" w:hAnsi="Arial" w:cs="Arial"/>
          <w:b w:val="0"/>
        </w:rPr>
        <w:fldChar w:fldCharType="end"/>
      </w:r>
      <w:bookmarkEnd w:id="27"/>
      <w:r w:rsidRPr="732FE8BC">
        <w:rPr>
          <w:rFonts w:ascii="Arial" w:eastAsia="Arial" w:hAnsi="Arial" w:cs="Arial"/>
          <w:b w:val="0"/>
        </w:rPr>
        <w:t xml:space="preserve"> No</w:t>
      </w:r>
    </w:p>
    <w:p w14:paraId="51FB8D61" w14:textId="2D996926" w:rsidR="00462293" w:rsidRPr="00B808D2" w:rsidRDefault="00462293" w:rsidP="732FE8BC">
      <w:pPr>
        <w:pStyle w:val="Heading3"/>
        <w:rPr>
          <w:rFonts w:ascii="Arial" w:eastAsia="Arial" w:hAnsi="Arial" w:cs="Arial"/>
          <w:b w:val="0"/>
        </w:rPr>
      </w:pPr>
      <w:r>
        <w:rPr>
          <w:rFonts w:ascii="Arial" w:eastAsia="Arial" w:hAnsi="Arial" w:cs="Arial"/>
          <w:b w:val="0"/>
        </w:rPr>
        <w:t xml:space="preserve">Have you </w:t>
      </w:r>
      <w:r w:rsidRPr="00B808D2">
        <w:rPr>
          <w:rFonts w:ascii="Arial" w:eastAsia="Arial" w:hAnsi="Arial" w:cs="Arial"/>
          <w:b w:val="0"/>
        </w:rPr>
        <w:t xml:space="preserve">forwarded the </w:t>
      </w:r>
      <w:hyperlink r:id="rId19" w:history="1">
        <w:r w:rsidRPr="00B808D2">
          <w:rPr>
            <w:rStyle w:val="Hyperlink"/>
            <w:rFonts w:ascii="Arial" w:eastAsia="Arial" w:hAnsi="Arial" w:cs="Arial"/>
            <w:b w:val="0"/>
          </w:rPr>
          <w:t>Acknowledgement Form</w:t>
        </w:r>
      </w:hyperlink>
      <w:r w:rsidRPr="00B808D2">
        <w:rPr>
          <w:rFonts w:ascii="Arial" w:eastAsia="Arial" w:hAnsi="Arial" w:cs="Arial"/>
          <w:b w:val="0"/>
        </w:rPr>
        <w:t xml:space="preserve"> to your supervisor to complete? </w:t>
      </w:r>
      <w:r w:rsidR="00410282" w:rsidRPr="00B808D2">
        <w:rPr>
          <w:rFonts w:ascii="Arial" w:eastAsia="Arial" w:hAnsi="Arial" w:cs="Arial"/>
          <w:b w:val="0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r w:rsidR="00410282" w:rsidRPr="00B808D2">
        <w:rPr>
          <w:rFonts w:ascii="Arial" w:eastAsia="Arial" w:hAnsi="Arial" w:cs="Arial"/>
          <w:b w:val="0"/>
        </w:rPr>
        <w:instrText xml:space="preserve"> FORMCHECKBOX </w:instrText>
      </w:r>
      <w:r w:rsidR="00000000">
        <w:rPr>
          <w:rFonts w:ascii="Arial" w:eastAsia="Arial" w:hAnsi="Arial" w:cs="Arial"/>
          <w:b w:val="0"/>
        </w:rPr>
      </w:r>
      <w:r w:rsidR="00000000">
        <w:rPr>
          <w:rFonts w:ascii="Arial" w:eastAsia="Arial" w:hAnsi="Arial" w:cs="Arial"/>
          <w:b w:val="0"/>
        </w:rPr>
        <w:fldChar w:fldCharType="separate"/>
      </w:r>
      <w:r w:rsidR="00410282" w:rsidRPr="00B808D2">
        <w:rPr>
          <w:rFonts w:ascii="Arial" w:eastAsia="Arial" w:hAnsi="Arial" w:cs="Arial"/>
          <w:b w:val="0"/>
        </w:rPr>
        <w:fldChar w:fldCharType="end"/>
      </w:r>
      <w:r w:rsidR="00410282" w:rsidRPr="00B808D2">
        <w:rPr>
          <w:rFonts w:ascii="Arial" w:eastAsia="Arial" w:hAnsi="Arial" w:cs="Arial"/>
          <w:b w:val="0"/>
        </w:rPr>
        <w:t xml:space="preserve"> Yes  </w:t>
      </w:r>
      <w:r w:rsidR="00410282" w:rsidRPr="00B808D2">
        <w:rPr>
          <w:rFonts w:ascii="Arial" w:eastAsia="Arial" w:hAnsi="Arial" w:cs="Arial"/>
          <w:b w:val="0"/>
        </w:rPr>
        <w:fldChar w:fldCharType="begin">
          <w:ffData>
            <w:name w:val="Check10"/>
            <w:enabled/>
            <w:calcOnExit w:val="0"/>
            <w:checkBox>
              <w:sizeAuto/>
              <w:default w:val="0"/>
            </w:checkBox>
          </w:ffData>
        </w:fldChar>
      </w:r>
      <w:r w:rsidR="00410282" w:rsidRPr="00B808D2">
        <w:rPr>
          <w:rFonts w:ascii="Arial" w:eastAsia="Arial" w:hAnsi="Arial" w:cs="Arial"/>
          <w:b w:val="0"/>
        </w:rPr>
        <w:instrText xml:space="preserve"> FORMCHECKBOX </w:instrText>
      </w:r>
      <w:r w:rsidR="00000000">
        <w:rPr>
          <w:rFonts w:ascii="Arial" w:eastAsia="Arial" w:hAnsi="Arial" w:cs="Arial"/>
          <w:b w:val="0"/>
        </w:rPr>
      </w:r>
      <w:r w:rsidR="00000000">
        <w:rPr>
          <w:rFonts w:ascii="Arial" w:eastAsia="Arial" w:hAnsi="Arial" w:cs="Arial"/>
          <w:b w:val="0"/>
        </w:rPr>
        <w:fldChar w:fldCharType="separate"/>
      </w:r>
      <w:r w:rsidR="00410282" w:rsidRPr="00B808D2">
        <w:rPr>
          <w:rFonts w:ascii="Arial" w:eastAsia="Arial" w:hAnsi="Arial" w:cs="Arial"/>
          <w:b w:val="0"/>
        </w:rPr>
        <w:fldChar w:fldCharType="end"/>
      </w:r>
      <w:r w:rsidR="00410282" w:rsidRPr="00B808D2">
        <w:rPr>
          <w:rFonts w:ascii="Arial" w:eastAsia="Arial" w:hAnsi="Arial" w:cs="Arial"/>
          <w:b w:val="0"/>
        </w:rPr>
        <w:t xml:space="preserve"> No</w:t>
      </w:r>
    </w:p>
    <w:p w14:paraId="4B1911F2" w14:textId="1BD25B8A" w:rsidR="00495374" w:rsidRPr="00B808D2" w:rsidRDefault="00495374" w:rsidP="732FE8BC">
      <w:pPr>
        <w:pStyle w:val="Heading3"/>
        <w:rPr>
          <w:rFonts w:ascii="Arial" w:eastAsia="Arial" w:hAnsi="Arial" w:cs="Arial"/>
          <w:b w:val="0"/>
        </w:rPr>
      </w:pPr>
    </w:p>
    <w:p w14:paraId="700E82D0" w14:textId="111F6554" w:rsidR="00495374" w:rsidRDefault="00495374" w:rsidP="00495374">
      <w:pPr>
        <w:rPr>
          <w:rFonts w:ascii="Arial" w:eastAsia="Arial" w:hAnsi="Arial" w:cs="Arial"/>
        </w:rPr>
      </w:pPr>
      <w:r w:rsidRPr="00B808D2">
        <w:rPr>
          <w:rFonts w:ascii="Arial" w:eastAsia="Arial" w:hAnsi="Arial" w:cs="Arial"/>
        </w:rPr>
        <w:t xml:space="preserve">Please </w:t>
      </w:r>
      <w:r w:rsidR="00A14F71" w:rsidRPr="00B808D2">
        <w:rPr>
          <w:rFonts w:ascii="Arial" w:eastAsia="Arial" w:hAnsi="Arial" w:cs="Arial"/>
        </w:rPr>
        <w:t xml:space="preserve">forward the </w:t>
      </w:r>
      <w:hyperlink r:id="rId20" w:history="1">
        <w:r w:rsidR="00A14F71" w:rsidRPr="00B808D2">
          <w:rPr>
            <w:rStyle w:val="Hyperlink"/>
            <w:rFonts w:ascii="Arial" w:eastAsia="Arial" w:hAnsi="Arial" w:cs="Arial"/>
          </w:rPr>
          <w:t>Acknowledgment Form</w:t>
        </w:r>
      </w:hyperlink>
      <w:r w:rsidR="00A14F71" w:rsidRPr="00B808D2">
        <w:rPr>
          <w:rFonts w:ascii="Arial" w:eastAsia="Arial" w:hAnsi="Arial" w:cs="Arial"/>
        </w:rPr>
        <w:t xml:space="preserve"> to your</w:t>
      </w:r>
      <w:r w:rsidR="00A14F71">
        <w:rPr>
          <w:rFonts w:ascii="Arial" w:eastAsia="Arial" w:hAnsi="Arial" w:cs="Arial"/>
        </w:rPr>
        <w:t xml:space="preserve"> supervisor </w:t>
      </w:r>
      <w:r w:rsidR="00A14F71" w:rsidRPr="00796981">
        <w:rPr>
          <w:rFonts w:ascii="Arial" w:eastAsia="Arial" w:hAnsi="Arial" w:cs="Arial"/>
          <w:u w:val="single"/>
        </w:rPr>
        <w:t xml:space="preserve">to </w:t>
      </w:r>
      <w:r w:rsidR="004A50DC">
        <w:rPr>
          <w:rFonts w:ascii="Arial" w:eastAsia="Arial" w:hAnsi="Arial" w:cs="Arial"/>
          <w:u w:val="single"/>
        </w:rPr>
        <w:t xml:space="preserve">be </w:t>
      </w:r>
      <w:r w:rsidR="00A14F71" w:rsidRPr="00796981">
        <w:rPr>
          <w:rFonts w:ascii="Arial" w:eastAsia="Arial" w:hAnsi="Arial" w:cs="Arial"/>
          <w:u w:val="single"/>
        </w:rPr>
        <w:t>complete</w:t>
      </w:r>
      <w:r w:rsidR="004A50DC">
        <w:rPr>
          <w:rFonts w:ascii="Arial" w:eastAsia="Arial" w:hAnsi="Arial" w:cs="Arial"/>
          <w:u w:val="single"/>
        </w:rPr>
        <w:t>d</w:t>
      </w:r>
      <w:r w:rsidR="00A14F71" w:rsidRPr="00796981">
        <w:rPr>
          <w:rFonts w:ascii="Arial" w:eastAsia="Arial" w:hAnsi="Arial" w:cs="Arial"/>
          <w:u w:val="single"/>
        </w:rPr>
        <w:t xml:space="preserve"> by the application deadline</w:t>
      </w:r>
      <w:r w:rsidR="00A14F71">
        <w:rPr>
          <w:rFonts w:ascii="Arial" w:eastAsia="Arial" w:hAnsi="Arial" w:cs="Arial"/>
        </w:rPr>
        <w:t xml:space="preserve">. Applications without receipt of </w:t>
      </w:r>
      <w:r w:rsidR="004A50DC">
        <w:rPr>
          <w:rFonts w:ascii="Arial" w:eastAsia="Arial" w:hAnsi="Arial" w:cs="Arial"/>
        </w:rPr>
        <w:t xml:space="preserve">supervisor </w:t>
      </w:r>
      <w:r w:rsidR="00A14F71">
        <w:rPr>
          <w:rFonts w:ascii="Arial" w:eastAsia="Arial" w:hAnsi="Arial" w:cs="Arial"/>
        </w:rPr>
        <w:t>approval cannot be considered</w:t>
      </w:r>
      <w:r w:rsidR="004A50DC">
        <w:rPr>
          <w:rFonts w:ascii="Arial" w:eastAsia="Arial" w:hAnsi="Arial" w:cs="Arial"/>
        </w:rPr>
        <w:t xml:space="preserve"> and </w:t>
      </w:r>
      <w:r w:rsidR="0053295A">
        <w:rPr>
          <w:rFonts w:ascii="Arial" w:eastAsia="Arial" w:hAnsi="Arial" w:cs="Arial"/>
        </w:rPr>
        <w:t xml:space="preserve">it is strongly </w:t>
      </w:r>
      <w:r w:rsidR="004A50DC">
        <w:rPr>
          <w:rFonts w:ascii="Arial" w:eastAsia="Arial" w:hAnsi="Arial" w:cs="Arial"/>
        </w:rPr>
        <w:t>recommend</w:t>
      </w:r>
      <w:r w:rsidR="0053295A">
        <w:rPr>
          <w:rFonts w:ascii="Arial" w:eastAsia="Arial" w:hAnsi="Arial" w:cs="Arial"/>
        </w:rPr>
        <w:t>ed</w:t>
      </w:r>
      <w:r w:rsidR="004A50DC">
        <w:rPr>
          <w:rFonts w:ascii="Arial" w:eastAsia="Arial" w:hAnsi="Arial" w:cs="Arial"/>
        </w:rPr>
        <w:t xml:space="preserve"> that you provide ample time for your supervisor to review and submit this form</w:t>
      </w:r>
      <w:r w:rsidR="00A14F71">
        <w:rPr>
          <w:rFonts w:ascii="Arial" w:eastAsia="Arial" w:hAnsi="Arial" w:cs="Arial"/>
        </w:rPr>
        <w:t>. It is the responsibility of the applicant to confirm with their supervisor that this step has been completed.</w:t>
      </w:r>
      <w:r w:rsidR="004A50DC">
        <w:rPr>
          <w:rFonts w:ascii="Arial" w:eastAsia="Arial" w:hAnsi="Arial" w:cs="Arial"/>
        </w:rPr>
        <w:t xml:space="preserve"> </w:t>
      </w:r>
    </w:p>
    <w:p w14:paraId="63E86241" w14:textId="32CDA375" w:rsidR="497BA7C8" w:rsidRDefault="51E2F2FA" w:rsidP="441B3F4B">
      <w:pPr>
        <w:pStyle w:val="Heading1"/>
        <w:rPr>
          <w:rFonts w:ascii="Arial" w:eastAsia="Arial" w:hAnsi="Arial"/>
        </w:rPr>
      </w:pPr>
      <w:r w:rsidRPr="732FE8BC">
        <w:rPr>
          <w:rFonts w:ascii="Arial" w:eastAsia="Arial" w:hAnsi="Arial"/>
        </w:rPr>
        <w:t xml:space="preserve">SECTION 8: Student Consent and Acknowledgement  </w:t>
      </w:r>
    </w:p>
    <w:p w14:paraId="35C649CA" w14:textId="765620EE" w:rsidR="497BA7C8" w:rsidRDefault="00F06B8E" w:rsidP="00F06B8E">
      <w:pPr>
        <w:pStyle w:val="Heading3"/>
        <w:rPr>
          <w:rFonts w:ascii="Arial" w:eastAsia="Arial" w:hAnsi="Arial" w:cs="Arial"/>
          <w:b w:val="0"/>
        </w:rPr>
      </w:pPr>
      <w:r>
        <w:rPr>
          <w:rFonts w:ascii="Arial" w:eastAsia="Arial" w:hAnsi="Arial" w:cs="Arial"/>
          <w:b w:val="0"/>
        </w:rPr>
        <w:fldChar w:fldCharType="begin">
          <w:ffData>
            <w:name w:val="Check11"/>
            <w:enabled/>
            <w:calcOnExit w:val="0"/>
            <w:checkBox>
              <w:sizeAuto/>
              <w:default w:val="0"/>
            </w:checkBox>
          </w:ffData>
        </w:fldChar>
      </w:r>
      <w:bookmarkStart w:id="28" w:name="Check11"/>
      <w:r>
        <w:rPr>
          <w:rFonts w:ascii="Arial" w:eastAsia="Arial" w:hAnsi="Arial" w:cs="Arial"/>
          <w:b w:val="0"/>
        </w:rPr>
        <w:instrText xml:space="preserve"> FORMCHECKBOX </w:instrText>
      </w:r>
      <w:r w:rsidR="00000000">
        <w:rPr>
          <w:rFonts w:ascii="Arial" w:eastAsia="Arial" w:hAnsi="Arial" w:cs="Arial"/>
          <w:b w:val="0"/>
        </w:rPr>
      </w:r>
      <w:r w:rsidR="00000000">
        <w:rPr>
          <w:rFonts w:ascii="Arial" w:eastAsia="Arial" w:hAnsi="Arial" w:cs="Arial"/>
          <w:b w:val="0"/>
        </w:rPr>
        <w:fldChar w:fldCharType="separate"/>
      </w:r>
      <w:r>
        <w:rPr>
          <w:rFonts w:ascii="Arial" w:eastAsia="Arial" w:hAnsi="Arial" w:cs="Arial"/>
          <w:b w:val="0"/>
        </w:rPr>
        <w:fldChar w:fldCharType="end"/>
      </w:r>
      <w:bookmarkEnd w:id="28"/>
      <w:r>
        <w:rPr>
          <w:rFonts w:ascii="Arial" w:eastAsia="Arial" w:hAnsi="Arial" w:cs="Arial"/>
          <w:b w:val="0"/>
        </w:rPr>
        <w:t xml:space="preserve"> </w:t>
      </w:r>
      <w:r w:rsidR="0477D000" w:rsidRPr="732FE8BC">
        <w:rPr>
          <w:rFonts w:ascii="Arial" w:eastAsia="Arial" w:hAnsi="Arial" w:cs="Arial"/>
          <w:b w:val="0"/>
        </w:rPr>
        <w:t xml:space="preserve">I hereby certify that all statements in this award application are true and correct to the best of my knowledge. I understand that a false statement may disqualify me for the associated award. </w:t>
      </w:r>
    </w:p>
    <w:p w14:paraId="6F27AD8F" w14:textId="77C1AA6E" w:rsidR="497BA7C8" w:rsidRDefault="00F06B8E" w:rsidP="00F06B8E">
      <w:pPr>
        <w:pStyle w:val="Heading3"/>
        <w:rPr>
          <w:rFonts w:ascii="Arial" w:eastAsia="Arial" w:hAnsi="Arial" w:cs="Arial"/>
          <w:b w:val="0"/>
        </w:rPr>
      </w:pPr>
      <w:r>
        <w:rPr>
          <w:rFonts w:ascii="Arial" w:eastAsia="Arial" w:hAnsi="Arial" w:cs="Arial"/>
          <w:b w:val="0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bookmarkStart w:id="29" w:name="Check12"/>
      <w:r>
        <w:rPr>
          <w:rFonts w:ascii="Arial" w:eastAsia="Arial" w:hAnsi="Arial" w:cs="Arial"/>
          <w:b w:val="0"/>
        </w:rPr>
        <w:instrText xml:space="preserve"> FORMCHECKBOX </w:instrText>
      </w:r>
      <w:r w:rsidR="00000000">
        <w:rPr>
          <w:rFonts w:ascii="Arial" w:eastAsia="Arial" w:hAnsi="Arial" w:cs="Arial"/>
          <w:b w:val="0"/>
        </w:rPr>
      </w:r>
      <w:r w:rsidR="00000000">
        <w:rPr>
          <w:rFonts w:ascii="Arial" w:eastAsia="Arial" w:hAnsi="Arial" w:cs="Arial"/>
          <w:b w:val="0"/>
        </w:rPr>
        <w:fldChar w:fldCharType="separate"/>
      </w:r>
      <w:r>
        <w:rPr>
          <w:rFonts w:ascii="Arial" w:eastAsia="Arial" w:hAnsi="Arial" w:cs="Arial"/>
          <w:b w:val="0"/>
        </w:rPr>
        <w:fldChar w:fldCharType="end"/>
      </w:r>
      <w:bookmarkEnd w:id="29"/>
      <w:r>
        <w:rPr>
          <w:rFonts w:ascii="Arial" w:eastAsia="Arial" w:hAnsi="Arial" w:cs="Arial"/>
          <w:b w:val="0"/>
        </w:rPr>
        <w:t xml:space="preserve"> </w:t>
      </w:r>
      <w:r w:rsidR="497BA7C8" w:rsidRPr="732FE8BC">
        <w:rPr>
          <w:rFonts w:ascii="Arial" w:eastAsia="Arial" w:hAnsi="Arial" w:cs="Arial"/>
          <w:b w:val="0"/>
        </w:rPr>
        <w:t xml:space="preserve">I understand </w:t>
      </w:r>
      <w:r w:rsidR="004A50DC">
        <w:rPr>
          <w:rFonts w:ascii="Arial" w:eastAsia="Arial" w:hAnsi="Arial" w:cs="Arial"/>
          <w:b w:val="0"/>
        </w:rPr>
        <w:t xml:space="preserve">that </w:t>
      </w:r>
      <w:r w:rsidR="497BA7C8" w:rsidRPr="732FE8BC">
        <w:rPr>
          <w:rFonts w:ascii="Arial" w:eastAsia="Arial" w:hAnsi="Arial" w:cs="Arial"/>
          <w:b w:val="0"/>
        </w:rPr>
        <w:t xml:space="preserve">as a result of submitting this application and its attachments that it will be shared with the appropriate Selection Committee for review. </w:t>
      </w:r>
    </w:p>
    <w:p w14:paraId="4CCD6AF0" w14:textId="66DF7824" w:rsidR="004A50DC" w:rsidRDefault="004A50DC" w:rsidP="00F06B8E">
      <w:pPr>
        <w:pStyle w:val="Heading3"/>
        <w:rPr>
          <w:rFonts w:ascii="Arial" w:eastAsia="Arial" w:hAnsi="Arial" w:cs="Arial"/>
          <w:b w:val="0"/>
        </w:rPr>
      </w:pPr>
      <w:r>
        <w:rPr>
          <w:rFonts w:ascii="Arial" w:eastAsia="Arial" w:hAnsi="Arial" w:cs="Arial"/>
          <w:b w:val="0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" w:eastAsia="Arial" w:hAnsi="Arial" w:cs="Arial"/>
          <w:b w:val="0"/>
        </w:rPr>
        <w:instrText xml:space="preserve"> FORMCHECKBOX </w:instrText>
      </w:r>
      <w:r w:rsidR="00000000">
        <w:rPr>
          <w:rFonts w:ascii="Arial" w:eastAsia="Arial" w:hAnsi="Arial" w:cs="Arial"/>
          <w:b w:val="0"/>
        </w:rPr>
      </w:r>
      <w:r w:rsidR="00000000">
        <w:rPr>
          <w:rFonts w:ascii="Arial" w:eastAsia="Arial" w:hAnsi="Arial" w:cs="Arial"/>
          <w:b w:val="0"/>
        </w:rPr>
        <w:fldChar w:fldCharType="separate"/>
      </w:r>
      <w:r>
        <w:rPr>
          <w:rFonts w:ascii="Arial" w:eastAsia="Arial" w:hAnsi="Arial" w:cs="Arial"/>
          <w:b w:val="0"/>
        </w:rPr>
        <w:fldChar w:fldCharType="end"/>
      </w:r>
      <w:r>
        <w:rPr>
          <w:rFonts w:ascii="Arial" w:eastAsia="Arial" w:hAnsi="Arial" w:cs="Arial"/>
          <w:b w:val="0"/>
        </w:rPr>
        <w:t xml:space="preserve"> I have read and </w:t>
      </w:r>
      <w:r w:rsidR="00913F92">
        <w:rPr>
          <w:rFonts w:ascii="Arial" w:eastAsia="Arial" w:hAnsi="Arial" w:cs="Arial"/>
          <w:b w:val="0"/>
        </w:rPr>
        <w:t>agree to</w:t>
      </w:r>
      <w:r>
        <w:rPr>
          <w:rFonts w:ascii="Arial" w:eastAsia="Arial" w:hAnsi="Arial" w:cs="Arial"/>
          <w:b w:val="0"/>
        </w:rPr>
        <w:t xml:space="preserve"> the </w:t>
      </w:r>
      <w:r w:rsidR="00913F92">
        <w:rPr>
          <w:rFonts w:ascii="Arial" w:eastAsia="Arial" w:hAnsi="Arial" w:cs="Arial"/>
          <w:b w:val="0"/>
        </w:rPr>
        <w:t xml:space="preserve">Reporting Guidelines and Conditions of Funding </w:t>
      </w:r>
      <w:r>
        <w:rPr>
          <w:rFonts w:ascii="Arial" w:eastAsia="Arial" w:hAnsi="Arial" w:cs="Arial"/>
          <w:b w:val="0"/>
        </w:rPr>
        <w:t xml:space="preserve">upon accepting funds, if </w:t>
      </w:r>
      <w:r w:rsidR="00913F92">
        <w:rPr>
          <w:rFonts w:ascii="Arial" w:eastAsia="Arial" w:hAnsi="Arial" w:cs="Arial"/>
          <w:b w:val="0"/>
        </w:rPr>
        <w:t xml:space="preserve">my application is </w:t>
      </w:r>
      <w:r>
        <w:rPr>
          <w:rFonts w:ascii="Arial" w:eastAsia="Arial" w:hAnsi="Arial" w:cs="Arial"/>
          <w:b w:val="0"/>
        </w:rPr>
        <w:t xml:space="preserve">approved. </w:t>
      </w:r>
    </w:p>
    <w:p w14:paraId="2610FCE8" w14:textId="74C32579" w:rsidR="00410282" w:rsidRDefault="00410282" w:rsidP="00F06B8E">
      <w:pPr>
        <w:pStyle w:val="Heading3"/>
        <w:rPr>
          <w:rFonts w:ascii="Arial" w:eastAsia="Arial" w:hAnsi="Arial" w:cs="Arial"/>
          <w:b w:val="0"/>
        </w:rPr>
      </w:pPr>
    </w:p>
    <w:p w14:paraId="37E3DEB0" w14:textId="14B63099" w:rsidR="732FE8BC" w:rsidRPr="00410282" w:rsidRDefault="00410282" w:rsidP="00410282">
      <w:pPr>
        <w:spacing w:before="0" w:after="0" w:line="240" w:lineRule="auto"/>
        <w:contextualSpacing w:val="0"/>
        <w:outlineLvl w:val="9"/>
        <w:rPr>
          <w:rFonts w:ascii="Times New Roman" w:hAnsi="Times New Roman"/>
          <w:sz w:val="24"/>
          <w:szCs w:val="24"/>
        </w:rPr>
      </w:pPr>
      <w:r>
        <w:rPr>
          <w:rFonts w:ascii="Arial" w:eastAsia="Arial" w:hAnsi="Arial" w:cs="Arial"/>
        </w:rPr>
        <w:t xml:space="preserve">Please include a completed </w:t>
      </w:r>
      <w:hyperlink r:id="rId21">
        <w:r w:rsidRPr="732FE8BC">
          <w:rPr>
            <w:rStyle w:val="Hyperlink"/>
            <w:rFonts w:ascii="Arial" w:eastAsia="Arial" w:hAnsi="Arial" w:cs="Arial"/>
          </w:rPr>
          <w:t>McMaster General Release Form</w:t>
        </w:r>
      </w:hyperlink>
      <w:r>
        <w:rPr>
          <w:rFonts w:ascii="Arial" w:eastAsia="Arial" w:hAnsi="Arial" w:cs="Arial"/>
        </w:rPr>
        <w:t xml:space="preserve"> as a separate attachment in your email </w:t>
      </w:r>
      <w:r w:rsidRPr="00495374">
        <w:rPr>
          <w:rFonts w:ascii="Arial" w:eastAsia="Arial" w:hAnsi="Arial" w:cs="Arial"/>
        </w:rPr>
        <w:t xml:space="preserve">submission using the file </w:t>
      </w:r>
      <w:r w:rsidRPr="00B808D2">
        <w:rPr>
          <w:rFonts w:ascii="Arial" w:eastAsia="Arial" w:hAnsi="Arial" w:cs="Arial"/>
        </w:rPr>
        <w:t>name “</w:t>
      </w:r>
      <w:r w:rsidRPr="00B808D2">
        <w:rPr>
          <w:rFonts w:ascii="Arial" w:hAnsi="Arial" w:cs="Arial"/>
        </w:rPr>
        <w:t xml:space="preserve">Collaborative </w:t>
      </w:r>
      <w:r w:rsidR="00CD5532" w:rsidRPr="00B808D2">
        <w:rPr>
          <w:rFonts w:ascii="Arial" w:hAnsi="Arial" w:cs="Arial"/>
        </w:rPr>
        <w:t>Fellowship</w:t>
      </w:r>
      <w:r w:rsidRPr="00B808D2">
        <w:rPr>
          <w:rFonts w:ascii="Arial" w:hAnsi="Arial" w:cs="Arial"/>
        </w:rPr>
        <w:t>_Consent_Last Name_First Name”)</w:t>
      </w:r>
      <w:r w:rsidRPr="00B808D2">
        <w:rPr>
          <w:rFonts w:ascii="Arial" w:eastAsia="Arial" w:hAnsi="Arial" w:cs="Arial"/>
        </w:rPr>
        <w:t>.</w:t>
      </w:r>
    </w:p>
    <w:p w14:paraId="64BB2C18" w14:textId="0E420B54" w:rsidR="497BA7C8" w:rsidRDefault="497BA7C8" w:rsidP="497BA7C8">
      <w:pPr>
        <w:pStyle w:val="Heading3"/>
        <w:rPr>
          <w:rFonts w:ascii="Arial" w:eastAsia="Arial" w:hAnsi="Arial" w:cs="Arial"/>
        </w:rPr>
      </w:pPr>
    </w:p>
    <w:p w14:paraId="05760EC4" w14:textId="5AADB597" w:rsidR="00F573D5" w:rsidRDefault="0479C270" w:rsidP="005F522D">
      <w:pPr>
        <w:pStyle w:val="Heading3"/>
        <w:rPr>
          <w:rFonts w:ascii="Arial" w:eastAsia="Arial" w:hAnsi="Arial" w:cs="Arial"/>
          <w:b w:val="0"/>
        </w:rPr>
      </w:pPr>
      <w:r w:rsidRPr="3AD48F2B">
        <w:rPr>
          <w:rFonts w:ascii="Arial" w:eastAsia="Arial" w:hAnsi="Arial" w:cs="Arial"/>
          <w:b w:val="0"/>
        </w:rPr>
        <w:t xml:space="preserve">Successful applicants will be asked to provide a headshot and brief trainee bio (up to 100 words) as it relates to </w:t>
      </w:r>
      <w:r w:rsidR="003D6921">
        <w:rPr>
          <w:rFonts w:ascii="Arial" w:eastAsia="Arial" w:hAnsi="Arial" w:cs="Arial"/>
          <w:b w:val="0"/>
        </w:rPr>
        <w:t>the fellowship</w:t>
      </w:r>
      <w:r w:rsidRPr="3AD48F2B">
        <w:rPr>
          <w:rFonts w:ascii="Arial" w:eastAsia="Arial" w:hAnsi="Arial" w:cs="Arial"/>
          <w:b w:val="0"/>
        </w:rPr>
        <w:t xml:space="preserve"> criteria and/or the proposed project. If selected as a recipient of this award, McMaster University may include this information in print and online materials. This information will be published according to the consent information you have provided. </w:t>
      </w:r>
    </w:p>
    <w:p w14:paraId="6FF07D32" w14:textId="77777777" w:rsidR="000F6FF4" w:rsidRDefault="000F6FF4" w:rsidP="005F522D">
      <w:pPr>
        <w:pStyle w:val="Heading3"/>
        <w:rPr>
          <w:rFonts w:ascii="Arial" w:eastAsia="Arial" w:hAnsi="Arial" w:cs="Arial"/>
          <w:b w:val="0"/>
        </w:rPr>
      </w:pPr>
    </w:p>
    <w:p w14:paraId="5AEEDE20" w14:textId="416EACFC" w:rsidR="007271A4" w:rsidRPr="000F6FF4" w:rsidRDefault="000F6FF4" w:rsidP="000F6FF4">
      <w:pPr>
        <w:pStyle w:val="Heading3"/>
        <w:rPr>
          <w:rFonts w:ascii="Arial" w:eastAsia="Arial" w:hAnsi="Arial" w:cs="Arial"/>
          <w:b w:val="0"/>
        </w:rPr>
      </w:pPr>
      <w:r w:rsidRPr="7E5AD9CE">
        <w:rPr>
          <w:rFonts w:ascii="Arial" w:eastAsia="Arial" w:hAnsi="Arial" w:cs="Arial"/>
        </w:rPr>
        <w:t xml:space="preserve">Please submit your completed application by email to </w:t>
      </w:r>
      <w:hyperlink r:id="rId22">
        <w:r w:rsidRPr="7E5AD9CE">
          <w:rPr>
            <w:rStyle w:val="Hyperlink"/>
            <w:rFonts w:ascii="Arial" w:eastAsia="Arial" w:hAnsi="Arial" w:cs="Arial"/>
          </w:rPr>
          <w:t>collabor@mcmaster.ca</w:t>
        </w:r>
      </w:hyperlink>
      <w:r w:rsidRPr="7E5AD9CE">
        <w:rPr>
          <w:rFonts w:ascii="Arial" w:eastAsia="Arial" w:hAnsi="Arial" w:cs="Arial"/>
        </w:rPr>
        <w:t xml:space="preserve"> with the subject headline “Collaborative Partnership in Research Fellowship</w:t>
      </w:r>
      <w:r>
        <w:rPr>
          <w:rFonts w:ascii="Arial" w:eastAsia="Arial" w:hAnsi="Arial" w:cs="Arial"/>
        </w:rPr>
        <w:t xml:space="preserve"> Application</w:t>
      </w:r>
      <w:r w:rsidRPr="7E5AD9CE">
        <w:rPr>
          <w:rFonts w:ascii="Arial" w:eastAsia="Arial" w:hAnsi="Arial" w:cs="Arial"/>
        </w:rPr>
        <w:t>"</w:t>
      </w:r>
      <w:r>
        <w:rPr>
          <w:rFonts w:ascii="Arial" w:eastAsia="Arial" w:hAnsi="Arial" w:cs="Arial"/>
        </w:rPr>
        <w:t>.</w:t>
      </w:r>
    </w:p>
    <w:p w14:paraId="2E40DF3B" w14:textId="77777777" w:rsidR="007271A4" w:rsidRPr="00F573D5" w:rsidRDefault="007271A4" w:rsidP="005F522D">
      <w:pPr>
        <w:pStyle w:val="Heading3"/>
        <w:rPr>
          <w:rFonts w:eastAsia="Arial"/>
        </w:rPr>
      </w:pPr>
    </w:p>
    <w:sectPr w:rsidR="007271A4" w:rsidRPr="00F573D5" w:rsidSect="00495374">
      <w:headerReference w:type="even" r:id="rId23"/>
      <w:headerReference w:type="default" r:id="rId24"/>
      <w:footerReference w:type="even" r:id="rId25"/>
      <w:footerReference w:type="default" r:id="rId26"/>
      <w:headerReference w:type="first" r:id="rId27"/>
      <w:footerReference w:type="first" r:id="rId28"/>
      <w:pgSz w:w="12240" w:h="15840"/>
      <w:pgMar w:top="1876" w:right="1077" w:bottom="1134" w:left="1077" w:header="709" w:footer="709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C101E1" w14:textId="77777777" w:rsidR="00B37229" w:rsidRDefault="00B37229" w:rsidP="00121DE4">
      <w:r>
        <w:separator/>
      </w:r>
    </w:p>
  </w:endnote>
  <w:endnote w:type="continuationSeparator" w:id="0">
    <w:p w14:paraId="0C5666E6" w14:textId="77777777" w:rsidR="00B37229" w:rsidRDefault="00B37229" w:rsidP="00121DE4">
      <w:r>
        <w:continuationSeparator/>
      </w:r>
    </w:p>
  </w:endnote>
  <w:endnote w:type="continuationNotice" w:id="1">
    <w:p w14:paraId="1188391F" w14:textId="77777777" w:rsidR="00B37229" w:rsidRDefault="00B37229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631866765"/>
      <w:docPartObj>
        <w:docPartGallery w:val="Page Numbers (Bottom of Page)"/>
        <w:docPartUnique/>
      </w:docPartObj>
    </w:sdtPr>
    <w:sdtContent>
      <w:p w14:paraId="7D668970" w14:textId="008984A7" w:rsidR="00495374" w:rsidRDefault="00495374" w:rsidP="0054015B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14:paraId="0386EA6D" w14:textId="77777777" w:rsidR="00495374" w:rsidRDefault="00495374" w:rsidP="0049537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rFonts w:ascii="Arial" w:hAnsi="Arial" w:cs="Arial"/>
        <w:sz w:val="20"/>
        <w:szCs w:val="20"/>
      </w:rPr>
      <w:id w:val="2083168889"/>
      <w:docPartObj>
        <w:docPartGallery w:val="Page Numbers (Bottom of Page)"/>
        <w:docPartUnique/>
      </w:docPartObj>
    </w:sdtPr>
    <w:sdtContent>
      <w:p w14:paraId="36B2A826" w14:textId="2C3A655E" w:rsidR="00495374" w:rsidRPr="00495374" w:rsidRDefault="00495374" w:rsidP="0054015B">
        <w:pPr>
          <w:pStyle w:val="Footer"/>
          <w:framePr w:wrap="none" w:vAnchor="text" w:hAnchor="margin" w:xAlign="right" w:y="1"/>
          <w:rPr>
            <w:rStyle w:val="PageNumber"/>
            <w:rFonts w:ascii="Arial" w:hAnsi="Arial" w:cs="Arial"/>
            <w:sz w:val="20"/>
            <w:szCs w:val="20"/>
          </w:rPr>
        </w:pPr>
        <w:r w:rsidRPr="00CE7031">
          <w:rPr>
            <w:rStyle w:val="PageNumber"/>
            <w:rFonts w:ascii="Arial" w:hAnsi="Arial" w:cs="Arial"/>
            <w:sz w:val="16"/>
            <w:szCs w:val="16"/>
          </w:rPr>
          <w:fldChar w:fldCharType="begin"/>
        </w:r>
        <w:r w:rsidRPr="00CE7031">
          <w:rPr>
            <w:rStyle w:val="PageNumber"/>
            <w:rFonts w:ascii="Arial" w:hAnsi="Arial" w:cs="Arial"/>
            <w:sz w:val="16"/>
            <w:szCs w:val="16"/>
          </w:rPr>
          <w:instrText xml:space="preserve"> PAGE </w:instrText>
        </w:r>
        <w:r w:rsidRPr="00CE7031">
          <w:rPr>
            <w:rStyle w:val="PageNumber"/>
            <w:rFonts w:ascii="Arial" w:hAnsi="Arial" w:cs="Arial"/>
            <w:sz w:val="16"/>
            <w:szCs w:val="16"/>
          </w:rPr>
          <w:fldChar w:fldCharType="separate"/>
        </w:r>
        <w:r w:rsidRPr="00CE7031">
          <w:rPr>
            <w:rStyle w:val="PageNumber"/>
            <w:rFonts w:ascii="Arial" w:hAnsi="Arial" w:cs="Arial"/>
            <w:noProof/>
            <w:sz w:val="16"/>
            <w:szCs w:val="16"/>
          </w:rPr>
          <w:t>1</w:t>
        </w:r>
        <w:r w:rsidRPr="00CE7031">
          <w:rPr>
            <w:rStyle w:val="PageNumber"/>
            <w:rFonts w:ascii="Arial" w:hAnsi="Arial" w:cs="Arial"/>
            <w:sz w:val="16"/>
            <w:szCs w:val="16"/>
          </w:rPr>
          <w:fldChar w:fldCharType="end"/>
        </w:r>
      </w:p>
    </w:sdtContent>
  </w:sdt>
  <w:p w14:paraId="2C867BBD" w14:textId="77777777" w:rsidR="00353D1A" w:rsidRDefault="00353D1A" w:rsidP="00495374">
    <w:pPr>
      <w:ind w:right="360"/>
      <w:rPr>
        <w:rFonts w:ascii="Arial" w:eastAsia="Arial" w:hAnsi="Arial" w:cs="Arial"/>
        <w:sz w:val="16"/>
        <w:szCs w:val="16"/>
      </w:rPr>
    </w:pPr>
  </w:p>
  <w:p w14:paraId="17E1F218" w14:textId="34BE4E05" w:rsidR="00495374" w:rsidRPr="00CE7031" w:rsidRDefault="002E37EB" w:rsidP="00495374">
    <w:pPr>
      <w:ind w:right="360"/>
      <w:rPr>
        <w:rFonts w:ascii="Arial" w:eastAsia="Arial" w:hAnsi="Arial" w:cs="Arial"/>
        <w:sz w:val="16"/>
        <w:szCs w:val="16"/>
      </w:rPr>
    </w:pPr>
    <w:r w:rsidRPr="000D3020">
      <w:rPr>
        <w:rFonts w:ascii="Arial" w:eastAsia="Arial" w:hAnsi="Arial" w:cs="Arial"/>
        <w:sz w:val="16"/>
        <w:szCs w:val="16"/>
      </w:rPr>
      <w:t xml:space="preserve">McMaster Collaborative for Health and Aging </w:t>
    </w:r>
    <w:r>
      <w:rPr>
        <w:rFonts w:ascii="Arial" w:eastAsia="Arial" w:hAnsi="Arial" w:cs="Arial"/>
        <w:sz w:val="16"/>
        <w:szCs w:val="16"/>
      </w:rPr>
      <w:t>Partnership in Research Fellowship</w:t>
    </w:r>
    <w:r w:rsidRPr="000D3020">
      <w:rPr>
        <w:rFonts w:ascii="Arial" w:eastAsia="Arial" w:hAnsi="Arial" w:cs="Arial"/>
        <w:sz w:val="16"/>
        <w:szCs w:val="16"/>
      </w:rPr>
      <w:t xml:space="preserve"> </w:t>
    </w:r>
    <w:r w:rsidR="00495374" w:rsidRPr="00CE7031">
      <w:rPr>
        <w:rFonts w:ascii="Arial" w:eastAsia="Arial" w:hAnsi="Arial" w:cs="Arial"/>
        <w:sz w:val="16"/>
        <w:szCs w:val="16"/>
      </w:rPr>
      <w:t>Application For</w:t>
    </w:r>
    <w:r w:rsidR="00CE7031">
      <w:rPr>
        <w:rFonts w:ascii="Arial" w:eastAsia="Arial" w:hAnsi="Arial" w:cs="Arial"/>
        <w:sz w:val="16"/>
        <w:szCs w:val="16"/>
      </w:rPr>
      <w:t>m</w:t>
    </w:r>
  </w:p>
  <w:p w14:paraId="076B3561" w14:textId="02A7B7E4" w:rsidR="00C0382B" w:rsidRPr="00E50D85" w:rsidRDefault="00C0382B" w:rsidP="00E50D85">
    <w:pPr>
      <w:pStyle w:val="Footer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rFonts w:ascii="Arial" w:hAnsi="Arial" w:cs="Arial"/>
        <w:sz w:val="20"/>
        <w:szCs w:val="20"/>
      </w:rPr>
      <w:id w:val="463626471"/>
      <w:docPartObj>
        <w:docPartGallery w:val="Page Numbers (Bottom of Page)"/>
        <w:docPartUnique/>
      </w:docPartObj>
    </w:sdtPr>
    <w:sdtContent>
      <w:p w14:paraId="061C07CE" w14:textId="50B60C44" w:rsidR="004234E5" w:rsidRPr="004234E5" w:rsidRDefault="004234E5" w:rsidP="0054015B">
        <w:pPr>
          <w:pStyle w:val="Footer"/>
          <w:framePr w:wrap="none" w:vAnchor="text" w:hAnchor="margin" w:xAlign="right" w:y="1"/>
          <w:rPr>
            <w:rStyle w:val="PageNumber"/>
            <w:rFonts w:ascii="Arial" w:hAnsi="Arial" w:cs="Arial"/>
            <w:sz w:val="20"/>
            <w:szCs w:val="20"/>
          </w:rPr>
        </w:pPr>
        <w:r w:rsidRPr="004234E5">
          <w:rPr>
            <w:rStyle w:val="PageNumber"/>
            <w:rFonts w:ascii="Arial" w:hAnsi="Arial" w:cs="Arial"/>
            <w:sz w:val="20"/>
            <w:szCs w:val="20"/>
          </w:rPr>
          <w:fldChar w:fldCharType="begin"/>
        </w:r>
        <w:r w:rsidRPr="004234E5">
          <w:rPr>
            <w:rStyle w:val="PageNumber"/>
            <w:rFonts w:ascii="Arial" w:hAnsi="Arial" w:cs="Arial"/>
            <w:sz w:val="20"/>
            <w:szCs w:val="20"/>
          </w:rPr>
          <w:instrText xml:space="preserve"> PAGE </w:instrText>
        </w:r>
        <w:r w:rsidRPr="004234E5">
          <w:rPr>
            <w:rStyle w:val="PageNumber"/>
            <w:rFonts w:ascii="Arial" w:hAnsi="Arial" w:cs="Arial"/>
            <w:sz w:val="20"/>
            <w:szCs w:val="20"/>
          </w:rPr>
          <w:fldChar w:fldCharType="separate"/>
        </w:r>
        <w:r w:rsidRPr="004234E5">
          <w:rPr>
            <w:rStyle w:val="PageNumber"/>
            <w:rFonts w:ascii="Arial" w:hAnsi="Arial" w:cs="Arial"/>
            <w:noProof/>
            <w:sz w:val="20"/>
            <w:szCs w:val="20"/>
          </w:rPr>
          <w:t>1</w:t>
        </w:r>
        <w:r w:rsidRPr="004234E5">
          <w:rPr>
            <w:rStyle w:val="PageNumber"/>
            <w:rFonts w:ascii="Arial" w:hAnsi="Arial" w:cs="Arial"/>
            <w:sz w:val="20"/>
            <w:szCs w:val="20"/>
          </w:rPr>
          <w:fldChar w:fldCharType="end"/>
        </w:r>
      </w:p>
    </w:sdtContent>
  </w:sdt>
  <w:p w14:paraId="4F7BC24A" w14:textId="32F8569B" w:rsidR="00565D7A" w:rsidRPr="004234E5" w:rsidRDefault="004234E5" w:rsidP="004234E5">
    <w:pPr>
      <w:ind w:right="360"/>
      <w:rPr>
        <w:rFonts w:ascii="Arial" w:eastAsia="Arial" w:hAnsi="Arial" w:cs="Arial"/>
        <w:sz w:val="20"/>
        <w:szCs w:val="20"/>
      </w:rPr>
    </w:pPr>
    <w:r w:rsidRPr="004234E5">
      <w:rPr>
        <w:rFonts w:ascii="Arial" w:eastAsia="Arial" w:hAnsi="Arial" w:cs="Arial"/>
        <w:sz w:val="20"/>
        <w:szCs w:val="20"/>
      </w:rPr>
      <w:t>McMaster Collaborative for Health and Aging Trainee Engagement Fund</w:t>
    </w:r>
    <w:r>
      <w:rPr>
        <w:rFonts w:ascii="Arial" w:eastAsia="Arial" w:hAnsi="Arial" w:cs="Arial"/>
        <w:sz w:val="20"/>
        <w:szCs w:val="20"/>
      </w:rPr>
      <w:t xml:space="preserve"> </w:t>
    </w:r>
    <w:r w:rsidRPr="004234E5">
      <w:rPr>
        <w:rFonts w:ascii="Arial" w:eastAsia="Arial" w:hAnsi="Arial" w:cs="Arial"/>
        <w:sz w:val="20"/>
        <w:szCs w:val="20"/>
      </w:rPr>
      <w:t>Application Form</w:t>
    </w:r>
    <w:r w:rsidR="00495374">
      <w:rPr>
        <w:rFonts w:ascii="Arial" w:eastAsia="Arial" w:hAnsi="Arial" w:cs="Arial"/>
        <w:sz w:val="20"/>
        <w:szCs w:val="20"/>
      </w:rPr>
      <w:t>_v1</w:t>
    </w:r>
    <w:r>
      <w:rPr>
        <w:rFonts w:ascii="Arial" w:eastAsia="Arial" w:hAnsi="Arial" w:cs="Arial"/>
        <w:sz w:val="20"/>
        <w:szCs w:val="20"/>
      </w:rPr>
      <w:tab/>
    </w:r>
    <w:r>
      <w:rPr>
        <w:rFonts w:ascii="Arial" w:eastAsia="Arial" w:hAnsi="Arial" w:cs="Arial"/>
        <w:sz w:val="20"/>
        <w:szCs w:val="20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C86454" w14:textId="77777777" w:rsidR="00B37229" w:rsidRDefault="00B37229" w:rsidP="00121DE4">
      <w:r>
        <w:separator/>
      </w:r>
    </w:p>
  </w:footnote>
  <w:footnote w:type="continuationSeparator" w:id="0">
    <w:p w14:paraId="58D17E63" w14:textId="77777777" w:rsidR="00B37229" w:rsidRDefault="00B37229" w:rsidP="00121DE4">
      <w:r>
        <w:continuationSeparator/>
      </w:r>
    </w:p>
  </w:footnote>
  <w:footnote w:type="continuationNotice" w:id="1">
    <w:p w14:paraId="785755C6" w14:textId="77777777" w:rsidR="00B37229" w:rsidRDefault="00B37229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52BF5C" w14:textId="77777777" w:rsidR="002B6FFE" w:rsidRDefault="002B6FF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50B180" w14:textId="7B0D2D67" w:rsidR="00CE7031" w:rsidRDefault="00CE7031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45A1972E" wp14:editId="35DB7B28">
          <wp:simplePos x="0" y="0"/>
          <wp:positionH relativeFrom="column">
            <wp:posOffset>-684202</wp:posOffset>
          </wp:positionH>
          <wp:positionV relativeFrom="paragraph">
            <wp:posOffset>-761569</wp:posOffset>
          </wp:positionV>
          <wp:extent cx="7801200" cy="1836000"/>
          <wp:effectExtent l="0" t="0" r="0" b="0"/>
          <wp:wrapNone/>
          <wp:docPr id="2" name="Picture 2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01200" cy="1836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519358C" w14:textId="7219A500" w:rsidR="441B3F4B" w:rsidRDefault="441B3F4B" w:rsidP="441B3F4B">
    <w:pPr>
      <w:pStyle w:val="Header"/>
      <w:rPr>
        <w:rFonts w:ascii="Cambria" w:hAnsi="Cambria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A8F903" w14:textId="3E6BDC57" w:rsidR="00A27F31" w:rsidRDefault="00A27F31" w:rsidP="1E25DCB6">
    <w:pPr>
      <w:pStyle w:val="Header"/>
      <w:jc w:val="both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B931D71" wp14:editId="49965599">
          <wp:simplePos x="0" y="0"/>
          <wp:positionH relativeFrom="column">
            <wp:posOffset>-693943</wp:posOffset>
          </wp:positionH>
          <wp:positionV relativeFrom="paragraph">
            <wp:posOffset>-524958</wp:posOffset>
          </wp:positionV>
          <wp:extent cx="7801200" cy="1836000"/>
          <wp:effectExtent l="0" t="0" r="0" b="0"/>
          <wp:wrapNone/>
          <wp:docPr id="1" name="Picture 1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01200" cy="1836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oILZuz98xx2VgQ" int2:id="qGXWGNzg">
      <int2:state int2:value="Rejected" int2:type="LegacyProofing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E40A3B"/>
    <w:multiLevelType w:val="hybridMultilevel"/>
    <w:tmpl w:val="B04CE5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A1E8FD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1F8C9E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19A359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78A9A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BC6361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56CA9B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040D21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72A671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205E4C"/>
    <w:multiLevelType w:val="hybridMultilevel"/>
    <w:tmpl w:val="3ABEF9D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2660986E">
      <w:start w:val="1"/>
      <w:numFmt w:val="lowerLetter"/>
      <w:lvlText w:val="%2."/>
      <w:lvlJc w:val="left"/>
      <w:pPr>
        <w:ind w:left="1440" w:hanging="360"/>
      </w:pPr>
    </w:lvl>
    <w:lvl w:ilvl="2" w:tplc="4D0E9B76">
      <w:start w:val="1"/>
      <w:numFmt w:val="lowerRoman"/>
      <w:lvlText w:val="%3."/>
      <w:lvlJc w:val="right"/>
      <w:pPr>
        <w:ind w:left="2160" w:hanging="180"/>
      </w:pPr>
    </w:lvl>
    <w:lvl w:ilvl="3" w:tplc="A92CAD3A">
      <w:start w:val="1"/>
      <w:numFmt w:val="decimal"/>
      <w:lvlText w:val="%4."/>
      <w:lvlJc w:val="left"/>
      <w:pPr>
        <w:ind w:left="2880" w:hanging="360"/>
      </w:pPr>
    </w:lvl>
    <w:lvl w:ilvl="4" w:tplc="15360110">
      <w:start w:val="1"/>
      <w:numFmt w:val="lowerLetter"/>
      <w:lvlText w:val="%5."/>
      <w:lvlJc w:val="left"/>
      <w:pPr>
        <w:ind w:left="3600" w:hanging="360"/>
      </w:pPr>
    </w:lvl>
    <w:lvl w:ilvl="5" w:tplc="01D46D3C">
      <w:start w:val="1"/>
      <w:numFmt w:val="lowerRoman"/>
      <w:lvlText w:val="%6."/>
      <w:lvlJc w:val="right"/>
      <w:pPr>
        <w:ind w:left="4320" w:hanging="180"/>
      </w:pPr>
    </w:lvl>
    <w:lvl w:ilvl="6" w:tplc="121AF128">
      <w:start w:val="1"/>
      <w:numFmt w:val="decimal"/>
      <w:lvlText w:val="%7."/>
      <w:lvlJc w:val="left"/>
      <w:pPr>
        <w:ind w:left="5040" w:hanging="360"/>
      </w:pPr>
    </w:lvl>
    <w:lvl w:ilvl="7" w:tplc="195647D4">
      <w:start w:val="1"/>
      <w:numFmt w:val="lowerLetter"/>
      <w:lvlText w:val="%8."/>
      <w:lvlJc w:val="left"/>
      <w:pPr>
        <w:ind w:left="5760" w:hanging="360"/>
      </w:pPr>
    </w:lvl>
    <w:lvl w:ilvl="8" w:tplc="14181F40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15C1747"/>
    <w:multiLevelType w:val="hybridMultilevel"/>
    <w:tmpl w:val="7A8E40E4"/>
    <w:lvl w:ilvl="0" w:tplc="F0F227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35438A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FF6218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5F2B77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074671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272B0B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F3A4E7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5D82D7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596120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D1014EB"/>
    <w:multiLevelType w:val="hybridMultilevel"/>
    <w:tmpl w:val="69BCB7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56A23DB"/>
    <w:multiLevelType w:val="hybridMultilevel"/>
    <w:tmpl w:val="79AAD8A4"/>
    <w:lvl w:ilvl="0" w:tplc="10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5" w15:restartNumberingAfterBreak="0">
    <w:nsid w:val="7FC3AD42"/>
    <w:multiLevelType w:val="hybridMultilevel"/>
    <w:tmpl w:val="FFFFFFFF"/>
    <w:lvl w:ilvl="0" w:tplc="D1F2B1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C01E6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7403D2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5B8A8F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30668A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F66E51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AF80CE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64CD3E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8F49C3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5340015">
    <w:abstractNumId w:val="0"/>
  </w:num>
  <w:num w:numId="2" w16cid:durableId="561478987">
    <w:abstractNumId w:val="2"/>
  </w:num>
  <w:num w:numId="3" w16cid:durableId="214239076">
    <w:abstractNumId w:val="1"/>
  </w:num>
  <w:num w:numId="4" w16cid:durableId="1815832908">
    <w:abstractNumId w:val="4"/>
  </w:num>
  <w:num w:numId="5" w16cid:durableId="2100787299">
    <w:abstractNumId w:val="5"/>
  </w:num>
  <w:num w:numId="6" w16cid:durableId="1825971129">
    <w:abstractNumId w:val="3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documentProtection w:edit="forms" w:enforcement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xsDA2AwMjAxMlHaXg1OLizPw8kAKjWgC+J4PFLAAAAA=="/>
  </w:docVars>
  <w:rsids>
    <w:rsidRoot w:val="00F506E4"/>
    <w:rsid w:val="00015639"/>
    <w:rsid w:val="000218C8"/>
    <w:rsid w:val="00021CEA"/>
    <w:rsid w:val="00023C4F"/>
    <w:rsid w:val="00025489"/>
    <w:rsid w:val="00030C08"/>
    <w:rsid w:val="00044B7C"/>
    <w:rsid w:val="0005E0BE"/>
    <w:rsid w:val="000619F5"/>
    <w:rsid w:val="0006485E"/>
    <w:rsid w:val="000675EC"/>
    <w:rsid w:val="0006B3CA"/>
    <w:rsid w:val="00075BFA"/>
    <w:rsid w:val="0009151D"/>
    <w:rsid w:val="00097AD5"/>
    <w:rsid w:val="000B1E56"/>
    <w:rsid w:val="000C0C20"/>
    <w:rsid w:val="000D2510"/>
    <w:rsid w:val="000D2862"/>
    <w:rsid w:val="000D609E"/>
    <w:rsid w:val="000E1AC0"/>
    <w:rsid w:val="000E6A85"/>
    <w:rsid w:val="000F0DA4"/>
    <w:rsid w:val="000F1D03"/>
    <w:rsid w:val="000F6FF4"/>
    <w:rsid w:val="00105416"/>
    <w:rsid w:val="00112E24"/>
    <w:rsid w:val="00121DE4"/>
    <w:rsid w:val="0012880E"/>
    <w:rsid w:val="001433BF"/>
    <w:rsid w:val="0015142B"/>
    <w:rsid w:val="00156D4B"/>
    <w:rsid w:val="00161D81"/>
    <w:rsid w:val="00187C7A"/>
    <w:rsid w:val="00194BAD"/>
    <w:rsid w:val="00195023"/>
    <w:rsid w:val="001976CA"/>
    <w:rsid w:val="001A323A"/>
    <w:rsid w:val="001B15D6"/>
    <w:rsid w:val="001B2A35"/>
    <w:rsid w:val="001C031C"/>
    <w:rsid w:val="001D28BE"/>
    <w:rsid w:val="001D3101"/>
    <w:rsid w:val="001E3242"/>
    <w:rsid w:val="001E51F7"/>
    <w:rsid w:val="001E6B08"/>
    <w:rsid w:val="001EEAEF"/>
    <w:rsid w:val="001F0193"/>
    <w:rsid w:val="001F0CB1"/>
    <w:rsid w:val="001F1D24"/>
    <w:rsid w:val="001F5B29"/>
    <w:rsid w:val="00205929"/>
    <w:rsid w:val="00207F30"/>
    <w:rsid w:val="00244EAF"/>
    <w:rsid w:val="00250643"/>
    <w:rsid w:val="00250684"/>
    <w:rsid w:val="00251294"/>
    <w:rsid w:val="002620DD"/>
    <w:rsid w:val="00265E8C"/>
    <w:rsid w:val="00272B1B"/>
    <w:rsid w:val="00274EE4"/>
    <w:rsid w:val="0027754F"/>
    <w:rsid w:val="002845B5"/>
    <w:rsid w:val="00290708"/>
    <w:rsid w:val="002A0E98"/>
    <w:rsid w:val="002A1AFF"/>
    <w:rsid w:val="002A2408"/>
    <w:rsid w:val="002B4A35"/>
    <w:rsid w:val="002B6FFE"/>
    <w:rsid w:val="002C34B1"/>
    <w:rsid w:val="002C729C"/>
    <w:rsid w:val="002E37EB"/>
    <w:rsid w:val="002E3F31"/>
    <w:rsid w:val="002E7419"/>
    <w:rsid w:val="002F0F3E"/>
    <w:rsid w:val="002F50C6"/>
    <w:rsid w:val="00300439"/>
    <w:rsid w:val="00302871"/>
    <w:rsid w:val="0030394C"/>
    <w:rsid w:val="00327E89"/>
    <w:rsid w:val="0034371C"/>
    <w:rsid w:val="00345F85"/>
    <w:rsid w:val="00351B38"/>
    <w:rsid w:val="00353D1A"/>
    <w:rsid w:val="003546A3"/>
    <w:rsid w:val="00370C17"/>
    <w:rsid w:val="00371DC1"/>
    <w:rsid w:val="00372B87"/>
    <w:rsid w:val="003767AA"/>
    <w:rsid w:val="00377234"/>
    <w:rsid w:val="00382FB6"/>
    <w:rsid w:val="00383526"/>
    <w:rsid w:val="0039453B"/>
    <w:rsid w:val="00396B77"/>
    <w:rsid w:val="003A0D91"/>
    <w:rsid w:val="003A7B01"/>
    <w:rsid w:val="003B07C6"/>
    <w:rsid w:val="003B4302"/>
    <w:rsid w:val="003B73E8"/>
    <w:rsid w:val="003C21F6"/>
    <w:rsid w:val="003C41A7"/>
    <w:rsid w:val="003C47E6"/>
    <w:rsid w:val="003C7FA7"/>
    <w:rsid w:val="003D2242"/>
    <w:rsid w:val="003D3DCF"/>
    <w:rsid w:val="003D6921"/>
    <w:rsid w:val="003E1B98"/>
    <w:rsid w:val="003E5847"/>
    <w:rsid w:val="003F1358"/>
    <w:rsid w:val="003F1FFA"/>
    <w:rsid w:val="003F4B99"/>
    <w:rsid w:val="00405204"/>
    <w:rsid w:val="00410282"/>
    <w:rsid w:val="0041328E"/>
    <w:rsid w:val="004134E7"/>
    <w:rsid w:val="00415742"/>
    <w:rsid w:val="00415A07"/>
    <w:rsid w:val="0042254E"/>
    <w:rsid w:val="004234E5"/>
    <w:rsid w:val="00432340"/>
    <w:rsid w:val="0043742D"/>
    <w:rsid w:val="00437CA3"/>
    <w:rsid w:val="00452D3B"/>
    <w:rsid w:val="00455E88"/>
    <w:rsid w:val="004578A5"/>
    <w:rsid w:val="00460482"/>
    <w:rsid w:val="00462293"/>
    <w:rsid w:val="004645C7"/>
    <w:rsid w:val="0047057D"/>
    <w:rsid w:val="00481BC6"/>
    <w:rsid w:val="00483F61"/>
    <w:rsid w:val="0048708D"/>
    <w:rsid w:val="0048AB17"/>
    <w:rsid w:val="00495374"/>
    <w:rsid w:val="00495D09"/>
    <w:rsid w:val="00495F05"/>
    <w:rsid w:val="004A50DC"/>
    <w:rsid w:val="004A68D9"/>
    <w:rsid w:val="004B0509"/>
    <w:rsid w:val="004B358E"/>
    <w:rsid w:val="004B7DD0"/>
    <w:rsid w:val="004C547A"/>
    <w:rsid w:val="004D272F"/>
    <w:rsid w:val="004D2AD2"/>
    <w:rsid w:val="004D5C93"/>
    <w:rsid w:val="004D5E70"/>
    <w:rsid w:val="004E6E8C"/>
    <w:rsid w:val="004F1DF6"/>
    <w:rsid w:val="004F4490"/>
    <w:rsid w:val="00506D2F"/>
    <w:rsid w:val="005072CD"/>
    <w:rsid w:val="005076BB"/>
    <w:rsid w:val="00507E1E"/>
    <w:rsid w:val="00525290"/>
    <w:rsid w:val="00526949"/>
    <w:rsid w:val="0053295A"/>
    <w:rsid w:val="005437A1"/>
    <w:rsid w:val="00546C6F"/>
    <w:rsid w:val="00554598"/>
    <w:rsid w:val="005564AB"/>
    <w:rsid w:val="005575FF"/>
    <w:rsid w:val="005614AA"/>
    <w:rsid w:val="005624E6"/>
    <w:rsid w:val="00565D7A"/>
    <w:rsid w:val="0057167A"/>
    <w:rsid w:val="00587C1E"/>
    <w:rsid w:val="005942E0"/>
    <w:rsid w:val="005A01F7"/>
    <w:rsid w:val="005E2332"/>
    <w:rsid w:val="005F24B8"/>
    <w:rsid w:val="005F522D"/>
    <w:rsid w:val="005F7B01"/>
    <w:rsid w:val="00604452"/>
    <w:rsid w:val="00610798"/>
    <w:rsid w:val="00615657"/>
    <w:rsid w:val="00623F90"/>
    <w:rsid w:val="00637E51"/>
    <w:rsid w:val="00642CDA"/>
    <w:rsid w:val="00645A5B"/>
    <w:rsid w:val="00646185"/>
    <w:rsid w:val="00646775"/>
    <w:rsid w:val="006474F9"/>
    <w:rsid w:val="00650D84"/>
    <w:rsid w:val="0065120A"/>
    <w:rsid w:val="006524CC"/>
    <w:rsid w:val="006776A1"/>
    <w:rsid w:val="00683705"/>
    <w:rsid w:val="00692B04"/>
    <w:rsid w:val="006A6892"/>
    <w:rsid w:val="006B26C6"/>
    <w:rsid w:val="006B5C50"/>
    <w:rsid w:val="006B7E15"/>
    <w:rsid w:val="006BCC98"/>
    <w:rsid w:val="006D19FE"/>
    <w:rsid w:val="006D7AE7"/>
    <w:rsid w:val="006E517A"/>
    <w:rsid w:val="006F1BF3"/>
    <w:rsid w:val="006F3028"/>
    <w:rsid w:val="00703803"/>
    <w:rsid w:val="007217E8"/>
    <w:rsid w:val="007271A4"/>
    <w:rsid w:val="007418F6"/>
    <w:rsid w:val="00744BF9"/>
    <w:rsid w:val="0074614A"/>
    <w:rsid w:val="0075183B"/>
    <w:rsid w:val="0075586A"/>
    <w:rsid w:val="00760790"/>
    <w:rsid w:val="00761391"/>
    <w:rsid w:val="00762109"/>
    <w:rsid w:val="00767294"/>
    <w:rsid w:val="007735A9"/>
    <w:rsid w:val="00790E52"/>
    <w:rsid w:val="00796981"/>
    <w:rsid w:val="007B21B1"/>
    <w:rsid w:val="007C1029"/>
    <w:rsid w:val="007C164F"/>
    <w:rsid w:val="007C292B"/>
    <w:rsid w:val="007CE6EF"/>
    <w:rsid w:val="007D3EE0"/>
    <w:rsid w:val="007E25DF"/>
    <w:rsid w:val="007E3987"/>
    <w:rsid w:val="007E6E1F"/>
    <w:rsid w:val="007E7A75"/>
    <w:rsid w:val="007F49B5"/>
    <w:rsid w:val="0081023D"/>
    <w:rsid w:val="00821258"/>
    <w:rsid w:val="0082775A"/>
    <w:rsid w:val="00832CCC"/>
    <w:rsid w:val="00833AAA"/>
    <w:rsid w:val="00836869"/>
    <w:rsid w:val="00845457"/>
    <w:rsid w:val="00847AF5"/>
    <w:rsid w:val="00862C10"/>
    <w:rsid w:val="0087279B"/>
    <w:rsid w:val="00893072"/>
    <w:rsid w:val="008934B5"/>
    <w:rsid w:val="008A0EE9"/>
    <w:rsid w:val="008A2F55"/>
    <w:rsid w:val="008C43E4"/>
    <w:rsid w:val="008D6103"/>
    <w:rsid w:val="00904133"/>
    <w:rsid w:val="00905CF4"/>
    <w:rsid w:val="00913F92"/>
    <w:rsid w:val="009144FA"/>
    <w:rsid w:val="0092685C"/>
    <w:rsid w:val="00926C98"/>
    <w:rsid w:val="00931A57"/>
    <w:rsid w:val="00940284"/>
    <w:rsid w:val="009418FE"/>
    <w:rsid w:val="00942F53"/>
    <w:rsid w:val="00950351"/>
    <w:rsid w:val="00956FCA"/>
    <w:rsid w:val="009572E9"/>
    <w:rsid w:val="0097138B"/>
    <w:rsid w:val="00972002"/>
    <w:rsid w:val="00975CCC"/>
    <w:rsid w:val="00975FC9"/>
    <w:rsid w:val="009778D5"/>
    <w:rsid w:val="00986C89"/>
    <w:rsid w:val="009B04FD"/>
    <w:rsid w:val="009B4565"/>
    <w:rsid w:val="009C231E"/>
    <w:rsid w:val="009C51CB"/>
    <w:rsid w:val="009D5928"/>
    <w:rsid w:val="009D5C08"/>
    <w:rsid w:val="009D6B3E"/>
    <w:rsid w:val="009D779C"/>
    <w:rsid w:val="009E2D59"/>
    <w:rsid w:val="00A018F3"/>
    <w:rsid w:val="00A07E0D"/>
    <w:rsid w:val="00A14F71"/>
    <w:rsid w:val="00A20254"/>
    <w:rsid w:val="00A20BEF"/>
    <w:rsid w:val="00A2699A"/>
    <w:rsid w:val="00A27F31"/>
    <w:rsid w:val="00A328C0"/>
    <w:rsid w:val="00A37E7C"/>
    <w:rsid w:val="00A4123D"/>
    <w:rsid w:val="00A4542D"/>
    <w:rsid w:val="00A5262C"/>
    <w:rsid w:val="00A5753E"/>
    <w:rsid w:val="00A61167"/>
    <w:rsid w:val="00A71E29"/>
    <w:rsid w:val="00A865CA"/>
    <w:rsid w:val="00A86E29"/>
    <w:rsid w:val="00A90FDE"/>
    <w:rsid w:val="00AA01A2"/>
    <w:rsid w:val="00AA3FFD"/>
    <w:rsid w:val="00AB2F8D"/>
    <w:rsid w:val="00AB41A0"/>
    <w:rsid w:val="00AC0DF9"/>
    <w:rsid w:val="00AC25FB"/>
    <w:rsid w:val="00AC299E"/>
    <w:rsid w:val="00AD0A09"/>
    <w:rsid w:val="00AF455A"/>
    <w:rsid w:val="00AF5A98"/>
    <w:rsid w:val="00B01A18"/>
    <w:rsid w:val="00B03C56"/>
    <w:rsid w:val="00B07CFB"/>
    <w:rsid w:val="00B20EA2"/>
    <w:rsid w:val="00B24520"/>
    <w:rsid w:val="00B25922"/>
    <w:rsid w:val="00B27E23"/>
    <w:rsid w:val="00B34447"/>
    <w:rsid w:val="00B34C77"/>
    <w:rsid w:val="00B36B4F"/>
    <w:rsid w:val="00B37229"/>
    <w:rsid w:val="00B41142"/>
    <w:rsid w:val="00B5DBB2"/>
    <w:rsid w:val="00B74262"/>
    <w:rsid w:val="00B808D2"/>
    <w:rsid w:val="00B86F87"/>
    <w:rsid w:val="00B93D3E"/>
    <w:rsid w:val="00BB079E"/>
    <w:rsid w:val="00BB7B79"/>
    <w:rsid w:val="00BC186C"/>
    <w:rsid w:val="00BC1B51"/>
    <w:rsid w:val="00BC32E4"/>
    <w:rsid w:val="00BC53BA"/>
    <w:rsid w:val="00BC6D4C"/>
    <w:rsid w:val="00BD6353"/>
    <w:rsid w:val="00BD66DB"/>
    <w:rsid w:val="00C00413"/>
    <w:rsid w:val="00C031D6"/>
    <w:rsid w:val="00C0382B"/>
    <w:rsid w:val="00C27357"/>
    <w:rsid w:val="00C41B6D"/>
    <w:rsid w:val="00C41CD0"/>
    <w:rsid w:val="00C42589"/>
    <w:rsid w:val="00C559F4"/>
    <w:rsid w:val="00C646E9"/>
    <w:rsid w:val="00C65D22"/>
    <w:rsid w:val="00C783F3"/>
    <w:rsid w:val="00C836BF"/>
    <w:rsid w:val="00C84FFA"/>
    <w:rsid w:val="00C91181"/>
    <w:rsid w:val="00CA72F8"/>
    <w:rsid w:val="00CA7C08"/>
    <w:rsid w:val="00CB2AC7"/>
    <w:rsid w:val="00CB6BD5"/>
    <w:rsid w:val="00CB6DD1"/>
    <w:rsid w:val="00CC3215"/>
    <w:rsid w:val="00CC391E"/>
    <w:rsid w:val="00CD0204"/>
    <w:rsid w:val="00CD17B4"/>
    <w:rsid w:val="00CD5532"/>
    <w:rsid w:val="00CE6A88"/>
    <w:rsid w:val="00CE7031"/>
    <w:rsid w:val="00CF5633"/>
    <w:rsid w:val="00D00F2F"/>
    <w:rsid w:val="00D05F76"/>
    <w:rsid w:val="00D11923"/>
    <w:rsid w:val="00D21F66"/>
    <w:rsid w:val="00D24A50"/>
    <w:rsid w:val="00D31B60"/>
    <w:rsid w:val="00D331B1"/>
    <w:rsid w:val="00D42CBC"/>
    <w:rsid w:val="00D47785"/>
    <w:rsid w:val="00D50615"/>
    <w:rsid w:val="00D52110"/>
    <w:rsid w:val="00D60ABA"/>
    <w:rsid w:val="00D63965"/>
    <w:rsid w:val="00D95832"/>
    <w:rsid w:val="00D97410"/>
    <w:rsid w:val="00DA64D2"/>
    <w:rsid w:val="00DA6BA7"/>
    <w:rsid w:val="00DB128A"/>
    <w:rsid w:val="00DB1344"/>
    <w:rsid w:val="00DB3732"/>
    <w:rsid w:val="00DB70D3"/>
    <w:rsid w:val="00DC2AE4"/>
    <w:rsid w:val="00DC3214"/>
    <w:rsid w:val="00DC3ACA"/>
    <w:rsid w:val="00DD7612"/>
    <w:rsid w:val="00DE15DA"/>
    <w:rsid w:val="00DE50AB"/>
    <w:rsid w:val="00DF4F07"/>
    <w:rsid w:val="00DF5019"/>
    <w:rsid w:val="00E03F24"/>
    <w:rsid w:val="00E04021"/>
    <w:rsid w:val="00E05A11"/>
    <w:rsid w:val="00E07C9C"/>
    <w:rsid w:val="00E17023"/>
    <w:rsid w:val="00E211C5"/>
    <w:rsid w:val="00E24086"/>
    <w:rsid w:val="00E25D1A"/>
    <w:rsid w:val="00E27E7A"/>
    <w:rsid w:val="00E4190F"/>
    <w:rsid w:val="00E449EA"/>
    <w:rsid w:val="00E50D85"/>
    <w:rsid w:val="00E53BF3"/>
    <w:rsid w:val="00E80028"/>
    <w:rsid w:val="00E83E26"/>
    <w:rsid w:val="00E8788A"/>
    <w:rsid w:val="00E90A52"/>
    <w:rsid w:val="00E934DE"/>
    <w:rsid w:val="00EA0491"/>
    <w:rsid w:val="00EA2703"/>
    <w:rsid w:val="00EA3BC2"/>
    <w:rsid w:val="00EA6FF4"/>
    <w:rsid w:val="00EB13AC"/>
    <w:rsid w:val="00EB1969"/>
    <w:rsid w:val="00EE168F"/>
    <w:rsid w:val="00EE5149"/>
    <w:rsid w:val="00EE6CE3"/>
    <w:rsid w:val="00EF0BD7"/>
    <w:rsid w:val="00EF33E6"/>
    <w:rsid w:val="00EF3777"/>
    <w:rsid w:val="00EF3FE6"/>
    <w:rsid w:val="00EF79D9"/>
    <w:rsid w:val="00F06646"/>
    <w:rsid w:val="00F06B8E"/>
    <w:rsid w:val="00F07A68"/>
    <w:rsid w:val="00F309B1"/>
    <w:rsid w:val="00F33BDF"/>
    <w:rsid w:val="00F42F1B"/>
    <w:rsid w:val="00F46807"/>
    <w:rsid w:val="00F506E4"/>
    <w:rsid w:val="00F50AA2"/>
    <w:rsid w:val="00F573D5"/>
    <w:rsid w:val="00F70453"/>
    <w:rsid w:val="00F72466"/>
    <w:rsid w:val="00F73938"/>
    <w:rsid w:val="00F75C3C"/>
    <w:rsid w:val="00F82C4A"/>
    <w:rsid w:val="00F85C4F"/>
    <w:rsid w:val="00F9134F"/>
    <w:rsid w:val="00F95BAC"/>
    <w:rsid w:val="00F9604C"/>
    <w:rsid w:val="00FA7297"/>
    <w:rsid w:val="00FA7CCE"/>
    <w:rsid w:val="00FB552D"/>
    <w:rsid w:val="00FE00EB"/>
    <w:rsid w:val="00FE19F2"/>
    <w:rsid w:val="00FE7097"/>
    <w:rsid w:val="00FF340A"/>
    <w:rsid w:val="00FF4947"/>
    <w:rsid w:val="01239DD6"/>
    <w:rsid w:val="012963D0"/>
    <w:rsid w:val="012BED39"/>
    <w:rsid w:val="01514EAD"/>
    <w:rsid w:val="0166D187"/>
    <w:rsid w:val="01791C8D"/>
    <w:rsid w:val="01A3EE7C"/>
    <w:rsid w:val="01B62A45"/>
    <w:rsid w:val="01C27881"/>
    <w:rsid w:val="01DB6127"/>
    <w:rsid w:val="01E3010F"/>
    <w:rsid w:val="01E5AC1C"/>
    <w:rsid w:val="01E77EA1"/>
    <w:rsid w:val="01E7BC9D"/>
    <w:rsid w:val="0200E80E"/>
    <w:rsid w:val="020A63CD"/>
    <w:rsid w:val="02187776"/>
    <w:rsid w:val="027ED8F9"/>
    <w:rsid w:val="0284354B"/>
    <w:rsid w:val="029156A4"/>
    <w:rsid w:val="02A783F4"/>
    <w:rsid w:val="02B07781"/>
    <w:rsid w:val="02C1380C"/>
    <w:rsid w:val="02D12AD0"/>
    <w:rsid w:val="02D424EC"/>
    <w:rsid w:val="02EE6E81"/>
    <w:rsid w:val="02EE9D81"/>
    <w:rsid w:val="02F17840"/>
    <w:rsid w:val="0314D813"/>
    <w:rsid w:val="0324574E"/>
    <w:rsid w:val="034E973B"/>
    <w:rsid w:val="03531D00"/>
    <w:rsid w:val="03580AA3"/>
    <w:rsid w:val="035AD77F"/>
    <w:rsid w:val="035D1B2B"/>
    <w:rsid w:val="036696C0"/>
    <w:rsid w:val="03714AB8"/>
    <w:rsid w:val="037B1865"/>
    <w:rsid w:val="038A708D"/>
    <w:rsid w:val="038BA4D6"/>
    <w:rsid w:val="038CF2DB"/>
    <w:rsid w:val="0394DF05"/>
    <w:rsid w:val="03A03AFB"/>
    <w:rsid w:val="03BC9B96"/>
    <w:rsid w:val="03C30ED5"/>
    <w:rsid w:val="03CA2F15"/>
    <w:rsid w:val="03CF5BA6"/>
    <w:rsid w:val="03D2516E"/>
    <w:rsid w:val="03E29FA7"/>
    <w:rsid w:val="03F50415"/>
    <w:rsid w:val="040180FD"/>
    <w:rsid w:val="0417F9FA"/>
    <w:rsid w:val="0423B3E6"/>
    <w:rsid w:val="0438087B"/>
    <w:rsid w:val="0477D000"/>
    <w:rsid w:val="0479C270"/>
    <w:rsid w:val="047E3659"/>
    <w:rsid w:val="0490FF1E"/>
    <w:rsid w:val="04A4131E"/>
    <w:rsid w:val="04ABAA24"/>
    <w:rsid w:val="04B48ADC"/>
    <w:rsid w:val="04CB4EE1"/>
    <w:rsid w:val="04D6046B"/>
    <w:rsid w:val="04E91042"/>
    <w:rsid w:val="04E93733"/>
    <w:rsid w:val="04E9CA6E"/>
    <w:rsid w:val="04ED338F"/>
    <w:rsid w:val="0500D066"/>
    <w:rsid w:val="05055FC4"/>
    <w:rsid w:val="05079574"/>
    <w:rsid w:val="051EC498"/>
    <w:rsid w:val="051FC51A"/>
    <w:rsid w:val="05219C74"/>
    <w:rsid w:val="0523609F"/>
    <w:rsid w:val="05307463"/>
    <w:rsid w:val="0531E24A"/>
    <w:rsid w:val="053ABD57"/>
    <w:rsid w:val="0564EEDA"/>
    <w:rsid w:val="057B64F1"/>
    <w:rsid w:val="058B034A"/>
    <w:rsid w:val="0590D476"/>
    <w:rsid w:val="05A65496"/>
    <w:rsid w:val="05AA4544"/>
    <w:rsid w:val="05AA46CE"/>
    <w:rsid w:val="05B3C77E"/>
    <w:rsid w:val="05BBD828"/>
    <w:rsid w:val="05CEB957"/>
    <w:rsid w:val="05D0A96C"/>
    <w:rsid w:val="05D6073C"/>
    <w:rsid w:val="05DF24B6"/>
    <w:rsid w:val="05DF7B2E"/>
    <w:rsid w:val="05F203A3"/>
    <w:rsid w:val="05F6649C"/>
    <w:rsid w:val="0611EE71"/>
    <w:rsid w:val="0618D101"/>
    <w:rsid w:val="06256223"/>
    <w:rsid w:val="06260F43"/>
    <w:rsid w:val="06417988"/>
    <w:rsid w:val="064498EB"/>
    <w:rsid w:val="065BF9E5"/>
    <w:rsid w:val="06622EDB"/>
    <w:rsid w:val="06683BB4"/>
    <w:rsid w:val="066AC0E6"/>
    <w:rsid w:val="06752242"/>
    <w:rsid w:val="06924D56"/>
    <w:rsid w:val="0694A59E"/>
    <w:rsid w:val="06B2C44B"/>
    <w:rsid w:val="06B539A1"/>
    <w:rsid w:val="06B556D1"/>
    <w:rsid w:val="06BD6D4E"/>
    <w:rsid w:val="06CB509B"/>
    <w:rsid w:val="06D86B4F"/>
    <w:rsid w:val="06DB453A"/>
    <w:rsid w:val="06E0708D"/>
    <w:rsid w:val="06EC1589"/>
    <w:rsid w:val="06F088D0"/>
    <w:rsid w:val="06F4D23E"/>
    <w:rsid w:val="06F6894D"/>
    <w:rsid w:val="06F68C4A"/>
    <w:rsid w:val="06FDEBC8"/>
    <w:rsid w:val="0710F990"/>
    <w:rsid w:val="07162526"/>
    <w:rsid w:val="07189D51"/>
    <w:rsid w:val="0721E8A0"/>
    <w:rsid w:val="0731C078"/>
    <w:rsid w:val="073669A9"/>
    <w:rsid w:val="0736875E"/>
    <w:rsid w:val="07524A1C"/>
    <w:rsid w:val="07539702"/>
    <w:rsid w:val="077217D1"/>
    <w:rsid w:val="07750C2E"/>
    <w:rsid w:val="077E7C99"/>
    <w:rsid w:val="07857DB7"/>
    <w:rsid w:val="078AAAED"/>
    <w:rsid w:val="079219A6"/>
    <w:rsid w:val="07994F75"/>
    <w:rsid w:val="07AA5D2C"/>
    <w:rsid w:val="07B3D09E"/>
    <w:rsid w:val="07B61365"/>
    <w:rsid w:val="07BDCEE7"/>
    <w:rsid w:val="07C1DFA4"/>
    <w:rsid w:val="07D75AAE"/>
    <w:rsid w:val="07E3DAC0"/>
    <w:rsid w:val="07EE4552"/>
    <w:rsid w:val="07F380B1"/>
    <w:rsid w:val="080842D3"/>
    <w:rsid w:val="080B100B"/>
    <w:rsid w:val="080EC7C1"/>
    <w:rsid w:val="08120A46"/>
    <w:rsid w:val="08169071"/>
    <w:rsid w:val="0820BD2A"/>
    <w:rsid w:val="082C24C8"/>
    <w:rsid w:val="0830849D"/>
    <w:rsid w:val="084C5DA6"/>
    <w:rsid w:val="085164A1"/>
    <w:rsid w:val="086720FC"/>
    <w:rsid w:val="089041B9"/>
    <w:rsid w:val="08997092"/>
    <w:rsid w:val="089CC9DB"/>
    <w:rsid w:val="08A10A51"/>
    <w:rsid w:val="08AF4CDB"/>
    <w:rsid w:val="08B28CBC"/>
    <w:rsid w:val="08BA4771"/>
    <w:rsid w:val="08C3D3EF"/>
    <w:rsid w:val="08CA7F57"/>
    <w:rsid w:val="08D149FE"/>
    <w:rsid w:val="08D23A0A"/>
    <w:rsid w:val="08FC14ED"/>
    <w:rsid w:val="08FD8683"/>
    <w:rsid w:val="090AE35C"/>
    <w:rsid w:val="0912AF21"/>
    <w:rsid w:val="09155720"/>
    <w:rsid w:val="091B952B"/>
    <w:rsid w:val="091D11D5"/>
    <w:rsid w:val="0926AF0D"/>
    <w:rsid w:val="092F6DEB"/>
    <w:rsid w:val="09308EC0"/>
    <w:rsid w:val="0937EF05"/>
    <w:rsid w:val="09548B98"/>
    <w:rsid w:val="09569FF0"/>
    <w:rsid w:val="095793B1"/>
    <w:rsid w:val="09597710"/>
    <w:rsid w:val="09669A29"/>
    <w:rsid w:val="09693CFB"/>
    <w:rsid w:val="097C39AD"/>
    <w:rsid w:val="097CF017"/>
    <w:rsid w:val="099A444C"/>
    <w:rsid w:val="09A41334"/>
    <w:rsid w:val="09A5C063"/>
    <w:rsid w:val="09A6E06C"/>
    <w:rsid w:val="09A70BAC"/>
    <w:rsid w:val="09BDB1A4"/>
    <w:rsid w:val="09C24C5C"/>
    <w:rsid w:val="09C56B0A"/>
    <w:rsid w:val="09CDEDB3"/>
    <w:rsid w:val="09D4ADA3"/>
    <w:rsid w:val="09D5D844"/>
    <w:rsid w:val="09DDA285"/>
    <w:rsid w:val="09F796A0"/>
    <w:rsid w:val="09F9F070"/>
    <w:rsid w:val="0A030BEB"/>
    <w:rsid w:val="0A13FAFB"/>
    <w:rsid w:val="0A236A89"/>
    <w:rsid w:val="0A2F7344"/>
    <w:rsid w:val="0A30A8A6"/>
    <w:rsid w:val="0A30CC43"/>
    <w:rsid w:val="0A383486"/>
    <w:rsid w:val="0A52D861"/>
    <w:rsid w:val="0A6D45A7"/>
    <w:rsid w:val="0A6FB818"/>
    <w:rsid w:val="0A70C281"/>
    <w:rsid w:val="0A75F6F6"/>
    <w:rsid w:val="0A879E43"/>
    <w:rsid w:val="0A8F1F53"/>
    <w:rsid w:val="0A9956E4"/>
    <w:rsid w:val="0AA7F22B"/>
    <w:rsid w:val="0ADC7A1E"/>
    <w:rsid w:val="0ADD98E3"/>
    <w:rsid w:val="0AEBBA2A"/>
    <w:rsid w:val="0AFADF7F"/>
    <w:rsid w:val="0AFEE1B1"/>
    <w:rsid w:val="0B0BB9FD"/>
    <w:rsid w:val="0B245874"/>
    <w:rsid w:val="0B262A94"/>
    <w:rsid w:val="0B35298F"/>
    <w:rsid w:val="0B361D31"/>
    <w:rsid w:val="0B3A6FC9"/>
    <w:rsid w:val="0B3BB971"/>
    <w:rsid w:val="0B3D8F5A"/>
    <w:rsid w:val="0B461187"/>
    <w:rsid w:val="0B4B41BA"/>
    <w:rsid w:val="0B6577AD"/>
    <w:rsid w:val="0B78AECC"/>
    <w:rsid w:val="0B7F76AB"/>
    <w:rsid w:val="0B9EC1BE"/>
    <w:rsid w:val="0BAE0955"/>
    <w:rsid w:val="0BCA9C30"/>
    <w:rsid w:val="0BD15CEB"/>
    <w:rsid w:val="0BD404E7"/>
    <w:rsid w:val="0BD47E61"/>
    <w:rsid w:val="0BEE441B"/>
    <w:rsid w:val="0BFCF5B7"/>
    <w:rsid w:val="0C023FB8"/>
    <w:rsid w:val="0C05E2C9"/>
    <w:rsid w:val="0C0703A7"/>
    <w:rsid w:val="0C076C78"/>
    <w:rsid w:val="0C0786D4"/>
    <w:rsid w:val="0C0B3DC3"/>
    <w:rsid w:val="0C0C92E2"/>
    <w:rsid w:val="0C2B8028"/>
    <w:rsid w:val="0C3175D0"/>
    <w:rsid w:val="0C31FBFA"/>
    <w:rsid w:val="0C46706D"/>
    <w:rsid w:val="0C4C606A"/>
    <w:rsid w:val="0C635263"/>
    <w:rsid w:val="0C65A1BD"/>
    <w:rsid w:val="0C78C88E"/>
    <w:rsid w:val="0C793AE5"/>
    <w:rsid w:val="0C828FFD"/>
    <w:rsid w:val="0C923A98"/>
    <w:rsid w:val="0C9A51E6"/>
    <w:rsid w:val="0CA2F9D4"/>
    <w:rsid w:val="0CA62B9A"/>
    <w:rsid w:val="0CB45EB7"/>
    <w:rsid w:val="0CB77D65"/>
    <w:rsid w:val="0CD336C7"/>
    <w:rsid w:val="0CD5278A"/>
    <w:rsid w:val="0CD65AB5"/>
    <w:rsid w:val="0CDDF385"/>
    <w:rsid w:val="0D0EAF6A"/>
    <w:rsid w:val="0D11B05A"/>
    <w:rsid w:val="0D14139E"/>
    <w:rsid w:val="0D1D4FF3"/>
    <w:rsid w:val="0D31F051"/>
    <w:rsid w:val="0D392540"/>
    <w:rsid w:val="0D415422"/>
    <w:rsid w:val="0D4C5495"/>
    <w:rsid w:val="0D593D9C"/>
    <w:rsid w:val="0D5A8744"/>
    <w:rsid w:val="0D683643"/>
    <w:rsid w:val="0D69A26D"/>
    <w:rsid w:val="0D6A31BD"/>
    <w:rsid w:val="0D6C3FD6"/>
    <w:rsid w:val="0D78DBF1"/>
    <w:rsid w:val="0D7CB2CC"/>
    <w:rsid w:val="0D8762B4"/>
    <w:rsid w:val="0D93EA8D"/>
    <w:rsid w:val="0D960CD0"/>
    <w:rsid w:val="0D96D4F4"/>
    <w:rsid w:val="0DFB0ACC"/>
    <w:rsid w:val="0DFF08DA"/>
    <w:rsid w:val="0E03FFE3"/>
    <w:rsid w:val="0E156194"/>
    <w:rsid w:val="0E1BC38A"/>
    <w:rsid w:val="0E282F8C"/>
    <w:rsid w:val="0E316454"/>
    <w:rsid w:val="0E368273"/>
    <w:rsid w:val="0E437F54"/>
    <w:rsid w:val="0E55CEA2"/>
    <w:rsid w:val="0E617B4A"/>
    <w:rsid w:val="0E6C32D9"/>
    <w:rsid w:val="0E71A176"/>
    <w:rsid w:val="0E76BB09"/>
    <w:rsid w:val="0E8FEF5B"/>
    <w:rsid w:val="0E987FD7"/>
    <w:rsid w:val="0E9ABD4A"/>
    <w:rsid w:val="0EA7B2AC"/>
    <w:rsid w:val="0EC5ED27"/>
    <w:rsid w:val="0ED21904"/>
    <w:rsid w:val="0ED32C8A"/>
    <w:rsid w:val="0EDF66B3"/>
    <w:rsid w:val="0EEC4CFE"/>
    <w:rsid w:val="0EEF0812"/>
    <w:rsid w:val="0F08FDAD"/>
    <w:rsid w:val="0F10E95E"/>
    <w:rsid w:val="0F1ECF4B"/>
    <w:rsid w:val="0F2257E0"/>
    <w:rsid w:val="0F2C3BCF"/>
    <w:rsid w:val="0F522E14"/>
    <w:rsid w:val="0F57B418"/>
    <w:rsid w:val="0F613E85"/>
    <w:rsid w:val="0F6B4668"/>
    <w:rsid w:val="0F750A5A"/>
    <w:rsid w:val="0F7911B8"/>
    <w:rsid w:val="0F9E577E"/>
    <w:rsid w:val="0F9FCCB0"/>
    <w:rsid w:val="0FAD72D9"/>
    <w:rsid w:val="0FBA4EFC"/>
    <w:rsid w:val="0FBCBDEF"/>
    <w:rsid w:val="0FC16E9D"/>
    <w:rsid w:val="0FC54922"/>
    <w:rsid w:val="0FCB9144"/>
    <w:rsid w:val="0FE42DE6"/>
    <w:rsid w:val="0FE70004"/>
    <w:rsid w:val="0FEC27D9"/>
    <w:rsid w:val="10118457"/>
    <w:rsid w:val="10128B6A"/>
    <w:rsid w:val="101982ED"/>
    <w:rsid w:val="10230C15"/>
    <w:rsid w:val="102F1F46"/>
    <w:rsid w:val="10375F5E"/>
    <w:rsid w:val="103767A5"/>
    <w:rsid w:val="103F57DA"/>
    <w:rsid w:val="1043830D"/>
    <w:rsid w:val="106453B1"/>
    <w:rsid w:val="1066BA65"/>
    <w:rsid w:val="10722F53"/>
    <w:rsid w:val="107232E1"/>
    <w:rsid w:val="1083BC66"/>
    <w:rsid w:val="10867EED"/>
    <w:rsid w:val="10A167A2"/>
    <w:rsid w:val="10A9470A"/>
    <w:rsid w:val="10B9BB1E"/>
    <w:rsid w:val="10EDFE75"/>
    <w:rsid w:val="10FEECD5"/>
    <w:rsid w:val="110B9811"/>
    <w:rsid w:val="110FC77B"/>
    <w:rsid w:val="112B22AF"/>
    <w:rsid w:val="1136447A"/>
    <w:rsid w:val="11389B8B"/>
    <w:rsid w:val="113BA0A5"/>
    <w:rsid w:val="1158B8D1"/>
    <w:rsid w:val="117E5C1F"/>
    <w:rsid w:val="117F25D1"/>
    <w:rsid w:val="1184E2D7"/>
    <w:rsid w:val="11854FDF"/>
    <w:rsid w:val="1193A6AB"/>
    <w:rsid w:val="11988494"/>
    <w:rsid w:val="11A82A29"/>
    <w:rsid w:val="11B87D0A"/>
    <w:rsid w:val="11B935AF"/>
    <w:rsid w:val="11BD2551"/>
    <w:rsid w:val="11C0D6E8"/>
    <w:rsid w:val="11D271D9"/>
    <w:rsid w:val="11D4CDC5"/>
    <w:rsid w:val="11D9B14A"/>
    <w:rsid w:val="11EC386A"/>
    <w:rsid w:val="11FC0753"/>
    <w:rsid w:val="11FCC86B"/>
    <w:rsid w:val="120C2592"/>
    <w:rsid w:val="1226F02E"/>
    <w:rsid w:val="122D03A8"/>
    <w:rsid w:val="12400522"/>
    <w:rsid w:val="1241D9E8"/>
    <w:rsid w:val="12681D37"/>
    <w:rsid w:val="1272C1B1"/>
    <w:rsid w:val="12754038"/>
    <w:rsid w:val="12871E8A"/>
    <w:rsid w:val="129FC7F5"/>
    <w:rsid w:val="12ACC35F"/>
    <w:rsid w:val="12B5ED0C"/>
    <w:rsid w:val="12B91966"/>
    <w:rsid w:val="12B9EE04"/>
    <w:rsid w:val="12EEBA5E"/>
    <w:rsid w:val="12F99028"/>
    <w:rsid w:val="13043045"/>
    <w:rsid w:val="13156B1C"/>
    <w:rsid w:val="1318DE65"/>
    <w:rsid w:val="1320B338"/>
    <w:rsid w:val="133103CF"/>
    <w:rsid w:val="13376CBF"/>
    <w:rsid w:val="1338C558"/>
    <w:rsid w:val="133AB853"/>
    <w:rsid w:val="13512E47"/>
    <w:rsid w:val="13558422"/>
    <w:rsid w:val="1378A7B6"/>
    <w:rsid w:val="137B23CF"/>
    <w:rsid w:val="137D3E56"/>
    <w:rsid w:val="139898CC"/>
    <w:rsid w:val="13A09F1C"/>
    <w:rsid w:val="13BC8399"/>
    <w:rsid w:val="13DF2F82"/>
    <w:rsid w:val="13F475FF"/>
    <w:rsid w:val="1428C8AA"/>
    <w:rsid w:val="142BB63B"/>
    <w:rsid w:val="143C6028"/>
    <w:rsid w:val="1440C4E8"/>
    <w:rsid w:val="1456F830"/>
    <w:rsid w:val="14714F3A"/>
    <w:rsid w:val="1476D871"/>
    <w:rsid w:val="1481C8FA"/>
    <w:rsid w:val="148C8A70"/>
    <w:rsid w:val="14913261"/>
    <w:rsid w:val="14918300"/>
    <w:rsid w:val="14931DEF"/>
    <w:rsid w:val="149322D8"/>
    <w:rsid w:val="14A4727E"/>
    <w:rsid w:val="14A5EC5D"/>
    <w:rsid w:val="14AC5ED1"/>
    <w:rsid w:val="14AE0A4E"/>
    <w:rsid w:val="14BDFD12"/>
    <w:rsid w:val="14D59A2B"/>
    <w:rsid w:val="14D5E2B2"/>
    <w:rsid w:val="14DE7D96"/>
    <w:rsid w:val="14E60E3C"/>
    <w:rsid w:val="14F3FD5C"/>
    <w:rsid w:val="14F9331D"/>
    <w:rsid w:val="150A69AD"/>
    <w:rsid w:val="151DDB10"/>
    <w:rsid w:val="151F7625"/>
    <w:rsid w:val="1530346E"/>
    <w:rsid w:val="1530CD95"/>
    <w:rsid w:val="15313659"/>
    <w:rsid w:val="153A0CE9"/>
    <w:rsid w:val="154FCFF7"/>
    <w:rsid w:val="155565D2"/>
    <w:rsid w:val="155C34F1"/>
    <w:rsid w:val="1563797B"/>
    <w:rsid w:val="156C8A62"/>
    <w:rsid w:val="1591C8C8"/>
    <w:rsid w:val="1591FF33"/>
    <w:rsid w:val="159D216B"/>
    <w:rsid w:val="159E25FF"/>
    <w:rsid w:val="15AF5557"/>
    <w:rsid w:val="15B752BF"/>
    <w:rsid w:val="15E3389E"/>
    <w:rsid w:val="1606D069"/>
    <w:rsid w:val="160B46B5"/>
    <w:rsid w:val="161B53D7"/>
    <w:rsid w:val="161EB613"/>
    <w:rsid w:val="162C3E03"/>
    <w:rsid w:val="16314016"/>
    <w:rsid w:val="165AEA27"/>
    <w:rsid w:val="167224CC"/>
    <w:rsid w:val="16852A81"/>
    <w:rsid w:val="168FCDBD"/>
    <w:rsid w:val="169901C9"/>
    <w:rsid w:val="16A2C385"/>
    <w:rsid w:val="16CA140C"/>
    <w:rsid w:val="16CF5A34"/>
    <w:rsid w:val="16EE1880"/>
    <w:rsid w:val="16F663F6"/>
    <w:rsid w:val="171AFFCD"/>
    <w:rsid w:val="172BDF5C"/>
    <w:rsid w:val="17306BA6"/>
    <w:rsid w:val="173225B2"/>
    <w:rsid w:val="174DF06A"/>
    <w:rsid w:val="1752BA16"/>
    <w:rsid w:val="175531C7"/>
    <w:rsid w:val="1756746D"/>
    <w:rsid w:val="175C5318"/>
    <w:rsid w:val="1782474E"/>
    <w:rsid w:val="178ACF71"/>
    <w:rsid w:val="17905AF7"/>
    <w:rsid w:val="17A3F7CE"/>
    <w:rsid w:val="17A4FB9E"/>
    <w:rsid w:val="17B0F0AA"/>
    <w:rsid w:val="17BEB93F"/>
    <w:rsid w:val="17BFAEF7"/>
    <w:rsid w:val="17D422F6"/>
    <w:rsid w:val="17DA95C5"/>
    <w:rsid w:val="17E2507A"/>
    <w:rsid w:val="17E25178"/>
    <w:rsid w:val="181D421B"/>
    <w:rsid w:val="181EB5B5"/>
    <w:rsid w:val="181F773C"/>
    <w:rsid w:val="1825FE9E"/>
    <w:rsid w:val="18356D90"/>
    <w:rsid w:val="1836BDDA"/>
    <w:rsid w:val="183C18AD"/>
    <w:rsid w:val="184BD377"/>
    <w:rsid w:val="1863ACA4"/>
    <w:rsid w:val="1876DB4F"/>
    <w:rsid w:val="187F716D"/>
    <w:rsid w:val="188B2B5F"/>
    <w:rsid w:val="189693DB"/>
    <w:rsid w:val="18A23CB1"/>
    <w:rsid w:val="18ABBED9"/>
    <w:rsid w:val="18C4685C"/>
    <w:rsid w:val="18C5A039"/>
    <w:rsid w:val="18D939A0"/>
    <w:rsid w:val="18F20563"/>
    <w:rsid w:val="18F244CE"/>
    <w:rsid w:val="190E102B"/>
    <w:rsid w:val="191EA6C4"/>
    <w:rsid w:val="19292F88"/>
    <w:rsid w:val="193429CB"/>
    <w:rsid w:val="1944D385"/>
    <w:rsid w:val="194FC198"/>
    <w:rsid w:val="195D02B6"/>
    <w:rsid w:val="196B4112"/>
    <w:rsid w:val="199562C0"/>
    <w:rsid w:val="199BA78D"/>
    <w:rsid w:val="19AE76B1"/>
    <w:rsid w:val="19B28AB3"/>
    <w:rsid w:val="19C363E5"/>
    <w:rsid w:val="19C65980"/>
    <w:rsid w:val="19D654DA"/>
    <w:rsid w:val="19E40479"/>
    <w:rsid w:val="1A015225"/>
    <w:rsid w:val="1A07DA50"/>
    <w:rsid w:val="1A2AD6B1"/>
    <w:rsid w:val="1A327B8A"/>
    <w:rsid w:val="1A337AA6"/>
    <w:rsid w:val="1A41ADC3"/>
    <w:rsid w:val="1A4B7116"/>
    <w:rsid w:val="1A4CB8FC"/>
    <w:rsid w:val="1A4DF759"/>
    <w:rsid w:val="1A59C082"/>
    <w:rsid w:val="1A826D52"/>
    <w:rsid w:val="1A8CA6BE"/>
    <w:rsid w:val="1A936283"/>
    <w:rsid w:val="1AA482A1"/>
    <w:rsid w:val="1ABAD763"/>
    <w:rsid w:val="1AC208BB"/>
    <w:rsid w:val="1AC27033"/>
    <w:rsid w:val="1AC4ED6B"/>
    <w:rsid w:val="1AE574D5"/>
    <w:rsid w:val="1AED5861"/>
    <w:rsid w:val="1AEF063D"/>
    <w:rsid w:val="1AFBB90A"/>
    <w:rsid w:val="1B045FC4"/>
    <w:rsid w:val="1B1D4BD2"/>
    <w:rsid w:val="1B33CA5B"/>
    <w:rsid w:val="1B51A9FA"/>
    <w:rsid w:val="1B54F7CF"/>
    <w:rsid w:val="1B5E3C8A"/>
    <w:rsid w:val="1B76B2D8"/>
    <w:rsid w:val="1B85415C"/>
    <w:rsid w:val="1B8A8A19"/>
    <w:rsid w:val="1B944F0C"/>
    <w:rsid w:val="1BA0DFB5"/>
    <w:rsid w:val="1BB57E98"/>
    <w:rsid w:val="1BCEAA93"/>
    <w:rsid w:val="1BEF2D52"/>
    <w:rsid w:val="1C002286"/>
    <w:rsid w:val="1C21618D"/>
    <w:rsid w:val="1C2EFAED"/>
    <w:rsid w:val="1C334D85"/>
    <w:rsid w:val="1C3F1267"/>
    <w:rsid w:val="1C41D3F3"/>
    <w:rsid w:val="1C5E4094"/>
    <w:rsid w:val="1C6A3EE9"/>
    <w:rsid w:val="1C7C571E"/>
    <w:rsid w:val="1C7E2391"/>
    <w:rsid w:val="1C84F524"/>
    <w:rsid w:val="1C87A7EC"/>
    <w:rsid w:val="1CA5CEB2"/>
    <w:rsid w:val="1CC46F0F"/>
    <w:rsid w:val="1CCEFC46"/>
    <w:rsid w:val="1CCF86AB"/>
    <w:rsid w:val="1CEA2E77"/>
    <w:rsid w:val="1CEB2A42"/>
    <w:rsid w:val="1D0707CF"/>
    <w:rsid w:val="1D0CDA90"/>
    <w:rsid w:val="1D119BFF"/>
    <w:rsid w:val="1D225B3B"/>
    <w:rsid w:val="1D35F8B8"/>
    <w:rsid w:val="1D462165"/>
    <w:rsid w:val="1D4915C2"/>
    <w:rsid w:val="1D4A44B2"/>
    <w:rsid w:val="1D4B470E"/>
    <w:rsid w:val="1D5CD50F"/>
    <w:rsid w:val="1D627D1A"/>
    <w:rsid w:val="1D630201"/>
    <w:rsid w:val="1D9D754F"/>
    <w:rsid w:val="1DAA9420"/>
    <w:rsid w:val="1DB65946"/>
    <w:rsid w:val="1DB8CF20"/>
    <w:rsid w:val="1DEE4A83"/>
    <w:rsid w:val="1DF8AD2C"/>
    <w:rsid w:val="1DFF0923"/>
    <w:rsid w:val="1E02B54B"/>
    <w:rsid w:val="1E12BD40"/>
    <w:rsid w:val="1E19C5E0"/>
    <w:rsid w:val="1E204FD6"/>
    <w:rsid w:val="1E23AD04"/>
    <w:rsid w:val="1E25DCB6"/>
    <w:rsid w:val="1E3DD623"/>
    <w:rsid w:val="1E468A90"/>
    <w:rsid w:val="1E71E9D0"/>
    <w:rsid w:val="1E820ACE"/>
    <w:rsid w:val="1EAD3DF2"/>
    <w:rsid w:val="1EAE95DF"/>
    <w:rsid w:val="1EB6A00B"/>
    <w:rsid w:val="1ECFAA57"/>
    <w:rsid w:val="1EDD30CC"/>
    <w:rsid w:val="1EE1D8D0"/>
    <w:rsid w:val="1EE33D65"/>
    <w:rsid w:val="1EF420FA"/>
    <w:rsid w:val="1F1EFBB2"/>
    <w:rsid w:val="1F349087"/>
    <w:rsid w:val="1F3D60E5"/>
    <w:rsid w:val="1F3F5EF9"/>
    <w:rsid w:val="1F44D102"/>
    <w:rsid w:val="1F6017E1"/>
    <w:rsid w:val="1F7035EC"/>
    <w:rsid w:val="1F7A4C89"/>
    <w:rsid w:val="1F98427B"/>
    <w:rsid w:val="1F9AF141"/>
    <w:rsid w:val="1FB9F229"/>
    <w:rsid w:val="1FD9025C"/>
    <w:rsid w:val="1FDF68FB"/>
    <w:rsid w:val="1FFFB39A"/>
    <w:rsid w:val="2002DA9E"/>
    <w:rsid w:val="200C667D"/>
    <w:rsid w:val="2022A3F0"/>
    <w:rsid w:val="2028751C"/>
    <w:rsid w:val="2028F127"/>
    <w:rsid w:val="202C0CC7"/>
    <w:rsid w:val="202C3E9D"/>
    <w:rsid w:val="202CD440"/>
    <w:rsid w:val="2034F204"/>
    <w:rsid w:val="204C653E"/>
    <w:rsid w:val="20613682"/>
    <w:rsid w:val="20771BD4"/>
    <w:rsid w:val="2092950E"/>
    <w:rsid w:val="20A26D7C"/>
    <w:rsid w:val="20D8226A"/>
    <w:rsid w:val="20F9FAA3"/>
    <w:rsid w:val="20FBE842"/>
    <w:rsid w:val="2118436E"/>
    <w:rsid w:val="2125D3F8"/>
    <w:rsid w:val="21295720"/>
    <w:rsid w:val="21362828"/>
    <w:rsid w:val="21407468"/>
    <w:rsid w:val="2157C6D7"/>
    <w:rsid w:val="2164C3D9"/>
    <w:rsid w:val="2165858C"/>
    <w:rsid w:val="21A14672"/>
    <w:rsid w:val="21BB8EA8"/>
    <w:rsid w:val="21C6CDC2"/>
    <w:rsid w:val="21D2EF0C"/>
    <w:rsid w:val="21DB211C"/>
    <w:rsid w:val="21DBA5E0"/>
    <w:rsid w:val="21EC977A"/>
    <w:rsid w:val="220C1131"/>
    <w:rsid w:val="22112A62"/>
    <w:rsid w:val="221144BE"/>
    <w:rsid w:val="2226C4A4"/>
    <w:rsid w:val="222ACBE3"/>
    <w:rsid w:val="222B1DD1"/>
    <w:rsid w:val="222C1492"/>
    <w:rsid w:val="222EFF5D"/>
    <w:rsid w:val="2240384F"/>
    <w:rsid w:val="2243379D"/>
    <w:rsid w:val="22458762"/>
    <w:rsid w:val="2250DA75"/>
    <w:rsid w:val="22593105"/>
    <w:rsid w:val="225EAFBF"/>
    <w:rsid w:val="226FC1C5"/>
    <w:rsid w:val="22800455"/>
    <w:rsid w:val="22810345"/>
    <w:rsid w:val="228D039C"/>
    <w:rsid w:val="228F1BD5"/>
    <w:rsid w:val="22916250"/>
    <w:rsid w:val="2294A274"/>
    <w:rsid w:val="229E27F4"/>
    <w:rsid w:val="22A17098"/>
    <w:rsid w:val="22A77429"/>
    <w:rsid w:val="22A89349"/>
    <w:rsid w:val="22B17442"/>
    <w:rsid w:val="22B506EE"/>
    <w:rsid w:val="22DEF0B3"/>
    <w:rsid w:val="22E46EEA"/>
    <w:rsid w:val="22FF2731"/>
    <w:rsid w:val="231EE69B"/>
    <w:rsid w:val="232C758D"/>
    <w:rsid w:val="2341D9EB"/>
    <w:rsid w:val="2346A1D0"/>
    <w:rsid w:val="23502D85"/>
    <w:rsid w:val="2351C264"/>
    <w:rsid w:val="2358C9D1"/>
    <w:rsid w:val="235CBBDF"/>
    <w:rsid w:val="2362FB86"/>
    <w:rsid w:val="23782037"/>
    <w:rsid w:val="2385BB23"/>
    <w:rsid w:val="239862F0"/>
    <w:rsid w:val="23A170DE"/>
    <w:rsid w:val="23E3FFBF"/>
    <w:rsid w:val="23EB1BA2"/>
    <w:rsid w:val="23FCB7F2"/>
    <w:rsid w:val="24051514"/>
    <w:rsid w:val="2408561D"/>
    <w:rsid w:val="240E3418"/>
    <w:rsid w:val="24119526"/>
    <w:rsid w:val="241A0F33"/>
    <w:rsid w:val="241CD3A6"/>
    <w:rsid w:val="2421B73B"/>
    <w:rsid w:val="2432551A"/>
    <w:rsid w:val="244ACD47"/>
    <w:rsid w:val="246B3934"/>
    <w:rsid w:val="246D2B35"/>
    <w:rsid w:val="247B5F60"/>
    <w:rsid w:val="247BCFDD"/>
    <w:rsid w:val="247F49A7"/>
    <w:rsid w:val="248ED7EE"/>
    <w:rsid w:val="24A1B6D8"/>
    <w:rsid w:val="24A364B4"/>
    <w:rsid w:val="24AB523A"/>
    <w:rsid w:val="24B37047"/>
    <w:rsid w:val="24E15798"/>
    <w:rsid w:val="24E6558D"/>
    <w:rsid w:val="24E8A605"/>
    <w:rsid w:val="24F0C85E"/>
    <w:rsid w:val="25005510"/>
    <w:rsid w:val="250C7065"/>
    <w:rsid w:val="25184E7D"/>
    <w:rsid w:val="253363D3"/>
    <w:rsid w:val="253DB46E"/>
    <w:rsid w:val="254A8CF7"/>
    <w:rsid w:val="25679920"/>
    <w:rsid w:val="257102E3"/>
    <w:rsid w:val="25788A17"/>
    <w:rsid w:val="257EC844"/>
    <w:rsid w:val="258A101D"/>
    <w:rsid w:val="2591210C"/>
    <w:rsid w:val="259E4DB5"/>
    <w:rsid w:val="25A328CD"/>
    <w:rsid w:val="25AFC6C2"/>
    <w:rsid w:val="25B0575C"/>
    <w:rsid w:val="25BA0A52"/>
    <w:rsid w:val="25C03467"/>
    <w:rsid w:val="25CFFB0D"/>
    <w:rsid w:val="25DC7390"/>
    <w:rsid w:val="25F6EF90"/>
    <w:rsid w:val="2607B290"/>
    <w:rsid w:val="261D8766"/>
    <w:rsid w:val="262B4413"/>
    <w:rsid w:val="26467D4B"/>
    <w:rsid w:val="265D1373"/>
    <w:rsid w:val="268200F5"/>
    <w:rsid w:val="2691A4F9"/>
    <w:rsid w:val="2697EBF5"/>
    <w:rsid w:val="26A49285"/>
    <w:rsid w:val="26B3992F"/>
    <w:rsid w:val="26CA5CBE"/>
    <w:rsid w:val="26F66AE9"/>
    <w:rsid w:val="26FF0786"/>
    <w:rsid w:val="27092F1D"/>
    <w:rsid w:val="270A428D"/>
    <w:rsid w:val="27149319"/>
    <w:rsid w:val="272DA0DD"/>
    <w:rsid w:val="273C1E5E"/>
    <w:rsid w:val="274F83BC"/>
    <w:rsid w:val="27568FF6"/>
    <w:rsid w:val="275CF977"/>
    <w:rsid w:val="27677D89"/>
    <w:rsid w:val="2770FD3C"/>
    <w:rsid w:val="27798CAA"/>
    <w:rsid w:val="2792BFF1"/>
    <w:rsid w:val="279C6727"/>
    <w:rsid w:val="27A71C60"/>
    <w:rsid w:val="27AA69D1"/>
    <w:rsid w:val="27B2E7B2"/>
    <w:rsid w:val="27B6D4A6"/>
    <w:rsid w:val="27D232C5"/>
    <w:rsid w:val="27EB700D"/>
    <w:rsid w:val="2804BD8B"/>
    <w:rsid w:val="28148D78"/>
    <w:rsid w:val="283788AC"/>
    <w:rsid w:val="283EAECA"/>
    <w:rsid w:val="284441C4"/>
    <w:rsid w:val="285781FE"/>
    <w:rsid w:val="285EF12F"/>
    <w:rsid w:val="287DE43D"/>
    <w:rsid w:val="28801D38"/>
    <w:rsid w:val="28A1D3D3"/>
    <w:rsid w:val="28A56005"/>
    <w:rsid w:val="28B68AB7"/>
    <w:rsid w:val="28B737B2"/>
    <w:rsid w:val="28D0FE53"/>
    <w:rsid w:val="28DFAE8E"/>
    <w:rsid w:val="28E36594"/>
    <w:rsid w:val="28FAB77E"/>
    <w:rsid w:val="2905DD85"/>
    <w:rsid w:val="29428342"/>
    <w:rsid w:val="2949BC78"/>
    <w:rsid w:val="294EB813"/>
    <w:rsid w:val="297C7C5E"/>
    <w:rsid w:val="29839EA5"/>
    <w:rsid w:val="29BAF061"/>
    <w:rsid w:val="29BF2C50"/>
    <w:rsid w:val="29BF8E73"/>
    <w:rsid w:val="29E1F46A"/>
    <w:rsid w:val="29F97D72"/>
    <w:rsid w:val="29FC5B7B"/>
    <w:rsid w:val="2A048D90"/>
    <w:rsid w:val="2A0FDEFA"/>
    <w:rsid w:val="2A19B49E"/>
    <w:rsid w:val="2A2C135B"/>
    <w:rsid w:val="2A3C6B22"/>
    <w:rsid w:val="2A3DFC1B"/>
    <w:rsid w:val="2A466C45"/>
    <w:rsid w:val="2A48A251"/>
    <w:rsid w:val="2A50AC7E"/>
    <w:rsid w:val="2A60B61A"/>
    <w:rsid w:val="2A640052"/>
    <w:rsid w:val="2A725230"/>
    <w:rsid w:val="2A7B6DAB"/>
    <w:rsid w:val="2A7C3CE4"/>
    <w:rsid w:val="2A80B38C"/>
    <w:rsid w:val="2A8AB193"/>
    <w:rsid w:val="2A8C695F"/>
    <w:rsid w:val="2A92FE22"/>
    <w:rsid w:val="2A9981DA"/>
    <w:rsid w:val="2AB2DC0D"/>
    <w:rsid w:val="2ABA0ECB"/>
    <w:rsid w:val="2AD793BE"/>
    <w:rsid w:val="2ADB23B3"/>
    <w:rsid w:val="2AE08183"/>
    <w:rsid w:val="2AE20A93"/>
    <w:rsid w:val="2AE7684A"/>
    <w:rsid w:val="2AEC61AE"/>
    <w:rsid w:val="2AEFCC26"/>
    <w:rsid w:val="2AF45908"/>
    <w:rsid w:val="2B0E28B2"/>
    <w:rsid w:val="2B21523E"/>
    <w:rsid w:val="2B26DA01"/>
    <w:rsid w:val="2B2D8550"/>
    <w:rsid w:val="2B416A22"/>
    <w:rsid w:val="2B5D3156"/>
    <w:rsid w:val="2B628643"/>
    <w:rsid w:val="2B64204D"/>
    <w:rsid w:val="2B7652E0"/>
    <w:rsid w:val="2B859F1B"/>
    <w:rsid w:val="2BA01867"/>
    <w:rsid w:val="2BA7DC92"/>
    <w:rsid w:val="2BC310AE"/>
    <w:rsid w:val="2BE6EAAB"/>
    <w:rsid w:val="2BF98ED1"/>
    <w:rsid w:val="2C1F98E0"/>
    <w:rsid w:val="2C4999B2"/>
    <w:rsid w:val="2C4EB263"/>
    <w:rsid w:val="2C632987"/>
    <w:rsid w:val="2C8DD2B4"/>
    <w:rsid w:val="2CA6A19F"/>
    <w:rsid w:val="2CA91078"/>
    <w:rsid w:val="2CA9A9B8"/>
    <w:rsid w:val="2CBD248B"/>
    <w:rsid w:val="2CD72D83"/>
    <w:rsid w:val="2CDE2D7C"/>
    <w:rsid w:val="2CE7A812"/>
    <w:rsid w:val="2CF7D66A"/>
    <w:rsid w:val="2CFC6496"/>
    <w:rsid w:val="2D0E6728"/>
    <w:rsid w:val="2D164BEC"/>
    <w:rsid w:val="2D26C3AA"/>
    <w:rsid w:val="2D28F31C"/>
    <w:rsid w:val="2D38DE24"/>
    <w:rsid w:val="2D3DC460"/>
    <w:rsid w:val="2D3DDE8A"/>
    <w:rsid w:val="2D515560"/>
    <w:rsid w:val="2D5AC9DB"/>
    <w:rsid w:val="2D682751"/>
    <w:rsid w:val="2D6E82C5"/>
    <w:rsid w:val="2D81BACD"/>
    <w:rsid w:val="2DB64033"/>
    <w:rsid w:val="2DC37047"/>
    <w:rsid w:val="2DC8A475"/>
    <w:rsid w:val="2DCA9EE4"/>
    <w:rsid w:val="2DD58DD6"/>
    <w:rsid w:val="2DEFBFFB"/>
    <w:rsid w:val="2DF04204"/>
    <w:rsid w:val="2E0E18D5"/>
    <w:rsid w:val="2E246D07"/>
    <w:rsid w:val="2E2B613F"/>
    <w:rsid w:val="2E4900C2"/>
    <w:rsid w:val="2E4BF31D"/>
    <w:rsid w:val="2E4FE89A"/>
    <w:rsid w:val="2E745502"/>
    <w:rsid w:val="2E74BCF2"/>
    <w:rsid w:val="2EA2C6F3"/>
    <w:rsid w:val="2EAA621E"/>
    <w:rsid w:val="2EADF04E"/>
    <w:rsid w:val="2ECFD43D"/>
    <w:rsid w:val="2EE03466"/>
    <w:rsid w:val="2EE08001"/>
    <w:rsid w:val="2EFFB74F"/>
    <w:rsid w:val="2F0409E7"/>
    <w:rsid w:val="2F0F1417"/>
    <w:rsid w:val="2F2C10AA"/>
    <w:rsid w:val="2F311789"/>
    <w:rsid w:val="2F380787"/>
    <w:rsid w:val="2F46CB9C"/>
    <w:rsid w:val="2F4F0BBE"/>
    <w:rsid w:val="2F627015"/>
    <w:rsid w:val="2F7E4EE9"/>
    <w:rsid w:val="2F8282CA"/>
    <w:rsid w:val="2F88906C"/>
    <w:rsid w:val="2F8F03D7"/>
    <w:rsid w:val="2FA0D653"/>
    <w:rsid w:val="2FAE05D3"/>
    <w:rsid w:val="2FBB7B2D"/>
    <w:rsid w:val="2FBBB565"/>
    <w:rsid w:val="2FC61920"/>
    <w:rsid w:val="2FCD875B"/>
    <w:rsid w:val="2FD22659"/>
    <w:rsid w:val="2FD53F1D"/>
    <w:rsid w:val="2FD9BA6D"/>
    <w:rsid w:val="2FE9E099"/>
    <w:rsid w:val="2FEBBB9F"/>
    <w:rsid w:val="2FEDC263"/>
    <w:rsid w:val="2FF841A1"/>
    <w:rsid w:val="2FF9E2FC"/>
    <w:rsid w:val="3030098C"/>
    <w:rsid w:val="304D5536"/>
    <w:rsid w:val="306ED649"/>
    <w:rsid w:val="30719666"/>
    <w:rsid w:val="3096DFB1"/>
    <w:rsid w:val="30AFC30E"/>
    <w:rsid w:val="30BCCE6E"/>
    <w:rsid w:val="30C82A13"/>
    <w:rsid w:val="30D08C02"/>
    <w:rsid w:val="30D846B7"/>
    <w:rsid w:val="30F8B462"/>
    <w:rsid w:val="310E906D"/>
    <w:rsid w:val="3111ABDB"/>
    <w:rsid w:val="3127ECC4"/>
    <w:rsid w:val="31363B14"/>
    <w:rsid w:val="313EB41D"/>
    <w:rsid w:val="314A3960"/>
    <w:rsid w:val="315252BD"/>
    <w:rsid w:val="3152F23F"/>
    <w:rsid w:val="3165996F"/>
    <w:rsid w:val="316DF6BA"/>
    <w:rsid w:val="316EE379"/>
    <w:rsid w:val="31870A5F"/>
    <w:rsid w:val="31917649"/>
    <w:rsid w:val="31A6A892"/>
    <w:rsid w:val="31A6E906"/>
    <w:rsid w:val="31AC2E8D"/>
    <w:rsid w:val="31AEB511"/>
    <w:rsid w:val="31DEFCCE"/>
    <w:rsid w:val="31F1C9AA"/>
    <w:rsid w:val="32012672"/>
    <w:rsid w:val="320AD0D8"/>
    <w:rsid w:val="320B87D4"/>
    <w:rsid w:val="320CA2B4"/>
    <w:rsid w:val="3220DA94"/>
    <w:rsid w:val="32254291"/>
    <w:rsid w:val="322F05E4"/>
    <w:rsid w:val="32309075"/>
    <w:rsid w:val="3248AD2D"/>
    <w:rsid w:val="325FF984"/>
    <w:rsid w:val="3260D23B"/>
    <w:rsid w:val="326CC3F2"/>
    <w:rsid w:val="327772E9"/>
    <w:rsid w:val="32822AC1"/>
    <w:rsid w:val="3283A615"/>
    <w:rsid w:val="328DA41C"/>
    <w:rsid w:val="32A008CE"/>
    <w:rsid w:val="32B21D9B"/>
    <w:rsid w:val="32B3B333"/>
    <w:rsid w:val="32BF99B6"/>
    <w:rsid w:val="32E883B1"/>
    <w:rsid w:val="32F3EC61"/>
    <w:rsid w:val="330F4619"/>
    <w:rsid w:val="331369AB"/>
    <w:rsid w:val="33241546"/>
    <w:rsid w:val="33410E82"/>
    <w:rsid w:val="3354C23E"/>
    <w:rsid w:val="336B98F4"/>
    <w:rsid w:val="336C7705"/>
    <w:rsid w:val="337ACD2F"/>
    <w:rsid w:val="33A2AB14"/>
    <w:rsid w:val="33A431B7"/>
    <w:rsid w:val="33A90778"/>
    <w:rsid w:val="33AE5009"/>
    <w:rsid w:val="33CD0329"/>
    <w:rsid w:val="33E9CD47"/>
    <w:rsid w:val="33EF89C3"/>
    <w:rsid w:val="33F1BA3B"/>
    <w:rsid w:val="33FE6191"/>
    <w:rsid w:val="3403BC61"/>
    <w:rsid w:val="340DFDC6"/>
    <w:rsid w:val="3417E1AD"/>
    <w:rsid w:val="3435877E"/>
    <w:rsid w:val="34562D12"/>
    <w:rsid w:val="3458E1A8"/>
    <w:rsid w:val="346B5D61"/>
    <w:rsid w:val="3470CB22"/>
    <w:rsid w:val="34725C09"/>
    <w:rsid w:val="349C00A9"/>
    <w:rsid w:val="34A273E8"/>
    <w:rsid w:val="34B0FFD8"/>
    <w:rsid w:val="34E13406"/>
    <w:rsid w:val="34E8163F"/>
    <w:rsid w:val="34F279FA"/>
    <w:rsid w:val="34F7B304"/>
    <w:rsid w:val="35169D90"/>
    <w:rsid w:val="35271F0A"/>
    <w:rsid w:val="352BC751"/>
    <w:rsid w:val="352C9FCE"/>
    <w:rsid w:val="354462CE"/>
    <w:rsid w:val="3552E496"/>
    <w:rsid w:val="3559D847"/>
    <w:rsid w:val="355E3B99"/>
    <w:rsid w:val="355E4692"/>
    <w:rsid w:val="355F0907"/>
    <w:rsid w:val="3569BB63"/>
    <w:rsid w:val="3578868A"/>
    <w:rsid w:val="357FB98B"/>
    <w:rsid w:val="3591E0BD"/>
    <w:rsid w:val="35921B29"/>
    <w:rsid w:val="3592BACA"/>
    <w:rsid w:val="359B3974"/>
    <w:rsid w:val="35A9CE27"/>
    <w:rsid w:val="35B7238A"/>
    <w:rsid w:val="35C695F7"/>
    <w:rsid w:val="35CF2E71"/>
    <w:rsid w:val="35D190D0"/>
    <w:rsid w:val="35D93491"/>
    <w:rsid w:val="35DD9547"/>
    <w:rsid w:val="35E51CFE"/>
    <w:rsid w:val="35F932CC"/>
    <w:rsid w:val="35FE29AB"/>
    <w:rsid w:val="360272FD"/>
    <w:rsid w:val="3625C3E0"/>
    <w:rsid w:val="3635B026"/>
    <w:rsid w:val="36453EDD"/>
    <w:rsid w:val="36809574"/>
    <w:rsid w:val="3684672B"/>
    <w:rsid w:val="36894ADC"/>
    <w:rsid w:val="36959FF9"/>
    <w:rsid w:val="369FF705"/>
    <w:rsid w:val="36B26DF1"/>
    <w:rsid w:val="36F12BD0"/>
    <w:rsid w:val="370F0997"/>
    <w:rsid w:val="37182555"/>
    <w:rsid w:val="372F91E2"/>
    <w:rsid w:val="3735636C"/>
    <w:rsid w:val="3743B9E8"/>
    <w:rsid w:val="3744F8C8"/>
    <w:rsid w:val="37483F6D"/>
    <w:rsid w:val="37525AF2"/>
    <w:rsid w:val="37623F1F"/>
    <w:rsid w:val="377C10B5"/>
    <w:rsid w:val="378A4F39"/>
    <w:rsid w:val="3792295E"/>
    <w:rsid w:val="37948643"/>
    <w:rsid w:val="37AE0D95"/>
    <w:rsid w:val="37AE1B08"/>
    <w:rsid w:val="37BAAA4D"/>
    <w:rsid w:val="37BE4B18"/>
    <w:rsid w:val="37C2E599"/>
    <w:rsid w:val="37D5EE60"/>
    <w:rsid w:val="37E7218A"/>
    <w:rsid w:val="37EF2A2E"/>
    <w:rsid w:val="37FA5038"/>
    <w:rsid w:val="37FB4B21"/>
    <w:rsid w:val="3809B351"/>
    <w:rsid w:val="38101319"/>
    <w:rsid w:val="3815D95B"/>
    <w:rsid w:val="3830E880"/>
    <w:rsid w:val="383426A2"/>
    <w:rsid w:val="383515F5"/>
    <w:rsid w:val="3844CB50"/>
    <w:rsid w:val="3844ECDC"/>
    <w:rsid w:val="38517CE4"/>
    <w:rsid w:val="3856294B"/>
    <w:rsid w:val="385AD2BA"/>
    <w:rsid w:val="3866D83D"/>
    <w:rsid w:val="386E1C26"/>
    <w:rsid w:val="3879B658"/>
    <w:rsid w:val="387ACA08"/>
    <w:rsid w:val="387E6E54"/>
    <w:rsid w:val="388F1DC5"/>
    <w:rsid w:val="38A6C55B"/>
    <w:rsid w:val="38C3A32B"/>
    <w:rsid w:val="38C471D7"/>
    <w:rsid w:val="38D85C74"/>
    <w:rsid w:val="38E6D31E"/>
    <w:rsid w:val="38E87084"/>
    <w:rsid w:val="38EB4527"/>
    <w:rsid w:val="39005320"/>
    <w:rsid w:val="390D5C32"/>
    <w:rsid w:val="392D364D"/>
    <w:rsid w:val="394D974D"/>
    <w:rsid w:val="39822394"/>
    <w:rsid w:val="39CF611D"/>
    <w:rsid w:val="39D0E656"/>
    <w:rsid w:val="39DB2497"/>
    <w:rsid w:val="39E2084D"/>
    <w:rsid w:val="39F201D5"/>
    <w:rsid w:val="39FBF2B7"/>
    <w:rsid w:val="3A26CC6B"/>
    <w:rsid w:val="3A373532"/>
    <w:rsid w:val="3A40265B"/>
    <w:rsid w:val="3A53A335"/>
    <w:rsid w:val="3AA68776"/>
    <w:rsid w:val="3AA8E281"/>
    <w:rsid w:val="3AACBCA8"/>
    <w:rsid w:val="3AAE691F"/>
    <w:rsid w:val="3AC649AC"/>
    <w:rsid w:val="3AC803B8"/>
    <w:rsid w:val="3AC906AE"/>
    <w:rsid w:val="3ACBC1C2"/>
    <w:rsid w:val="3AD48F2B"/>
    <w:rsid w:val="3AD8201B"/>
    <w:rsid w:val="3ADF6E43"/>
    <w:rsid w:val="3AF6A54D"/>
    <w:rsid w:val="3AF7DAB5"/>
    <w:rsid w:val="3B07CD53"/>
    <w:rsid w:val="3B0EBC7A"/>
    <w:rsid w:val="3B2638FD"/>
    <w:rsid w:val="3B357B96"/>
    <w:rsid w:val="3B438F3F"/>
    <w:rsid w:val="3B483BA6"/>
    <w:rsid w:val="3B5CBBFF"/>
    <w:rsid w:val="3B61896A"/>
    <w:rsid w:val="3B620E3C"/>
    <w:rsid w:val="3B639114"/>
    <w:rsid w:val="3B66C2DA"/>
    <w:rsid w:val="3B70A69C"/>
    <w:rsid w:val="3B718D43"/>
    <w:rsid w:val="3B71A2BB"/>
    <w:rsid w:val="3B85480C"/>
    <w:rsid w:val="3B87573E"/>
    <w:rsid w:val="3B8854AC"/>
    <w:rsid w:val="3B9699D7"/>
    <w:rsid w:val="3BA0B3A5"/>
    <w:rsid w:val="3BA3F1F6"/>
    <w:rsid w:val="3BB49ECB"/>
    <w:rsid w:val="3BBBD66F"/>
    <w:rsid w:val="3BBCC8BF"/>
    <w:rsid w:val="3BCB1F3D"/>
    <w:rsid w:val="3BCE4A8B"/>
    <w:rsid w:val="3BE2E767"/>
    <w:rsid w:val="3BF452B8"/>
    <w:rsid w:val="3C29EE31"/>
    <w:rsid w:val="3C2B4FA7"/>
    <w:rsid w:val="3C3958F3"/>
    <w:rsid w:val="3C407210"/>
    <w:rsid w:val="3C6DCF0D"/>
    <w:rsid w:val="3C7AF73A"/>
    <w:rsid w:val="3C802B3F"/>
    <w:rsid w:val="3CB0964A"/>
    <w:rsid w:val="3CD05C02"/>
    <w:rsid w:val="3CDD2808"/>
    <w:rsid w:val="3CE778C7"/>
    <w:rsid w:val="3CF30AF1"/>
    <w:rsid w:val="3D024E08"/>
    <w:rsid w:val="3D214DBF"/>
    <w:rsid w:val="3D329D5B"/>
    <w:rsid w:val="3D5C6C21"/>
    <w:rsid w:val="3D635D94"/>
    <w:rsid w:val="3D66F919"/>
    <w:rsid w:val="3D680598"/>
    <w:rsid w:val="3D6919B7"/>
    <w:rsid w:val="3D721B9A"/>
    <w:rsid w:val="3D849191"/>
    <w:rsid w:val="3D8590AD"/>
    <w:rsid w:val="3D8D22FC"/>
    <w:rsid w:val="3D96339C"/>
    <w:rsid w:val="3D9FFDF3"/>
    <w:rsid w:val="3DA0C1A8"/>
    <w:rsid w:val="3DBFA58C"/>
    <w:rsid w:val="3DCF5374"/>
    <w:rsid w:val="3DECD30F"/>
    <w:rsid w:val="3DF4D085"/>
    <w:rsid w:val="3E09242C"/>
    <w:rsid w:val="3E10A178"/>
    <w:rsid w:val="3E329C3E"/>
    <w:rsid w:val="3E37BCA5"/>
    <w:rsid w:val="3E3AFBCC"/>
    <w:rsid w:val="3E4EE5D4"/>
    <w:rsid w:val="3E78F869"/>
    <w:rsid w:val="3E7F305E"/>
    <w:rsid w:val="3E9220C6"/>
    <w:rsid w:val="3E96546D"/>
    <w:rsid w:val="3E9BDF79"/>
    <w:rsid w:val="3E9E1FF5"/>
    <w:rsid w:val="3ECD56BD"/>
    <w:rsid w:val="3ED28B32"/>
    <w:rsid w:val="3ED75763"/>
    <w:rsid w:val="3EEE1139"/>
    <w:rsid w:val="3EFB289D"/>
    <w:rsid w:val="3F1F111C"/>
    <w:rsid w:val="3F2C5A39"/>
    <w:rsid w:val="3F47CE28"/>
    <w:rsid w:val="3F497E8F"/>
    <w:rsid w:val="3F66484A"/>
    <w:rsid w:val="3F7C930F"/>
    <w:rsid w:val="3F7DF633"/>
    <w:rsid w:val="3F8E1378"/>
    <w:rsid w:val="3F924A7D"/>
    <w:rsid w:val="3F9EAEAE"/>
    <w:rsid w:val="3FA4F48D"/>
    <w:rsid w:val="3FCE0EB3"/>
    <w:rsid w:val="3FD925C0"/>
    <w:rsid w:val="3FD9BDF3"/>
    <w:rsid w:val="3FEE2147"/>
    <w:rsid w:val="3FF3512C"/>
    <w:rsid w:val="3FFCC4DB"/>
    <w:rsid w:val="4018DEFA"/>
    <w:rsid w:val="4033DB09"/>
    <w:rsid w:val="4047E97A"/>
    <w:rsid w:val="405FB746"/>
    <w:rsid w:val="4077B0B3"/>
    <w:rsid w:val="40820887"/>
    <w:rsid w:val="40880FEE"/>
    <w:rsid w:val="4098D5D4"/>
    <w:rsid w:val="409B2BC9"/>
    <w:rsid w:val="40A77A05"/>
    <w:rsid w:val="40DEF3C8"/>
    <w:rsid w:val="40E0A2D9"/>
    <w:rsid w:val="40E190A3"/>
    <w:rsid w:val="40E39E89"/>
    <w:rsid w:val="40EC4034"/>
    <w:rsid w:val="40F98A10"/>
    <w:rsid w:val="40FEAC0A"/>
    <w:rsid w:val="40FF7C64"/>
    <w:rsid w:val="41027128"/>
    <w:rsid w:val="41099B2F"/>
    <w:rsid w:val="41188B37"/>
    <w:rsid w:val="413196E5"/>
    <w:rsid w:val="41332E9F"/>
    <w:rsid w:val="413D7312"/>
    <w:rsid w:val="41490E0C"/>
    <w:rsid w:val="414F5D10"/>
    <w:rsid w:val="4154CB52"/>
    <w:rsid w:val="4160112C"/>
    <w:rsid w:val="416F5D67"/>
    <w:rsid w:val="41765A83"/>
    <w:rsid w:val="417FAD72"/>
    <w:rsid w:val="4185D7A4"/>
    <w:rsid w:val="418FEC2A"/>
    <w:rsid w:val="41A4315F"/>
    <w:rsid w:val="41B0992B"/>
    <w:rsid w:val="41D21D0D"/>
    <w:rsid w:val="41E630B4"/>
    <w:rsid w:val="41F57AA7"/>
    <w:rsid w:val="41FE6351"/>
    <w:rsid w:val="4211383A"/>
    <w:rsid w:val="423BA98C"/>
    <w:rsid w:val="42417480"/>
    <w:rsid w:val="4263EB46"/>
    <w:rsid w:val="4269A4BF"/>
    <w:rsid w:val="4277E9A7"/>
    <w:rsid w:val="4297778F"/>
    <w:rsid w:val="42A565EB"/>
    <w:rsid w:val="42CA09A3"/>
    <w:rsid w:val="42CC2531"/>
    <w:rsid w:val="42D711A9"/>
    <w:rsid w:val="42D87ECE"/>
    <w:rsid w:val="42F176F2"/>
    <w:rsid w:val="42F3D5CC"/>
    <w:rsid w:val="4300AA97"/>
    <w:rsid w:val="43019454"/>
    <w:rsid w:val="4305D596"/>
    <w:rsid w:val="431B7943"/>
    <w:rsid w:val="431D4F2C"/>
    <w:rsid w:val="432091D8"/>
    <w:rsid w:val="43213EFB"/>
    <w:rsid w:val="432DD4B2"/>
    <w:rsid w:val="43457F31"/>
    <w:rsid w:val="434797C2"/>
    <w:rsid w:val="4359E7AE"/>
    <w:rsid w:val="437EEA47"/>
    <w:rsid w:val="4389ACA0"/>
    <w:rsid w:val="43A6A57C"/>
    <w:rsid w:val="43B0D55F"/>
    <w:rsid w:val="43C2F66D"/>
    <w:rsid w:val="43C3296B"/>
    <w:rsid w:val="43DCA2DA"/>
    <w:rsid w:val="43EC5822"/>
    <w:rsid w:val="440B7A9C"/>
    <w:rsid w:val="4410BA18"/>
    <w:rsid w:val="441916DD"/>
    <w:rsid w:val="441B3F4B"/>
    <w:rsid w:val="44323189"/>
    <w:rsid w:val="44478E1B"/>
    <w:rsid w:val="444F9481"/>
    <w:rsid w:val="4455F749"/>
    <w:rsid w:val="446A9DCE"/>
    <w:rsid w:val="447E7777"/>
    <w:rsid w:val="44831DC8"/>
    <w:rsid w:val="44937EF1"/>
    <w:rsid w:val="44938CC6"/>
    <w:rsid w:val="44A1E578"/>
    <w:rsid w:val="44A9A203"/>
    <w:rsid w:val="44AD03F7"/>
    <w:rsid w:val="44AD639F"/>
    <w:rsid w:val="44B9778D"/>
    <w:rsid w:val="44D271E3"/>
    <w:rsid w:val="44F35BC2"/>
    <w:rsid w:val="4501BA84"/>
    <w:rsid w:val="4517E483"/>
    <w:rsid w:val="4521592E"/>
    <w:rsid w:val="4546F463"/>
    <w:rsid w:val="4547F959"/>
    <w:rsid w:val="45565AB5"/>
    <w:rsid w:val="45635AC5"/>
    <w:rsid w:val="45954DA4"/>
    <w:rsid w:val="459AD31C"/>
    <w:rsid w:val="45AB28B8"/>
    <w:rsid w:val="45BC7D80"/>
    <w:rsid w:val="45C84EB6"/>
    <w:rsid w:val="45D84DE3"/>
    <w:rsid w:val="45E6B87B"/>
    <w:rsid w:val="45E6EFB2"/>
    <w:rsid w:val="45F2BCF2"/>
    <w:rsid w:val="45FDC279"/>
    <w:rsid w:val="46091537"/>
    <w:rsid w:val="460BFB48"/>
    <w:rsid w:val="460CB217"/>
    <w:rsid w:val="462D8E51"/>
    <w:rsid w:val="4637643D"/>
    <w:rsid w:val="4639C776"/>
    <w:rsid w:val="46421141"/>
    <w:rsid w:val="4642DE8E"/>
    <w:rsid w:val="4650F237"/>
    <w:rsid w:val="4656A3D6"/>
    <w:rsid w:val="46571320"/>
    <w:rsid w:val="46595CA7"/>
    <w:rsid w:val="467DE4C8"/>
    <w:rsid w:val="46822B49"/>
    <w:rsid w:val="4686891F"/>
    <w:rsid w:val="4694BA36"/>
    <w:rsid w:val="46AADFD8"/>
    <w:rsid w:val="46B5118D"/>
    <w:rsid w:val="46C414CF"/>
    <w:rsid w:val="46D71383"/>
    <w:rsid w:val="46DA49EC"/>
    <w:rsid w:val="46DD9D17"/>
    <w:rsid w:val="46E4A95D"/>
    <w:rsid w:val="46E7DEA9"/>
    <w:rsid w:val="46FACA2D"/>
    <w:rsid w:val="47061FAD"/>
    <w:rsid w:val="470CD556"/>
    <w:rsid w:val="470E84EF"/>
    <w:rsid w:val="4713F28A"/>
    <w:rsid w:val="47177E5F"/>
    <w:rsid w:val="4718FDE0"/>
    <w:rsid w:val="471AD951"/>
    <w:rsid w:val="474F259A"/>
    <w:rsid w:val="476ECE29"/>
    <w:rsid w:val="4780BEC4"/>
    <w:rsid w:val="4780C695"/>
    <w:rsid w:val="47ABA5FF"/>
    <w:rsid w:val="47AD6840"/>
    <w:rsid w:val="47C5ED6D"/>
    <w:rsid w:val="47D373ED"/>
    <w:rsid w:val="47F25EDC"/>
    <w:rsid w:val="47FA14FC"/>
    <w:rsid w:val="48034249"/>
    <w:rsid w:val="48237ECD"/>
    <w:rsid w:val="482F68CC"/>
    <w:rsid w:val="4842DE65"/>
    <w:rsid w:val="48477A3B"/>
    <w:rsid w:val="4849E8BD"/>
    <w:rsid w:val="484F32F4"/>
    <w:rsid w:val="4855FA00"/>
    <w:rsid w:val="486F29E1"/>
    <w:rsid w:val="48849E73"/>
    <w:rsid w:val="48881E1E"/>
    <w:rsid w:val="4888C8AE"/>
    <w:rsid w:val="489C58E5"/>
    <w:rsid w:val="48B38809"/>
    <w:rsid w:val="48B9AF27"/>
    <w:rsid w:val="48CADE9A"/>
    <w:rsid w:val="48D1DECD"/>
    <w:rsid w:val="48E5001C"/>
    <w:rsid w:val="48E98760"/>
    <w:rsid w:val="48EAF5FB"/>
    <w:rsid w:val="490563B1"/>
    <w:rsid w:val="4906FB4D"/>
    <w:rsid w:val="492AAFF9"/>
    <w:rsid w:val="495DDA61"/>
    <w:rsid w:val="495ED680"/>
    <w:rsid w:val="4977D50C"/>
    <w:rsid w:val="497BA7C8"/>
    <w:rsid w:val="497F2BE2"/>
    <w:rsid w:val="4990FD69"/>
    <w:rsid w:val="4993FDF6"/>
    <w:rsid w:val="49DDDDBB"/>
    <w:rsid w:val="49E4BB40"/>
    <w:rsid w:val="49EBB723"/>
    <w:rsid w:val="49FA7C06"/>
    <w:rsid w:val="4A014739"/>
    <w:rsid w:val="4A145A57"/>
    <w:rsid w:val="4A1C72C5"/>
    <w:rsid w:val="4A2E7462"/>
    <w:rsid w:val="4A4BA866"/>
    <w:rsid w:val="4A6098C9"/>
    <w:rsid w:val="4A673AE3"/>
    <w:rsid w:val="4A72195F"/>
    <w:rsid w:val="4A737AB3"/>
    <w:rsid w:val="4A7B3F2C"/>
    <w:rsid w:val="4AA198AE"/>
    <w:rsid w:val="4AABB5B1"/>
    <w:rsid w:val="4AB1949C"/>
    <w:rsid w:val="4ABA0246"/>
    <w:rsid w:val="4AE0B738"/>
    <w:rsid w:val="4AE6F24D"/>
    <w:rsid w:val="4AEF922D"/>
    <w:rsid w:val="4B2A0B43"/>
    <w:rsid w:val="4B2C7752"/>
    <w:rsid w:val="4B394590"/>
    <w:rsid w:val="4B56A7B8"/>
    <w:rsid w:val="4B5A3982"/>
    <w:rsid w:val="4B65EA51"/>
    <w:rsid w:val="4B67F983"/>
    <w:rsid w:val="4B697626"/>
    <w:rsid w:val="4B81DCD0"/>
    <w:rsid w:val="4B876033"/>
    <w:rsid w:val="4B878784"/>
    <w:rsid w:val="4B951452"/>
    <w:rsid w:val="4BA6CC0F"/>
    <w:rsid w:val="4BBDF878"/>
    <w:rsid w:val="4BC2F0A6"/>
    <w:rsid w:val="4BCA4397"/>
    <w:rsid w:val="4BCE3B50"/>
    <w:rsid w:val="4BCF40FE"/>
    <w:rsid w:val="4BDB1E1D"/>
    <w:rsid w:val="4BE15D8A"/>
    <w:rsid w:val="4BE763AD"/>
    <w:rsid w:val="4BEC6F03"/>
    <w:rsid w:val="4C001C13"/>
    <w:rsid w:val="4C02F0B6"/>
    <w:rsid w:val="4C1AEA23"/>
    <w:rsid w:val="4C3DA19D"/>
    <w:rsid w:val="4C46B410"/>
    <w:rsid w:val="4C4D0AAB"/>
    <w:rsid w:val="4C6F09FD"/>
    <w:rsid w:val="4C720968"/>
    <w:rsid w:val="4C790698"/>
    <w:rsid w:val="4C84AD70"/>
    <w:rsid w:val="4C851F3C"/>
    <w:rsid w:val="4C86745B"/>
    <w:rsid w:val="4C896699"/>
    <w:rsid w:val="4C9A5B0D"/>
    <w:rsid w:val="4CBAE6C8"/>
    <w:rsid w:val="4CBD106E"/>
    <w:rsid w:val="4CC5DBA4"/>
    <w:rsid w:val="4CC8311B"/>
    <w:rsid w:val="4CCE9265"/>
    <w:rsid w:val="4CD48876"/>
    <w:rsid w:val="4CD76656"/>
    <w:rsid w:val="4CF64F02"/>
    <w:rsid w:val="4D0C851B"/>
    <w:rsid w:val="4D0F5C1F"/>
    <w:rsid w:val="4D110782"/>
    <w:rsid w:val="4D23FF18"/>
    <w:rsid w:val="4D2933D6"/>
    <w:rsid w:val="4D340A71"/>
    <w:rsid w:val="4D38A68E"/>
    <w:rsid w:val="4D3E77FA"/>
    <w:rsid w:val="4D4790ED"/>
    <w:rsid w:val="4D5356EF"/>
    <w:rsid w:val="4D537C0F"/>
    <w:rsid w:val="4D6632F2"/>
    <w:rsid w:val="4D6A0BB1"/>
    <w:rsid w:val="4D7E2962"/>
    <w:rsid w:val="4D85C3C4"/>
    <w:rsid w:val="4D8F8111"/>
    <w:rsid w:val="4D904197"/>
    <w:rsid w:val="4DB2CC21"/>
    <w:rsid w:val="4DBD168C"/>
    <w:rsid w:val="4DC008D0"/>
    <w:rsid w:val="4DC12034"/>
    <w:rsid w:val="4DC26DEC"/>
    <w:rsid w:val="4DDDB40C"/>
    <w:rsid w:val="4DE1BE79"/>
    <w:rsid w:val="4DF10112"/>
    <w:rsid w:val="4E01BF26"/>
    <w:rsid w:val="4E01C864"/>
    <w:rsid w:val="4E0A0F7E"/>
    <w:rsid w:val="4E20EF9D"/>
    <w:rsid w:val="4E29A9C5"/>
    <w:rsid w:val="4E41E22D"/>
    <w:rsid w:val="4E429BFD"/>
    <w:rsid w:val="4E61AC05"/>
    <w:rsid w:val="4E837442"/>
    <w:rsid w:val="4E93E381"/>
    <w:rsid w:val="4E99B1B5"/>
    <w:rsid w:val="4EA8FAE3"/>
    <w:rsid w:val="4EB574CD"/>
    <w:rsid w:val="4ED13EA7"/>
    <w:rsid w:val="4ED1810E"/>
    <w:rsid w:val="4EEDAE41"/>
    <w:rsid w:val="4EEDD324"/>
    <w:rsid w:val="4EEFB444"/>
    <w:rsid w:val="4F18E182"/>
    <w:rsid w:val="4F240FC5"/>
    <w:rsid w:val="4F3D3822"/>
    <w:rsid w:val="4F3E0E9B"/>
    <w:rsid w:val="4F5E737F"/>
    <w:rsid w:val="4F60B7B1"/>
    <w:rsid w:val="4F879816"/>
    <w:rsid w:val="4F8CA305"/>
    <w:rsid w:val="4F90E837"/>
    <w:rsid w:val="4F984EBC"/>
    <w:rsid w:val="4FB0ACD0"/>
    <w:rsid w:val="4FB6DB2F"/>
    <w:rsid w:val="4FBAF672"/>
    <w:rsid w:val="4FBE151D"/>
    <w:rsid w:val="4FC0A4C0"/>
    <w:rsid w:val="4FCF8BDA"/>
    <w:rsid w:val="4FD8FD67"/>
    <w:rsid w:val="4FD91F07"/>
    <w:rsid w:val="4FF6BF68"/>
    <w:rsid w:val="4FFBBFBF"/>
    <w:rsid w:val="4FFD7C66"/>
    <w:rsid w:val="50061C89"/>
    <w:rsid w:val="5022DAA1"/>
    <w:rsid w:val="5027AD8F"/>
    <w:rsid w:val="50438E65"/>
    <w:rsid w:val="506E1011"/>
    <w:rsid w:val="5070DA5E"/>
    <w:rsid w:val="5089D043"/>
    <w:rsid w:val="508B10A7"/>
    <w:rsid w:val="508FDA67"/>
    <w:rsid w:val="50D3D0D4"/>
    <w:rsid w:val="50EA2F87"/>
    <w:rsid w:val="50FFD141"/>
    <w:rsid w:val="51064708"/>
    <w:rsid w:val="511EF073"/>
    <w:rsid w:val="512961B3"/>
    <w:rsid w:val="512BCA51"/>
    <w:rsid w:val="51391262"/>
    <w:rsid w:val="51427B68"/>
    <w:rsid w:val="5150AED2"/>
    <w:rsid w:val="5153D2B9"/>
    <w:rsid w:val="515CF996"/>
    <w:rsid w:val="51715585"/>
    <w:rsid w:val="518F64DE"/>
    <w:rsid w:val="51935A12"/>
    <w:rsid w:val="51AE3404"/>
    <w:rsid w:val="51AED98C"/>
    <w:rsid w:val="51B116FD"/>
    <w:rsid w:val="51BF1018"/>
    <w:rsid w:val="51C0FBA3"/>
    <w:rsid w:val="51C6D2F9"/>
    <w:rsid w:val="51C97B06"/>
    <w:rsid w:val="51E2F2FA"/>
    <w:rsid w:val="51E35C75"/>
    <w:rsid w:val="51ED3F9E"/>
    <w:rsid w:val="51F6F6F2"/>
    <w:rsid w:val="51FF0ED9"/>
    <w:rsid w:val="5205390B"/>
    <w:rsid w:val="521A3D64"/>
    <w:rsid w:val="522C0C5B"/>
    <w:rsid w:val="5231B662"/>
    <w:rsid w:val="52441DC3"/>
    <w:rsid w:val="524F6DE6"/>
    <w:rsid w:val="5256A531"/>
    <w:rsid w:val="52573E38"/>
    <w:rsid w:val="52579EB9"/>
    <w:rsid w:val="526AA28F"/>
    <w:rsid w:val="52782000"/>
    <w:rsid w:val="5279AA71"/>
    <w:rsid w:val="52842579"/>
    <w:rsid w:val="5298E1A3"/>
    <w:rsid w:val="52AB9589"/>
    <w:rsid w:val="52ABB2E2"/>
    <w:rsid w:val="52B588DF"/>
    <w:rsid w:val="52C71B07"/>
    <w:rsid w:val="52D3DA1B"/>
    <w:rsid w:val="52DF0E70"/>
    <w:rsid w:val="52E3A9C1"/>
    <w:rsid w:val="52F136B1"/>
    <w:rsid w:val="53000C7A"/>
    <w:rsid w:val="530A6692"/>
    <w:rsid w:val="5315D242"/>
    <w:rsid w:val="531A9E1A"/>
    <w:rsid w:val="532BD074"/>
    <w:rsid w:val="53360CFF"/>
    <w:rsid w:val="53423E41"/>
    <w:rsid w:val="53507131"/>
    <w:rsid w:val="53599A41"/>
    <w:rsid w:val="535F894C"/>
    <w:rsid w:val="53654B67"/>
    <w:rsid w:val="5371C382"/>
    <w:rsid w:val="53740787"/>
    <w:rsid w:val="53800BFE"/>
    <w:rsid w:val="5381C968"/>
    <w:rsid w:val="53821F93"/>
    <w:rsid w:val="538B517F"/>
    <w:rsid w:val="53941A6F"/>
    <w:rsid w:val="53B49164"/>
    <w:rsid w:val="53C2ADBC"/>
    <w:rsid w:val="53E5E504"/>
    <w:rsid w:val="5403F04B"/>
    <w:rsid w:val="54046A09"/>
    <w:rsid w:val="54283060"/>
    <w:rsid w:val="54287C11"/>
    <w:rsid w:val="543CDBCB"/>
    <w:rsid w:val="543FCFE8"/>
    <w:rsid w:val="544F2152"/>
    <w:rsid w:val="54538155"/>
    <w:rsid w:val="54580899"/>
    <w:rsid w:val="54587B85"/>
    <w:rsid w:val="545D0CB3"/>
    <w:rsid w:val="54694D2A"/>
    <w:rsid w:val="546BE0FB"/>
    <w:rsid w:val="547D55E1"/>
    <w:rsid w:val="54BA1AA3"/>
    <w:rsid w:val="54C59D04"/>
    <w:rsid w:val="54C98C5D"/>
    <w:rsid w:val="54D5E455"/>
    <w:rsid w:val="54DE0EA2"/>
    <w:rsid w:val="54E0DAB5"/>
    <w:rsid w:val="55016ACE"/>
    <w:rsid w:val="550492F5"/>
    <w:rsid w:val="550B85AA"/>
    <w:rsid w:val="5515A521"/>
    <w:rsid w:val="551BC42E"/>
    <w:rsid w:val="55229FDE"/>
    <w:rsid w:val="5543DFB1"/>
    <w:rsid w:val="554A69AF"/>
    <w:rsid w:val="554A6C3D"/>
    <w:rsid w:val="554B9A66"/>
    <w:rsid w:val="554EE129"/>
    <w:rsid w:val="5552F14E"/>
    <w:rsid w:val="555D95B9"/>
    <w:rsid w:val="556332F2"/>
    <w:rsid w:val="556DDED5"/>
    <w:rsid w:val="556F3F04"/>
    <w:rsid w:val="5570FD2C"/>
    <w:rsid w:val="5572F09B"/>
    <w:rsid w:val="55850BA3"/>
    <w:rsid w:val="5597F8C4"/>
    <w:rsid w:val="559B3ECF"/>
    <w:rsid w:val="55AAFAEE"/>
    <w:rsid w:val="55B3DBE4"/>
    <w:rsid w:val="55B48A26"/>
    <w:rsid w:val="55CCA161"/>
    <w:rsid w:val="55DD6F16"/>
    <w:rsid w:val="55F21ED5"/>
    <w:rsid w:val="5606AC9D"/>
    <w:rsid w:val="560B4907"/>
    <w:rsid w:val="5611762E"/>
    <w:rsid w:val="561437CD"/>
    <w:rsid w:val="56185626"/>
    <w:rsid w:val="561A4692"/>
    <w:rsid w:val="5629A7F1"/>
    <w:rsid w:val="562C9C4E"/>
    <w:rsid w:val="5646FE33"/>
    <w:rsid w:val="565936BB"/>
    <w:rsid w:val="565F60AA"/>
    <w:rsid w:val="5662DEAF"/>
    <w:rsid w:val="5667A7EA"/>
    <w:rsid w:val="56724F28"/>
    <w:rsid w:val="56729B2E"/>
    <w:rsid w:val="5676F09D"/>
    <w:rsid w:val="56849F14"/>
    <w:rsid w:val="56867E5C"/>
    <w:rsid w:val="569CEC29"/>
    <w:rsid w:val="56DFDB74"/>
    <w:rsid w:val="56E61C90"/>
    <w:rsid w:val="56F7C644"/>
    <w:rsid w:val="56FCEC79"/>
    <w:rsid w:val="56FFE320"/>
    <w:rsid w:val="5719BC5B"/>
    <w:rsid w:val="571E3369"/>
    <w:rsid w:val="571FB0A8"/>
    <w:rsid w:val="573D1775"/>
    <w:rsid w:val="57419FCA"/>
    <w:rsid w:val="574A1AF4"/>
    <w:rsid w:val="574F4835"/>
    <w:rsid w:val="575F6B25"/>
    <w:rsid w:val="576B70C5"/>
    <w:rsid w:val="57726647"/>
    <w:rsid w:val="57A71968"/>
    <w:rsid w:val="57A98F00"/>
    <w:rsid w:val="57AD468F"/>
    <w:rsid w:val="57C96D31"/>
    <w:rsid w:val="57CDEBDC"/>
    <w:rsid w:val="57DF6E1D"/>
    <w:rsid w:val="57EE16B0"/>
    <w:rsid w:val="57EFEE9E"/>
    <w:rsid w:val="57F1B766"/>
    <w:rsid w:val="5801D452"/>
    <w:rsid w:val="580A4495"/>
    <w:rsid w:val="581977AD"/>
    <w:rsid w:val="581FCC99"/>
    <w:rsid w:val="5829481B"/>
    <w:rsid w:val="582ADFE5"/>
    <w:rsid w:val="58334A0D"/>
    <w:rsid w:val="583D139E"/>
    <w:rsid w:val="584B326A"/>
    <w:rsid w:val="584C564A"/>
    <w:rsid w:val="5861515F"/>
    <w:rsid w:val="589E649F"/>
    <w:rsid w:val="589E8B0E"/>
    <w:rsid w:val="58ACD08D"/>
    <w:rsid w:val="58BB8109"/>
    <w:rsid w:val="58C88CF4"/>
    <w:rsid w:val="58C8D547"/>
    <w:rsid w:val="58E10DC8"/>
    <w:rsid w:val="58E3F6C4"/>
    <w:rsid w:val="58E4D0D1"/>
    <w:rsid w:val="590E36A8"/>
    <w:rsid w:val="5924CA63"/>
    <w:rsid w:val="5932E970"/>
    <w:rsid w:val="5958C95B"/>
    <w:rsid w:val="5963A244"/>
    <w:rsid w:val="59783838"/>
    <w:rsid w:val="59860DE3"/>
    <w:rsid w:val="59B210D8"/>
    <w:rsid w:val="59BB32B8"/>
    <w:rsid w:val="59BB9CFA"/>
    <w:rsid w:val="59D324C5"/>
    <w:rsid w:val="59E1B994"/>
    <w:rsid w:val="59E2E8C7"/>
    <w:rsid w:val="59EE1C90"/>
    <w:rsid w:val="59EFD982"/>
    <w:rsid w:val="59F20D0C"/>
    <w:rsid w:val="5A16B27F"/>
    <w:rsid w:val="5A276555"/>
    <w:rsid w:val="5A3E290D"/>
    <w:rsid w:val="5A3F9E2A"/>
    <w:rsid w:val="5A4341D7"/>
    <w:rsid w:val="5A4A4C1B"/>
    <w:rsid w:val="5A5C624B"/>
    <w:rsid w:val="5A636336"/>
    <w:rsid w:val="5A67CBB6"/>
    <w:rsid w:val="5A6ED6AA"/>
    <w:rsid w:val="5A708B63"/>
    <w:rsid w:val="5A80A8A0"/>
    <w:rsid w:val="5A8B06D0"/>
    <w:rsid w:val="5A9A5574"/>
    <w:rsid w:val="5AAF116C"/>
    <w:rsid w:val="5AB08050"/>
    <w:rsid w:val="5ABAFDC6"/>
    <w:rsid w:val="5AC6CE31"/>
    <w:rsid w:val="5ACE26BC"/>
    <w:rsid w:val="5ACEB908"/>
    <w:rsid w:val="5ADA5053"/>
    <w:rsid w:val="5ADC8345"/>
    <w:rsid w:val="5AE7FA5E"/>
    <w:rsid w:val="5AEB5D31"/>
    <w:rsid w:val="5B00C7C4"/>
    <w:rsid w:val="5B01B51B"/>
    <w:rsid w:val="5B07C826"/>
    <w:rsid w:val="5B27DB6A"/>
    <w:rsid w:val="5B32CEFC"/>
    <w:rsid w:val="5B410CD5"/>
    <w:rsid w:val="5B41CED4"/>
    <w:rsid w:val="5B44DDDE"/>
    <w:rsid w:val="5B5A855F"/>
    <w:rsid w:val="5B700DC4"/>
    <w:rsid w:val="5B7801C7"/>
    <w:rsid w:val="5B949E05"/>
    <w:rsid w:val="5BACAE66"/>
    <w:rsid w:val="5BBE7C0E"/>
    <w:rsid w:val="5BC6C686"/>
    <w:rsid w:val="5BC7A6C8"/>
    <w:rsid w:val="5BCEC456"/>
    <w:rsid w:val="5BD8CC5E"/>
    <w:rsid w:val="5BD9F96E"/>
    <w:rsid w:val="5BE54BB8"/>
    <w:rsid w:val="5BE6EED0"/>
    <w:rsid w:val="5C07A589"/>
    <w:rsid w:val="5C1555DA"/>
    <w:rsid w:val="5C156FF8"/>
    <w:rsid w:val="5C16F5CD"/>
    <w:rsid w:val="5C20755D"/>
    <w:rsid w:val="5C24FBCB"/>
    <w:rsid w:val="5C321CD0"/>
    <w:rsid w:val="5C61ADF8"/>
    <w:rsid w:val="5C7713BF"/>
    <w:rsid w:val="5C821AA9"/>
    <w:rsid w:val="5C8B5353"/>
    <w:rsid w:val="5C9A6EAE"/>
    <w:rsid w:val="5CA25D0E"/>
    <w:rsid w:val="5CBECF77"/>
    <w:rsid w:val="5CC2013D"/>
    <w:rsid w:val="5CD129BB"/>
    <w:rsid w:val="5CD924A4"/>
    <w:rsid w:val="5CDECC0A"/>
    <w:rsid w:val="5CF436E1"/>
    <w:rsid w:val="5D45FB3B"/>
    <w:rsid w:val="5D61C192"/>
    <w:rsid w:val="5D756DEB"/>
    <w:rsid w:val="5D77AC33"/>
    <w:rsid w:val="5D7BD03D"/>
    <w:rsid w:val="5D82BF31"/>
    <w:rsid w:val="5D864BA6"/>
    <w:rsid w:val="5D881D01"/>
    <w:rsid w:val="5D9213FF"/>
    <w:rsid w:val="5DB5DACB"/>
    <w:rsid w:val="5DB69A04"/>
    <w:rsid w:val="5DD20D74"/>
    <w:rsid w:val="5DEF2CBE"/>
    <w:rsid w:val="5DF3C776"/>
    <w:rsid w:val="5DFED2AF"/>
    <w:rsid w:val="5E20C4F8"/>
    <w:rsid w:val="5E28EBAE"/>
    <w:rsid w:val="5E295C58"/>
    <w:rsid w:val="5E3346DE"/>
    <w:rsid w:val="5E4479F6"/>
    <w:rsid w:val="5E4927AC"/>
    <w:rsid w:val="5E62E1F9"/>
    <w:rsid w:val="5E9A51AD"/>
    <w:rsid w:val="5EA3D654"/>
    <w:rsid w:val="5EAD5F59"/>
    <w:rsid w:val="5ED75E13"/>
    <w:rsid w:val="5EEF925E"/>
    <w:rsid w:val="5EF0F582"/>
    <w:rsid w:val="5EF591AD"/>
    <w:rsid w:val="5EF731A9"/>
    <w:rsid w:val="5F0EE5D4"/>
    <w:rsid w:val="5F1E011F"/>
    <w:rsid w:val="5F1FD7D2"/>
    <w:rsid w:val="5F3E9ECF"/>
    <w:rsid w:val="5F41E0D9"/>
    <w:rsid w:val="5F4D0D7D"/>
    <w:rsid w:val="5F4D10BA"/>
    <w:rsid w:val="5F617BC5"/>
    <w:rsid w:val="5F645891"/>
    <w:rsid w:val="5F76DE79"/>
    <w:rsid w:val="5F85E914"/>
    <w:rsid w:val="5F8C5DE5"/>
    <w:rsid w:val="5F9942E9"/>
    <w:rsid w:val="5FA76A20"/>
    <w:rsid w:val="5FC4BC0F"/>
    <w:rsid w:val="5FCEE842"/>
    <w:rsid w:val="5FD9FDD0"/>
    <w:rsid w:val="5FFE9CB8"/>
    <w:rsid w:val="600829FF"/>
    <w:rsid w:val="602630AF"/>
    <w:rsid w:val="603BD8F2"/>
    <w:rsid w:val="6040FF21"/>
    <w:rsid w:val="604160F1"/>
    <w:rsid w:val="6071E608"/>
    <w:rsid w:val="60829FCB"/>
    <w:rsid w:val="6091B2B6"/>
    <w:rsid w:val="6095D4F1"/>
    <w:rsid w:val="60A3B143"/>
    <w:rsid w:val="60B44197"/>
    <w:rsid w:val="60BFA6C5"/>
    <w:rsid w:val="60CA77B0"/>
    <w:rsid w:val="60E6E4AA"/>
    <w:rsid w:val="60F93886"/>
    <w:rsid w:val="60F9B7BB"/>
    <w:rsid w:val="60FEF50D"/>
    <w:rsid w:val="61015693"/>
    <w:rsid w:val="610F6E9F"/>
    <w:rsid w:val="611A9962"/>
    <w:rsid w:val="6125E11A"/>
    <w:rsid w:val="6146E68C"/>
    <w:rsid w:val="6146F2E1"/>
    <w:rsid w:val="616274D4"/>
    <w:rsid w:val="61653692"/>
    <w:rsid w:val="619FCCBE"/>
    <w:rsid w:val="61B873C9"/>
    <w:rsid w:val="61BB0527"/>
    <w:rsid w:val="61BC89B3"/>
    <w:rsid w:val="61CB7FA0"/>
    <w:rsid w:val="61CCAE90"/>
    <w:rsid w:val="61E78C56"/>
    <w:rsid w:val="61F923DD"/>
    <w:rsid w:val="6211E47A"/>
    <w:rsid w:val="6212BB79"/>
    <w:rsid w:val="6212D8D2"/>
    <w:rsid w:val="62130BA3"/>
    <w:rsid w:val="621A7830"/>
    <w:rsid w:val="621DB975"/>
    <w:rsid w:val="622366CF"/>
    <w:rsid w:val="62273320"/>
    <w:rsid w:val="6233A56C"/>
    <w:rsid w:val="6239912D"/>
    <w:rsid w:val="6242F370"/>
    <w:rsid w:val="6244CBB1"/>
    <w:rsid w:val="624773B0"/>
    <w:rsid w:val="6247EBC8"/>
    <w:rsid w:val="6253F554"/>
    <w:rsid w:val="6260F6EC"/>
    <w:rsid w:val="627E7040"/>
    <w:rsid w:val="628096AC"/>
    <w:rsid w:val="629F43A5"/>
    <w:rsid w:val="62A9F4B9"/>
    <w:rsid w:val="62B7C9E8"/>
    <w:rsid w:val="62C01906"/>
    <w:rsid w:val="62F59A1E"/>
    <w:rsid w:val="62F6BEA0"/>
    <w:rsid w:val="62FFCA6E"/>
    <w:rsid w:val="63074DDB"/>
    <w:rsid w:val="6313088D"/>
    <w:rsid w:val="63168BFE"/>
    <w:rsid w:val="633CC8A2"/>
    <w:rsid w:val="635224DD"/>
    <w:rsid w:val="6354DB54"/>
    <w:rsid w:val="6374C22B"/>
    <w:rsid w:val="638B1C0F"/>
    <w:rsid w:val="63B3B8DB"/>
    <w:rsid w:val="63E7A7A9"/>
    <w:rsid w:val="63F9EE3B"/>
    <w:rsid w:val="63FF9C9C"/>
    <w:rsid w:val="6400B3D7"/>
    <w:rsid w:val="6413DAFD"/>
    <w:rsid w:val="6422D7AA"/>
    <w:rsid w:val="64238EED"/>
    <w:rsid w:val="644BD28F"/>
    <w:rsid w:val="6455D7F1"/>
    <w:rsid w:val="6491C4B8"/>
    <w:rsid w:val="64A4C8C8"/>
    <w:rsid w:val="64A791C7"/>
    <w:rsid w:val="64B9CA0C"/>
    <w:rsid w:val="64BE4523"/>
    <w:rsid w:val="64C010B8"/>
    <w:rsid w:val="64C88DB9"/>
    <w:rsid w:val="64D89903"/>
    <w:rsid w:val="64D92DB7"/>
    <w:rsid w:val="64F2F0ED"/>
    <w:rsid w:val="6509FFBE"/>
    <w:rsid w:val="6516ADB5"/>
    <w:rsid w:val="651F2D18"/>
    <w:rsid w:val="65302D27"/>
    <w:rsid w:val="653710DD"/>
    <w:rsid w:val="6544FE6B"/>
    <w:rsid w:val="6547CC85"/>
    <w:rsid w:val="655D2FE3"/>
    <w:rsid w:val="6563634A"/>
    <w:rsid w:val="656E4017"/>
    <w:rsid w:val="657AE767"/>
    <w:rsid w:val="658508BF"/>
    <w:rsid w:val="65879A4A"/>
    <w:rsid w:val="658E74B0"/>
    <w:rsid w:val="6591CDEE"/>
    <w:rsid w:val="6595BE9C"/>
    <w:rsid w:val="65BE5B65"/>
    <w:rsid w:val="65BF678C"/>
    <w:rsid w:val="65C35E71"/>
    <w:rsid w:val="65DCFF42"/>
    <w:rsid w:val="65FBB486"/>
    <w:rsid w:val="66057DA9"/>
    <w:rsid w:val="66203174"/>
    <w:rsid w:val="662063F2"/>
    <w:rsid w:val="6628FCEF"/>
    <w:rsid w:val="6653AA5B"/>
    <w:rsid w:val="66654159"/>
    <w:rsid w:val="6667151A"/>
    <w:rsid w:val="666B9B9C"/>
    <w:rsid w:val="66703654"/>
    <w:rsid w:val="6691345E"/>
    <w:rsid w:val="6694CE91"/>
    <w:rsid w:val="6697F053"/>
    <w:rsid w:val="669D24DE"/>
    <w:rsid w:val="66A15035"/>
    <w:rsid w:val="66A2E23A"/>
    <w:rsid w:val="66ABC5FE"/>
    <w:rsid w:val="66B61EF4"/>
    <w:rsid w:val="66C75075"/>
    <w:rsid w:val="66D683B1"/>
    <w:rsid w:val="66E65D36"/>
    <w:rsid w:val="66E93773"/>
    <w:rsid w:val="66FC0767"/>
    <w:rsid w:val="6700C259"/>
    <w:rsid w:val="67136DA7"/>
    <w:rsid w:val="671C35F3"/>
    <w:rsid w:val="6724187B"/>
    <w:rsid w:val="673EACFF"/>
    <w:rsid w:val="67456465"/>
    <w:rsid w:val="67690F6A"/>
    <w:rsid w:val="676E76C0"/>
    <w:rsid w:val="676EF585"/>
    <w:rsid w:val="676FD1EE"/>
    <w:rsid w:val="67775701"/>
    <w:rsid w:val="677B6B9C"/>
    <w:rsid w:val="679FAD4F"/>
    <w:rsid w:val="67B51200"/>
    <w:rsid w:val="67B89776"/>
    <w:rsid w:val="67CE0FF5"/>
    <w:rsid w:val="67D08817"/>
    <w:rsid w:val="67D3D0EE"/>
    <w:rsid w:val="67D4148C"/>
    <w:rsid w:val="67DA5436"/>
    <w:rsid w:val="67E31387"/>
    <w:rsid w:val="67E40729"/>
    <w:rsid w:val="67E594F8"/>
    <w:rsid w:val="67FC4F82"/>
    <w:rsid w:val="680FCCB5"/>
    <w:rsid w:val="681AD4B4"/>
    <w:rsid w:val="682E33BD"/>
    <w:rsid w:val="6842D4F2"/>
    <w:rsid w:val="68437C5B"/>
    <w:rsid w:val="68536ACC"/>
    <w:rsid w:val="689674A4"/>
    <w:rsid w:val="689CAACE"/>
    <w:rsid w:val="68B4052B"/>
    <w:rsid w:val="68B55373"/>
    <w:rsid w:val="68B613DB"/>
    <w:rsid w:val="68B89043"/>
    <w:rsid w:val="68E763AB"/>
    <w:rsid w:val="68EE1ADC"/>
    <w:rsid w:val="68FF50EE"/>
    <w:rsid w:val="69107461"/>
    <w:rsid w:val="69147DE2"/>
    <w:rsid w:val="6929B356"/>
    <w:rsid w:val="694BB345"/>
    <w:rsid w:val="696248AF"/>
    <w:rsid w:val="697B816C"/>
    <w:rsid w:val="69889AF8"/>
    <w:rsid w:val="69A92F5C"/>
    <w:rsid w:val="69B9C2BD"/>
    <w:rsid w:val="69C3625A"/>
    <w:rsid w:val="69DB651E"/>
    <w:rsid w:val="69E2A3A7"/>
    <w:rsid w:val="69FF9542"/>
    <w:rsid w:val="6A04267F"/>
    <w:rsid w:val="6A09C553"/>
    <w:rsid w:val="6A11055C"/>
    <w:rsid w:val="6A1D533F"/>
    <w:rsid w:val="6A30107E"/>
    <w:rsid w:val="6A4A4F71"/>
    <w:rsid w:val="6A573117"/>
    <w:rsid w:val="6A8E860C"/>
    <w:rsid w:val="6A903C18"/>
    <w:rsid w:val="6A95FC57"/>
    <w:rsid w:val="6A96E50C"/>
    <w:rsid w:val="6A99D969"/>
    <w:rsid w:val="6AB155A3"/>
    <w:rsid w:val="6AB1B2C6"/>
    <w:rsid w:val="6AD90F73"/>
    <w:rsid w:val="6AEA8571"/>
    <w:rsid w:val="6AFB0242"/>
    <w:rsid w:val="6B1355BE"/>
    <w:rsid w:val="6B1F8B6E"/>
    <w:rsid w:val="6B38B6DF"/>
    <w:rsid w:val="6B576DA4"/>
    <w:rsid w:val="6B706B8F"/>
    <w:rsid w:val="6B7896AF"/>
    <w:rsid w:val="6B79EB07"/>
    <w:rsid w:val="6B9C3CA7"/>
    <w:rsid w:val="6B9C9398"/>
    <w:rsid w:val="6B9CF20A"/>
    <w:rsid w:val="6BAF6080"/>
    <w:rsid w:val="6BCE1566"/>
    <w:rsid w:val="6BDB5B10"/>
    <w:rsid w:val="6BEA311A"/>
    <w:rsid w:val="6BF65B77"/>
    <w:rsid w:val="6BFB39D4"/>
    <w:rsid w:val="6C019BCC"/>
    <w:rsid w:val="6C08C811"/>
    <w:rsid w:val="6C3027B9"/>
    <w:rsid w:val="6C371623"/>
    <w:rsid w:val="6C3AEF0E"/>
    <w:rsid w:val="6C3B21C9"/>
    <w:rsid w:val="6C3BF7F7"/>
    <w:rsid w:val="6C42F627"/>
    <w:rsid w:val="6C49660F"/>
    <w:rsid w:val="6C564AC8"/>
    <w:rsid w:val="6C5779B8"/>
    <w:rsid w:val="6C609533"/>
    <w:rsid w:val="6C6454FD"/>
    <w:rsid w:val="6C68F31D"/>
    <w:rsid w:val="6C796785"/>
    <w:rsid w:val="6C7F376A"/>
    <w:rsid w:val="6C983E73"/>
    <w:rsid w:val="6C989E0A"/>
    <w:rsid w:val="6CA22BAB"/>
    <w:rsid w:val="6CA8C7C6"/>
    <w:rsid w:val="6CB0EC87"/>
    <w:rsid w:val="6CD737E6"/>
    <w:rsid w:val="6CE02747"/>
    <w:rsid w:val="6CFB3EB3"/>
    <w:rsid w:val="6CFBEF4F"/>
    <w:rsid w:val="6D262D03"/>
    <w:rsid w:val="6D343C09"/>
    <w:rsid w:val="6D3468E5"/>
    <w:rsid w:val="6D54C88A"/>
    <w:rsid w:val="6D6F5FCB"/>
    <w:rsid w:val="6D78E815"/>
    <w:rsid w:val="6D79B6D0"/>
    <w:rsid w:val="6D7FBB99"/>
    <w:rsid w:val="6D818CDC"/>
    <w:rsid w:val="6D84D282"/>
    <w:rsid w:val="6DB04D9C"/>
    <w:rsid w:val="6DB51890"/>
    <w:rsid w:val="6DBBBFDD"/>
    <w:rsid w:val="6DBC50DA"/>
    <w:rsid w:val="6DD6ECA2"/>
    <w:rsid w:val="6DD81936"/>
    <w:rsid w:val="6DD90CA7"/>
    <w:rsid w:val="6DE1B31B"/>
    <w:rsid w:val="6E014E16"/>
    <w:rsid w:val="6E01779D"/>
    <w:rsid w:val="6E04C37E"/>
    <w:rsid w:val="6E07AD6D"/>
    <w:rsid w:val="6E2FAC06"/>
    <w:rsid w:val="6E4190A3"/>
    <w:rsid w:val="6E5C7799"/>
    <w:rsid w:val="6E64F5C0"/>
    <w:rsid w:val="6E83CFE6"/>
    <w:rsid w:val="6E87B996"/>
    <w:rsid w:val="6E9CA052"/>
    <w:rsid w:val="6EBA0F8A"/>
    <w:rsid w:val="6EBB3FC9"/>
    <w:rsid w:val="6EC4BDA9"/>
    <w:rsid w:val="6EC5B0DB"/>
    <w:rsid w:val="6ED3F2D7"/>
    <w:rsid w:val="6ED9763A"/>
    <w:rsid w:val="6EDB165F"/>
    <w:rsid w:val="6EE0C042"/>
    <w:rsid w:val="6EF3A6F9"/>
    <w:rsid w:val="6F0003E7"/>
    <w:rsid w:val="6F05BFE1"/>
    <w:rsid w:val="6F0A1E52"/>
    <w:rsid w:val="6F32E609"/>
    <w:rsid w:val="6F40BD5C"/>
    <w:rsid w:val="6F522859"/>
    <w:rsid w:val="6F52321A"/>
    <w:rsid w:val="6F5506BD"/>
    <w:rsid w:val="6F651497"/>
    <w:rsid w:val="6F72E54C"/>
    <w:rsid w:val="6F8E8451"/>
    <w:rsid w:val="6FB6EF47"/>
    <w:rsid w:val="6FC5340E"/>
    <w:rsid w:val="6FDD040D"/>
    <w:rsid w:val="6FECA6B1"/>
    <w:rsid w:val="7000617A"/>
    <w:rsid w:val="70076167"/>
    <w:rsid w:val="7020A86C"/>
    <w:rsid w:val="70519B12"/>
    <w:rsid w:val="70563EB9"/>
    <w:rsid w:val="70617226"/>
    <w:rsid w:val="7064C89F"/>
    <w:rsid w:val="70742C17"/>
    <w:rsid w:val="70789494"/>
    <w:rsid w:val="70794CD2"/>
    <w:rsid w:val="707A0DA3"/>
    <w:rsid w:val="70882FE4"/>
    <w:rsid w:val="708D197A"/>
    <w:rsid w:val="709BCDD4"/>
    <w:rsid w:val="70A25FF7"/>
    <w:rsid w:val="70A59216"/>
    <w:rsid w:val="70B6BF2F"/>
    <w:rsid w:val="70C3A228"/>
    <w:rsid w:val="70CC8F21"/>
    <w:rsid w:val="70E3E48D"/>
    <w:rsid w:val="71020BC0"/>
    <w:rsid w:val="71072117"/>
    <w:rsid w:val="710C4C16"/>
    <w:rsid w:val="710F33F7"/>
    <w:rsid w:val="71117FA9"/>
    <w:rsid w:val="712578D0"/>
    <w:rsid w:val="712B8BFF"/>
    <w:rsid w:val="713BBA29"/>
    <w:rsid w:val="713C8CE6"/>
    <w:rsid w:val="713F1C59"/>
    <w:rsid w:val="7144BFDD"/>
    <w:rsid w:val="715911C8"/>
    <w:rsid w:val="7163EDEC"/>
    <w:rsid w:val="716BE70A"/>
    <w:rsid w:val="71759CCE"/>
    <w:rsid w:val="717C2E56"/>
    <w:rsid w:val="718EB2AD"/>
    <w:rsid w:val="7194185B"/>
    <w:rsid w:val="719834A4"/>
    <w:rsid w:val="71C66CD6"/>
    <w:rsid w:val="71D08EDB"/>
    <w:rsid w:val="71F3ACC0"/>
    <w:rsid w:val="72002C67"/>
    <w:rsid w:val="72004D5E"/>
    <w:rsid w:val="72238F08"/>
    <w:rsid w:val="722FB391"/>
    <w:rsid w:val="7241E866"/>
    <w:rsid w:val="724E48F4"/>
    <w:rsid w:val="725763C4"/>
    <w:rsid w:val="72653CB7"/>
    <w:rsid w:val="729E2E4A"/>
    <w:rsid w:val="72AAC8DF"/>
    <w:rsid w:val="72BDB4B8"/>
    <w:rsid w:val="72BE6E2A"/>
    <w:rsid w:val="72C12DCA"/>
    <w:rsid w:val="72C1BDEE"/>
    <w:rsid w:val="72C71F1A"/>
    <w:rsid w:val="72D15158"/>
    <w:rsid w:val="72D790A3"/>
    <w:rsid w:val="72F0BB18"/>
    <w:rsid w:val="72F392CC"/>
    <w:rsid w:val="72F4E229"/>
    <w:rsid w:val="731B7B3D"/>
    <w:rsid w:val="7323AFFB"/>
    <w:rsid w:val="732B350E"/>
    <w:rsid w:val="732F1F6E"/>
    <w:rsid w:val="732FE8BC"/>
    <w:rsid w:val="734BD734"/>
    <w:rsid w:val="734DD5C6"/>
    <w:rsid w:val="7372ECF2"/>
    <w:rsid w:val="73756FDC"/>
    <w:rsid w:val="7384529A"/>
    <w:rsid w:val="73947252"/>
    <w:rsid w:val="73BA77FA"/>
    <w:rsid w:val="73CBED26"/>
    <w:rsid w:val="73CC6C5B"/>
    <w:rsid w:val="73E8D357"/>
    <w:rsid w:val="73F46FAD"/>
    <w:rsid w:val="74089099"/>
    <w:rsid w:val="7417B0D4"/>
    <w:rsid w:val="74352974"/>
    <w:rsid w:val="74585D0F"/>
    <w:rsid w:val="746CFFB9"/>
    <w:rsid w:val="74730EB0"/>
    <w:rsid w:val="74795A3A"/>
    <w:rsid w:val="74860A8F"/>
    <w:rsid w:val="74A48C3E"/>
    <w:rsid w:val="74B367F4"/>
    <w:rsid w:val="74B37BFA"/>
    <w:rsid w:val="74B6BD2F"/>
    <w:rsid w:val="74B88FF0"/>
    <w:rsid w:val="74BB47AD"/>
    <w:rsid w:val="74C3C3B9"/>
    <w:rsid w:val="74CD6134"/>
    <w:rsid w:val="74CF5759"/>
    <w:rsid w:val="74E4A7D2"/>
    <w:rsid w:val="74ECBF83"/>
    <w:rsid w:val="74F48E4D"/>
    <w:rsid w:val="75050BF2"/>
    <w:rsid w:val="7518E900"/>
    <w:rsid w:val="75243986"/>
    <w:rsid w:val="75514804"/>
    <w:rsid w:val="755D3273"/>
    <w:rsid w:val="755D7E0E"/>
    <w:rsid w:val="75715635"/>
    <w:rsid w:val="7573A6D7"/>
    <w:rsid w:val="757AEA67"/>
    <w:rsid w:val="7581F709"/>
    <w:rsid w:val="758BD478"/>
    <w:rsid w:val="759700A6"/>
    <w:rsid w:val="75A779CA"/>
    <w:rsid w:val="75BEB266"/>
    <w:rsid w:val="75C169DD"/>
    <w:rsid w:val="75C40051"/>
    <w:rsid w:val="75CFCC1E"/>
    <w:rsid w:val="75D0C7ED"/>
    <w:rsid w:val="75DADA75"/>
    <w:rsid w:val="75DFBD39"/>
    <w:rsid w:val="75EF0E01"/>
    <w:rsid w:val="75F14120"/>
    <w:rsid w:val="75F212DD"/>
    <w:rsid w:val="75F86A73"/>
    <w:rsid w:val="76152A9B"/>
    <w:rsid w:val="761D4769"/>
    <w:rsid w:val="761FC361"/>
    <w:rsid w:val="76312477"/>
    <w:rsid w:val="7635BFC8"/>
    <w:rsid w:val="7642A27F"/>
    <w:rsid w:val="7642BFD8"/>
    <w:rsid w:val="7645784D"/>
    <w:rsid w:val="7651BBD7"/>
    <w:rsid w:val="7659223C"/>
    <w:rsid w:val="765C60A9"/>
    <w:rsid w:val="765EAA79"/>
    <w:rsid w:val="766423AC"/>
    <w:rsid w:val="76719A14"/>
    <w:rsid w:val="76991A28"/>
    <w:rsid w:val="769FA559"/>
    <w:rsid w:val="76A252EE"/>
    <w:rsid w:val="76A8F5CE"/>
    <w:rsid w:val="76D4359A"/>
    <w:rsid w:val="76D75F50"/>
    <w:rsid w:val="76DD3CD6"/>
    <w:rsid w:val="76E41627"/>
    <w:rsid w:val="77219508"/>
    <w:rsid w:val="77278A7D"/>
    <w:rsid w:val="772C0CE9"/>
    <w:rsid w:val="772D548F"/>
    <w:rsid w:val="7737072E"/>
    <w:rsid w:val="7745C101"/>
    <w:rsid w:val="775FE482"/>
    <w:rsid w:val="776F3884"/>
    <w:rsid w:val="777015D7"/>
    <w:rsid w:val="77781CEA"/>
    <w:rsid w:val="777B8D9A"/>
    <w:rsid w:val="77AA1EA0"/>
    <w:rsid w:val="77AAA24B"/>
    <w:rsid w:val="77C82619"/>
    <w:rsid w:val="77C98699"/>
    <w:rsid w:val="77CA20CB"/>
    <w:rsid w:val="77CBBF5E"/>
    <w:rsid w:val="77D79FCD"/>
    <w:rsid w:val="77DD9F91"/>
    <w:rsid w:val="78077628"/>
    <w:rsid w:val="782DEF88"/>
    <w:rsid w:val="78332B54"/>
    <w:rsid w:val="7842785B"/>
    <w:rsid w:val="7850682B"/>
    <w:rsid w:val="785D8973"/>
    <w:rsid w:val="786B430B"/>
    <w:rsid w:val="7877D47D"/>
    <w:rsid w:val="78810EFC"/>
    <w:rsid w:val="788B81F4"/>
    <w:rsid w:val="789DB06D"/>
    <w:rsid w:val="78A65927"/>
    <w:rsid w:val="78AE0C7E"/>
    <w:rsid w:val="78B58A50"/>
    <w:rsid w:val="78FBCEF5"/>
    <w:rsid w:val="79060227"/>
    <w:rsid w:val="79227DE4"/>
    <w:rsid w:val="79355F13"/>
    <w:rsid w:val="7959A5C1"/>
    <w:rsid w:val="795BBFA1"/>
    <w:rsid w:val="797A1B10"/>
    <w:rsid w:val="79837CC8"/>
    <w:rsid w:val="7987D6D1"/>
    <w:rsid w:val="7992ED1C"/>
    <w:rsid w:val="79B4F1C7"/>
    <w:rsid w:val="79C4652F"/>
    <w:rsid w:val="79DD4219"/>
    <w:rsid w:val="79DEBD3B"/>
    <w:rsid w:val="79E4B160"/>
    <w:rsid w:val="79F40B5D"/>
    <w:rsid w:val="79F4FAF3"/>
    <w:rsid w:val="79F82EAA"/>
    <w:rsid w:val="7A128430"/>
    <w:rsid w:val="7A2E6C1A"/>
    <w:rsid w:val="7A33AF46"/>
    <w:rsid w:val="7A427410"/>
    <w:rsid w:val="7A42DBB4"/>
    <w:rsid w:val="7A485DC5"/>
    <w:rsid w:val="7A512140"/>
    <w:rsid w:val="7A515AB1"/>
    <w:rsid w:val="7A52E599"/>
    <w:rsid w:val="7A53417D"/>
    <w:rsid w:val="7A5F79BB"/>
    <w:rsid w:val="7A68C18C"/>
    <w:rsid w:val="7A704970"/>
    <w:rsid w:val="7A72E9C9"/>
    <w:rsid w:val="7A7DFA47"/>
    <w:rsid w:val="7A9C30FB"/>
    <w:rsid w:val="7ABBF60C"/>
    <w:rsid w:val="7ADE1004"/>
    <w:rsid w:val="7AEB7C7D"/>
    <w:rsid w:val="7B11801B"/>
    <w:rsid w:val="7B48BE64"/>
    <w:rsid w:val="7B558D69"/>
    <w:rsid w:val="7B74AD37"/>
    <w:rsid w:val="7B76AC7C"/>
    <w:rsid w:val="7B880813"/>
    <w:rsid w:val="7B929179"/>
    <w:rsid w:val="7B977D7D"/>
    <w:rsid w:val="7BAB79B3"/>
    <w:rsid w:val="7BB541C8"/>
    <w:rsid w:val="7BB86E95"/>
    <w:rsid w:val="7BCF5EE4"/>
    <w:rsid w:val="7BCFF35F"/>
    <w:rsid w:val="7BE08622"/>
    <w:rsid w:val="7BE27A7F"/>
    <w:rsid w:val="7BE64055"/>
    <w:rsid w:val="7BFC0FEC"/>
    <w:rsid w:val="7BFF0F3A"/>
    <w:rsid w:val="7C022F27"/>
    <w:rsid w:val="7C129497"/>
    <w:rsid w:val="7C2C2707"/>
    <w:rsid w:val="7C2E4E7C"/>
    <w:rsid w:val="7C376D64"/>
    <w:rsid w:val="7C413778"/>
    <w:rsid w:val="7C620B31"/>
    <w:rsid w:val="7C66C546"/>
    <w:rsid w:val="7C7F2CFC"/>
    <w:rsid w:val="7C8B2695"/>
    <w:rsid w:val="7C9A692E"/>
    <w:rsid w:val="7C9BAA6C"/>
    <w:rsid w:val="7CA25265"/>
    <w:rsid w:val="7CA3890C"/>
    <w:rsid w:val="7CAD9D92"/>
    <w:rsid w:val="7CBE8C45"/>
    <w:rsid w:val="7CD6DB1F"/>
    <w:rsid w:val="7CDABE38"/>
    <w:rsid w:val="7CDAE74B"/>
    <w:rsid w:val="7CE61DB8"/>
    <w:rsid w:val="7D0F207A"/>
    <w:rsid w:val="7D2DD665"/>
    <w:rsid w:val="7D4A2D71"/>
    <w:rsid w:val="7D4F224F"/>
    <w:rsid w:val="7D562407"/>
    <w:rsid w:val="7D60977B"/>
    <w:rsid w:val="7D73417C"/>
    <w:rsid w:val="7D7413C5"/>
    <w:rsid w:val="7D79C01B"/>
    <w:rsid w:val="7D7B48B4"/>
    <w:rsid w:val="7D7C5D01"/>
    <w:rsid w:val="7D803DC5"/>
    <w:rsid w:val="7DA7E778"/>
    <w:rsid w:val="7DA9CA43"/>
    <w:rsid w:val="7DCD93BE"/>
    <w:rsid w:val="7DE80C14"/>
    <w:rsid w:val="7DF217AB"/>
    <w:rsid w:val="7DFEA5DB"/>
    <w:rsid w:val="7DFF0B28"/>
    <w:rsid w:val="7E0E5D40"/>
    <w:rsid w:val="7E136F84"/>
    <w:rsid w:val="7E203CC3"/>
    <w:rsid w:val="7E2FAF03"/>
    <w:rsid w:val="7E350426"/>
    <w:rsid w:val="7E3DE7E5"/>
    <w:rsid w:val="7E417BCA"/>
    <w:rsid w:val="7E6AEE45"/>
    <w:rsid w:val="7E87665B"/>
    <w:rsid w:val="7E898FD8"/>
    <w:rsid w:val="7E9187F6"/>
    <w:rsid w:val="7E93E4DB"/>
    <w:rsid w:val="7E99A80E"/>
    <w:rsid w:val="7EAA40A5"/>
    <w:rsid w:val="7EAC5D77"/>
    <w:rsid w:val="7EAD32DE"/>
    <w:rsid w:val="7EBC2CAD"/>
    <w:rsid w:val="7EC417E9"/>
    <w:rsid w:val="7ECA323B"/>
    <w:rsid w:val="7ECFD97F"/>
    <w:rsid w:val="7ED01925"/>
    <w:rsid w:val="7EE16E2B"/>
    <w:rsid w:val="7EE6B40C"/>
    <w:rsid w:val="7F0D3CA2"/>
    <w:rsid w:val="7F0D7AA6"/>
    <w:rsid w:val="7F2FDB27"/>
    <w:rsid w:val="7F373A15"/>
    <w:rsid w:val="7F3761BF"/>
    <w:rsid w:val="7F57114C"/>
    <w:rsid w:val="7F62F0E6"/>
    <w:rsid w:val="7F7D38F0"/>
    <w:rsid w:val="7F83C8D5"/>
    <w:rsid w:val="7F8432D7"/>
    <w:rsid w:val="7F9C8EDB"/>
    <w:rsid w:val="7FA3AAAD"/>
    <w:rsid w:val="7FA7CDFA"/>
    <w:rsid w:val="7FC42557"/>
    <w:rsid w:val="7FCC226E"/>
    <w:rsid w:val="7FCD3837"/>
    <w:rsid w:val="7FD90619"/>
    <w:rsid w:val="7FFF65E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GB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C892B2"/>
  <w15:docId w15:val="{8F9C47F0-8685-47FD-BE86-10331C8C21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4C84AD70"/>
    <w:pPr>
      <w:spacing w:before="60" w:after="60" w:line="276" w:lineRule="auto"/>
      <w:contextualSpacing/>
      <w:outlineLvl w:val="2"/>
    </w:pPr>
    <w:rPr>
      <w:rFonts w:eastAsia="Times New Roman" w:cs="Times New Roman"/>
      <w:sz w:val="22"/>
      <w:szCs w:val="22"/>
      <w:lang w:val="en-CA"/>
    </w:rPr>
  </w:style>
  <w:style w:type="paragraph" w:styleId="Heading1">
    <w:name w:val="heading 1"/>
    <w:basedOn w:val="Normal"/>
    <w:link w:val="Heading1Char"/>
    <w:uiPriority w:val="9"/>
    <w:qFormat/>
    <w:rsid w:val="4C84AD70"/>
    <w:pPr>
      <w:keepNext/>
      <w:spacing w:before="240"/>
      <w:outlineLvl w:val="0"/>
    </w:pPr>
    <w:rPr>
      <w:rFonts w:asciiTheme="majorHAnsi" w:hAnsiTheme="majorHAnsi" w:cs="Arial"/>
      <w:b/>
      <w:bCs/>
      <w:sz w:val="28"/>
      <w:szCs w:val="28"/>
    </w:rPr>
  </w:style>
  <w:style w:type="paragraph" w:styleId="Heading2">
    <w:name w:val="heading 2"/>
    <w:basedOn w:val="Normal"/>
    <w:link w:val="Heading2Char"/>
    <w:uiPriority w:val="9"/>
    <w:unhideWhenUsed/>
    <w:qFormat/>
    <w:rsid w:val="00195023"/>
    <w:pPr>
      <w:spacing w:after="200"/>
      <w:outlineLvl w:val="1"/>
    </w:pPr>
    <w:rPr>
      <w:b/>
    </w:rPr>
  </w:style>
  <w:style w:type="paragraph" w:styleId="Heading3">
    <w:name w:val="heading 3"/>
    <w:basedOn w:val="Normal"/>
    <w:link w:val="Heading3Char"/>
    <w:uiPriority w:val="9"/>
    <w:unhideWhenUsed/>
    <w:qFormat/>
    <w:rsid w:val="00195023"/>
    <w:rPr>
      <w:b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75C3C"/>
    <w:pPr>
      <w:keepNext/>
      <w:spacing w:before="40" w:after="0"/>
      <w:outlineLvl w:val="3"/>
    </w:pPr>
    <w:rPr>
      <w:rFonts w:asciiTheme="majorHAnsi" w:eastAsiaTheme="majorEastAsia" w:hAnsiTheme="majorHAnsi" w:cstheme="majorBidi"/>
      <w:bCs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75C3C"/>
    <w:pPr>
      <w:keepNext/>
      <w:spacing w:before="40" w:after="0"/>
      <w:outlineLvl w:val="4"/>
    </w:pPr>
    <w:rPr>
      <w:rFonts w:asciiTheme="majorHAnsi" w:eastAsiaTheme="majorEastAsia" w:hAnsiTheme="majorHAnsi" w:cstheme="majorBidi"/>
      <w:bCs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F75C3C"/>
    <w:pPr>
      <w:keepNext/>
      <w:spacing w:before="40" w:after="0"/>
      <w:outlineLvl w:val="5"/>
    </w:pPr>
    <w:rPr>
      <w:rFonts w:asciiTheme="majorHAnsi" w:eastAsiaTheme="majorEastAsia" w:hAnsiTheme="majorHAnsi" w:cstheme="majorBidi"/>
      <w:b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F75C3C"/>
    <w:pPr>
      <w:keepNext/>
      <w:spacing w:before="40" w:after="0"/>
      <w:outlineLvl w:val="6"/>
    </w:pPr>
    <w:rPr>
      <w:rFonts w:asciiTheme="majorHAnsi" w:eastAsiaTheme="majorEastAsia" w:hAnsiTheme="majorHAnsi" w:cstheme="majorBidi"/>
      <w:bCs/>
      <w:i/>
      <w:iCs/>
      <w:color w:val="243F6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F75C3C"/>
    <w:pPr>
      <w:keepNext/>
      <w:spacing w:before="40" w:after="0"/>
      <w:outlineLvl w:val="7"/>
    </w:pPr>
    <w:rPr>
      <w:rFonts w:asciiTheme="majorHAnsi" w:eastAsiaTheme="majorEastAsia" w:hAnsiTheme="majorHAnsi" w:cstheme="majorBidi"/>
      <w:bCs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F75C3C"/>
    <w:pPr>
      <w:keepNext/>
      <w:spacing w:before="40" w:after="0"/>
      <w:outlineLvl w:val="8"/>
    </w:pPr>
    <w:rPr>
      <w:rFonts w:asciiTheme="majorHAnsi" w:eastAsiaTheme="majorEastAsia" w:hAnsiTheme="majorHAnsi" w:cstheme="majorBidi"/>
      <w:bCs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506E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506E4"/>
  </w:style>
  <w:style w:type="paragraph" w:styleId="Footer">
    <w:name w:val="footer"/>
    <w:basedOn w:val="Normal"/>
    <w:link w:val="FooterChar"/>
    <w:uiPriority w:val="99"/>
    <w:unhideWhenUsed/>
    <w:rsid w:val="00F506E4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506E4"/>
  </w:style>
  <w:style w:type="character" w:customStyle="1" w:styleId="Heading1Char">
    <w:name w:val="Heading 1 Char"/>
    <w:basedOn w:val="DefaultParagraphFont"/>
    <w:link w:val="Heading1"/>
    <w:uiPriority w:val="9"/>
    <w:rsid w:val="00195023"/>
    <w:rPr>
      <w:rFonts w:asciiTheme="majorHAnsi" w:eastAsia="Times New Roman" w:hAnsiTheme="majorHAnsi" w:cs="Arial"/>
      <w:b/>
      <w:bCs/>
      <w:sz w:val="28"/>
      <w:szCs w:val="28"/>
      <w:lang w:val="en-CA"/>
    </w:rPr>
  </w:style>
  <w:style w:type="character" w:customStyle="1" w:styleId="Heading2Char">
    <w:name w:val="Heading 2 Char"/>
    <w:basedOn w:val="DefaultParagraphFont"/>
    <w:link w:val="Heading2"/>
    <w:uiPriority w:val="9"/>
    <w:rsid w:val="00195023"/>
    <w:rPr>
      <w:rFonts w:eastAsia="Times New Roman" w:cs="Times New Roman"/>
      <w:b/>
      <w:sz w:val="22"/>
      <w:szCs w:val="22"/>
    </w:rPr>
  </w:style>
  <w:style w:type="character" w:customStyle="1" w:styleId="Heading3Char">
    <w:name w:val="Heading 3 Char"/>
    <w:basedOn w:val="DefaultParagraphFont"/>
    <w:link w:val="Heading3"/>
    <w:uiPriority w:val="9"/>
    <w:rsid w:val="00195023"/>
    <w:rPr>
      <w:rFonts w:eastAsia="Times New Roman" w:cs="Times New Roman"/>
      <w:b/>
      <w:sz w:val="22"/>
      <w:szCs w:val="22"/>
    </w:rPr>
  </w:style>
  <w:style w:type="paragraph" w:customStyle="1" w:styleId="Location">
    <w:name w:val="Location"/>
    <w:basedOn w:val="Normal"/>
    <w:uiPriority w:val="11"/>
    <w:qFormat/>
    <w:rsid w:val="00195023"/>
    <w:pPr>
      <w:jc w:val="right"/>
    </w:pPr>
  </w:style>
  <w:style w:type="table" w:styleId="TableGrid">
    <w:name w:val="Table Grid"/>
    <w:basedOn w:val="TableNormal"/>
    <w:rsid w:val="00195023"/>
    <w:pPr>
      <w:spacing w:before="60" w:after="60" w:line="276" w:lineRule="auto"/>
    </w:pPr>
    <w:rPr>
      <w:rFonts w:eastAsia="Times New Roman" w:cs="Times New Roman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95023"/>
    <w:rPr>
      <w:color w:val="0000FF" w:themeColor="hyperlink"/>
      <w:u w:val="single"/>
    </w:rPr>
  </w:style>
  <w:style w:type="table" w:customStyle="1" w:styleId="Style1">
    <w:name w:val="Style1"/>
    <w:basedOn w:val="TableNormal"/>
    <w:uiPriority w:val="99"/>
    <w:rsid w:val="00195023"/>
    <w:rPr>
      <w:rFonts w:eastAsia="Times New Roman" w:cs="Times New Roman"/>
      <w:sz w:val="22"/>
      <w:szCs w:val="22"/>
    </w:rPr>
    <w:tblPr>
      <w:tblBorders>
        <w:top w:val="double" w:sz="4" w:space="0" w:color="7F7F7F" w:themeColor="text1" w:themeTint="80"/>
        <w:bottom w:val="double" w:sz="4" w:space="0" w:color="7F7F7F" w:themeColor="text1" w:themeTint="80"/>
        <w:insideH w:val="double" w:sz="4" w:space="0" w:color="7F7F7F" w:themeColor="text1" w:themeTint="80"/>
      </w:tblBorders>
    </w:tblPr>
  </w:style>
  <w:style w:type="paragraph" w:styleId="ListParagraph">
    <w:name w:val="List Paragraph"/>
    <w:basedOn w:val="Normal"/>
    <w:uiPriority w:val="34"/>
    <w:unhideWhenUsed/>
    <w:qFormat/>
    <w:rsid w:val="00195023"/>
    <w:pPr>
      <w:ind w:left="720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F501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8934B5"/>
    <w:rPr>
      <w:rFonts w:eastAsiaTheme="minorEastAsia"/>
    </w:rPr>
  </w:style>
  <w:style w:type="paragraph" w:styleId="Title">
    <w:name w:val="Title"/>
    <w:basedOn w:val="Normal"/>
    <w:next w:val="Normal"/>
    <w:link w:val="TitleChar"/>
    <w:uiPriority w:val="10"/>
    <w:qFormat/>
    <w:rsid w:val="4C84AD70"/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46775"/>
    <w:rPr>
      <w:rFonts w:asciiTheme="majorHAnsi" w:eastAsiaTheme="majorEastAsia" w:hAnsiTheme="majorHAnsi" w:cstheme="majorBidi"/>
      <w:sz w:val="56"/>
      <w:szCs w:val="56"/>
      <w:lang w:val="en-CA"/>
    </w:rPr>
  </w:style>
  <w:style w:type="character" w:styleId="CommentReference">
    <w:name w:val="annotation reference"/>
    <w:basedOn w:val="DefaultParagraphFont"/>
    <w:uiPriority w:val="99"/>
    <w:semiHidden/>
    <w:unhideWhenUsed/>
    <w:rsid w:val="00A86E2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4C84AD7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86E29"/>
    <w:rPr>
      <w:rFonts w:eastAsia="Times New Roman" w:cs="Times New Roman"/>
      <w:sz w:val="20"/>
      <w:szCs w:val="20"/>
      <w:lang w:val="en-C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6E29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86E29"/>
    <w:rPr>
      <w:rFonts w:eastAsia="Times New Roman" w:cs="Times New Roman"/>
      <w:b/>
      <w:bCs w:val="0"/>
      <w:sz w:val="20"/>
      <w:szCs w:val="20"/>
      <w:lang w:val="en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4C84AD70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2510"/>
    <w:rPr>
      <w:rFonts w:ascii="Segoe UI" w:eastAsia="Times New Roman" w:hAnsi="Segoe UI" w:cs="Segoe UI"/>
      <w:sz w:val="18"/>
      <w:szCs w:val="18"/>
      <w:lang w:val="en-CA"/>
    </w:rPr>
  </w:style>
  <w:style w:type="character" w:styleId="UnresolvedMention">
    <w:name w:val="Unresolved Mention"/>
    <w:basedOn w:val="DefaultParagraphFont"/>
    <w:uiPriority w:val="99"/>
    <w:semiHidden/>
    <w:unhideWhenUsed/>
    <w:rsid w:val="00BB7B79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rsid w:val="00F75C3C"/>
    <w:rPr>
      <w:rFonts w:asciiTheme="majorHAnsi" w:eastAsiaTheme="majorEastAsia" w:hAnsiTheme="majorHAnsi" w:cstheme="majorBidi"/>
      <w:i/>
      <w:iCs/>
      <w:color w:val="365F91" w:themeColor="accent1" w:themeShade="BF"/>
      <w:sz w:val="22"/>
      <w:szCs w:val="22"/>
      <w:lang w:val="en-CA"/>
    </w:rPr>
  </w:style>
  <w:style w:type="character" w:customStyle="1" w:styleId="Heading5Char">
    <w:name w:val="Heading 5 Char"/>
    <w:basedOn w:val="DefaultParagraphFont"/>
    <w:link w:val="Heading5"/>
    <w:uiPriority w:val="9"/>
    <w:rsid w:val="00F75C3C"/>
    <w:rPr>
      <w:rFonts w:asciiTheme="majorHAnsi" w:eastAsiaTheme="majorEastAsia" w:hAnsiTheme="majorHAnsi" w:cstheme="majorBidi"/>
      <w:color w:val="365F91" w:themeColor="accent1" w:themeShade="BF"/>
      <w:sz w:val="22"/>
      <w:szCs w:val="22"/>
      <w:lang w:val="en-CA"/>
    </w:rPr>
  </w:style>
  <w:style w:type="character" w:customStyle="1" w:styleId="Heading6Char">
    <w:name w:val="Heading 6 Char"/>
    <w:basedOn w:val="DefaultParagraphFont"/>
    <w:link w:val="Heading6"/>
    <w:uiPriority w:val="9"/>
    <w:rsid w:val="00F75C3C"/>
    <w:rPr>
      <w:rFonts w:asciiTheme="majorHAnsi" w:eastAsiaTheme="majorEastAsia" w:hAnsiTheme="majorHAnsi" w:cstheme="majorBidi"/>
      <w:color w:val="243F60"/>
      <w:sz w:val="22"/>
      <w:szCs w:val="22"/>
      <w:lang w:val="en-CA"/>
    </w:rPr>
  </w:style>
  <w:style w:type="character" w:customStyle="1" w:styleId="Heading7Char">
    <w:name w:val="Heading 7 Char"/>
    <w:basedOn w:val="DefaultParagraphFont"/>
    <w:link w:val="Heading7"/>
    <w:uiPriority w:val="9"/>
    <w:rsid w:val="00F75C3C"/>
    <w:rPr>
      <w:rFonts w:asciiTheme="majorHAnsi" w:eastAsiaTheme="majorEastAsia" w:hAnsiTheme="majorHAnsi" w:cstheme="majorBidi"/>
      <w:i/>
      <w:iCs/>
      <w:color w:val="243F60"/>
      <w:sz w:val="22"/>
      <w:szCs w:val="22"/>
      <w:lang w:val="en-CA"/>
    </w:rPr>
  </w:style>
  <w:style w:type="character" w:customStyle="1" w:styleId="Heading8Char">
    <w:name w:val="Heading 8 Char"/>
    <w:basedOn w:val="DefaultParagraphFont"/>
    <w:link w:val="Heading8"/>
    <w:uiPriority w:val="9"/>
    <w:rsid w:val="00F75C3C"/>
    <w:rPr>
      <w:rFonts w:asciiTheme="majorHAnsi" w:eastAsiaTheme="majorEastAsia" w:hAnsiTheme="majorHAnsi" w:cstheme="majorBidi"/>
      <w:color w:val="272727"/>
      <w:sz w:val="21"/>
      <w:szCs w:val="21"/>
      <w:lang w:val="en-CA"/>
    </w:rPr>
  </w:style>
  <w:style w:type="character" w:customStyle="1" w:styleId="Heading9Char">
    <w:name w:val="Heading 9 Char"/>
    <w:basedOn w:val="DefaultParagraphFont"/>
    <w:link w:val="Heading9"/>
    <w:uiPriority w:val="9"/>
    <w:rsid w:val="00F75C3C"/>
    <w:rPr>
      <w:rFonts w:asciiTheme="majorHAnsi" w:eastAsiaTheme="majorEastAsia" w:hAnsiTheme="majorHAnsi" w:cstheme="majorBidi"/>
      <w:i/>
      <w:iCs/>
      <w:color w:val="272727"/>
      <w:sz w:val="21"/>
      <w:szCs w:val="21"/>
      <w:lang w:val="en-CA"/>
    </w:rPr>
  </w:style>
  <w:style w:type="paragraph" w:styleId="Subtitle">
    <w:name w:val="Subtitle"/>
    <w:basedOn w:val="Normal"/>
    <w:next w:val="Normal"/>
    <w:link w:val="SubtitleChar"/>
    <w:uiPriority w:val="11"/>
    <w:qFormat/>
    <w:rsid w:val="00F75C3C"/>
    <w:rPr>
      <w:rFonts w:eastAsiaTheme="minorEastAsia"/>
      <w:bCs/>
      <w:color w:val="5A5A5A"/>
    </w:rPr>
  </w:style>
  <w:style w:type="character" w:customStyle="1" w:styleId="SubtitleChar">
    <w:name w:val="Subtitle Char"/>
    <w:basedOn w:val="DefaultParagraphFont"/>
    <w:link w:val="Subtitle"/>
    <w:uiPriority w:val="11"/>
    <w:rsid w:val="00F75C3C"/>
    <w:rPr>
      <w:rFonts w:eastAsiaTheme="minorEastAsia" w:cs="Times New Roman"/>
      <w:color w:val="5A5A5A"/>
      <w:sz w:val="22"/>
      <w:szCs w:val="22"/>
      <w:lang w:val="en-CA"/>
    </w:rPr>
  </w:style>
  <w:style w:type="paragraph" w:styleId="Quote">
    <w:name w:val="Quote"/>
    <w:basedOn w:val="Normal"/>
    <w:next w:val="Normal"/>
    <w:link w:val="QuoteChar"/>
    <w:uiPriority w:val="29"/>
    <w:qFormat/>
    <w:rsid w:val="00F75C3C"/>
    <w:pPr>
      <w:spacing w:before="200"/>
      <w:ind w:left="864" w:right="864"/>
      <w:jc w:val="center"/>
    </w:pPr>
    <w:rPr>
      <w:bCs/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75C3C"/>
    <w:rPr>
      <w:rFonts w:eastAsia="Times New Roman" w:cs="Times New Roman"/>
      <w:i/>
      <w:iCs/>
      <w:color w:val="404040" w:themeColor="text1" w:themeTint="BF"/>
      <w:sz w:val="22"/>
      <w:szCs w:val="22"/>
      <w:lang w:val="en-C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75C3C"/>
    <w:pPr>
      <w:spacing w:before="360" w:after="360"/>
      <w:ind w:left="864" w:right="864"/>
      <w:jc w:val="center"/>
    </w:pPr>
    <w:rPr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75C3C"/>
    <w:rPr>
      <w:rFonts w:eastAsia="Times New Roman" w:cs="Times New Roman"/>
      <w:i/>
      <w:iCs/>
      <w:color w:val="4F81BD" w:themeColor="accent1"/>
      <w:sz w:val="22"/>
      <w:szCs w:val="22"/>
      <w:lang w:val="en-CA"/>
    </w:rPr>
  </w:style>
  <w:style w:type="paragraph" w:styleId="TOC1">
    <w:name w:val="toc 1"/>
    <w:basedOn w:val="Normal"/>
    <w:next w:val="Normal"/>
    <w:uiPriority w:val="39"/>
    <w:unhideWhenUsed/>
    <w:rsid w:val="00F75C3C"/>
    <w:pPr>
      <w:spacing w:after="100"/>
    </w:pPr>
    <w:rPr>
      <w:bCs/>
    </w:rPr>
  </w:style>
  <w:style w:type="paragraph" w:styleId="TOC2">
    <w:name w:val="toc 2"/>
    <w:basedOn w:val="Normal"/>
    <w:next w:val="Normal"/>
    <w:uiPriority w:val="39"/>
    <w:unhideWhenUsed/>
    <w:rsid w:val="00F75C3C"/>
    <w:pPr>
      <w:spacing w:after="100"/>
      <w:ind w:left="220"/>
    </w:pPr>
    <w:rPr>
      <w:bCs/>
    </w:rPr>
  </w:style>
  <w:style w:type="paragraph" w:styleId="TOC3">
    <w:name w:val="toc 3"/>
    <w:basedOn w:val="Normal"/>
    <w:next w:val="Normal"/>
    <w:uiPriority w:val="39"/>
    <w:unhideWhenUsed/>
    <w:rsid w:val="00F75C3C"/>
    <w:pPr>
      <w:spacing w:after="100"/>
      <w:ind w:left="440"/>
    </w:pPr>
    <w:rPr>
      <w:bCs/>
    </w:rPr>
  </w:style>
  <w:style w:type="paragraph" w:styleId="TOC4">
    <w:name w:val="toc 4"/>
    <w:basedOn w:val="Normal"/>
    <w:next w:val="Normal"/>
    <w:uiPriority w:val="39"/>
    <w:unhideWhenUsed/>
    <w:rsid w:val="00F75C3C"/>
    <w:pPr>
      <w:spacing w:after="100"/>
      <w:ind w:left="660"/>
    </w:pPr>
    <w:rPr>
      <w:bCs/>
    </w:rPr>
  </w:style>
  <w:style w:type="paragraph" w:styleId="TOC5">
    <w:name w:val="toc 5"/>
    <w:basedOn w:val="Normal"/>
    <w:next w:val="Normal"/>
    <w:uiPriority w:val="39"/>
    <w:unhideWhenUsed/>
    <w:rsid w:val="00F75C3C"/>
    <w:pPr>
      <w:spacing w:after="100"/>
      <w:ind w:left="880"/>
    </w:pPr>
    <w:rPr>
      <w:bCs/>
    </w:rPr>
  </w:style>
  <w:style w:type="paragraph" w:styleId="TOC6">
    <w:name w:val="toc 6"/>
    <w:basedOn w:val="Normal"/>
    <w:next w:val="Normal"/>
    <w:uiPriority w:val="39"/>
    <w:unhideWhenUsed/>
    <w:rsid w:val="00F75C3C"/>
    <w:pPr>
      <w:spacing w:after="100"/>
      <w:ind w:left="1100"/>
    </w:pPr>
    <w:rPr>
      <w:bCs/>
    </w:rPr>
  </w:style>
  <w:style w:type="paragraph" w:styleId="TOC7">
    <w:name w:val="toc 7"/>
    <w:basedOn w:val="Normal"/>
    <w:next w:val="Normal"/>
    <w:uiPriority w:val="39"/>
    <w:unhideWhenUsed/>
    <w:rsid w:val="00F75C3C"/>
    <w:pPr>
      <w:spacing w:after="100"/>
      <w:ind w:left="1320"/>
    </w:pPr>
    <w:rPr>
      <w:bCs/>
    </w:rPr>
  </w:style>
  <w:style w:type="paragraph" w:styleId="TOC8">
    <w:name w:val="toc 8"/>
    <w:basedOn w:val="Normal"/>
    <w:next w:val="Normal"/>
    <w:uiPriority w:val="39"/>
    <w:unhideWhenUsed/>
    <w:rsid w:val="00F75C3C"/>
    <w:pPr>
      <w:spacing w:after="100"/>
      <w:ind w:left="1540"/>
    </w:pPr>
    <w:rPr>
      <w:bCs/>
    </w:rPr>
  </w:style>
  <w:style w:type="paragraph" w:styleId="TOC9">
    <w:name w:val="toc 9"/>
    <w:basedOn w:val="Normal"/>
    <w:next w:val="Normal"/>
    <w:uiPriority w:val="39"/>
    <w:unhideWhenUsed/>
    <w:rsid w:val="00F75C3C"/>
    <w:pPr>
      <w:spacing w:after="100"/>
      <w:ind w:left="1760"/>
    </w:pPr>
    <w:rPr>
      <w:bCs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F75C3C"/>
    <w:pPr>
      <w:spacing w:after="0"/>
    </w:pPr>
    <w:rPr>
      <w:bCs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75C3C"/>
    <w:rPr>
      <w:rFonts w:eastAsia="Times New Roman" w:cs="Times New Roman"/>
      <w:sz w:val="20"/>
      <w:szCs w:val="20"/>
      <w:lang w:val="en-CA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75C3C"/>
    <w:pPr>
      <w:spacing w:after="0"/>
    </w:pPr>
    <w:rPr>
      <w:bCs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75C3C"/>
    <w:rPr>
      <w:rFonts w:eastAsia="Times New Roman" w:cs="Times New Roman"/>
      <w:sz w:val="20"/>
      <w:szCs w:val="20"/>
      <w:lang w:val="en-CA"/>
    </w:rPr>
  </w:style>
  <w:style w:type="character" w:styleId="FollowedHyperlink">
    <w:name w:val="FollowedHyperlink"/>
    <w:basedOn w:val="DefaultParagraphFont"/>
    <w:uiPriority w:val="99"/>
    <w:semiHidden/>
    <w:unhideWhenUsed/>
    <w:rsid w:val="009D6B3E"/>
    <w:rPr>
      <w:color w:val="800080" w:themeColor="followed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F06B8E"/>
  </w:style>
  <w:style w:type="character" w:customStyle="1" w:styleId="normaltextrun">
    <w:name w:val="normaltextrun"/>
    <w:basedOn w:val="DefaultParagraphFont"/>
    <w:rsid w:val="00300439"/>
  </w:style>
  <w:style w:type="character" w:customStyle="1" w:styleId="eop">
    <w:name w:val="eop"/>
    <w:basedOn w:val="DefaultParagraphFont"/>
    <w:rsid w:val="00300439"/>
  </w:style>
  <w:style w:type="character" w:customStyle="1" w:styleId="mark4sjkzg1je">
    <w:name w:val="mark4sjkzg1je"/>
    <w:basedOn w:val="DefaultParagraphFont"/>
    <w:rsid w:val="005F522D"/>
  </w:style>
  <w:style w:type="paragraph" w:styleId="NormalWeb">
    <w:name w:val="Normal (Web)"/>
    <w:basedOn w:val="Normal"/>
    <w:uiPriority w:val="99"/>
    <w:semiHidden/>
    <w:unhideWhenUsed/>
    <w:rsid w:val="007271A4"/>
    <w:pPr>
      <w:spacing w:before="100" w:beforeAutospacing="1" w:after="100" w:afterAutospacing="1" w:line="240" w:lineRule="auto"/>
      <w:contextualSpacing w:val="0"/>
      <w:outlineLvl w:val="9"/>
    </w:pPr>
    <w:rPr>
      <w:rFonts w:ascii="Times New Roman" w:hAnsi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6B7E15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90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03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05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29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0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ollaborative-aging.mcmaster.ca/funding/" TargetMode="External"/><Relationship Id="rId13" Type="http://schemas.openxmlformats.org/officeDocument/2006/relationships/hyperlink" Target="https://ossu.ca/resources/equity-framework-and-curriculum/" TargetMode="External"/><Relationship Id="rId18" Type="http://schemas.openxmlformats.org/officeDocument/2006/relationships/hyperlink" Target="https://collaborative-aging.mcmaster.ca/about-us/our-members/researchers/" TargetMode="External"/><Relationship Id="rId26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hyperlink" Target="https://collaborative-aging.mcmaster.ca/wp-content/uploads/2023/03/mcm-media-consent-GENERAL-FINAL.pdf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www.sshrc-crsh.gc.ca/funding-financement/nfrf-fnfr/edi-eng.aspx" TargetMode="External"/><Relationship Id="rId17" Type="http://schemas.openxmlformats.org/officeDocument/2006/relationships/hyperlink" Target="https://forms.office.com/Pages/ResponsePage.aspx?id=B2M3RCm0rUKMJSjNSW9Hcm-6tnu25UdHiiFK8Ut-xaFUMjVCS1Q4R0g0SVdSMTg3RkM5VjhHMVNKRy4u" TargetMode="External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mcmasteru365-my.sharepoint.com/:x:/g/personal/finneya_mcmaster_ca/EfFUYNGO7e1LqNwcNBGA2MABW0JQusNVgdRh4_3HRo1iZg?e=SyMkCt" TargetMode="External"/><Relationship Id="rId20" Type="http://schemas.openxmlformats.org/officeDocument/2006/relationships/hyperlink" Target="https://forms.office.com/Pages/ResponsePage.aspx?id=B2M3RCm0rUKMJSjNSW9Hcm-6tnu25UdHiiFK8Ut-xaFUMjVCS1Q4R0g0SVdSMTg3RkM5VjhHMVNKRy4u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ihr-irsc.gc.ca/e/48413.html" TargetMode="External"/><Relationship Id="rId24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hyperlink" Target="https://rdcu.be/dkBFH" TargetMode="External"/><Relationship Id="rId23" Type="http://schemas.openxmlformats.org/officeDocument/2006/relationships/header" Target="header1.xml"/><Relationship Id="rId28" Type="http://schemas.openxmlformats.org/officeDocument/2006/relationships/footer" Target="footer3.xml"/><Relationship Id="rId10" Type="http://schemas.openxmlformats.org/officeDocument/2006/relationships/hyperlink" Target="https://collaborative-aging.mcmaster.ca/areas-of-focus/" TargetMode="External"/><Relationship Id="rId19" Type="http://schemas.openxmlformats.org/officeDocument/2006/relationships/hyperlink" Target="https://forms.office.com/Pages/ResponsePage.aspx?id=B2M3RCm0rUKMJSjNSW9Hcm-6tnu25UdHiiFK8Ut-xaFUMjVCS1Q4R0g0SVdSMTg3RkM5VjhHMVNKRy4u" TargetMode="External"/><Relationship Id="rId31" Type="http://schemas.microsoft.com/office/2020/10/relationships/intelligence" Target="intelligence2.xml"/><Relationship Id="rId4" Type="http://schemas.openxmlformats.org/officeDocument/2006/relationships/settings" Target="settings.xml"/><Relationship Id="rId9" Type="http://schemas.openxmlformats.org/officeDocument/2006/relationships/hyperlink" Target="mailto:collabor@mcmaster.ca" TargetMode="External"/><Relationship Id="rId14" Type="http://schemas.openxmlformats.org/officeDocument/2006/relationships/hyperlink" Target="https://absporu.ca/wp-content/uploads/2020/11/AbSPORU-PE-Platform_Ethical-Considerations_Oct2020_23.pdf" TargetMode="External"/><Relationship Id="rId22" Type="http://schemas.openxmlformats.org/officeDocument/2006/relationships/hyperlink" Target="mailto:collabor@mcmaster.ca" TargetMode="External"/><Relationship Id="rId27" Type="http://schemas.openxmlformats.org/officeDocument/2006/relationships/header" Target="header3.xml"/><Relationship Id="rId30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7021C9-BACA-4B7C-9E16-A860FBA71D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2168</Words>
  <Characters>12360</Characters>
  <Application>Microsoft Office Word</Application>
  <DocSecurity>0</DocSecurity>
  <Lines>103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elle Sharp</dc:creator>
  <cp:keywords/>
  <cp:lastModifiedBy>Alison Finney</cp:lastModifiedBy>
  <cp:revision>4</cp:revision>
  <cp:lastPrinted>2022-04-06T17:37:00Z</cp:lastPrinted>
  <dcterms:created xsi:type="dcterms:W3CDTF">2024-01-08T21:48:00Z</dcterms:created>
  <dcterms:modified xsi:type="dcterms:W3CDTF">2024-01-08T22:02:00Z</dcterms:modified>
</cp:coreProperties>
</file>